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53E70" w14:textId="77777777" w:rsidR="00252196" w:rsidRPr="00835BE6"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35BE6">
        <w:rPr>
          <w:sz w:val="30"/>
          <w:szCs w:val="28"/>
        </w:rPr>
        <w:t>TRƯỜNG ĐẠI HỌC KINH TẾ</w:t>
      </w:r>
    </w:p>
    <w:p w14:paraId="3DA919C4" w14:textId="77777777" w:rsidR="00252196" w:rsidRPr="00835BE6" w:rsidRDefault="00252196" w:rsidP="00252196">
      <w:pPr>
        <w:spacing w:before="60" w:after="0" w:line="240" w:lineRule="auto"/>
        <w:ind w:firstLine="0"/>
        <w:jc w:val="center"/>
        <w:rPr>
          <w:b/>
          <w:sz w:val="34"/>
          <w:szCs w:val="28"/>
        </w:rPr>
      </w:pPr>
      <w:r w:rsidRPr="00835BE6">
        <w:rPr>
          <w:b/>
          <w:sz w:val="34"/>
          <w:szCs w:val="28"/>
        </w:rPr>
        <w:t>KHOA THỐNG KÊ – TIN HỌC</w:t>
      </w:r>
    </w:p>
    <w:p w14:paraId="1B4E4E32" w14:textId="77777777" w:rsidR="00252196" w:rsidRPr="00835BE6" w:rsidRDefault="00252196" w:rsidP="00252196">
      <w:pPr>
        <w:spacing w:before="0" w:line="120" w:lineRule="auto"/>
        <w:ind w:firstLine="0"/>
        <w:jc w:val="center"/>
        <w:rPr>
          <w:sz w:val="24"/>
          <w:szCs w:val="24"/>
        </w:rPr>
      </w:pPr>
      <w:r w:rsidRPr="00835BE6">
        <w:rPr>
          <w:sz w:val="24"/>
          <w:szCs w:val="24"/>
        </w:rPr>
        <w:t>–––––––––––––––––––––––––––––––</w:t>
      </w:r>
    </w:p>
    <w:p w14:paraId="14587DF4" w14:textId="77777777" w:rsidR="008625CB" w:rsidRPr="00835BE6" w:rsidRDefault="008625CB" w:rsidP="00252196">
      <w:pPr>
        <w:spacing w:before="0" w:line="240" w:lineRule="auto"/>
        <w:ind w:firstLine="0"/>
        <w:jc w:val="center"/>
        <w:rPr>
          <w:sz w:val="24"/>
          <w:szCs w:val="24"/>
        </w:rPr>
      </w:pPr>
    </w:p>
    <w:p w14:paraId="63AFC64A" w14:textId="4D3F66D3" w:rsidR="00252196" w:rsidRPr="00835BE6" w:rsidRDefault="008625CB" w:rsidP="00252196">
      <w:pPr>
        <w:spacing w:before="0" w:line="240" w:lineRule="auto"/>
        <w:ind w:firstLine="0"/>
        <w:jc w:val="center"/>
        <w:rPr>
          <w:sz w:val="24"/>
          <w:szCs w:val="24"/>
        </w:rPr>
      </w:pPr>
      <w:r w:rsidRPr="00835BE6">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835BE6" w:rsidRDefault="00252196" w:rsidP="00252196">
      <w:pPr>
        <w:spacing w:before="0" w:line="240" w:lineRule="auto"/>
        <w:ind w:firstLine="0"/>
        <w:jc w:val="center"/>
        <w:rPr>
          <w:sz w:val="24"/>
          <w:szCs w:val="24"/>
        </w:rPr>
      </w:pPr>
    </w:p>
    <w:p w14:paraId="6D91CF71" w14:textId="77777777" w:rsidR="00C4239D" w:rsidRPr="00835BE6" w:rsidRDefault="00C4239D" w:rsidP="00252196">
      <w:pPr>
        <w:spacing w:before="0" w:line="240" w:lineRule="auto"/>
        <w:ind w:firstLine="0"/>
        <w:jc w:val="center"/>
        <w:rPr>
          <w:sz w:val="24"/>
          <w:szCs w:val="24"/>
        </w:rPr>
      </w:pPr>
    </w:p>
    <w:p w14:paraId="26476350" w14:textId="77777777" w:rsidR="00E22FFC" w:rsidRPr="00835BE6" w:rsidRDefault="00E22FFC" w:rsidP="00252196">
      <w:pPr>
        <w:spacing w:before="0" w:line="240" w:lineRule="auto"/>
        <w:ind w:firstLine="0"/>
        <w:jc w:val="center"/>
        <w:rPr>
          <w:sz w:val="24"/>
          <w:szCs w:val="24"/>
        </w:rPr>
      </w:pPr>
    </w:p>
    <w:p w14:paraId="3BC217A1" w14:textId="57FB915F" w:rsidR="00252196" w:rsidRPr="00835BE6" w:rsidRDefault="00252196" w:rsidP="00521BC7">
      <w:pPr>
        <w:spacing w:before="60" w:after="0" w:line="240" w:lineRule="auto"/>
        <w:ind w:firstLine="0"/>
        <w:jc w:val="center"/>
        <w:rPr>
          <w:b/>
          <w:sz w:val="36"/>
          <w:szCs w:val="34"/>
        </w:rPr>
      </w:pPr>
      <w:r w:rsidRPr="00835BE6">
        <w:rPr>
          <w:b/>
          <w:sz w:val="36"/>
          <w:szCs w:val="34"/>
        </w:rPr>
        <w:t xml:space="preserve">BÁO CÁO </w:t>
      </w:r>
      <w:r w:rsidR="008625CB" w:rsidRPr="00835BE6">
        <w:rPr>
          <w:b/>
          <w:sz w:val="36"/>
          <w:szCs w:val="34"/>
        </w:rPr>
        <w:t>T</w:t>
      </w:r>
      <w:r w:rsidR="00E5678A" w:rsidRPr="00835BE6">
        <w:rPr>
          <w:b/>
          <w:sz w:val="36"/>
          <w:szCs w:val="34"/>
        </w:rPr>
        <w:t xml:space="preserve">HỰC TẬP NGHỀ </w:t>
      </w:r>
      <w:r w:rsidR="00E22FFC" w:rsidRPr="00835BE6">
        <w:rPr>
          <w:b/>
          <w:sz w:val="36"/>
          <w:szCs w:val="34"/>
        </w:rPr>
        <w:t>NGHIỆP</w:t>
      </w:r>
    </w:p>
    <w:p w14:paraId="6A5A3891" w14:textId="3F46FE66" w:rsidR="00772E6D" w:rsidRPr="00835BE6" w:rsidRDefault="00772E6D" w:rsidP="004B7023">
      <w:pPr>
        <w:spacing w:before="600" w:after="0" w:line="240" w:lineRule="auto"/>
        <w:ind w:firstLine="0"/>
        <w:jc w:val="center"/>
        <w:rPr>
          <w:b/>
          <w:sz w:val="30"/>
          <w:szCs w:val="34"/>
        </w:rPr>
      </w:pPr>
      <w:r w:rsidRPr="00835BE6">
        <w:rPr>
          <w:b/>
          <w:sz w:val="30"/>
          <w:szCs w:val="34"/>
        </w:rPr>
        <w:t>NGÀNH HỆ THỐNG THÔNG TIN QUẢN LÝ</w:t>
      </w:r>
    </w:p>
    <w:p w14:paraId="3A506C57" w14:textId="63B1C2ED" w:rsidR="00093E33" w:rsidRPr="00835BE6" w:rsidRDefault="00772E6D" w:rsidP="00093E33">
      <w:pPr>
        <w:spacing w:before="240"/>
        <w:ind w:firstLine="0"/>
        <w:jc w:val="center"/>
        <w:rPr>
          <w:b/>
          <w:sz w:val="28"/>
          <w:szCs w:val="24"/>
        </w:rPr>
      </w:pPr>
      <w:r w:rsidRPr="00835BE6">
        <w:rPr>
          <w:b/>
          <w:sz w:val="28"/>
          <w:szCs w:val="24"/>
        </w:rPr>
        <w:t>CHUYÊN NGÀNH</w:t>
      </w:r>
      <w:r w:rsidR="004B7023" w:rsidRPr="00835BE6">
        <w:rPr>
          <w:b/>
          <w:sz w:val="28"/>
          <w:szCs w:val="24"/>
        </w:rPr>
        <w:t xml:space="preserve"> </w:t>
      </w:r>
      <w:r w:rsidR="00C4239D" w:rsidRPr="00835BE6">
        <w:rPr>
          <w:b/>
          <w:sz w:val="28"/>
          <w:szCs w:val="24"/>
        </w:rPr>
        <w:t>QUẢN TRỊ HỆ THỐNG THÔNG TIN</w:t>
      </w:r>
      <w:r w:rsidR="00093E33" w:rsidRPr="00835BE6">
        <w:rPr>
          <w:b/>
          <w:sz w:val="28"/>
          <w:szCs w:val="24"/>
        </w:rPr>
        <w:t xml:space="preserve"> </w:t>
      </w:r>
    </w:p>
    <w:p w14:paraId="53AFECF0" w14:textId="77777777" w:rsidR="00252196" w:rsidRPr="00835BE6" w:rsidRDefault="00252196" w:rsidP="00252196">
      <w:pPr>
        <w:spacing w:before="0" w:line="240" w:lineRule="auto"/>
        <w:ind w:firstLine="0"/>
        <w:jc w:val="center"/>
        <w:rPr>
          <w:sz w:val="24"/>
          <w:szCs w:val="24"/>
        </w:rPr>
      </w:pPr>
    </w:p>
    <w:p w14:paraId="67940F7B" w14:textId="2EF29B6C" w:rsidR="00252196" w:rsidRPr="00835BE6" w:rsidRDefault="00CF20F9" w:rsidP="00252196">
      <w:pPr>
        <w:spacing w:after="120"/>
        <w:ind w:firstLine="0"/>
        <w:jc w:val="center"/>
        <w:rPr>
          <w:b/>
          <w:bCs/>
          <w:sz w:val="32"/>
          <w:szCs w:val="36"/>
        </w:rPr>
      </w:pPr>
      <w:r w:rsidRPr="00835BE6">
        <w:rPr>
          <w:b/>
          <w:bCs/>
          <w:sz w:val="32"/>
          <w:szCs w:val="36"/>
          <w:lang w:val="vi-VN"/>
        </w:rPr>
        <w:t>NGHIÊN CỨU VÀ THỰC HIỆN KIỂM THỬ THỦ CÔNG CHO ỨNG DỤNG WEB</w:t>
      </w:r>
      <w:r w:rsidR="006B686F" w:rsidRPr="00835BE6">
        <w:rPr>
          <w:b/>
          <w:bCs/>
          <w:sz w:val="32"/>
          <w:szCs w:val="36"/>
        </w:rPr>
        <w:t xml:space="preserve"> TIN TỨC</w:t>
      </w:r>
    </w:p>
    <w:p w14:paraId="3622D8F8" w14:textId="77777777" w:rsidR="00252196" w:rsidRPr="00835BE6" w:rsidRDefault="00252196" w:rsidP="00252196">
      <w:pPr>
        <w:spacing w:before="0" w:line="240" w:lineRule="auto"/>
        <w:ind w:firstLine="0"/>
        <w:jc w:val="center"/>
        <w:rPr>
          <w:sz w:val="24"/>
          <w:szCs w:val="24"/>
        </w:rPr>
      </w:pPr>
    </w:p>
    <w:p w14:paraId="71EA8286" w14:textId="1002F6E2" w:rsidR="00252196" w:rsidRPr="00835BE6" w:rsidRDefault="00252196" w:rsidP="00252196">
      <w:pPr>
        <w:spacing w:before="0" w:line="240" w:lineRule="auto"/>
        <w:ind w:firstLine="0"/>
        <w:jc w:val="center"/>
        <w:rPr>
          <w:sz w:val="24"/>
          <w:szCs w:val="24"/>
        </w:rPr>
      </w:pPr>
    </w:p>
    <w:p w14:paraId="6DA5E304" w14:textId="77777777" w:rsidR="00772E6D" w:rsidRPr="00835BE6" w:rsidRDefault="00772E6D" w:rsidP="00252196">
      <w:pPr>
        <w:spacing w:before="0" w:line="240" w:lineRule="auto"/>
        <w:ind w:firstLine="0"/>
        <w:jc w:val="center"/>
        <w:rPr>
          <w:sz w:val="24"/>
          <w:szCs w:val="24"/>
        </w:rPr>
      </w:pPr>
    </w:p>
    <w:p w14:paraId="26553D44" w14:textId="3E462B72" w:rsidR="008625CB" w:rsidRPr="00835BE6" w:rsidRDefault="008625CB" w:rsidP="008625CB">
      <w:pPr>
        <w:tabs>
          <w:tab w:val="left" w:pos="4111"/>
        </w:tabs>
        <w:spacing w:before="0" w:after="0"/>
        <w:ind w:firstLine="1134"/>
        <w:jc w:val="left"/>
        <w:rPr>
          <w:bCs/>
          <w:sz w:val="28"/>
        </w:rPr>
      </w:pPr>
      <w:r w:rsidRPr="00835BE6">
        <w:rPr>
          <w:bCs/>
          <w:sz w:val="28"/>
        </w:rPr>
        <w:t>Sinh viên thực hiện</w:t>
      </w:r>
      <w:r w:rsidRPr="00835BE6">
        <w:rPr>
          <w:bCs/>
          <w:sz w:val="28"/>
        </w:rPr>
        <w:tab/>
        <w:t xml:space="preserve">: </w:t>
      </w:r>
      <w:r w:rsidR="00E35855" w:rsidRPr="00835BE6">
        <w:rPr>
          <w:bCs/>
          <w:sz w:val="28"/>
        </w:rPr>
        <w:t>Trương Thị Kim Uyên</w:t>
      </w:r>
    </w:p>
    <w:p w14:paraId="5BAB952E" w14:textId="1D19CA37" w:rsidR="00252196" w:rsidRPr="00835BE6" w:rsidRDefault="00252196" w:rsidP="008625CB">
      <w:pPr>
        <w:tabs>
          <w:tab w:val="left" w:pos="4111"/>
        </w:tabs>
        <w:spacing w:before="0" w:after="0"/>
        <w:ind w:firstLine="1134"/>
        <w:jc w:val="left"/>
        <w:rPr>
          <w:bCs/>
          <w:sz w:val="28"/>
        </w:rPr>
      </w:pPr>
      <w:r w:rsidRPr="00835BE6">
        <w:rPr>
          <w:bCs/>
          <w:sz w:val="28"/>
        </w:rPr>
        <w:t>Lớp</w:t>
      </w:r>
      <w:r w:rsidR="008625CB" w:rsidRPr="00835BE6">
        <w:rPr>
          <w:bCs/>
          <w:sz w:val="28"/>
        </w:rPr>
        <w:tab/>
      </w:r>
      <w:r w:rsidRPr="00835BE6">
        <w:rPr>
          <w:bCs/>
          <w:sz w:val="28"/>
        </w:rPr>
        <w:t xml:space="preserve">: </w:t>
      </w:r>
      <w:r w:rsidR="00E35855" w:rsidRPr="00835BE6">
        <w:rPr>
          <w:bCs/>
          <w:sz w:val="28"/>
        </w:rPr>
        <w:t>45K21.1</w:t>
      </w:r>
    </w:p>
    <w:p w14:paraId="784F503E" w14:textId="1AC9D2C2" w:rsidR="00C67C5B" w:rsidRPr="00835BE6" w:rsidRDefault="00C67C5B" w:rsidP="00C67C5B">
      <w:pPr>
        <w:tabs>
          <w:tab w:val="left" w:pos="4111"/>
        </w:tabs>
        <w:spacing w:before="0" w:after="0"/>
        <w:ind w:firstLine="1134"/>
        <w:jc w:val="left"/>
        <w:rPr>
          <w:bCs/>
          <w:sz w:val="28"/>
        </w:rPr>
      </w:pPr>
      <w:r w:rsidRPr="00835BE6">
        <w:rPr>
          <w:bCs/>
          <w:sz w:val="28"/>
        </w:rPr>
        <w:t>Đơn vị thực tập</w:t>
      </w:r>
      <w:r w:rsidRPr="00835BE6">
        <w:rPr>
          <w:bCs/>
          <w:sz w:val="28"/>
        </w:rPr>
        <w:tab/>
        <w:t xml:space="preserve">: </w:t>
      </w:r>
      <w:r w:rsidR="00E35855" w:rsidRPr="00835BE6">
        <w:t>Trung tâm VNPT - IT Khu vực 3</w:t>
      </w:r>
    </w:p>
    <w:p w14:paraId="59700ED7" w14:textId="1DDA03EE" w:rsidR="00C4239D" w:rsidRPr="00835BE6" w:rsidRDefault="00C4239D" w:rsidP="00C67C5B">
      <w:pPr>
        <w:tabs>
          <w:tab w:val="left" w:pos="4111"/>
        </w:tabs>
        <w:spacing w:before="0" w:after="0"/>
        <w:ind w:firstLine="1134"/>
        <w:jc w:val="left"/>
        <w:rPr>
          <w:bCs/>
          <w:sz w:val="28"/>
        </w:rPr>
      </w:pPr>
      <w:r w:rsidRPr="00835BE6">
        <w:rPr>
          <w:bCs/>
          <w:sz w:val="28"/>
        </w:rPr>
        <w:t>Cán bộ hướng dẫn</w:t>
      </w:r>
      <w:r w:rsidRPr="00835BE6">
        <w:rPr>
          <w:bCs/>
          <w:sz w:val="28"/>
        </w:rPr>
        <w:tab/>
        <w:t xml:space="preserve">: </w:t>
      </w:r>
      <w:r w:rsidR="00E35855" w:rsidRPr="00835BE6">
        <w:rPr>
          <w:bCs/>
          <w:sz w:val="28"/>
        </w:rPr>
        <w:t>Nguyễn Minh Trí</w:t>
      </w:r>
    </w:p>
    <w:p w14:paraId="32125EC5" w14:textId="759B30B2" w:rsidR="00252196" w:rsidRPr="00835BE6" w:rsidRDefault="00252196" w:rsidP="008625CB">
      <w:pPr>
        <w:tabs>
          <w:tab w:val="left" w:pos="4111"/>
        </w:tabs>
        <w:spacing w:before="0" w:after="0"/>
        <w:ind w:firstLine="1134"/>
        <w:jc w:val="left"/>
        <w:rPr>
          <w:bCs/>
          <w:sz w:val="28"/>
        </w:rPr>
      </w:pPr>
      <w:r w:rsidRPr="00835BE6">
        <w:rPr>
          <w:bCs/>
          <w:sz w:val="28"/>
        </w:rPr>
        <w:t>Giảng viên hướng dẫn</w:t>
      </w:r>
      <w:r w:rsidR="008625CB" w:rsidRPr="00835BE6">
        <w:rPr>
          <w:bCs/>
          <w:sz w:val="28"/>
        </w:rPr>
        <w:tab/>
      </w:r>
      <w:r w:rsidRPr="00835BE6">
        <w:rPr>
          <w:bCs/>
          <w:sz w:val="28"/>
        </w:rPr>
        <w:t xml:space="preserve">: </w:t>
      </w:r>
      <w:r w:rsidR="00E35855" w:rsidRPr="00835BE6">
        <w:rPr>
          <w:bCs/>
          <w:sz w:val="28"/>
        </w:rPr>
        <w:t>ThS.Cao Thị Nhâm</w:t>
      </w:r>
    </w:p>
    <w:p w14:paraId="05CA8A48" w14:textId="77777777" w:rsidR="00252196" w:rsidRPr="00835BE6" w:rsidRDefault="00252196" w:rsidP="00252196">
      <w:pPr>
        <w:spacing w:before="0" w:line="240" w:lineRule="auto"/>
        <w:ind w:firstLine="0"/>
        <w:jc w:val="center"/>
        <w:rPr>
          <w:sz w:val="24"/>
          <w:szCs w:val="24"/>
        </w:rPr>
      </w:pPr>
    </w:p>
    <w:p w14:paraId="4627900C" w14:textId="77777777" w:rsidR="00252196" w:rsidRPr="00835BE6" w:rsidRDefault="00252196" w:rsidP="00252196">
      <w:pPr>
        <w:spacing w:before="0" w:line="240" w:lineRule="auto"/>
        <w:ind w:firstLine="0"/>
        <w:jc w:val="center"/>
        <w:rPr>
          <w:szCs w:val="24"/>
        </w:rPr>
      </w:pPr>
    </w:p>
    <w:p w14:paraId="08BB7287" w14:textId="0DD00B7A" w:rsidR="00E22FFC" w:rsidRPr="00835BE6" w:rsidRDefault="00E22FFC" w:rsidP="00252196">
      <w:pPr>
        <w:spacing w:before="0" w:line="240" w:lineRule="auto"/>
        <w:ind w:firstLine="0"/>
        <w:jc w:val="center"/>
        <w:rPr>
          <w:sz w:val="24"/>
          <w:szCs w:val="24"/>
        </w:rPr>
      </w:pPr>
    </w:p>
    <w:p w14:paraId="015510AE" w14:textId="77777777" w:rsidR="00C4239D" w:rsidRPr="00835BE6" w:rsidRDefault="00C4239D" w:rsidP="00252196">
      <w:pPr>
        <w:spacing w:before="0" w:line="240" w:lineRule="auto"/>
        <w:ind w:firstLine="0"/>
        <w:jc w:val="center"/>
        <w:rPr>
          <w:sz w:val="24"/>
          <w:szCs w:val="24"/>
        </w:rPr>
      </w:pPr>
    </w:p>
    <w:p w14:paraId="247CE69B" w14:textId="77777777" w:rsidR="00E22FFC" w:rsidRPr="00835BE6" w:rsidRDefault="00E22FFC" w:rsidP="00252196">
      <w:pPr>
        <w:spacing w:before="0" w:line="240" w:lineRule="auto"/>
        <w:ind w:firstLine="0"/>
        <w:jc w:val="center"/>
        <w:rPr>
          <w:sz w:val="24"/>
          <w:szCs w:val="24"/>
        </w:rPr>
      </w:pPr>
    </w:p>
    <w:p w14:paraId="3393447B" w14:textId="33B6E1ED" w:rsidR="008625CB" w:rsidRPr="00835BE6" w:rsidRDefault="008625CB" w:rsidP="00252196">
      <w:pPr>
        <w:spacing w:before="0" w:line="240" w:lineRule="auto"/>
        <w:ind w:firstLine="0"/>
        <w:jc w:val="center"/>
        <w:rPr>
          <w:sz w:val="24"/>
          <w:szCs w:val="24"/>
        </w:rPr>
      </w:pPr>
    </w:p>
    <w:p w14:paraId="3D815D53" w14:textId="6192A9F1" w:rsidR="00252196" w:rsidRPr="00835BE6" w:rsidRDefault="00252196" w:rsidP="00C4239D">
      <w:pPr>
        <w:spacing w:after="240" w:line="240" w:lineRule="auto"/>
        <w:ind w:firstLine="0"/>
        <w:jc w:val="center"/>
        <w:rPr>
          <w:b/>
          <w:sz w:val="28"/>
          <w:szCs w:val="28"/>
          <w:lang w:val="fr-FR"/>
        </w:rPr>
      </w:pPr>
      <w:r w:rsidRPr="00835BE6">
        <w:rPr>
          <w:b/>
          <w:sz w:val="28"/>
          <w:szCs w:val="28"/>
          <w:lang w:val="fr-FR"/>
        </w:rPr>
        <w:t>Đà Nẵng,</w:t>
      </w:r>
      <w:r w:rsidR="00E5678A" w:rsidRPr="00835BE6">
        <w:rPr>
          <w:b/>
          <w:sz w:val="28"/>
          <w:szCs w:val="28"/>
          <w:lang w:val="fr-FR"/>
        </w:rPr>
        <w:t xml:space="preserve"> 8</w:t>
      </w:r>
      <w:r w:rsidRPr="00835BE6">
        <w:rPr>
          <w:b/>
          <w:sz w:val="28"/>
          <w:szCs w:val="28"/>
          <w:lang w:val="fr-FR"/>
        </w:rPr>
        <w:t>/202</w:t>
      </w:r>
      <w:r w:rsidR="00E71236" w:rsidRPr="00835BE6">
        <w:rPr>
          <w:b/>
          <w:sz w:val="28"/>
          <w:szCs w:val="28"/>
          <w:lang w:val="fr-FR"/>
        </w:rPr>
        <w:t>2</w:t>
      </w:r>
    </w:p>
    <w:p w14:paraId="528E7770" w14:textId="270245C6" w:rsidR="000A6690" w:rsidRPr="00835BE6" w:rsidRDefault="000A6690" w:rsidP="00C4239D">
      <w:pPr>
        <w:spacing w:after="240" w:line="240" w:lineRule="auto"/>
        <w:ind w:firstLine="0"/>
        <w:jc w:val="center"/>
        <w:rPr>
          <w:b/>
          <w:sz w:val="28"/>
          <w:szCs w:val="28"/>
          <w:lang w:val="fr-FR"/>
        </w:rPr>
      </w:pPr>
    </w:p>
    <w:p w14:paraId="1D3B76DA" w14:textId="77777777" w:rsidR="000A6690" w:rsidRPr="00835BE6" w:rsidRDefault="000A6690" w:rsidP="00C4239D">
      <w:pPr>
        <w:spacing w:after="240" w:line="240" w:lineRule="auto"/>
        <w:ind w:firstLine="0"/>
        <w:jc w:val="center"/>
        <w:rPr>
          <w:b/>
          <w:sz w:val="28"/>
          <w:szCs w:val="28"/>
          <w:lang w:val="fr-FR"/>
        </w:rPr>
      </w:pPr>
    </w:p>
    <w:bookmarkEnd w:id="0"/>
    <w:bookmarkEnd w:id="1"/>
    <w:p w14:paraId="0643D13C" w14:textId="77777777" w:rsidR="00E467A5" w:rsidRPr="00835BE6" w:rsidRDefault="00E467A5" w:rsidP="00705FB7">
      <w:pPr>
        <w:shd w:val="clear" w:color="auto" w:fill="FFFFFF"/>
        <w:spacing w:after="360" w:line="312" w:lineRule="auto"/>
        <w:jc w:val="center"/>
        <w:rPr>
          <w:sz w:val="32"/>
        </w:rPr>
      </w:pPr>
      <w:r w:rsidRPr="00835BE6">
        <w:rPr>
          <w:b/>
          <w:bCs/>
          <w:sz w:val="32"/>
          <w:bdr w:val="none" w:sz="0" w:space="0" w:color="auto" w:frame="1"/>
        </w:rPr>
        <w:t>NHẬN XÉT CỦA ĐƠN VỊ THỰC TẬP</w:t>
      </w:r>
    </w:p>
    <w:p w14:paraId="72BEA1B7" w14:textId="77777777" w:rsidR="00E467A5" w:rsidRPr="00835BE6" w:rsidRDefault="00E467A5" w:rsidP="00705FB7">
      <w:pPr>
        <w:shd w:val="clear" w:color="auto" w:fill="FFFFFF"/>
        <w:tabs>
          <w:tab w:val="right" w:leader="dot" w:pos="9027"/>
        </w:tabs>
        <w:spacing w:before="240" w:after="0" w:line="288" w:lineRule="auto"/>
      </w:pPr>
      <w:r w:rsidRPr="00835BE6">
        <w:t xml:space="preserve">Họ và tên sinh viên: </w:t>
      </w:r>
      <w:r w:rsidRPr="00835BE6">
        <w:tab/>
      </w:r>
    </w:p>
    <w:p w14:paraId="164EEF28" w14:textId="77777777" w:rsidR="00E467A5" w:rsidRPr="00835BE6" w:rsidRDefault="00E467A5" w:rsidP="00705FB7">
      <w:pPr>
        <w:shd w:val="clear" w:color="auto" w:fill="FFFFFF"/>
        <w:tabs>
          <w:tab w:val="left" w:leader="dot" w:pos="2552"/>
          <w:tab w:val="left" w:leader="dot" w:pos="5103"/>
          <w:tab w:val="right" w:leader="dot" w:pos="9027"/>
        </w:tabs>
        <w:spacing w:before="60" w:after="0" w:line="288" w:lineRule="auto"/>
      </w:pPr>
      <w:r w:rsidRPr="00835BE6">
        <w:t xml:space="preserve">Lớp: </w:t>
      </w:r>
      <w:r w:rsidRPr="00835BE6">
        <w:tab/>
        <w:t xml:space="preserve">Khoa: </w:t>
      </w:r>
      <w:r w:rsidRPr="00835BE6">
        <w:tab/>
        <w:t xml:space="preserve">Trường: </w:t>
      </w:r>
      <w:r w:rsidRPr="00835BE6">
        <w:tab/>
      </w:r>
    </w:p>
    <w:p w14:paraId="6D3986CE" w14:textId="1418D632" w:rsidR="00E467A5" w:rsidRPr="00835BE6" w:rsidRDefault="00E467A5" w:rsidP="00705FB7">
      <w:pPr>
        <w:shd w:val="clear" w:color="auto" w:fill="FFFFFF"/>
        <w:spacing w:before="60" w:after="0" w:line="288" w:lineRule="auto"/>
      </w:pPr>
      <w:r w:rsidRPr="00835BE6">
        <w:t xml:space="preserve">Thực tập từ ngày: …./……/ </w:t>
      </w:r>
      <w:r w:rsidR="006F122E" w:rsidRPr="00835BE6">
        <w:t xml:space="preserve">2022 </w:t>
      </w:r>
      <w:r w:rsidRPr="00835BE6">
        <w:t xml:space="preserve">đến ngày: ........./ .……./ </w:t>
      </w:r>
      <w:r w:rsidR="006F122E" w:rsidRPr="00835BE6">
        <w:t>2022</w:t>
      </w:r>
    </w:p>
    <w:p w14:paraId="52F56C4B" w14:textId="77777777" w:rsidR="00E467A5" w:rsidRPr="00835BE6" w:rsidRDefault="00E467A5" w:rsidP="00705FB7">
      <w:pPr>
        <w:shd w:val="clear" w:color="auto" w:fill="FFFFFF"/>
        <w:tabs>
          <w:tab w:val="right" w:leader="dot" w:pos="9027"/>
        </w:tabs>
        <w:spacing w:before="60" w:after="0" w:line="288" w:lineRule="auto"/>
      </w:pPr>
      <w:r w:rsidRPr="00835BE6">
        <w:t xml:space="preserve">Tại: </w:t>
      </w:r>
      <w:r w:rsidRPr="00835BE6">
        <w:tab/>
      </w:r>
    </w:p>
    <w:p w14:paraId="2C4862F9" w14:textId="77777777" w:rsidR="00E467A5" w:rsidRPr="00835BE6" w:rsidRDefault="00E467A5" w:rsidP="00705FB7">
      <w:pPr>
        <w:shd w:val="clear" w:color="auto" w:fill="FFFFFF"/>
        <w:tabs>
          <w:tab w:val="right" w:leader="dot" w:pos="9027"/>
        </w:tabs>
        <w:spacing w:before="60" w:after="0" w:line="288" w:lineRule="auto"/>
      </w:pPr>
      <w:r w:rsidRPr="00835BE6">
        <w:t xml:space="preserve">Địa chỉ: </w:t>
      </w:r>
      <w:r w:rsidRPr="00835BE6">
        <w:tab/>
      </w:r>
    </w:p>
    <w:p w14:paraId="7009A93F" w14:textId="77777777" w:rsidR="00E467A5" w:rsidRPr="00835BE6" w:rsidRDefault="00E467A5" w:rsidP="00705FB7">
      <w:pPr>
        <w:shd w:val="clear" w:color="auto" w:fill="FFFFFF"/>
        <w:spacing w:before="60" w:after="0" w:line="288" w:lineRule="auto"/>
      </w:pPr>
      <w:r w:rsidRPr="00835BE6">
        <w:t>Sau quá trình thực tập tại đơn vị của sinh viên, chúng tôi có một số nhận xét, đánh giá như sau:</w:t>
      </w:r>
    </w:p>
    <w:p w14:paraId="3DAEB7F8" w14:textId="77777777" w:rsidR="00E467A5" w:rsidRPr="00835BE6" w:rsidRDefault="00E467A5" w:rsidP="00705FB7">
      <w:pPr>
        <w:shd w:val="clear" w:color="auto" w:fill="FFFFFF"/>
        <w:spacing w:after="0"/>
      </w:pPr>
      <w:r w:rsidRPr="00835BE6">
        <w:rPr>
          <w:b/>
          <w:bCs/>
          <w:bdr w:val="none" w:sz="0" w:space="0" w:color="auto" w:frame="1"/>
        </w:rPr>
        <w:t>1. Về thái độ, ý thức, đạo đức, kỷ luật</w:t>
      </w:r>
    </w:p>
    <w:p w14:paraId="72D47617" w14:textId="77777777" w:rsidR="00E467A5" w:rsidRPr="00835BE6" w:rsidRDefault="00E467A5" w:rsidP="00175877">
      <w:pPr>
        <w:shd w:val="clear" w:color="auto" w:fill="FFFFFF"/>
        <w:tabs>
          <w:tab w:val="right" w:leader="dot" w:pos="9027"/>
        </w:tabs>
        <w:spacing w:before="40" w:after="0" w:line="288" w:lineRule="auto"/>
      </w:pPr>
      <w:r w:rsidRPr="00835BE6">
        <w:tab/>
      </w:r>
    </w:p>
    <w:p w14:paraId="5BC337C1" w14:textId="77777777" w:rsidR="00E467A5" w:rsidRPr="00835BE6" w:rsidRDefault="00E467A5" w:rsidP="00175877">
      <w:pPr>
        <w:shd w:val="clear" w:color="auto" w:fill="FFFFFF"/>
        <w:tabs>
          <w:tab w:val="right" w:leader="dot" w:pos="9027"/>
        </w:tabs>
        <w:spacing w:before="40" w:after="0" w:line="288" w:lineRule="auto"/>
      </w:pPr>
      <w:r w:rsidRPr="00835BE6">
        <w:tab/>
      </w:r>
    </w:p>
    <w:p w14:paraId="6B3EDA6D" w14:textId="77777777" w:rsidR="00E467A5" w:rsidRPr="00835BE6" w:rsidRDefault="00E467A5" w:rsidP="00705FB7">
      <w:pPr>
        <w:shd w:val="clear" w:color="auto" w:fill="FFFFFF"/>
        <w:spacing w:after="0"/>
      </w:pPr>
      <w:r w:rsidRPr="00835BE6">
        <w:rPr>
          <w:b/>
          <w:bCs/>
          <w:bdr w:val="none" w:sz="0" w:space="0" w:color="auto" w:frame="1"/>
        </w:rPr>
        <w:t>2. Kiến thức chuyên môn</w:t>
      </w:r>
    </w:p>
    <w:p w14:paraId="654E7657" w14:textId="77777777" w:rsidR="00E467A5" w:rsidRPr="00835BE6" w:rsidRDefault="00E467A5" w:rsidP="00175877">
      <w:pPr>
        <w:shd w:val="clear" w:color="auto" w:fill="FFFFFF"/>
        <w:tabs>
          <w:tab w:val="right" w:leader="dot" w:pos="9027"/>
        </w:tabs>
        <w:spacing w:before="40" w:after="0" w:line="288" w:lineRule="auto"/>
      </w:pPr>
      <w:r w:rsidRPr="00835BE6">
        <w:tab/>
      </w:r>
    </w:p>
    <w:p w14:paraId="0E1ED36E" w14:textId="77777777" w:rsidR="00E467A5" w:rsidRPr="00835BE6" w:rsidRDefault="00E467A5" w:rsidP="00175877">
      <w:pPr>
        <w:shd w:val="clear" w:color="auto" w:fill="FFFFFF"/>
        <w:tabs>
          <w:tab w:val="right" w:leader="dot" w:pos="9027"/>
        </w:tabs>
        <w:spacing w:before="40" w:after="0" w:line="288" w:lineRule="auto"/>
      </w:pPr>
      <w:r w:rsidRPr="00835BE6">
        <w:tab/>
      </w:r>
    </w:p>
    <w:p w14:paraId="4FA1E50C" w14:textId="77777777" w:rsidR="00E467A5" w:rsidRPr="00835BE6" w:rsidRDefault="00E467A5" w:rsidP="00705FB7">
      <w:pPr>
        <w:shd w:val="clear" w:color="auto" w:fill="FFFFFF"/>
        <w:tabs>
          <w:tab w:val="right" w:leader="dot" w:pos="9027"/>
        </w:tabs>
        <w:spacing w:before="60" w:after="0" w:line="288" w:lineRule="auto"/>
      </w:pPr>
      <w:r w:rsidRPr="00835BE6">
        <w:rPr>
          <w:b/>
          <w:bCs/>
          <w:bdr w:val="none" w:sz="0" w:space="0" w:color="auto" w:frame="1"/>
        </w:rPr>
        <w:t>3. Khả năng hòa nhập và thích nghi với công việc</w:t>
      </w:r>
    </w:p>
    <w:p w14:paraId="10DCDF25" w14:textId="77777777" w:rsidR="00E467A5" w:rsidRPr="00835BE6" w:rsidRDefault="00E467A5" w:rsidP="00175877">
      <w:pPr>
        <w:shd w:val="clear" w:color="auto" w:fill="FFFFFF"/>
        <w:tabs>
          <w:tab w:val="right" w:leader="dot" w:pos="9027"/>
        </w:tabs>
        <w:spacing w:before="40" w:after="0" w:line="288" w:lineRule="auto"/>
      </w:pPr>
      <w:r w:rsidRPr="00835BE6">
        <w:tab/>
      </w:r>
    </w:p>
    <w:p w14:paraId="0469437F" w14:textId="77777777" w:rsidR="00E467A5" w:rsidRPr="00835BE6" w:rsidRDefault="00E467A5" w:rsidP="00175877">
      <w:pPr>
        <w:shd w:val="clear" w:color="auto" w:fill="FFFFFF"/>
        <w:tabs>
          <w:tab w:val="right" w:leader="dot" w:pos="9027"/>
        </w:tabs>
        <w:spacing w:before="40" w:after="0" w:line="288" w:lineRule="auto"/>
      </w:pPr>
      <w:r w:rsidRPr="00835BE6">
        <w:tab/>
      </w:r>
    </w:p>
    <w:p w14:paraId="554F0353" w14:textId="77777777" w:rsidR="00E467A5" w:rsidRPr="00835BE6" w:rsidRDefault="00E467A5" w:rsidP="00705FB7">
      <w:pPr>
        <w:shd w:val="clear" w:color="auto" w:fill="FFFFFF"/>
        <w:spacing w:after="0" w:line="312" w:lineRule="auto"/>
      </w:pPr>
      <w:r w:rsidRPr="00835BE6">
        <w:rPr>
          <w:b/>
          <w:bCs/>
          <w:bdr w:val="none" w:sz="0" w:space="0" w:color="auto" w:frame="1"/>
        </w:rPr>
        <w:t>4. Trách nhiệm, sáng tạo trong công việc</w:t>
      </w:r>
    </w:p>
    <w:p w14:paraId="533F7D17" w14:textId="77777777" w:rsidR="00E467A5" w:rsidRPr="00835BE6" w:rsidRDefault="00E467A5" w:rsidP="00175877">
      <w:pPr>
        <w:shd w:val="clear" w:color="auto" w:fill="FFFFFF"/>
        <w:tabs>
          <w:tab w:val="right" w:leader="dot" w:pos="9027"/>
        </w:tabs>
        <w:spacing w:before="40" w:after="0" w:line="288" w:lineRule="auto"/>
      </w:pPr>
      <w:r w:rsidRPr="00835BE6">
        <w:tab/>
      </w:r>
    </w:p>
    <w:p w14:paraId="45AEB173" w14:textId="77777777" w:rsidR="00E467A5" w:rsidRPr="00835BE6" w:rsidRDefault="00E467A5" w:rsidP="00175877">
      <w:pPr>
        <w:shd w:val="clear" w:color="auto" w:fill="FFFFFF"/>
        <w:tabs>
          <w:tab w:val="right" w:leader="dot" w:pos="9027"/>
        </w:tabs>
        <w:spacing w:before="40" w:after="0" w:line="288" w:lineRule="auto"/>
      </w:pPr>
      <w:r w:rsidRPr="00835BE6">
        <w:tab/>
      </w:r>
    </w:p>
    <w:p w14:paraId="59DA574D" w14:textId="77777777" w:rsidR="00E467A5" w:rsidRPr="00835BE6" w:rsidRDefault="00E467A5" w:rsidP="00705FB7">
      <w:pPr>
        <w:shd w:val="clear" w:color="auto" w:fill="FFFFFF"/>
        <w:spacing w:after="0" w:line="312" w:lineRule="auto"/>
      </w:pPr>
      <w:r w:rsidRPr="00835BE6">
        <w:rPr>
          <w:b/>
          <w:bCs/>
          <w:bdr w:val="none" w:sz="0" w:space="0" w:color="auto" w:frame="1"/>
        </w:rPr>
        <w:t>5. Các nhận xét khác</w:t>
      </w:r>
    </w:p>
    <w:p w14:paraId="28540C9A" w14:textId="77777777" w:rsidR="00E467A5" w:rsidRPr="00835BE6" w:rsidRDefault="00E467A5" w:rsidP="00175877">
      <w:pPr>
        <w:shd w:val="clear" w:color="auto" w:fill="FFFFFF"/>
        <w:tabs>
          <w:tab w:val="right" w:leader="dot" w:pos="9027"/>
        </w:tabs>
        <w:spacing w:before="40" w:after="0" w:line="288" w:lineRule="auto"/>
      </w:pPr>
      <w:r w:rsidRPr="00835BE6">
        <w:tab/>
      </w:r>
    </w:p>
    <w:p w14:paraId="3B742B70" w14:textId="77777777" w:rsidR="00E467A5" w:rsidRPr="00835BE6" w:rsidRDefault="00E467A5" w:rsidP="00175877">
      <w:pPr>
        <w:shd w:val="clear" w:color="auto" w:fill="FFFFFF"/>
        <w:tabs>
          <w:tab w:val="right" w:leader="dot" w:pos="9027"/>
        </w:tabs>
        <w:spacing w:before="40" w:after="0" w:line="288" w:lineRule="auto"/>
      </w:pPr>
      <w:r w:rsidRPr="00835BE6">
        <w:tab/>
      </w:r>
    </w:p>
    <w:p w14:paraId="72B34A11" w14:textId="77777777" w:rsidR="00E467A5" w:rsidRPr="00835BE6" w:rsidRDefault="00E467A5" w:rsidP="00705FB7">
      <w:pPr>
        <w:shd w:val="clear" w:color="auto" w:fill="FFFFFF"/>
        <w:spacing w:after="0" w:line="312" w:lineRule="auto"/>
      </w:pPr>
      <w:r w:rsidRPr="00835BE6">
        <w:rPr>
          <w:b/>
          <w:bCs/>
          <w:bdr w:val="none" w:sz="0" w:space="0" w:color="auto" w:frame="1"/>
        </w:rPr>
        <w:t>Đánh giá chung:</w:t>
      </w:r>
    </w:p>
    <w:p w14:paraId="632D5AF8" w14:textId="77777777" w:rsidR="00E467A5" w:rsidRPr="00835BE6" w:rsidRDefault="00E467A5" w:rsidP="00175877">
      <w:pPr>
        <w:shd w:val="clear" w:color="auto" w:fill="FFFFFF"/>
        <w:tabs>
          <w:tab w:val="right" w:leader="dot" w:pos="9027"/>
        </w:tabs>
        <w:spacing w:before="40" w:after="0" w:line="288" w:lineRule="auto"/>
      </w:pPr>
      <w:r w:rsidRPr="00835BE6">
        <w:tab/>
      </w:r>
    </w:p>
    <w:p w14:paraId="5E07D267" w14:textId="77777777" w:rsidR="00E467A5" w:rsidRPr="00835BE6" w:rsidRDefault="00E467A5" w:rsidP="00175877">
      <w:pPr>
        <w:shd w:val="clear" w:color="auto" w:fill="FFFFFF"/>
        <w:tabs>
          <w:tab w:val="right" w:leader="dot" w:pos="9027"/>
        </w:tabs>
        <w:spacing w:before="40" w:after="0" w:line="288" w:lineRule="auto"/>
      </w:pPr>
      <w:r w:rsidRPr="00835BE6">
        <w:tab/>
      </w:r>
    </w:p>
    <w:p w14:paraId="6D1FB25A" w14:textId="07924D3F" w:rsidR="00E467A5" w:rsidRPr="00835BE6" w:rsidRDefault="006F122E" w:rsidP="00705FB7">
      <w:pPr>
        <w:shd w:val="clear" w:color="auto" w:fill="FFFFFF"/>
        <w:tabs>
          <w:tab w:val="right" w:leader="dot" w:pos="9027"/>
        </w:tabs>
        <w:spacing w:before="60" w:after="0" w:line="288" w:lineRule="auto"/>
        <w:rPr>
          <w:b/>
          <w:u w:val="single"/>
        </w:rPr>
      </w:pPr>
      <w:r w:rsidRPr="00835BE6">
        <w:rPr>
          <w:b/>
          <w:u w:val="single"/>
        </w:rPr>
        <w:t>Điểm</w:t>
      </w:r>
      <w:r w:rsidRPr="00835BE6">
        <w:rPr>
          <w:b/>
        </w:rPr>
        <w:t xml:space="preserve">: </w:t>
      </w:r>
      <w:r w:rsidR="00E467A5" w:rsidRPr="00835BE6">
        <w:tab/>
      </w:r>
    </w:p>
    <w:p w14:paraId="3FBA8E65" w14:textId="77777777" w:rsidR="00E467A5" w:rsidRPr="00835BE6" w:rsidRDefault="00E467A5" w:rsidP="006F122E">
      <w:pPr>
        <w:tabs>
          <w:tab w:val="center" w:pos="5954"/>
        </w:tabs>
        <w:spacing w:after="0" w:line="312" w:lineRule="auto"/>
        <w:ind w:left="720"/>
        <w:jc w:val="left"/>
      </w:pPr>
      <w:r w:rsidRPr="00835BE6">
        <w:tab/>
        <w:t>……….., ngày .......tháng ......năm 2022</w:t>
      </w:r>
    </w:p>
    <w:p w14:paraId="51A18179" w14:textId="267F1145" w:rsidR="00E467A5" w:rsidRPr="00835BE6" w:rsidRDefault="00E467A5" w:rsidP="006F122E">
      <w:pPr>
        <w:tabs>
          <w:tab w:val="center" w:pos="5954"/>
        </w:tabs>
        <w:spacing w:after="0" w:line="312" w:lineRule="auto"/>
        <w:jc w:val="left"/>
        <w:rPr>
          <w:b/>
          <w:bCs/>
          <w:bdr w:val="none" w:sz="0" w:space="0" w:color="auto" w:frame="1"/>
        </w:rPr>
      </w:pPr>
      <w:r w:rsidRPr="00835BE6">
        <w:rPr>
          <w:b/>
          <w:bCs/>
          <w:bdr w:val="none" w:sz="0" w:space="0" w:color="auto" w:frame="1"/>
        </w:rPr>
        <w:tab/>
        <w:t>Xác nhận của đơn vị thực tập</w:t>
      </w:r>
    </w:p>
    <w:p w14:paraId="1430ED30" w14:textId="77777777" w:rsidR="006F122E" w:rsidRPr="00835BE6" w:rsidRDefault="006F122E" w:rsidP="006F122E">
      <w:pPr>
        <w:spacing w:after="240" w:line="240" w:lineRule="auto"/>
        <w:ind w:firstLine="0"/>
        <w:jc w:val="center"/>
        <w:rPr>
          <w:b/>
          <w:sz w:val="28"/>
          <w:szCs w:val="28"/>
          <w:lang w:val="fr-FR"/>
        </w:rPr>
      </w:pPr>
    </w:p>
    <w:p w14:paraId="34081418" w14:textId="77777777" w:rsidR="006F122E" w:rsidRPr="00835BE6" w:rsidRDefault="006F122E" w:rsidP="006F122E">
      <w:pPr>
        <w:spacing w:after="240" w:line="240" w:lineRule="auto"/>
        <w:ind w:firstLine="0"/>
        <w:jc w:val="center"/>
        <w:rPr>
          <w:b/>
          <w:sz w:val="28"/>
          <w:szCs w:val="28"/>
          <w:lang w:val="fr-FR"/>
        </w:rPr>
        <w:sectPr w:rsidR="006F122E" w:rsidRPr="00835BE6"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835BE6" w:rsidRDefault="006F122E" w:rsidP="006F122E">
      <w:pPr>
        <w:tabs>
          <w:tab w:val="center" w:pos="5954"/>
        </w:tabs>
        <w:spacing w:after="0" w:line="312" w:lineRule="auto"/>
        <w:jc w:val="left"/>
        <w:rPr>
          <w:b/>
          <w:bCs/>
          <w:bdr w:val="none" w:sz="0" w:space="0" w:color="auto" w:frame="1"/>
        </w:rPr>
      </w:pPr>
    </w:p>
    <w:p w14:paraId="09ADD19C" w14:textId="0C9FAD26" w:rsidR="00E71236" w:rsidRDefault="00E43E9F" w:rsidP="008C47CD">
      <w:pPr>
        <w:pStyle w:val="Heading1"/>
        <w:numPr>
          <w:ilvl w:val="0"/>
          <w:numId w:val="0"/>
        </w:numPr>
        <w:rPr>
          <w:rFonts w:cs="Times New Roman"/>
        </w:rPr>
      </w:pPr>
      <w:bookmarkStart w:id="6" w:name="_Toc111068031"/>
      <w:r w:rsidRPr="00835BE6">
        <w:rPr>
          <w:rFonts w:cs="Times New Roman"/>
        </w:rPr>
        <w:t xml:space="preserve">LỜI </w:t>
      </w:r>
      <w:r w:rsidRPr="00835BE6">
        <w:rPr>
          <w:rFonts w:cs="Times New Roman"/>
          <w:sz w:val="30"/>
        </w:rPr>
        <w:t>CẢM</w:t>
      </w:r>
      <w:r w:rsidRPr="00835BE6">
        <w:rPr>
          <w:rFonts w:cs="Times New Roman"/>
        </w:rPr>
        <w:t xml:space="preserve"> ƠN</w:t>
      </w:r>
      <w:bookmarkEnd w:id="6"/>
    </w:p>
    <w:p w14:paraId="288786FA" w14:textId="234684F5" w:rsidR="00C437AA" w:rsidRPr="00C437AA" w:rsidRDefault="00C437AA" w:rsidP="00C437AA">
      <w:pPr>
        <w:ind w:left="720" w:firstLine="0"/>
      </w:pPr>
      <w:r w:rsidRPr="00C437AA">
        <w:t xml:space="preserve">Lời cám ơn đầu tiên em xin gửi đến ban lãnh đạo cùng các phòng ban, các cô chú, anh chị trong </w:t>
      </w:r>
      <w:r w:rsidRPr="00835BE6">
        <w:t>Trung tâm VNPT - IT Khu vực 3</w:t>
      </w:r>
      <w:r w:rsidRPr="00C437AA">
        <w:t>– đơn vị đã tiếp nhận và nhiệt tình tạo mọi điều kiện thuận lợi cho em tiếp cận thực tế sản xuất và nắm bắt quy trình công nghệ.</w:t>
      </w:r>
    </w:p>
    <w:p w14:paraId="7251EC4D" w14:textId="77CE998B" w:rsidR="00C437AA" w:rsidRPr="00C437AA" w:rsidRDefault="00C437AA" w:rsidP="00C437AA">
      <w:pPr>
        <w:ind w:left="720" w:firstLine="0"/>
      </w:pPr>
      <w:r w:rsidRPr="00C437AA">
        <w:t>Em cũng xin gửi lời cám ơn chân thành đến</w:t>
      </w:r>
      <w:r>
        <w:t xml:space="preserve"> khoa Thống Kê – Tin học đã tạo điều kiện cho em đi thực tập để có thể hiểu biết nhiều hơn và đặc biệt em xin cảm ơn  GVHD – ThS Cao Thị Nhâm </w:t>
      </w:r>
      <w:r w:rsidRPr="00C437AA">
        <w:t>người đã tận tình hướng dẫn em hoàn thành bài báo cáo này.</w:t>
      </w:r>
    </w:p>
    <w:p w14:paraId="4BE32AC0" w14:textId="6AD55726" w:rsidR="00C437AA" w:rsidRPr="00C437AA" w:rsidRDefault="00C437AA" w:rsidP="00C437AA">
      <w:pPr>
        <w:ind w:left="720" w:firstLine="0"/>
      </w:pPr>
      <w:r w:rsidRPr="00C437AA">
        <w:t>Vì thời gian và kiến thức còn hạn hẹp nên bài báo cáo không thể tránh khỏi những thiếu sót, rất mong sự góp ý quý thầy cô và các bạn, để em rút kinh nghiệm và hoàn thành tốt hơn. Em xin chân thành cám ơn!</w:t>
      </w:r>
    </w:p>
    <w:p w14:paraId="64C234B0" w14:textId="77777777" w:rsidR="00C437AA" w:rsidRPr="00C437AA" w:rsidRDefault="00C437AA" w:rsidP="00C437AA"/>
    <w:p w14:paraId="04BE97E9" w14:textId="77777777" w:rsidR="00246770" w:rsidRPr="00246770" w:rsidRDefault="00246770" w:rsidP="00246770"/>
    <w:p w14:paraId="06974802" w14:textId="77777777" w:rsidR="00162A00" w:rsidRPr="00835BE6" w:rsidRDefault="00162A00" w:rsidP="00162A00">
      <w:pPr>
        <w:rPr>
          <w:b/>
        </w:rPr>
      </w:pPr>
    </w:p>
    <w:p w14:paraId="332FA8EC" w14:textId="6CDD7325" w:rsidR="00E71236" w:rsidRPr="00835BE6" w:rsidRDefault="00E71236">
      <w:pPr>
        <w:spacing w:before="0" w:after="0" w:line="240" w:lineRule="auto"/>
        <w:ind w:firstLine="0"/>
        <w:jc w:val="left"/>
        <w:rPr>
          <w:b/>
        </w:rPr>
      </w:pPr>
      <w:r w:rsidRPr="00835BE6">
        <w:rPr>
          <w:b/>
        </w:rPr>
        <w:br w:type="page"/>
      </w:r>
    </w:p>
    <w:p w14:paraId="59AD97A1" w14:textId="6789CB92" w:rsidR="00162A00" w:rsidRPr="00835BE6" w:rsidRDefault="00E43E9F" w:rsidP="008C47CD">
      <w:pPr>
        <w:pStyle w:val="Heading1"/>
        <w:numPr>
          <w:ilvl w:val="0"/>
          <w:numId w:val="0"/>
        </w:numPr>
        <w:rPr>
          <w:rFonts w:cs="Times New Roman"/>
        </w:rPr>
      </w:pPr>
      <w:bookmarkStart w:id="7" w:name="_Toc111068032"/>
      <w:r w:rsidRPr="00835BE6">
        <w:rPr>
          <w:rFonts w:cs="Times New Roman"/>
        </w:rPr>
        <w:lastRenderedPageBreak/>
        <w:t>LỜI CAM ĐOAN</w:t>
      </w:r>
      <w:bookmarkEnd w:id="7"/>
    </w:p>
    <w:p w14:paraId="7A239A48" w14:textId="46156A94" w:rsidR="00E552DB" w:rsidRPr="00523265" w:rsidRDefault="00C437AA" w:rsidP="00523265">
      <w:pPr>
        <w:rPr>
          <w:lang w:val="vi-VN"/>
        </w:rPr>
      </w:pPr>
      <w:r w:rsidRPr="00C437AA">
        <w:t xml:space="preserve">Tôi xin cam đoan </w:t>
      </w:r>
      <w:r>
        <w:t>bài báo cáo</w:t>
      </w:r>
      <w:r w:rsidRPr="00C437AA">
        <w:t xml:space="preserve"> này là </w:t>
      </w:r>
      <w:r>
        <w:t xml:space="preserve">quá trình nghiên cứu của em dưới sự dẫn dắt của mentor và sự hướng dẫn của GVHD – THs Cao Thị Nhâm. </w:t>
      </w:r>
      <w:r w:rsidR="005F2CE8" w:rsidRPr="005F2CE8">
        <w:t xml:space="preserve">Những số liệu và hình ảnh </w:t>
      </w:r>
      <w:r w:rsidR="005F2CE8">
        <w:t>được cung cấp hoàn toàn từ phòng Test</w:t>
      </w:r>
      <w:r w:rsidR="005F2CE8" w:rsidRPr="005F2CE8">
        <w:t xml:space="preserve"> của </w:t>
      </w:r>
      <w:r w:rsidR="005F2CE8" w:rsidRPr="00835BE6">
        <w:t>Trung tâm VNPT - IT Khu vực 3</w:t>
      </w:r>
      <w:r w:rsidR="005F2CE8">
        <w:t xml:space="preserve">. </w:t>
      </w:r>
      <w:r w:rsidR="00523265">
        <w:t xml:space="preserve">Mọi tài liệu tham khảo đều đã được ghi rõ nguồn gốc. </w:t>
      </w:r>
      <w:r w:rsidR="00523265" w:rsidRPr="00523265">
        <w:t>Em xin hoàn toàn chịu trách nhiệm trước giảng viên hướng dẫn, bộ môn, khoa và nhà trường về lời cam đoan này.</w:t>
      </w:r>
    </w:p>
    <w:p w14:paraId="42E2C31A" w14:textId="77777777" w:rsidR="00122C88" w:rsidRPr="00835BE6" w:rsidRDefault="00122C88" w:rsidP="008C47CD">
      <w:pPr>
        <w:pStyle w:val="Heading1"/>
        <w:numPr>
          <w:ilvl w:val="0"/>
          <w:numId w:val="0"/>
        </w:numPr>
        <w:rPr>
          <w:rFonts w:cs="Times New Roman"/>
        </w:rPr>
      </w:pPr>
      <w:bookmarkStart w:id="8" w:name="_Toc342760180"/>
      <w:bookmarkStart w:id="9" w:name="_Toc343172865"/>
      <w:bookmarkStart w:id="10" w:name="_Toc111068033"/>
      <w:r w:rsidRPr="00835BE6">
        <w:rPr>
          <w:rFonts w:cs="Times New Roman"/>
        </w:rPr>
        <w:t>MỤC LỤC</w:t>
      </w:r>
      <w:bookmarkEnd w:id="8"/>
      <w:bookmarkEnd w:id="9"/>
      <w:bookmarkEnd w:id="10"/>
    </w:p>
    <w:p w14:paraId="00C37D6E" w14:textId="0631325E" w:rsidR="00523265" w:rsidRDefault="00E60C53">
      <w:pPr>
        <w:pStyle w:val="TOC1"/>
        <w:rPr>
          <w:rFonts w:asciiTheme="minorHAnsi" w:eastAsiaTheme="minorEastAsia" w:hAnsiTheme="minorHAnsi" w:cstheme="minorBidi"/>
          <w:b w:val="0"/>
          <w:bCs w:val="0"/>
          <w:noProof/>
          <w:kern w:val="0"/>
          <w:sz w:val="22"/>
          <w:szCs w:val="22"/>
        </w:rPr>
      </w:pPr>
      <w:r w:rsidRPr="00835BE6">
        <w:rPr>
          <w:rFonts w:ascii="Times New Roman" w:hAnsi="Times New Roman"/>
        </w:rPr>
        <w:fldChar w:fldCharType="begin"/>
      </w:r>
      <w:r w:rsidRPr="00835BE6">
        <w:rPr>
          <w:rFonts w:ascii="Times New Roman" w:hAnsi="Times New Roman"/>
        </w:rPr>
        <w:instrText xml:space="preserve"> TOC \o "1-3" \h \z \t "Title;4" </w:instrText>
      </w:r>
      <w:r w:rsidRPr="00835BE6">
        <w:rPr>
          <w:rFonts w:ascii="Times New Roman" w:hAnsi="Times New Roman"/>
        </w:rPr>
        <w:fldChar w:fldCharType="separate"/>
      </w:r>
      <w:hyperlink w:anchor="_Toc111068031" w:history="1">
        <w:r w:rsidR="00523265" w:rsidRPr="00B86AED">
          <w:rPr>
            <w:rStyle w:val="Hyperlink"/>
            <w:noProof/>
          </w:rPr>
          <w:t>LỜI CẢM ƠN</w:t>
        </w:r>
        <w:r w:rsidR="00523265">
          <w:rPr>
            <w:noProof/>
            <w:webHidden/>
          </w:rPr>
          <w:tab/>
        </w:r>
        <w:r w:rsidR="00523265">
          <w:rPr>
            <w:noProof/>
            <w:webHidden/>
          </w:rPr>
          <w:fldChar w:fldCharType="begin"/>
        </w:r>
        <w:r w:rsidR="00523265">
          <w:rPr>
            <w:noProof/>
            <w:webHidden/>
          </w:rPr>
          <w:instrText xml:space="preserve"> PAGEREF _Toc111068031 \h </w:instrText>
        </w:r>
        <w:r w:rsidR="00523265">
          <w:rPr>
            <w:noProof/>
            <w:webHidden/>
          </w:rPr>
        </w:r>
        <w:r w:rsidR="00523265">
          <w:rPr>
            <w:noProof/>
            <w:webHidden/>
          </w:rPr>
          <w:fldChar w:fldCharType="separate"/>
        </w:r>
        <w:r w:rsidR="00523265">
          <w:rPr>
            <w:noProof/>
            <w:webHidden/>
          </w:rPr>
          <w:t>i</w:t>
        </w:r>
        <w:r w:rsidR="00523265">
          <w:rPr>
            <w:noProof/>
            <w:webHidden/>
          </w:rPr>
          <w:fldChar w:fldCharType="end"/>
        </w:r>
      </w:hyperlink>
    </w:p>
    <w:p w14:paraId="66AF9523" w14:textId="407FC4B0" w:rsidR="00523265" w:rsidRDefault="00E6511A">
      <w:pPr>
        <w:pStyle w:val="TOC1"/>
        <w:rPr>
          <w:rFonts w:asciiTheme="minorHAnsi" w:eastAsiaTheme="minorEastAsia" w:hAnsiTheme="minorHAnsi" w:cstheme="minorBidi"/>
          <w:b w:val="0"/>
          <w:bCs w:val="0"/>
          <w:noProof/>
          <w:kern w:val="0"/>
          <w:sz w:val="22"/>
          <w:szCs w:val="22"/>
        </w:rPr>
      </w:pPr>
      <w:hyperlink w:anchor="_Toc111068032" w:history="1">
        <w:r w:rsidR="00523265" w:rsidRPr="00B86AED">
          <w:rPr>
            <w:rStyle w:val="Hyperlink"/>
            <w:noProof/>
          </w:rPr>
          <w:t>LỜI CAM ĐOAN</w:t>
        </w:r>
        <w:r w:rsidR="00523265">
          <w:rPr>
            <w:noProof/>
            <w:webHidden/>
          </w:rPr>
          <w:tab/>
        </w:r>
        <w:r w:rsidR="00523265">
          <w:rPr>
            <w:noProof/>
            <w:webHidden/>
          </w:rPr>
          <w:fldChar w:fldCharType="begin"/>
        </w:r>
        <w:r w:rsidR="00523265">
          <w:rPr>
            <w:noProof/>
            <w:webHidden/>
          </w:rPr>
          <w:instrText xml:space="preserve"> PAGEREF _Toc111068032 \h </w:instrText>
        </w:r>
        <w:r w:rsidR="00523265">
          <w:rPr>
            <w:noProof/>
            <w:webHidden/>
          </w:rPr>
        </w:r>
        <w:r w:rsidR="00523265">
          <w:rPr>
            <w:noProof/>
            <w:webHidden/>
          </w:rPr>
          <w:fldChar w:fldCharType="separate"/>
        </w:r>
        <w:r w:rsidR="00523265">
          <w:rPr>
            <w:noProof/>
            <w:webHidden/>
          </w:rPr>
          <w:t>ii</w:t>
        </w:r>
        <w:r w:rsidR="00523265">
          <w:rPr>
            <w:noProof/>
            <w:webHidden/>
          </w:rPr>
          <w:fldChar w:fldCharType="end"/>
        </w:r>
      </w:hyperlink>
    </w:p>
    <w:p w14:paraId="78F9580C" w14:textId="78947D64" w:rsidR="00523265" w:rsidRDefault="00E6511A">
      <w:pPr>
        <w:pStyle w:val="TOC1"/>
        <w:rPr>
          <w:rFonts w:asciiTheme="minorHAnsi" w:eastAsiaTheme="minorEastAsia" w:hAnsiTheme="minorHAnsi" w:cstheme="minorBidi"/>
          <w:b w:val="0"/>
          <w:bCs w:val="0"/>
          <w:noProof/>
          <w:kern w:val="0"/>
          <w:sz w:val="22"/>
          <w:szCs w:val="22"/>
        </w:rPr>
      </w:pPr>
      <w:hyperlink w:anchor="_Toc111068033" w:history="1">
        <w:r w:rsidR="00523265" w:rsidRPr="00B86AED">
          <w:rPr>
            <w:rStyle w:val="Hyperlink"/>
            <w:noProof/>
          </w:rPr>
          <w:t>MỤC LỤC</w:t>
        </w:r>
        <w:r w:rsidR="00523265">
          <w:rPr>
            <w:noProof/>
            <w:webHidden/>
          </w:rPr>
          <w:tab/>
        </w:r>
        <w:r w:rsidR="00523265">
          <w:rPr>
            <w:noProof/>
            <w:webHidden/>
          </w:rPr>
          <w:fldChar w:fldCharType="begin"/>
        </w:r>
        <w:r w:rsidR="00523265">
          <w:rPr>
            <w:noProof/>
            <w:webHidden/>
          </w:rPr>
          <w:instrText xml:space="preserve"> PAGEREF _Toc111068033 \h </w:instrText>
        </w:r>
        <w:r w:rsidR="00523265">
          <w:rPr>
            <w:noProof/>
            <w:webHidden/>
          </w:rPr>
        </w:r>
        <w:r w:rsidR="00523265">
          <w:rPr>
            <w:noProof/>
            <w:webHidden/>
          </w:rPr>
          <w:fldChar w:fldCharType="separate"/>
        </w:r>
        <w:r w:rsidR="00523265">
          <w:rPr>
            <w:noProof/>
            <w:webHidden/>
          </w:rPr>
          <w:t>ii</w:t>
        </w:r>
        <w:r w:rsidR="00523265">
          <w:rPr>
            <w:noProof/>
            <w:webHidden/>
          </w:rPr>
          <w:fldChar w:fldCharType="end"/>
        </w:r>
      </w:hyperlink>
    </w:p>
    <w:p w14:paraId="10B3C517" w14:textId="1F99C87B" w:rsidR="00523265" w:rsidRDefault="00E6511A">
      <w:pPr>
        <w:pStyle w:val="TOC1"/>
        <w:rPr>
          <w:rFonts w:asciiTheme="minorHAnsi" w:eastAsiaTheme="minorEastAsia" w:hAnsiTheme="minorHAnsi" w:cstheme="minorBidi"/>
          <w:b w:val="0"/>
          <w:bCs w:val="0"/>
          <w:noProof/>
          <w:kern w:val="0"/>
          <w:sz w:val="22"/>
          <w:szCs w:val="22"/>
        </w:rPr>
      </w:pPr>
      <w:hyperlink w:anchor="_Toc111068034" w:history="1">
        <w:r w:rsidR="00523265" w:rsidRPr="00B86AED">
          <w:rPr>
            <w:rStyle w:val="Hyperlink"/>
            <w:noProof/>
          </w:rPr>
          <w:t>DANH MỤC HÌNH ẢNH</w:t>
        </w:r>
        <w:r w:rsidR="00523265">
          <w:rPr>
            <w:noProof/>
            <w:webHidden/>
          </w:rPr>
          <w:tab/>
        </w:r>
        <w:r w:rsidR="00523265">
          <w:rPr>
            <w:noProof/>
            <w:webHidden/>
          </w:rPr>
          <w:fldChar w:fldCharType="begin"/>
        </w:r>
        <w:r w:rsidR="00523265">
          <w:rPr>
            <w:noProof/>
            <w:webHidden/>
          </w:rPr>
          <w:instrText xml:space="preserve"> PAGEREF _Toc111068034 \h </w:instrText>
        </w:r>
        <w:r w:rsidR="00523265">
          <w:rPr>
            <w:noProof/>
            <w:webHidden/>
          </w:rPr>
        </w:r>
        <w:r w:rsidR="00523265">
          <w:rPr>
            <w:noProof/>
            <w:webHidden/>
          </w:rPr>
          <w:fldChar w:fldCharType="separate"/>
        </w:r>
        <w:r w:rsidR="00523265">
          <w:rPr>
            <w:noProof/>
            <w:webHidden/>
          </w:rPr>
          <w:t>v</w:t>
        </w:r>
        <w:r w:rsidR="00523265">
          <w:rPr>
            <w:noProof/>
            <w:webHidden/>
          </w:rPr>
          <w:fldChar w:fldCharType="end"/>
        </w:r>
      </w:hyperlink>
    </w:p>
    <w:p w14:paraId="5B9CB93A" w14:textId="53442AED" w:rsidR="00523265" w:rsidRDefault="00E6511A">
      <w:pPr>
        <w:pStyle w:val="TOC1"/>
        <w:rPr>
          <w:rFonts w:asciiTheme="minorHAnsi" w:eastAsiaTheme="minorEastAsia" w:hAnsiTheme="minorHAnsi" w:cstheme="minorBidi"/>
          <w:b w:val="0"/>
          <w:bCs w:val="0"/>
          <w:noProof/>
          <w:kern w:val="0"/>
          <w:sz w:val="22"/>
          <w:szCs w:val="22"/>
        </w:rPr>
      </w:pPr>
      <w:hyperlink w:anchor="_Toc111068035" w:history="1">
        <w:r w:rsidR="00523265" w:rsidRPr="00B86AED">
          <w:rPr>
            <w:rStyle w:val="Hyperlink"/>
            <w:noProof/>
          </w:rPr>
          <w:t>DANH MỤC BẢNG BIỂU</w:t>
        </w:r>
        <w:r w:rsidR="00523265">
          <w:rPr>
            <w:noProof/>
            <w:webHidden/>
          </w:rPr>
          <w:tab/>
        </w:r>
        <w:r w:rsidR="00523265">
          <w:rPr>
            <w:noProof/>
            <w:webHidden/>
          </w:rPr>
          <w:fldChar w:fldCharType="begin"/>
        </w:r>
        <w:r w:rsidR="00523265">
          <w:rPr>
            <w:noProof/>
            <w:webHidden/>
          </w:rPr>
          <w:instrText xml:space="preserve"> PAGEREF _Toc111068035 \h </w:instrText>
        </w:r>
        <w:r w:rsidR="00523265">
          <w:rPr>
            <w:noProof/>
            <w:webHidden/>
          </w:rPr>
        </w:r>
        <w:r w:rsidR="00523265">
          <w:rPr>
            <w:noProof/>
            <w:webHidden/>
          </w:rPr>
          <w:fldChar w:fldCharType="separate"/>
        </w:r>
        <w:r w:rsidR="00523265">
          <w:rPr>
            <w:noProof/>
            <w:webHidden/>
          </w:rPr>
          <w:t>vi</w:t>
        </w:r>
        <w:r w:rsidR="00523265">
          <w:rPr>
            <w:noProof/>
            <w:webHidden/>
          </w:rPr>
          <w:fldChar w:fldCharType="end"/>
        </w:r>
      </w:hyperlink>
    </w:p>
    <w:p w14:paraId="267AD6EA" w14:textId="1BC5D78A" w:rsidR="00523265" w:rsidRDefault="00E6511A">
      <w:pPr>
        <w:pStyle w:val="TOC1"/>
        <w:rPr>
          <w:rFonts w:asciiTheme="minorHAnsi" w:eastAsiaTheme="minorEastAsia" w:hAnsiTheme="minorHAnsi" w:cstheme="minorBidi"/>
          <w:b w:val="0"/>
          <w:bCs w:val="0"/>
          <w:noProof/>
          <w:kern w:val="0"/>
          <w:sz w:val="22"/>
          <w:szCs w:val="22"/>
        </w:rPr>
      </w:pPr>
      <w:hyperlink w:anchor="_Toc111068036" w:history="1">
        <w:r w:rsidR="00523265" w:rsidRPr="00B86AED">
          <w:rPr>
            <w:rStyle w:val="Hyperlink"/>
            <w:noProof/>
          </w:rPr>
          <w:t>DANH MỤC CÁC TỪ VIẾT TẮT</w:t>
        </w:r>
        <w:r w:rsidR="00523265">
          <w:rPr>
            <w:noProof/>
            <w:webHidden/>
          </w:rPr>
          <w:tab/>
        </w:r>
        <w:r w:rsidR="00523265">
          <w:rPr>
            <w:noProof/>
            <w:webHidden/>
          </w:rPr>
          <w:fldChar w:fldCharType="begin"/>
        </w:r>
        <w:r w:rsidR="00523265">
          <w:rPr>
            <w:noProof/>
            <w:webHidden/>
          </w:rPr>
          <w:instrText xml:space="preserve"> PAGEREF _Toc111068036 \h </w:instrText>
        </w:r>
        <w:r w:rsidR="00523265">
          <w:rPr>
            <w:noProof/>
            <w:webHidden/>
          </w:rPr>
        </w:r>
        <w:r w:rsidR="00523265">
          <w:rPr>
            <w:noProof/>
            <w:webHidden/>
          </w:rPr>
          <w:fldChar w:fldCharType="separate"/>
        </w:r>
        <w:r w:rsidR="00523265">
          <w:rPr>
            <w:noProof/>
            <w:webHidden/>
          </w:rPr>
          <w:t>vii</w:t>
        </w:r>
        <w:r w:rsidR="00523265">
          <w:rPr>
            <w:noProof/>
            <w:webHidden/>
          </w:rPr>
          <w:fldChar w:fldCharType="end"/>
        </w:r>
      </w:hyperlink>
    </w:p>
    <w:p w14:paraId="5193979D" w14:textId="5905C6D1" w:rsidR="00523265" w:rsidRDefault="00E6511A">
      <w:pPr>
        <w:pStyle w:val="TOC1"/>
        <w:rPr>
          <w:rFonts w:asciiTheme="minorHAnsi" w:eastAsiaTheme="minorEastAsia" w:hAnsiTheme="minorHAnsi" w:cstheme="minorBidi"/>
          <w:b w:val="0"/>
          <w:bCs w:val="0"/>
          <w:noProof/>
          <w:kern w:val="0"/>
          <w:sz w:val="22"/>
          <w:szCs w:val="22"/>
        </w:rPr>
      </w:pPr>
      <w:hyperlink w:anchor="_Toc111068037" w:history="1">
        <w:r w:rsidR="00523265" w:rsidRPr="00B86AED">
          <w:rPr>
            <w:rStyle w:val="Hyperlink"/>
            <w:noProof/>
            <w:lang w:val="de-DE"/>
          </w:rPr>
          <w:t>LỜI MỞ ĐẦU</w:t>
        </w:r>
        <w:r w:rsidR="00523265">
          <w:rPr>
            <w:noProof/>
            <w:webHidden/>
          </w:rPr>
          <w:tab/>
        </w:r>
        <w:r w:rsidR="00523265">
          <w:rPr>
            <w:noProof/>
            <w:webHidden/>
          </w:rPr>
          <w:fldChar w:fldCharType="begin"/>
        </w:r>
        <w:r w:rsidR="00523265">
          <w:rPr>
            <w:noProof/>
            <w:webHidden/>
          </w:rPr>
          <w:instrText xml:space="preserve"> PAGEREF _Toc111068037 \h </w:instrText>
        </w:r>
        <w:r w:rsidR="00523265">
          <w:rPr>
            <w:noProof/>
            <w:webHidden/>
          </w:rPr>
        </w:r>
        <w:r w:rsidR="00523265">
          <w:rPr>
            <w:noProof/>
            <w:webHidden/>
          </w:rPr>
          <w:fldChar w:fldCharType="separate"/>
        </w:r>
        <w:r w:rsidR="00523265">
          <w:rPr>
            <w:noProof/>
            <w:webHidden/>
          </w:rPr>
          <w:t>1</w:t>
        </w:r>
        <w:r w:rsidR="00523265">
          <w:rPr>
            <w:noProof/>
            <w:webHidden/>
          </w:rPr>
          <w:fldChar w:fldCharType="end"/>
        </w:r>
      </w:hyperlink>
    </w:p>
    <w:p w14:paraId="262C3C40" w14:textId="0536FCA4" w:rsidR="00523265" w:rsidRDefault="00E6511A">
      <w:pPr>
        <w:pStyle w:val="TOC1"/>
        <w:rPr>
          <w:rFonts w:asciiTheme="minorHAnsi" w:eastAsiaTheme="minorEastAsia" w:hAnsiTheme="minorHAnsi" w:cstheme="minorBidi"/>
          <w:b w:val="0"/>
          <w:bCs w:val="0"/>
          <w:noProof/>
          <w:kern w:val="0"/>
          <w:sz w:val="22"/>
          <w:szCs w:val="22"/>
        </w:rPr>
      </w:pPr>
      <w:hyperlink w:anchor="_Toc111068038" w:history="1">
        <w:r w:rsidR="00523265" w:rsidRPr="00B86AED">
          <w:rPr>
            <w:rStyle w:val="Hyperlink"/>
            <w:noProof/>
          </w:rPr>
          <w:t>CHƯƠNG 1. Giới thiệu chung về công ty</w:t>
        </w:r>
        <w:r w:rsidR="00523265">
          <w:rPr>
            <w:noProof/>
            <w:webHidden/>
          </w:rPr>
          <w:tab/>
        </w:r>
        <w:r w:rsidR="00523265">
          <w:rPr>
            <w:noProof/>
            <w:webHidden/>
          </w:rPr>
          <w:fldChar w:fldCharType="begin"/>
        </w:r>
        <w:r w:rsidR="00523265">
          <w:rPr>
            <w:noProof/>
            <w:webHidden/>
          </w:rPr>
          <w:instrText xml:space="preserve"> PAGEREF _Toc111068038 \h </w:instrText>
        </w:r>
        <w:r w:rsidR="00523265">
          <w:rPr>
            <w:noProof/>
            <w:webHidden/>
          </w:rPr>
        </w:r>
        <w:r w:rsidR="00523265">
          <w:rPr>
            <w:noProof/>
            <w:webHidden/>
          </w:rPr>
          <w:fldChar w:fldCharType="separate"/>
        </w:r>
        <w:r w:rsidR="00523265">
          <w:rPr>
            <w:noProof/>
            <w:webHidden/>
          </w:rPr>
          <w:t>2</w:t>
        </w:r>
        <w:r w:rsidR="00523265">
          <w:rPr>
            <w:noProof/>
            <w:webHidden/>
          </w:rPr>
          <w:fldChar w:fldCharType="end"/>
        </w:r>
      </w:hyperlink>
    </w:p>
    <w:p w14:paraId="0A103167" w14:textId="52BB5F88" w:rsidR="00523265" w:rsidRDefault="00E6511A">
      <w:pPr>
        <w:pStyle w:val="TOC2"/>
        <w:rPr>
          <w:rFonts w:asciiTheme="minorHAnsi" w:eastAsiaTheme="minorEastAsia" w:hAnsiTheme="minorHAnsi" w:cstheme="minorBidi"/>
          <w:iCs w:val="0"/>
          <w:noProof/>
          <w:sz w:val="22"/>
          <w:szCs w:val="22"/>
        </w:rPr>
      </w:pPr>
      <w:hyperlink w:anchor="_Toc111068039" w:history="1">
        <w:r w:rsidR="00523265" w:rsidRPr="00B86AED">
          <w:rPr>
            <w:rStyle w:val="Hyperlink"/>
            <w:noProof/>
          </w:rPr>
          <w:t>1.1.</w:t>
        </w:r>
        <w:r w:rsidR="00523265">
          <w:rPr>
            <w:rFonts w:asciiTheme="minorHAnsi" w:eastAsiaTheme="minorEastAsia" w:hAnsiTheme="minorHAnsi" w:cstheme="minorBidi"/>
            <w:iCs w:val="0"/>
            <w:noProof/>
            <w:sz w:val="22"/>
            <w:szCs w:val="22"/>
          </w:rPr>
          <w:tab/>
        </w:r>
        <w:r w:rsidR="00523265" w:rsidRPr="00B86AED">
          <w:rPr>
            <w:rStyle w:val="Hyperlink"/>
            <w:noProof/>
          </w:rPr>
          <w:t>Sơ lược đặc điểm tính hình của doanh nghiệp</w:t>
        </w:r>
        <w:r w:rsidR="00523265">
          <w:rPr>
            <w:noProof/>
            <w:webHidden/>
          </w:rPr>
          <w:tab/>
        </w:r>
        <w:r w:rsidR="00523265">
          <w:rPr>
            <w:noProof/>
            <w:webHidden/>
          </w:rPr>
          <w:fldChar w:fldCharType="begin"/>
        </w:r>
        <w:r w:rsidR="00523265">
          <w:rPr>
            <w:noProof/>
            <w:webHidden/>
          </w:rPr>
          <w:instrText xml:space="preserve"> PAGEREF _Toc111068039 \h </w:instrText>
        </w:r>
        <w:r w:rsidR="00523265">
          <w:rPr>
            <w:noProof/>
            <w:webHidden/>
          </w:rPr>
        </w:r>
        <w:r w:rsidR="00523265">
          <w:rPr>
            <w:noProof/>
            <w:webHidden/>
          </w:rPr>
          <w:fldChar w:fldCharType="separate"/>
        </w:r>
        <w:r w:rsidR="00523265">
          <w:rPr>
            <w:noProof/>
            <w:webHidden/>
          </w:rPr>
          <w:t>2</w:t>
        </w:r>
        <w:r w:rsidR="00523265">
          <w:rPr>
            <w:noProof/>
            <w:webHidden/>
          </w:rPr>
          <w:fldChar w:fldCharType="end"/>
        </w:r>
      </w:hyperlink>
    </w:p>
    <w:p w14:paraId="2A440134" w14:textId="4651580B" w:rsidR="00523265" w:rsidRDefault="00E6511A">
      <w:pPr>
        <w:pStyle w:val="TOC3"/>
        <w:rPr>
          <w:rFonts w:asciiTheme="minorHAnsi" w:eastAsiaTheme="minorEastAsia" w:hAnsiTheme="minorHAnsi" w:cstheme="minorBidi"/>
          <w:noProof/>
          <w:sz w:val="22"/>
          <w:szCs w:val="22"/>
        </w:rPr>
      </w:pPr>
      <w:hyperlink w:anchor="_Toc111068040" w:history="1">
        <w:r w:rsidR="00523265" w:rsidRPr="00B86AED">
          <w:rPr>
            <w:rStyle w:val="Hyperlink"/>
            <w:noProof/>
          </w:rPr>
          <w:t>1.1.1.</w:t>
        </w:r>
        <w:r w:rsidR="00523265">
          <w:rPr>
            <w:rFonts w:asciiTheme="minorHAnsi" w:eastAsiaTheme="minorEastAsia" w:hAnsiTheme="minorHAnsi" w:cstheme="minorBidi"/>
            <w:noProof/>
            <w:sz w:val="22"/>
            <w:szCs w:val="22"/>
          </w:rPr>
          <w:tab/>
        </w:r>
        <w:r w:rsidR="00523265" w:rsidRPr="00B86AED">
          <w:rPr>
            <w:rStyle w:val="Hyperlink"/>
            <w:noProof/>
          </w:rPr>
          <w:t>Giới thiệu chung về doanh nghiệp</w:t>
        </w:r>
        <w:r w:rsidR="00523265">
          <w:rPr>
            <w:noProof/>
            <w:webHidden/>
          </w:rPr>
          <w:tab/>
        </w:r>
        <w:r w:rsidR="00523265">
          <w:rPr>
            <w:noProof/>
            <w:webHidden/>
          </w:rPr>
          <w:fldChar w:fldCharType="begin"/>
        </w:r>
        <w:r w:rsidR="00523265">
          <w:rPr>
            <w:noProof/>
            <w:webHidden/>
          </w:rPr>
          <w:instrText xml:space="preserve"> PAGEREF _Toc111068040 \h </w:instrText>
        </w:r>
        <w:r w:rsidR="00523265">
          <w:rPr>
            <w:noProof/>
            <w:webHidden/>
          </w:rPr>
        </w:r>
        <w:r w:rsidR="00523265">
          <w:rPr>
            <w:noProof/>
            <w:webHidden/>
          </w:rPr>
          <w:fldChar w:fldCharType="separate"/>
        </w:r>
        <w:r w:rsidR="00523265">
          <w:rPr>
            <w:noProof/>
            <w:webHidden/>
          </w:rPr>
          <w:t>2</w:t>
        </w:r>
        <w:r w:rsidR="00523265">
          <w:rPr>
            <w:noProof/>
            <w:webHidden/>
          </w:rPr>
          <w:fldChar w:fldCharType="end"/>
        </w:r>
      </w:hyperlink>
    </w:p>
    <w:p w14:paraId="0DEEF7FE" w14:textId="62C1638B" w:rsidR="00523265" w:rsidRDefault="00E6511A">
      <w:pPr>
        <w:pStyle w:val="TOC3"/>
        <w:rPr>
          <w:rFonts w:asciiTheme="minorHAnsi" w:eastAsiaTheme="minorEastAsia" w:hAnsiTheme="minorHAnsi" w:cstheme="minorBidi"/>
          <w:noProof/>
          <w:sz w:val="22"/>
          <w:szCs w:val="22"/>
        </w:rPr>
      </w:pPr>
      <w:hyperlink w:anchor="_Toc111068041" w:history="1">
        <w:r w:rsidR="00523265" w:rsidRPr="00B86AED">
          <w:rPr>
            <w:rStyle w:val="Hyperlink"/>
            <w:noProof/>
          </w:rPr>
          <w:t>1.1.2.</w:t>
        </w:r>
        <w:r w:rsidR="00523265">
          <w:rPr>
            <w:rFonts w:asciiTheme="minorHAnsi" w:eastAsiaTheme="minorEastAsia" w:hAnsiTheme="minorHAnsi" w:cstheme="minorBidi"/>
            <w:noProof/>
            <w:sz w:val="22"/>
            <w:szCs w:val="22"/>
          </w:rPr>
          <w:tab/>
        </w:r>
        <w:r w:rsidR="00523265" w:rsidRPr="00B86AED">
          <w:rPr>
            <w:rStyle w:val="Hyperlink"/>
            <w:noProof/>
          </w:rPr>
          <w:t>Lĩnh vực hoạt động</w:t>
        </w:r>
        <w:r w:rsidR="00523265">
          <w:rPr>
            <w:noProof/>
            <w:webHidden/>
          </w:rPr>
          <w:tab/>
        </w:r>
        <w:r w:rsidR="00523265">
          <w:rPr>
            <w:noProof/>
            <w:webHidden/>
          </w:rPr>
          <w:fldChar w:fldCharType="begin"/>
        </w:r>
        <w:r w:rsidR="00523265">
          <w:rPr>
            <w:noProof/>
            <w:webHidden/>
          </w:rPr>
          <w:instrText xml:space="preserve"> PAGEREF _Toc111068041 \h </w:instrText>
        </w:r>
        <w:r w:rsidR="00523265">
          <w:rPr>
            <w:noProof/>
            <w:webHidden/>
          </w:rPr>
        </w:r>
        <w:r w:rsidR="00523265">
          <w:rPr>
            <w:noProof/>
            <w:webHidden/>
          </w:rPr>
          <w:fldChar w:fldCharType="separate"/>
        </w:r>
        <w:r w:rsidR="00523265">
          <w:rPr>
            <w:noProof/>
            <w:webHidden/>
          </w:rPr>
          <w:t>2</w:t>
        </w:r>
        <w:r w:rsidR="00523265">
          <w:rPr>
            <w:noProof/>
            <w:webHidden/>
          </w:rPr>
          <w:fldChar w:fldCharType="end"/>
        </w:r>
      </w:hyperlink>
    </w:p>
    <w:p w14:paraId="23AC856B" w14:textId="7E53ECA0" w:rsidR="00523265" w:rsidRDefault="00E6511A">
      <w:pPr>
        <w:pStyle w:val="TOC3"/>
        <w:rPr>
          <w:rFonts w:asciiTheme="minorHAnsi" w:eastAsiaTheme="minorEastAsia" w:hAnsiTheme="minorHAnsi" w:cstheme="minorBidi"/>
          <w:noProof/>
          <w:sz w:val="22"/>
          <w:szCs w:val="22"/>
        </w:rPr>
      </w:pPr>
      <w:hyperlink w:anchor="_Toc111068042" w:history="1">
        <w:r w:rsidR="00523265" w:rsidRPr="00B86AED">
          <w:rPr>
            <w:rStyle w:val="Hyperlink"/>
            <w:noProof/>
          </w:rPr>
          <w:t>1.1.3.</w:t>
        </w:r>
        <w:r w:rsidR="00523265">
          <w:rPr>
            <w:rFonts w:asciiTheme="minorHAnsi" w:eastAsiaTheme="minorEastAsia" w:hAnsiTheme="minorHAnsi" w:cstheme="minorBidi"/>
            <w:noProof/>
            <w:sz w:val="22"/>
            <w:szCs w:val="22"/>
          </w:rPr>
          <w:tab/>
        </w:r>
        <w:r w:rsidR="00523265" w:rsidRPr="00B86AED">
          <w:rPr>
            <w:rStyle w:val="Hyperlink"/>
            <w:noProof/>
          </w:rPr>
          <w:t>Mô hình tổ chức</w:t>
        </w:r>
        <w:r w:rsidR="00523265">
          <w:rPr>
            <w:noProof/>
            <w:webHidden/>
          </w:rPr>
          <w:tab/>
        </w:r>
        <w:r w:rsidR="00523265">
          <w:rPr>
            <w:noProof/>
            <w:webHidden/>
          </w:rPr>
          <w:fldChar w:fldCharType="begin"/>
        </w:r>
        <w:r w:rsidR="00523265">
          <w:rPr>
            <w:noProof/>
            <w:webHidden/>
          </w:rPr>
          <w:instrText xml:space="preserve"> PAGEREF _Toc111068042 \h </w:instrText>
        </w:r>
        <w:r w:rsidR="00523265">
          <w:rPr>
            <w:noProof/>
            <w:webHidden/>
          </w:rPr>
        </w:r>
        <w:r w:rsidR="00523265">
          <w:rPr>
            <w:noProof/>
            <w:webHidden/>
          </w:rPr>
          <w:fldChar w:fldCharType="separate"/>
        </w:r>
        <w:r w:rsidR="00523265">
          <w:rPr>
            <w:noProof/>
            <w:webHidden/>
          </w:rPr>
          <w:t>3</w:t>
        </w:r>
        <w:r w:rsidR="00523265">
          <w:rPr>
            <w:noProof/>
            <w:webHidden/>
          </w:rPr>
          <w:fldChar w:fldCharType="end"/>
        </w:r>
      </w:hyperlink>
    </w:p>
    <w:p w14:paraId="2C8731EA" w14:textId="43C8758C" w:rsidR="00523265" w:rsidRDefault="00E6511A">
      <w:pPr>
        <w:pStyle w:val="TOC3"/>
        <w:rPr>
          <w:rFonts w:asciiTheme="minorHAnsi" w:eastAsiaTheme="minorEastAsia" w:hAnsiTheme="minorHAnsi" w:cstheme="minorBidi"/>
          <w:noProof/>
          <w:sz w:val="22"/>
          <w:szCs w:val="22"/>
        </w:rPr>
      </w:pPr>
      <w:hyperlink w:anchor="_Toc111068043" w:history="1">
        <w:r w:rsidR="00523265" w:rsidRPr="00B86AED">
          <w:rPr>
            <w:rStyle w:val="Hyperlink"/>
            <w:noProof/>
          </w:rPr>
          <w:t>1.1.4.</w:t>
        </w:r>
        <w:r w:rsidR="00523265">
          <w:rPr>
            <w:rFonts w:asciiTheme="minorHAnsi" w:eastAsiaTheme="minorEastAsia" w:hAnsiTheme="minorHAnsi" w:cstheme="minorBidi"/>
            <w:noProof/>
            <w:sz w:val="22"/>
            <w:szCs w:val="22"/>
          </w:rPr>
          <w:tab/>
        </w:r>
        <w:r w:rsidR="00523265" w:rsidRPr="00B86AED">
          <w:rPr>
            <w:rStyle w:val="Hyperlink"/>
            <w:noProof/>
          </w:rPr>
          <w:t>Giá trị cốt lõi – Tầm nhìn – Sữ mệnh</w:t>
        </w:r>
        <w:r w:rsidR="00523265">
          <w:rPr>
            <w:noProof/>
            <w:webHidden/>
          </w:rPr>
          <w:tab/>
        </w:r>
        <w:r w:rsidR="00523265">
          <w:rPr>
            <w:noProof/>
            <w:webHidden/>
          </w:rPr>
          <w:fldChar w:fldCharType="begin"/>
        </w:r>
        <w:r w:rsidR="00523265">
          <w:rPr>
            <w:noProof/>
            <w:webHidden/>
          </w:rPr>
          <w:instrText xml:space="preserve"> PAGEREF _Toc111068043 \h </w:instrText>
        </w:r>
        <w:r w:rsidR="00523265">
          <w:rPr>
            <w:noProof/>
            <w:webHidden/>
          </w:rPr>
        </w:r>
        <w:r w:rsidR="00523265">
          <w:rPr>
            <w:noProof/>
            <w:webHidden/>
          </w:rPr>
          <w:fldChar w:fldCharType="separate"/>
        </w:r>
        <w:r w:rsidR="00523265">
          <w:rPr>
            <w:noProof/>
            <w:webHidden/>
          </w:rPr>
          <w:t>7</w:t>
        </w:r>
        <w:r w:rsidR="00523265">
          <w:rPr>
            <w:noProof/>
            <w:webHidden/>
          </w:rPr>
          <w:fldChar w:fldCharType="end"/>
        </w:r>
      </w:hyperlink>
    </w:p>
    <w:p w14:paraId="5992A1E4" w14:textId="2D37FF07" w:rsidR="00523265" w:rsidRDefault="00E6511A">
      <w:pPr>
        <w:pStyle w:val="TOC2"/>
        <w:rPr>
          <w:rFonts w:asciiTheme="minorHAnsi" w:eastAsiaTheme="minorEastAsia" w:hAnsiTheme="minorHAnsi" w:cstheme="minorBidi"/>
          <w:iCs w:val="0"/>
          <w:noProof/>
          <w:sz w:val="22"/>
          <w:szCs w:val="22"/>
        </w:rPr>
      </w:pPr>
      <w:hyperlink w:anchor="_Toc111068044" w:history="1">
        <w:r w:rsidR="00523265" w:rsidRPr="00B86AED">
          <w:rPr>
            <w:rStyle w:val="Hyperlink"/>
            <w:noProof/>
          </w:rPr>
          <w:t>1.2.</w:t>
        </w:r>
        <w:r w:rsidR="00523265">
          <w:rPr>
            <w:rFonts w:asciiTheme="minorHAnsi" w:eastAsiaTheme="minorEastAsia" w:hAnsiTheme="minorHAnsi" w:cstheme="minorBidi"/>
            <w:iCs w:val="0"/>
            <w:noProof/>
            <w:sz w:val="22"/>
            <w:szCs w:val="22"/>
          </w:rPr>
          <w:tab/>
        </w:r>
        <w:r w:rsidR="00523265" w:rsidRPr="00B86AED">
          <w:rPr>
            <w:rStyle w:val="Hyperlink"/>
            <w:noProof/>
          </w:rPr>
          <w:t>Thành tích đạt được</w:t>
        </w:r>
        <w:r w:rsidR="00523265">
          <w:rPr>
            <w:noProof/>
            <w:webHidden/>
          </w:rPr>
          <w:tab/>
        </w:r>
        <w:r w:rsidR="00523265">
          <w:rPr>
            <w:noProof/>
            <w:webHidden/>
          </w:rPr>
          <w:fldChar w:fldCharType="begin"/>
        </w:r>
        <w:r w:rsidR="00523265">
          <w:rPr>
            <w:noProof/>
            <w:webHidden/>
          </w:rPr>
          <w:instrText xml:space="preserve"> PAGEREF _Toc111068044 \h </w:instrText>
        </w:r>
        <w:r w:rsidR="00523265">
          <w:rPr>
            <w:noProof/>
            <w:webHidden/>
          </w:rPr>
        </w:r>
        <w:r w:rsidR="00523265">
          <w:rPr>
            <w:noProof/>
            <w:webHidden/>
          </w:rPr>
          <w:fldChar w:fldCharType="separate"/>
        </w:r>
        <w:r w:rsidR="00523265">
          <w:rPr>
            <w:noProof/>
            <w:webHidden/>
          </w:rPr>
          <w:t>7</w:t>
        </w:r>
        <w:r w:rsidR="00523265">
          <w:rPr>
            <w:noProof/>
            <w:webHidden/>
          </w:rPr>
          <w:fldChar w:fldCharType="end"/>
        </w:r>
      </w:hyperlink>
    </w:p>
    <w:p w14:paraId="69599765" w14:textId="3B25D4C3" w:rsidR="00523265" w:rsidRDefault="00E6511A">
      <w:pPr>
        <w:pStyle w:val="TOC2"/>
        <w:rPr>
          <w:rFonts w:asciiTheme="minorHAnsi" w:eastAsiaTheme="minorEastAsia" w:hAnsiTheme="minorHAnsi" w:cstheme="minorBidi"/>
          <w:iCs w:val="0"/>
          <w:noProof/>
          <w:sz w:val="22"/>
          <w:szCs w:val="22"/>
        </w:rPr>
      </w:pPr>
      <w:hyperlink w:anchor="_Toc111068045" w:history="1">
        <w:r w:rsidR="00523265" w:rsidRPr="00B86AED">
          <w:rPr>
            <w:rStyle w:val="Hyperlink"/>
            <w:noProof/>
          </w:rPr>
          <w:t>1.3.</w:t>
        </w:r>
        <w:r w:rsidR="00523265">
          <w:rPr>
            <w:rFonts w:asciiTheme="minorHAnsi" w:eastAsiaTheme="minorEastAsia" w:hAnsiTheme="minorHAnsi" w:cstheme="minorBidi"/>
            <w:iCs w:val="0"/>
            <w:noProof/>
            <w:sz w:val="22"/>
            <w:szCs w:val="22"/>
          </w:rPr>
          <w:tab/>
        </w:r>
        <w:r w:rsidR="00523265" w:rsidRPr="00B86AED">
          <w:rPr>
            <w:rStyle w:val="Hyperlink"/>
            <w:noProof/>
          </w:rPr>
          <w:t>Giới thiệu chung về Tester</w:t>
        </w:r>
        <w:r w:rsidR="00523265">
          <w:rPr>
            <w:noProof/>
            <w:webHidden/>
          </w:rPr>
          <w:tab/>
        </w:r>
        <w:r w:rsidR="00523265">
          <w:rPr>
            <w:noProof/>
            <w:webHidden/>
          </w:rPr>
          <w:fldChar w:fldCharType="begin"/>
        </w:r>
        <w:r w:rsidR="00523265">
          <w:rPr>
            <w:noProof/>
            <w:webHidden/>
          </w:rPr>
          <w:instrText xml:space="preserve"> PAGEREF _Toc111068045 \h </w:instrText>
        </w:r>
        <w:r w:rsidR="00523265">
          <w:rPr>
            <w:noProof/>
            <w:webHidden/>
          </w:rPr>
        </w:r>
        <w:r w:rsidR="00523265">
          <w:rPr>
            <w:noProof/>
            <w:webHidden/>
          </w:rPr>
          <w:fldChar w:fldCharType="separate"/>
        </w:r>
        <w:r w:rsidR="00523265">
          <w:rPr>
            <w:noProof/>
            <w:webHidden/>
          </w:rPr>
          <w:t>10</w:t>
        </w:r>
        <w:r w:rsidR="00523265">
          <w:rPr>
            <w:noProof/>
            <w:webHidden/>
          </w:rPr>
          <w:fldChar w:fldCharType="end"/>
        </w:r>
      </w:hyperlink>
    </w:p>
    <w:p w14:paraId="2D11E94A" w14:textId="1A5005EF" w:rsidR="00523265" w:rsidRDefault="00E6511A">
      <w:pPr>
        <w:pStyle w:val="TOC3"/>
        <w:rPr>
          <w:rFonts w:asciiTheme="minorHAnsi" w:eastAsiaTheme="minorEastAsia" w:hAnsiTheme="minorHAnsi" w:cstheme="minorBidi"/>
          <w:noProof/>
          <w:sz w:val="22"/>
          <w:szCs w:val="22"/>
        </w:rPr>
      </w:pPr>
      <w:hyperlink w:anchor="_Toc111068046" w:history="1">
        <w:r w:rsidR="00523265" w:rsidRPr="00B86AED">
          <w:rPr>
            <w:rStyle w:val="Hyperlink"/>
            <w:noProof/>
          </w:rPr>
          <w:t>1.3.1.</w:t>
        </w:r>
        <w:r w:rsidR="00523265">
          <w:rPr>
            <w:rFonts w:asciiTheme="minorHAnsi" w:eastAsiaTheme="minorEastAsia" w:hAnsiTheme="minorHAnsi" w:cstheme="minorBidi"/>
            <w:noProof/>
            <w:sz w:val="22"/>
            <w:szCs w:val="22"/>
          </w:rPr>
          <w:tab/>
        </w:r>
        <w:r w:rsidR="00523265" w:rsidRPr="00B86AED">
          <w:rPr>
            <w:rStyle w:val="Hyperlink"/>
            <w:noProof/>
          </w:rPr>
          <w:t>Nhiệm vụ của Tester</w:t>
        </w:r>
        <w:r w:rsidR="00523265">
          <w:rPr>
            <w:noProof/>
            <w:webHidden/>
          </w:rPr>
          <w:tab/>
        </w:r>
        <w:r w:rsidR="00523265">
          <w:rPr>
            <w:noProof/>
            <w:webHidden/>
          </w:rPr>
          <w:fldChar w:fldCharType="begin"/>
        </w:r>
        <w:r w:rsidR="00523265">
          <w:rPr>
            <w:noProof/>
            <w:webHidden/>
          </w:rPr>
          <w:instrText xml:space="preserve"> PAGEREF _Toc111068046 \h </w:instrText>
        </w:r>
        <w:r w:rsidR="00523265">
          <w:rPr>
            <w:noProof/>
            <w:webHidden/>
          </w:rPr>
        </w:r>
        <w:r w:rsidR="00523265">
          <w:rPr>
            <w:noProof/>
            <w:webHidden/>
          </w:rPr>
          <w:fldChar w:fldCharType="separate"/>
        </w:r>
        <w:r w:rsidR="00523265">
          <w:rPr>
            <w:noProof/>
            <w:webHidden/>
          </w:rPr>
          <w:t>10</w:t>
        </w:r>
        <w:r w:rsidR="00523265">
          <w:rPr>
            <w:noProof/>
            <w:webHidden/>
          </w:rPr>
          <w:fldChar w:fldCharType="end"/>
        </w:r>
      </w:hyperlink>
    </w:p>
    <w:p w14:paraId="232F8F6E" w14:textId="04344F47" w:rsidR="00523265" w:rsidRDefault="00E6511A">
      <w:pPr>
        <w:pStyle w:val="TOC3"/>
        <w:rPr>
          <w:rFonts w:asciiTheme="minorHAnsi" w:eastAsiaTheme="minorEastAsia" w:hAnsiTheme="minorHAnsi" w:cstheme="minorBidi"/>
          <w:noProof/>
          <w:sz w:val="22"/>
          <w:szCs w:val="22"/>
        </w:rPr>
      </w:pPr>
      <w:hyperlink w:anchor="_Toc111068047" w:history="1">
        <w:r w:rsidR="00523265" w:rsidRPr="00B86AED">
          <w:rPr>
            <w:rStyle w:val="Hyperlink"/>
            <w:noProof/>
          </w:rPr>
          <w:t>1.3.2.</w:t>
        </w:r>
        <w:r w:rsidR="00523265">
          <w:rPr>
            <w:rFonts w:asciiTheme="minorHAnsi" w:eastAsiaTheme="minorEastAsia" w:hAnsiTheme="minorHAnsi" w:cstheme="minorBidi"/>
            <w:noProof/>
            <w:sz w:val="22"/>
            <w:szCs w:val="22"/>
          </w:rPr>
          <w:tab/>
        </w:r>
        <w:r w:rsidR="00523265" w:rsidRPr="00B86AED">
          <w:rPr>
            <w:rStyle w:val="Hyperlink"/>
            <w:noProof/>
          </w:rPr>
          <w:t>Những kỹ năng cần có để trở thành Tester</w:t>
        </w:r>
        <w:r w:rsidR="00523265">
          <w:rPr>
            <w:noProof/>
            <w:webHidden/>
          </w:rPr>
          <w:tab/>
        </w:r>
        <w:r w:rsidR="00523265">
          <w:rPr>
            <w:noProof/>
            <w:webHidden/>
          </w:rPr>
          <w:fldChar w:fldCharType="begin"/>
        </w:r>
        <w:r w:rsidR="00523265">
          <w:rPr>
            <w:noProof/>
            <w:webHidden/>
          </w:rPr>
          <w:instrText xml:space="preserve"> PAGEREF _Toc111068047 \h </w:instrText>
        </w:r>
        <w:r w:rsidR="00523265">
          <w:rPr>
            <w:noProof/>
            <w:webHidden/>
          </w:rPr>
        </w:r>
        <w:r w:rsidR="00523265">
          <w:rPr>
            <w:noProof/>
            <w:webHidden/>
          </w:rPr>
          <w:fldChar w:fldCharType="separate"/>
        </w:r>
        <w:r w:rsidR="00523265">
          <w:rPr>
            <w:noProof/>
            <w:webHidden/>
          </w:rPr>
          <w:t>10</w:t>
        </w:r>
        <w:r w:rsidR="00523265">
          <w:rPr>
            <w:noProof/>
            <w:webHidden/>
          </w:rPr>
          <w:fldChar w:fldCharType="end"/>
        </w:r>
      </w:hyperlink>
    </w:p>
    <w:p w14:paraId="729E36BD" w14:textId="42330A18" w:rsidR="00523265" w:rsidRDefault="00E6511A">
      <w:pPr>
        <w:pStyle w:val="TOC1"/>
        <w:rPr>
          <w:rFonts w:asciiTheme="minorHAnsi" w:eastAsiaTheme="minorEastAsia" w:hAnsiTheme="minorHAnsi" w:cstheme="minorBidi"/>
          <w:b w:val="0"/>
          <w:bCs w:val="0"/>
          <w:noProof/>
          <w:kern w:val="0"/>
          <w:sz w:val="22"/>
          <w:szCs w:val="22"/>
        </w:rPr>
      </w:pPr>
      <w:hyperlink w:anchor="_Toc111068048" w:history="1">
        <w:r w:rsidR="00523265" w:rsidRPr="00B86AED">
          <w:rPr>
            <w:rStyle w:val="Hyperlink"/>
            <w:noProof/>
          </w:rPr>
          <w:t>CHƯƠNG 2. LÝ THUYẾT</w:t>
        </w:r>
        <w:r w:rsidR="00523265">
          <w:rPr>
            <w:noProof/>
            <w:webHidden/>
          </w:rPr>
          <w:tab/>
        </w:r>
        <w:r w:rsidR="00523265">
          <w:rPr>
            <w:noProof/>
            <w:webHidden/>
          </w:rPr>
          <w:fldChar w:fldCharType="begin"/>
        </w:r>
        <w:r w:rsidR="00523265">
          <w:rPr>
            <w:noProof/>
            <w:webHidden/>
          </w:rPr>
          <w:instrText xml:space="preserve"> PAGEREF _Toc111068048 \h </w:instrText>
        </w:r>
        <w:r w:rsidR="00523265">
          <w:rPr>
            <w:noProof/>
            <w:webHidden/>
          </w:rPr>
        </w:r>
        <w:r w:rsidR="00523265">
          <w:rPr>
            <w:noProof/>
            <w:webHidden/>
          </w:rPr>
          <w:fldChar w:fldCharType="separate"/>
        </w:r>
        <w:r w:rsidR="00523265">
          <w:rPr>
            <w:noProof/>
            <w:webHidden/>
          </w:rPr>
          <w:t>11</w:t>
        </w:r>
        <w:r w:rsidR="00523265">
          <w:rPr>
            <w:noProof/>
            <w:webHidden/>
          </w:rPr>
          <w:fldChar w:fldCharType="end"/>
        </w:r>
      </w:hyperlink>
    </w:p>
    <w:p w14:paraId="3AA6F150" w14:textId="63D2E188" w:rsidR="00523265" w:rsidRDefault="00E6511A">
      <w:pPr>
        <w:pStyle w:val="TOC2"/>
        <w:rPr>
          <w:rFonts w:asciiTheme="minorHAnsi" w:eastAsiaTheme="minorEastAsia" w:hAnsiTheme="minorHAnsi" w:cstheme="minorBidi"/>
          <w:iCs w:val="0"/>
          <w:noProof/>
          <w:sz w:val="22"/>
          <w:szCs w:val="22"/>
        </w:rPr>
      </w:pPr>
      <w:hyperlink w:anchor="_Toc111068049" w:history="1">
        <w:r w:rsidR="00523265" w:rsidRPr="00B86AED">
          <w:rPr>
            <w:rStyle w:val="Hyperlink"/>
            <w:noProof/>
          </w:rPr>
          <w:t>2.1.</w:t>
        </w:r>
        <w:r w:rsidR="00523265">
          <w:rPr>
            <w:rFonts w:asciiTheme="minorHAnsi" w:eastAsiaTheme="minorEastAsia" w:hAnsiTheme="minorHAnsi" w:cstheme="minorBidi"/>
            <w:iCs w:val="0"/>
            <w:noProof/>
            <w:sz w:val="22"/>
            <w:szCs w:val="22"/>
          </w:rPr>
          <w:tab/>
        </w:r>
        <w:r w:rsidR="00523265" w:rsidRPr="00B86AED">
          <w:rPr>
            <w:rStyle w:val="Hyperlink"/>
            <w:noProof/>
          </w:rPr>
          <w:t>Kiểm thử phầm mềm là gì?</w:t>
        </w:r>
        <w:r w:rsidR="00523265">
          <w:rPr>
            <w:noProof/>
            <w:webHidden/>
          </w:rPr>
          <w:tab/>
        </w:r>
        <w:r w:rsidR="00523265">
          <w:rPr>
            <w:noProof/>
            <w:webHidden/>
          </w:rPr>
          <w:fldChar w:fldCharType="begin"/>
        </w:r>
        <w:r w:rsidR="00523265">
          <w:rPr>
            <w:noProof/>
            <w:webHidden/>
          </w:rPr>
          <w:instrText xml:space="preserve"> PAGEREF _Toc111068049 \h </w:instrText>
        </w:r>
        <w:r w:rsidR="00523265">
          <w:rPr>
            <w:noProof/>
            <w:webHidden/>
          </w:rPr>
        </w:r>
        <w:r w:rsidR="00523265">
          <w:rPr>
            <w:noProof/>
            <w:webHidden/>
          </w:rPr>
          <w:fldChar w:fldCharType="separate"/>
        </w:r>
        <w:r w:rsidR="00523265">
          <w:rPr>
            <w:noProof/>
            <w:webHidden/>
          </w:rPr>
          <w:t>11</w:t>
        </w:r>
        <w:r w:rsidR="00523265">
          <w:rPr>
            <w:noProof/>
            <w:webHidden/>
          </w:rPr>
          <w:fldChar w:fldCharType="end"/>
        </w:r>
      </w:hyperlink>
    </w:p>
    <w:p w14:paraId="31845F42" w14:textId="6F19B992" w:rsidR="00523265" w:rsidRDefault="00E6511A">
      <w:pPr>
        <w:pStyle w:val="TOC3"/>
        <w:rPr>
          <w:rFonts w:asciiTheme="minorHAnsi" w:eastAsiaTheme="minorEastAsia" w:hAnsiTheme="minorHAnsi" w:cstheme="minorBidi"/>
          <w:noProof/>
          <w:sz w:val="22"/>
          <w:szCs w:val="22"/>
        </w:rPr>
      </w:pPr>
      <w:hyperlink w:anchor="_Toc111068050" w:history="1">
        <w:r w:rsidR="00523265" w:rsidRPr="00B86AED">
          <w:rPr>
            <w:rStyle w:val="Hyperlink"/>
            <w:noProof/>
          </w:rPr>
          <w:t>2.1.1.</w:t>
        </w:r>
        <w:r w:rsidR="00523265">
          <w:rPr>
            <w:rFonts w:asciiTheme="minorHAnsi" w:eastAsiaTheme="minorEastAsia" w:hAnsiTheme="minorHAnsi" w:cstheme="minorBidi"/>
            <w:noProof/>
            <w:sz w:val="22"/>
            <w:szCs w:val="22"/>
          </w:rPr>
          <w:tab/>
        </w:r>
        <w:r w:rsidR="00523265" w:rsidRPr="00B86AED">
          <w:rPr>
            <w:rStyle w:val="Hyperlink"/>
            <w:noProof/>
          </w:rPr>
          <w:t>Vai trò của kiểm thử phần mềm</w:t>
        </w:r>
        <w:r w:rsidR="00523265">
          <w:rPr>
            <w:noProof/>
            <w:webHidden/>
          </w:rPr>
          <w:tab/>
        </w:r>
        <w:r w:rsidR="00523265">
          <w:rPr>
            <w:noProof/>
            <w:webHidden/>
          </w:rPr>
          <w:fldChar w:fldCharType="begin"/>
        </w:r>
        <w:r w:rsidR="00523265">
          <w:rPr>
            <w:noProof/>
            <w:webHidden/>
          </w:rPr>
          <w:instrText xml:space="preserve"> PAGEREF _Toc111068050 \h </w:instrText>
        </w:r>
        <w:r w:rsidR="00523265">
          <w:rPr>
            <w:noProof/>
            <w:webHidden/>
          </w:rPr>
        </w:r>
        <w:r w:rsidR="00523265">
          <w:rPr>
            <w:noProof/>
            <w:webHidden/>
          </w:rPr>
          <w:fldChar w:fldCharType="separate"/>
        </w:r>
        <w:r w:rsidR="00523265">
          <w:rPr>
            <w:noProof/>
            <w:webHidden/>
          </w:rPr>
          <w:t>11</w:t>
        </w:r>
        <w:r w:rsidR="00523265">
          <w:rPr>
            <w:noProof/>
            <w:webHidden/>
          </w:rPr>
          <w:fldChar w:fldCharType="end"/>
        </w:r>
      </w:hyperlink>
    </w:p>
    <w:p w14:paraId="3E472E9C" w14:textId="68B81313" w:rsidR="00523265" w:rsidRDefault="00E6511A">
      <w:pPr>
        <w:pStyle w:val="TOC3"/>
        <w:rPr>
          <w:rFonts w:asciiTheme="minorHAnsi" w:eastAsiaTheme="minorEastAsia" w:hAnsiTheme="minorHAnsi" w:cstheme="minorBidi"/>
          <w:noProof/>
          <w:sz w:val="22"/>
          <w:szCs w:val="22"/>
        </w:rPr>
      </w:pPr>
      <w:hyperlink w:anchor="_Toc111068051" w:history="1">
        <w:r w:rsidR="00523265" w:rsidRPr="00B86AED">
          <w:rPr>
            <w:rStyle w:val="Hyperlink"/>
            <w:noProof/>
          </w:rPr>
          <w:t>2.1.2.</w:t>
        </w:r>
        <w:r w:rsidR="00523265">
          <w:rPr>
            <w:rFonts w:asciiTheme="minorHAnsi" w:eastAsiaTheme="minorEastAsia" w:hAnsiTheme="minorHAnsi" w:cstheme="minorBidi"/>
            <w:noProof/>
            <w:sz w:val="22"/>
            <w:szCs w:val="22"/>
          </w:rPr>
          <w:tab/>
        </w:r>
        <w:r w:rsidR="00523265" w:rsidRPr="00B86AED">
          <w:rPr>
            <w:rStyle w:val="Hyperlink"/>
            <w:noProof/>
          </w:rPr>
          <w:t>Các loại kiểm thử phần mềm</w:t>
        </w:r>
        <w:r w:rsidR="00523265">
          <w:rPr>
            <w:noProof/>
            <w:webHidden/>
          </w:rPr>
          <w:tab/>
        </w:r>
        <w:r w:rsidR="00523265">
          <w:rPr>
            <w:noProof/>
            <w:webHidden/>
          </w:rPr>
          <w:fldChar w:fldCharType="begin"/>
        </w:r>
        <w:r w:rsidR="00523265">
          <w:rPr>
            <w:noProof/>
            <w:webHidden/>
          </w:rPr>
          <w:instrText xml:space="preserve"> PAGEREF _Toc111068051 \h </w:instrText>
        </w:r>
        <w:r w:rsidR="00523265">
          <w:rPr>
            <w:noProof/>
            <w:webHidden/>
          </w:rPr>
        </w:r>
        <w:r w:rsidR="00523265">
          <w:rPr>
            <w:noProof/>
            <w:webHidden/>
          </w:rPr>
          <w:fldChar w:fldCharType="separate"/>
        </w:r>
        <w:r w:rsidR="00523265">
          <w:rPr>
            <w:noProof/>
            <w:webHidden/>
          </w:rPr>
          <w:t>12</w:t>
        </w:r>
        <w:r w:rsidR="00523265">
          <w:rPr>
            <w:noProof/>
            <w:webHidden/>
          </w:rPr>
          <w:fldChar w:fldCharType="end"/>
        </w:r>
      </w:hyperlink>
    </w:p>
    <w:p w14:paraId="4BD3E306" w14:textId="636C52E9" w:rsidR="00523265" w:rsidRDefault="00E6511A">
      <w:pPr>
        <w:pStyle w:val="TOC3"/>
        <w:rPr>
          <w:rFonts w:asciiTheme="minorHAnsi" w:eastAsiaTheme="minorEastAsia" w:hAnsiTheme="minorHAnsi" w:cstheme="minorBidi"/>
          <w:noProof/>
          <w:sz w:val="22"/>
          <w:szCs w:val="22"/>
        </w:rPr>
      </w:pPr>
      <w:hyperlink w:anchor="_Toc111068052" w:history="1">
        <w:r w:rsidR="00523265" w:rsidRPr="00B86AED">
          <w:rPr>
            <w:rStyle w:val="Hyperlink"/>
            <w:noProof/>
          </w:rPr>
          <w:t>2.1.3.</w:t>
        </w:r>
        <w:r w:rsidR="00523265">
          <w:rPr>
            <w:rFonts w:asciiTheme="minorHAnsi" w:eastAsiaTheme="minorEastAsia" w:hAnsiTheme="minorHAnsi" w:cstheme="minorBidi"/>
            <w:noProof/>
            <w:sz w:val="22"/>
            <w:szCs w:val="22"/>
          </w:rPr>
          <w:tab/>
        </w:r>
        <w:r w:rsidR="00523265" w:rsidRPr="00B86AED">
          <w:rPr>
            <w:rStyle w:val="Hyperlink"/>
            <w:noProof/>
          </w:rPr>
          <w:t>Các kỹ thuật testing</w:t>
        </w:r>
        <w:r w:rsidR="00523265">
          <w:rPr>
            <w:noProof/>
            <w:webHidden/>
          </w:rPr>
          <w:tab/>
        </w:r>
        <w:r w:rsidR="00523265">
          <w:rPr>
            <w:noProof/>
            <w:webHidden/>
          </w:rPr>
          <w:fldChar w:fldCharType="begin"/>
        </w:r>
        <w:r w:rsidR="00523265">
          <w:rPr>
            <w:noProof/>
            <w:webHidden/>
          </w:rPr>
          <w:instrText xml:space="preserve"> PAGEREF _Toc111068052 \h </w:instrText>
        </w:r>
        <w:r w:rsidR="00523265">
          <w:rPr>
            <w:noProof/>
            <w:webHidden/>
          </w:rPr>
        </w:r>
        <w:r w:rsidR="00523265">
          <w:rPr>
            <w:noProof/>
            <w:webHidden/>
          </w:rPr>
          <w:fldChar w:fldCharType="separate"/>
        </w:r>
        <w:r w:rsidR="00523265">
          <w:rPr>
            <w:noProof/>
            <w:webHidden/>
          </w:rPr>
          <w:t>14</w:t>
        </w:r>
        <w:r w:rsidR="00523265">
          <w:rPr>
            <w:noProof/>
            <w:webHidden/>
          </w:rPr>
          <w:fldChar w:fldCharType="end"/>
        </w:r>
      </w:hyperlink>
    </w:p>
    <w:p w14:paraId="1AB93A8B" w14:textId="506324B7" w:rsidR="00523265" w:rsidRDefault="00E6511A">
      <w:pPr>
        <w:pStyle w:val="TOC2"/>
        <w:rPr>
          <w:rFonts w:asciiTheme="minorHAnsi" w:eastAsiaTheme="minorEastAsia" w:hAnsiTheme="minorHAnsi" w:cstheme="minorBidi"/>
          <w:iCs w:val="0"/>
          <w:noProof/>
          <w:sz w:val="22"/>
          <w:szCs w:val="22"/>
        </w:rPr>
      </w:pPr>
      <w:hyperlink w:anchor="_Toc111068053" w:history="1">
        <w:r w:rsidR="00523265" w:rsidRPr="00B86AED">
          <w:rPr>
            <w:rStyle w:val="Hyperlink"/>
            <w:noProof/>
          </w:rPr>
          <w:t>2.2.</w:t>
        </w:r>
        <w:r w:rsidR="00523265">
          <w:rPr>
            <w:rFonts w:asciiTheme="minorHAnsi" w:eastAsiaTheme="minorEastAsia" w:hAnsiTheme="minorHAnsi" w:cstheme="minorBidi"/>
            <w:iCs w:val="0"/>
            <w:noProof/>
            <w:sz w:val="22"/>
            <w:szCs w:val="22"/>
          </w:rPr>
          <w:tab/>
        </w:r>
        <w:r w:rsidR="00523265" w:rsidRPr="00B86AED">
          <w:rPr>
            <w:rStyle w:val="Hyperlink"/>
            <w:noProof/>
          </w:rPr>
          <w:t>Quy trình, công việc chung của Tester trong dự án</w:t>
        </w:r>
        <w:r w:rsidR="00523265">
          <w:rPr>
            <w:noProof/>
            <w:webHidden/>
          </w:rPr>
          <w:tab/>
        </w:r>
        <w:r w:rsidR="00523265">
          <w:rPr>
            <w:noProof/>
            <w:webHidden/>
          </w:rPr>
          <w:fldChar w:fldCharType="begin"/>
        </w:r>
        <w:r w:rsidR="00523265">
          <w:rPr>
            <w:noProof/>
            <w:webHidden/>
          </w:rPr>
          <w:instrText xml:space="preserve"> PAGEREF _Toc111068053 \h </w:instrText>
        </w:r>
        <w:r w:rsidR="00523265">
          <w:rPr>
            <w:noProof/>
            <w:webHidden/>
          </w:rPr>
        </w:r>
        <w:r w:rsidR="00523265">
          <w:rPr>
            <w:noProof/>
            <w:webHidden/>
          </w:rPr>
          <w:fldChar w:fldCharType="separate"/>
        </w:r>
        <w:r w:rsidR="00523265">
          <w:rPr>
            <w:noProof/>
            <w:webHidden/>
          </w:rPr>
          <w:t>20</w:t>
        </w:r>
        <w:r w:rsidR="00523265">
          <w:rPr>
            <w:noProof/>
            <w:webHidden/>
          </w:rPr>
          <w:fldChar w:fldCharType="end"/>
        </w:r>
      </w:hyperlink>
    </w:p>
    <w:p w14:paraId="4F07A669" w14:textId="784BABAC" w:rsidR="00523265" w:rsidRDefault="00E6511A">
      <w:pPr>
        <w:pStyle w:val="TOC3"/>
        <w:rPr>
          <w:rFonts w:asciiTheme="minorHAnsi" w:eastAsiaTheme="minorEastAsia" w:hAnsiTheme="minorHAnsi" w:cstheme="minorBidi"/>
          <w:noProof/>
          <w:sz w:val="22"/>
          <w:szCs w:val="22"/>
        </w:rPr>
      </w:pPr>
      <w:hyperlink w:anchor="_Toc111068054" w:history="1">
        <w:r w:rsidR="00523265" w:rsidRPr="00B86AED">
          <w:rPr>
            <w:rStyle w:val="Hyperlink"/>
            <w:noProof/>
          </w:rPr>
          <w:t>2.2.1.</w:t>
        </w:r>
        <w:r w:rsidR="00523265">
          <w:rPr>
            <w:rFonts w:asciiTheme="minorHAnsi" w:eastAsiaTheme="minorEastAsia" w:hAnsiTheme="minorHAnsi" w:cstheme="minorBidi"/>
            <w:noProof/>
            <w:sz w:val="22"/>
            <w:szCs w:val="22"/>
          </w:rPr>
          <w:tab/>
        </w:r>
        <w:r w:rsidR="00523265" w:rsidRPr="00B86AED">
          <w:rPr>
            <w:rStyle w:val="Hyperlink"/>
            <w:noProof/>
          </w:rPr>
          <w:t>Phân tích tài liệu, hiểu rõ các yêu cầu</w:t>
        </w:r>
        <w:r w:rsidR="00523265">
          <w:rPr>
            <w:noProof/>
            <w:webHidden/>
          </w:rPr>
          <w:tab/>
        </w:r>
        <w:r w:rsidR="00523265">
          <w:rPr>
            <w:noProof/>
            <w:webHidden/>
          </w:rPr>
          <w:fldChar w:fldCharType="begin"/>
        </w:r>
        <w:r w:rsidR="00523265">
          <w:rPr>
            <w:noProof/>
            <w:webHidden/>
          </w:rPr>
          <w:instrText xml:space="preserve"> PAGEREF _Toc111068054 \h </w:instrText>
        </w:r>
        <w:r w:rsidR="00523265">
          <w:rPr>
            <w:noProof/>
            <w:webHidden/>
          </w:rPr>
        </w:r>
        <w:r w:rsidR="00523265">
          <w:rPr>
            <w:noProof/>
            <w:webHidden/>
          </w:rPr>
          <w:fldChar w:fldCharType="separate"/>
        </w:r>
        <w:r w:rsidR="00523265">
          <w:rPr>
            <w:noProof/>
            <w:webHidden/>
          </w:rPr>
          <w:t>20</w:t>
        </w:r>
        <w:r w:rsidR="00523265">
          <w:rPr>
            <w:noProof/>
            <w:webHidden/>
          </w:rPr>
          <w:fldChar w:fldCharType="end"/>
        </w:r>
      </w:hyperlink>
    </w:p>
    <w:p w14:paraId="7387E1A8" w14:textId="27B4707C" w:rsidR="00523265" w:rsidRDefault="00E6511A">
      <w:pPr>
        <w:pStyle w:val="TOC3"/>
        <w:rPr>
          <w:rFonts w:asciiTheme="minorHAnsi" w:eastAsiaTheme="minorEastAsia" w:hAnsiTheme="minorHAnsi" w:cstheme="minorBidi"/>
          <w:noProof/>
          <w:sz w:val="22"/>
          <w:szCs w:val="22"/>
        </w:rPr>
      </w:pPr>
      <w:hyperlink w:anchor="_Toc111068055" w:history="1">
        <w:r w:rsidR="00523265" w:rsidRPr="00B86AED">
          <w:rPr>
            <w:rStyle w:val="Hyperlink"/>
            <w:noProof/>
          </w:rPr>
          <w:t>2.2.2.</w:t>
        </w:r>
        <w:r w:rsidR="00523265">
          <w:rPr>
            <w:rFonts w:asciiTheme="minorHAnsi" w:eastAsiaTheme="minorEastAsia" w:hAnsiTheme="minorHAnsi" w:cstheme="minorBidi"/>
            <w:noProof/>
            <w:sz w:val="22"/>
            <w:szCs w:val="22"/>
          </w:rPr>
          <w:tab/>
        </w:r>
        <w:r w:rsidR="00523265" w:rsidRPr="00B86AED">
          <w:rPr>
            <w:rStyle w:val="Hyperlink"/>
            <w:noProof/>
          </w:rPr>
          <w:t>Viết test case</w:t>
        </w:r>
        <w:r w:rsidR="00523265">
          <w:rPr>
            <w:noProof/>
            <w:webHidden/>
          </w:rPr>
          <w:tab/>
        </w:r>
        <w:r w:rsidR="00523265">
          <w:rPr>
            <w:noProof/>
            <w:webHidden/>
          </w:rPr>
          <w:fldChar w:fldCharType="begin"/>
        </w:r>
        <w:r w:rsidR="00523265">
          <w:rPr>
            <w:noProof/>
            <w:webHidden/>
          </w:rPr>
          <w:instrText xml:space="preserve"> PAGEREF _Toc111068055 \h </w:instrText>
        </w:r>
        <w:r w:rsidR="00523265">
          <w:rPr>
            <w:noProof/>
            <w:webHidden/>
          </w:rPr>
        </w:r>
        <w:r w:rsidR="00523265">
          <w:rPr>
            <w:noProof/>
            <w:webHidden/>
          </w:rPr>
          <w:fldChar w:fldCharType="separate"/>
        </w:r>
        <w:r w:rsidR="00523265">
          <w:rPr>
            <w:noProof/>
            <w:webHidden/>
          </w:rPr>
          <w:t>20</w:t>
        </w:r>
        <w:r w:rsidR="00523265">
          <w:rPr>
            <w:noProof/>
            <w:webHidden/>
          </w:rPr>
          <w:fldChar w:fldCharType="end"/>
        </w:r>
      </w:hyperlink>
    </w:p>
    <w:p w14:paraId="3EE8F03A" w14:textId="1D0C0727" w:rsidR="00523265" w:rsidRDefault="00E6511A">
      <w:pPr>
        <w:pStyle w:val="TOC3"/>
        <w:rPr>
          <w:rFonts w:asciiTheme="minorHAnsi" w:eastAsiaTheme="minorEastAsia" w:hAnsiTheme="minorHAnsi" w:cstheme="minorBidi"/>
          <w:noProof/>
          <w:sz w:val="22"/>
          <w:szCs w:val="22"/>
        </w:rPr>
      </w:pPr>
      <w:hyperlink w:anchor="_Toc111068056" w:history="1">
        <w:r w:rsidR="00523265" w:rsidRPr="00B86AED">
          <w:rPr>
            <w:rStyle w:val="Hyperlink"/>
            <w:noProof/>
          </w:rPr>
          <w:t>2.2.3.</w:t>
        </w:r>
        <w:r w:rsidR="00523265">
          <w:rPr>
            <w:rFonts w:asciiTheme="minorHAnsi" w:eastAsiaTheme="minorEastAsia" w:hAnsiTheme="minorHAnsi" w:cstheme="minorBidi"/>
            <w:noProof/>
            <w:sz w:val="22"/>
            <w:szCs w:val="22"/>
          </w:rPr>
          <w:tab/>
        </w:r>
        <w:r w:rsidR="00523265" w:rsidRPr="00B86AED">
          <w:rPr>
            <w:rStyle w:val="Hyperlink"/>
            <w:noProof/>
          </w:rPr>
          <w:t>Quy trình thực hiện kiểm thử, báo cáo lỗi</w:t>
        </w:r>
        <w:r w:rsidR="00523265">
          <w:rPr>
            <w:noProof/>
            <w:webHidden/>
          </w:rPr>
          <w:tab/>
        </w:r>
        <w:r w:rsidR="00523265">
          <w:rPr>
            <w:noProof/>
            <w:webHidden/>
          </w:rPr>
          <w:fldChar w:fldCharType="begin"/>
        </w:r>
        <w:r w:rsidR="00523265">
          <w:rPr>
            <w:noProof/>
            <w:webHidden/>
          </w:rPr>
          <w:instrText xml:space="preserve"> PAGEREF _Toc111068056 \h </w:instrText>
        </w:r>
        <w:r w:rsidR="00523265">
          <w:rPr>
            <w:noProof/>
            <w:webHidden/>
          </w:rPr>
        </w:r>
        <w:r w:rsidR="00523265">
          <w:rPr>
            <w:noProof/>
            <w:webHidden/>
          </w:rPr>
          <w:fldChar w:fldCharType="separate"/>
        </w:r>
        <w:r w:rsidR="00523265">
          <w:rPr>
            <w:noProof/>
            <w:webHidden/>
          </w:rPr>
          <w:t>22</w:t>
        </w:r>
        <w:r w:rsidR="00523265">
          <w:rPr>
            <w:noProof/>
            <w:webHidden/>
          </w:rPr>
          <w:fldChar w:fldCharType="end"/>
        </w:r>
      </w:hyperlink>
    </w:p>
    <w:p w14:paraId="0954C734" w14:textId="198CFE26" w:rsidR="00523265" w:rsidRDefault="00E6511A">
      <w:pPr>
        <w:pStyle w:val="TOC3"/>
        <w:rPr>
          <w:rFonts w:asciiTheme="minorHAnsi" w:eastAsiaTheme="minorEastAsia" w:hAnsiTheme="minorHAnsi" w:cstheme="minorBidi"/>
          <w:noProof/>
          <w:sz w:val="22"/>
          <w:szCs w:val="22"/>
        </w:rPr>
      </w:pPr>
      <w:hyperlink w:anchor="_Toc111068057" w:history="1">
        <w:r w:rsidR="00523265" w:rsidRPr="00B86AED">
          <w:rPr>
            <w:rStyle w:val="Hyperlink"/>
            <w:noProof/>
          </w:rPr>
          <w:t>2.2.4.</w:t>
        </w:r>
        <w:r w:rsidR="00523265">
          <w:rPr>
            <w:rFonts w:asciiTheme="minorHAnsi" w:eastAsiaTheme="minorEastAsia" w:hAnsiTheme="minorHAnsi" w:cstheme="minorBidi"/>
            <w:noProof/>
            <w:sz w:val="22"/>
            <w:szCs w:val="22"/>
          </w:rPr>
          <w:tab/>
        </w:r>
        <w:r w:rsidR="00523265" w:rsidRPr="00B86AED">
          <w:rPr>
            <w:rStyle w:val="Hyperlink"/>
            <w:noProof/>
          </w:rPr>
          <w:t>Báo cáo kiểm thử</w:t>
        </w:r>
        <w:r w:rsidR="00523265">
          <w:rPr>
            <w:noProof/>
            <w:webHidden/>
          </w:rPr>
          <w:tab/>
        </w:r>
        <w:r w:rsidR="00523265">
          <w:rPr>
            <w:noProof/>
            <w:webHidden/>
          </w:rPr>
          <w:fldChar w:fldCharType="begin"/>
        </w:r>
        <w:r w:rsidR="00523265">
          <w:rPr>
            <w:noProof/>
            <w:webHidden/>
          </w:rPr>
          <w:instrText xml:space="preserve"> PAGEREF _Toc111068057 \h </w:instrText>
        </w:r>
        <w:r w:rsidR="00523265">
          <w:rPr>
            <w:noProof/>
            <w:webHidden/>
          </w:rPr>
        </w:r>
        <w:r w:rsidR="00523265">
          <w:rPr>
            <w:noProof/>
            <w:webHidden/>
          </w:rPr>
          <w:fldChar w:fldCharType="separate"/>
        </w:r>
        <w:r w:rsidR="00523265">
          <w:rPr>
            <w:noProof/>
            <w:webHidden/>
          </w:rPr>
          <w:t>22</w:t>
        </w:r>
        <w:r w:rsidR="00523265">
          <w:rPr>
            <w:noProof/>
            <w:webHidden/>
          </w:rPr>
          <w:fldChar w:fldCharType="end"/>
        </w:r>
      </w:hyperlink>
    </w:p>
    <w:p w14:paraId="146AB91C" w14:textId="50E48F22" w:rsidR="00523265" w:rsidRDefault="00E6511A">
      <w:pPr>
        <w:pStyle w:val="TOC1"/>
        <w:rPr>
          <w:rFonts w:asciiTheme="minorHAnsi" w:eastAsiaTheme="minorEastAsia" w:hAnsiTheme="minorHAnsi" w:cstheme="minorBidi"/>
          <w:b w:val="0"/>
          <w:bCs w:val="0"/>
          <w:noProof/>
          <w:kern w:val="0"/>
          <w:sz w:val="22"/>
          <w:szCs w:val="22"/>
        </w:rPr>
      </w:pPr>
      <w:hyperlink w:anchor="_Toc111068058" w:history="1">
        <w:r w:rsidR="00523265" w:rsidRPr="00B86AED">
          <w:rPr>
            <w:rStyle w:val="Hyperlink"/>
            <w:noProof/>
          </w:rPr>
          <w:t>CHƯƠNG 3. Giới thiệu về hệ thống web tin tức</w:t>
        </w:r>
        <w:r w:rsidR="00523265">
          <w:rPr>
            <w:noProof/>
            <w:webHidden/>
          </w:rPr>
          <w:tab/>
        </w:r>
        <w:r w:rsidR="00523265">
          <w:rPr>
            <w:noProof/>
            <w:webHidden/>
          </w:rPr>
          <w:fldChar w:fldCharType="begin"/>
        </w:r>
        <w:r w:rsidR="00523265">
          <w:rPr>
            <w:noProof/>
            <w:webHidden/>
          </w:rPr>
          <w:instrText xml:space="preserve"> PAGEREF _Toc111068058 \h </w:instrText>
        </w:r>
        <w:r w:rsidR="00523265">
          <w:rPr>
            <w:noProof/>
            <w:webHidden/>
          </w:rPr>
        </w:r>
        <w:r w:rsidR="00523265">
          <w:rPr>
            <w:noProof/>
            <w:webHidden/>
          </w:rPr>
          <w:fldChar w:fldCharType="separate"/>
        </w:r>
        <w:r w:rsidR="00523265">
          <w:rPr>
            <w:noProof/>
            <w:webHidden/>
          </w:rPr>
          <w:t>24</w:t>
        </w:r>
        <w:r w:rsidR="00523265">
          <w:rPr>
            <w:noProof/>
            <w:webHidden/>
          </w:rPr>
          <w:fldChar w:fldCharType="end"/>
        </w:r>
      </w:hyperlink>
    </w:p>
    <w:p w14:paraId="5D4C28E2" w14:textId="18DC0B38" w:rsidR="00523265" w:rsidRDefault="00E6511A">
      <w:pPr>
        <w:pStyle w:val="TOC2"/>
        <w:rPr>
          <w:rFonts w:asciiTheme="minorHAnsi" w:eastAsiaTheme="minorEastAsia" w:hAnsiTheme="minorHAnsi" w:cstheme="minorBidi"/>
          <w:iCs w:val="0"/>
          <w:noProof/>
          <w:sz w:val="22"/>
          <w:szCs w:val="22"/>
        </w:rPr>
      </w:pPr>
      <w:hyperlink w:anchor="_Toc111068059" w:history="1">
        <w:r w:rsidR="00523265" w:rsidRPr="00B86AED">
          <w:rPr>
            <w:rStyle w:val="Hyperlink"/>
            <w:noProof/>
          </w:rPr>
          <w:t>3.1.</w:t>
        </w:r>
        <w:r w:rsidR="00523265">
          <w:rPr>
            <w:rFonts w:asciiTheme="minorHAnsi" w:eastAsiaTheme="minorEastAsia" w:hAnsiTheme="minorHAnsi" w:cstheme="minorBidi"/>
            <w:iCs w:val="0"/>
            <w:noProof/>
            <w:sz w:val="22"/>
            <w:szCs w:val="22"/>
          </w:rPr>
          <w:tab/>
        </w:r>
        <w:r w:rsidR="00523265" w:rsidRPr="00B86AED">
          <w:rPr>
            <w:rStyle w:val="Hyperlink"/>
            <w:noProof/>
          </w:rPr>
          <w:t>Tổng quan về hệ thống</w:t>
        </w:r>
        <w:r w:rsidR="00523265">
          <w:rPr>
            <w:noProof/>
            <w:webHidden/>
          </w:rPr>
          <w:tab/>
        </w:r>
        <w:r w:rsidR="00523265">
          <w:rPr>
            <w:noProof/>
            <w:webHidden/>
          </w:rPr>
          <w:fldChar w:fldCharType="begin"/>
        </w:r>
        <w:r w:rsidR="00523265">
          <w:rPr>
            <w:noProof/>
            <w:webHidden/>
          </w:rPr>
          <w:instrText xml:space="preserve"> PAGEREF _Toc111068059 \h </w:instrText>
        </w:r>
        <w:r w:rsidR="00523265">
          <w:rPr>
            <w:noProof/>
            <w:webHidden/>
          </w:rPr>
        </w:r>
        <w:r w:rsidR="00523265">
          <w:rPr>
            <w:noProof/>
            <w:webHidden/>
          </w:rPr>
          <w:fldChar w:fldCharType="separate"/>
        </w:r>
        <w:r w:rsidR="00523265">
          <w:rPr>
            <w:noProof/>
            <w:webHidden/>
          </w:rPr>
          <w:t>24</w:t>
        </w:r>
        <w:r w:rsidR="00523265">
          <w:rPr>
            <w:noProof/>
            <w:webHidden/>
          </w:rPr>
          <w:fldChar w:fldCharType="end"/>
        </w:r>
      </w:hyperlink>
    </w:p>
    <w:p w14:paraId="4DC94B67" w14:textId="3C7765EB" w:rsidR="00523265" w:rsidRDefault="00E6511A">
      <w:pPr>
        <w:pStyle w:val="TOC2"/>
        <w:rPr>
          <w:rFonts w:asciiTheme="minorHAnsi" w:eastAsiaTheme="minorEastAsia" w:hAnsiTheme="minorHAnsi" w:cstheme="minorBidi"/>
          <w:iCs w:val="0"/>
          <w:noProof/>
          <w:sz w:val="22"/>
          <w:szCs w:val="22"/>
        </w:rPr>
      </w:pPr>
      <w:hyperlink w:anchor="_Toc111068060" w:history="1">
        <w:r w:rsidR="00523265" w:rsidRPr="00B86AED">
          <w:rPr>
            <w:rStyle w:val="Hyperlink"/>
            <w:noProof/>
          </w:rPr>
          <w:t>3.2.</w:t>
        </w:r>
        <w:r w:rsidR="00523265">
          <w:rPr>
            <w:rFonts w:asciiTheme="minorHAnsi" w:eastAsiaTheme="minorEastAsia" w:hAnsiTheme="minorHAnsi" w:cstheme="minorBidi"/>
            <w:iCs w:val="0"/>
            <w:noProof/>
            <w:sz w:val="22"/>
            <w:szCs w:val="22"/>
          </w:rPr>
          <w:tab/>
        </w:r>
        <w:r w:rsidR="00523265" w:rsidRPr="00B86AED">
          <w:rPr>
            <w:rStyle w:val="Hyperlink"/>
            <w:noProof/>
          </w:rPr>
          <w:t>Phân tích hệ thống</w:t>
        </w:r>
        <w:r w:rsidR="00523265">
          <w:rPr>
            <w:noProof/>
            <w:webHidden/>
          </w:rPr>
          <w:tab/>
        </w:r>
        <w:r w:rsidR="00523265">
          <w:rPr>
            <w:noProof/>
            <w:webHidden/>
          </w:rPr>
          <w:fldChar w:fldCharType="begin"/>
        </w:r>
        <w:r w:rsidR="00523265">
          <w:rPr>
            <w:noProof/>
            <w:webHidden/>
          </w:rPr>
          <w:instrText xml:space="preserve"> PAGEREF _Toc111068060 \h </w:instrText>
        </w:r>
        <w:r w:rsidR="00523265">
          <w:rPr>
            <w:noProof/>
            <w:webHidden/>
          </w:rPr>
        </w:r>
        <w:r w:rsidR="00523265">
          <w:rPr>
            <w:noProof/>
            <w:webHidden/>
          </w:rPr>
          <w:fldChar w:fldCharType="separate"/>
        </w:r>
        <w:r w:rsidR="00523265">
          <w:rPr>
            <w:noProof/>
            <w:webHidden/>
          </w:rPr>
          <w:t>24</w:t>
        </w:r>
        <w:r w:rsidR="00523265">
          <w:rPr>
            <w:noProof/>
            <w:webHidden/>
          </w:rPr>
          <w:fldChar w:fldCharType="end"/>
        </w:r>
      </w:hyperlink>
    </w:p>
    <w:p w14:paraId="3E5E9E70" w14:textId="2B503155" w:rsidR="00523265" w:rsidRDefault="00E6511A">
      <w:pPr>
        <w:pStyle w:val="TOC3"/>
        <w:rPr>
          <w:rFonts w:asciiTheme="minorHAnsi" w:eastAsiaTheme="minorEastAsia" w:hAnsiTheme="minorHAnsi" w:cstheme="minorBidi"/>
          <w:noProof/>
          <w:sz w:val="22"/>
          <w:szCs w:val="22"/>
        </w:rPr>
      </w:pPr>
      <w:hyperlink w:anchor="_Toc111068061" w:history="1">
        <w:r w:rsidR="00523265" w:rsidRPr="00B86AED">
          <w:rPr>
            <w:rStyle w:val="Hyperlink"/>
            <w:noProof/>
          </w:rPr>
          <w:t>3.2.1.</w:t>
        </w:r>
        <w:r w:rsidR="00523265">
          <w:rPr>
            <w:rFonts w:asciiTheme="minorHAnsi" w:eastAsiaTheme="minorEastAsia" w:hAnsiTheme="minorHAnsi" w:cstheme="minorBidi"/>
            <w:noProof/>
            <w:sz w:val="22"/>
            <w:szCs w:val="22"/>
          </w:rPr>
          <w:tab/>
        </w:r>
        <w:r w:rsidR="00523265" w:rsidRPr="00B86AED">
          <w:rPr>
            <w:rStyle w:val="Hyperlink"/>
            <w:noProof/>
          </w:rPr>
          <w:t>Phân nhóm các chức năng</w:t>
        </w:r>
        <w:r w:rsidR="00523265">
          <w:rPr>
            <w:noProof/>
            <w:webHidden/>
          </w:rPr>
          <w:tab/>
        </w:r>
        <w:r w:rsidR="00523265">
          <w:rPr>
            <w:noProof/>
            <w:webHidden/>
          </w:rPr>
          <w:fldChar w:fldCharType="begin"/>
        </w:r>
        <w:r w:rsidR="00523265">
          <w:rPr>
            <w:noProof/>
            <w:webHidden/>
          </w:rPr>
          <w:instrText xml:space="preserve"> PAGEREF _Toc111068061 \h </w:instrText>
        </w:r>
        <w:r w:rsidR="00523265">
          <w:rPr>
            <w:noProof/>
            <w:webHidden/>
          </w:rPr>
        </w:r>
        <w:r w:rsidR="00523265">
          <w:rPr>
            <w:noProof/>
            <w:webHidden/>
          </w:rPr>
          <w:fldChar w:fldCharType="separate"/>
        </w:r>
        <w:r w:rsidR="00523265">
          <w:rPr>
            <w:noProof/>
            <w:webHidden/>
          </w:rPr>
          <w:t>24</w:t>
        </w:r>
        <w:r w:rsidR="00523265">
          <w:rPr>
            <w:noProof/>
            <w:webHidden/>
          </w:rPr>
          <w:fldChar w:fldCharType="end"/>
        </w:r>
      </w:hyperlink>
    </w:p>
    <w:p w14:paraId="4EF0F75E" w14:textId="07A96CB5" w:rsidR="00523265" w:rsidRDefault="00E6511A">
      <w:pPr>
        <w:pStyle w:val="TOC3"/>
        <w:rPr>
          <w:rFonts w:asciiTheme="minorHAnsi" w:eastAsiaTheme="minorEastAsia" w:hAnsiTheme="minorHAnsi" w:cstheme="minorBidi"/>
          <w:noProof/>
          <w:sz w:val="22"/>
          <w:szCs w:val="22"/>
        </w:rPr>
      </w:pPr>
      <w:hyperlink w:anchor="_Toc111068062" w:history="1">
        <w:r w:rsidR="00523265" w:rsidRPr="00B86AED">
          <w:rPr>
            <w:rStyle w:val="Hyperlink"/>
            <w:noProof/>
          </w:rPr>
          <w:t>3.2.2.</w:t>
        </w:r>
        <w:r w:rsidR="00523265">
          <w:rPr>
            <w:rFonts w:asciiTheme="minorHAnsi" w:eastAsiaTheme="minorEastAsia" w:hAnsiTheme="minorHAnsi" w:cstheme="minorBidi"/>
            <w:noProof/>
            <w:sz w:val="22"/>
            <w:szCs w:val="22"/>
          </w:rPr>
          <w:tab/>
        </w:r>
        <w:r w:rsidR="00523265" w:rsidRPr="00B86AED">
          <w:rPr>
            <w:rStyle w:val="Hyperlink"/>
            <w:noProof/>
          </w:rPr>
          <w:t>Thiết kế chi tiết của hệ thống</w:t>
        </w:r>
        <w:r w:rsidR="00523265">
          <w:rPr>
            <w:noProof/>
            <w:webHidden/>
          </w:rPr>
          <w:tab/>
        </w:r>
        <w:r w:rsidR="00523265">
          <w:rPr>
            <w:noProof/>
            <w:webHidden/>
          </w:rPr>
          <w:fldChar w:fldCharType="begin"/>
        </w:r>
        <w:r w:rsidR="00523265">
          <w:rPr>
            <w:noProof/>
            <w:webHidden/>
          </w:rPr>
          <w:instrText xml:space="preserve"> PAGEREF _Toc111068062 \h </w:instrText>
        </w:r>
        <w:r w:rsidR="00523265">
          <w:rPr>
            <w:noProof/>
            <w:webHidden/>
          </w:rPr>
        </w:r>
        <w:r w:rsidR="00523265">
          <w:rPr>
            <w:noProof/>
            <w:webHidden/>
          </w:rPr>
          <w:fldChar w:fldCharType="separate"/>
        </w:r>
        <w:r w:rsidR="00523265">
          <w:rPr>
            <w:noProof/>
            <w:webHidden/>
          </w:rPr>
          <w:t>25</w:t>
        </w:r>
        <w:r w:rsidR="00523265">
          <w:rPr>
            <w:noProof/>
            <w:webHidden/>
          </w:rPr>
          <w:fldChar w:fldCharType="end"/>
        </w:r>
      </w:hyperlink>
    </w:p>
    <w:p w14:paraId="0D4EB255" w14:textId="6962771F" w:rsidR="00523265" w:rsidRDefault="00E6511A">
      <w:pPr>
        <w:pStyle w:val="TOC1"/>
        <w:rPr>
          <w:rFonts w:asciiTheme="minorHAnsi" w:eastAsiaTheme="minorEastAsia" w:hAnsiTheme="minorHAnsi" w:cstheme="minorBidi"/>
          <w:b w:val="0"/>
          <w:bCs w:val="0"/>
          <w:noProof/>
          <w:kern w:val="0"/>
          <w:sz w:val="22"/>
          <w:szCs w:val="22"/>
        </w:rPr>
      </w:pPr>
      <w:hyperlink w:anchor="_Toc111068063" w:history="1">
        <w:r w:rsidR="00523265" w:rsidRPr="00B86AED">
          <w:rPr>
            <w:rStyle w:val="Hyperlink"/>
            <w:noProof/>
          </w:rPr>
          <w:t>CHƯƠNG 4. Thực hiện kiểm thử</w:t>
        </w:r>
        <w:r w:rsidR="00523265">
          <w:rPr>
            <w:noProof/>
            <w:webHidden/>
          </w:rPr>
          <w:tab/>
        </w:r>
        <w:r w:rsidR="00523265">
          <w:rPr>
            <w:noProof/>
            <w:webHidden/>
          </w:rPr>
          <w:fldChar w:fldCharType="begin"/>
        </w:r>
        <w:r w:rsidR="00523265">
          <w:rPr>
            <w:noProof/>
            <w:webHidden/>
          </w:rPr>
          <w:instrText xml:space="preserve"> PAGEREF _Toc111068063 \h </w:instrText>
        </w:r>
        <w:r w:rsidR="00523265">
          <w:rPr>
            <w:noProof/>
            <w:webHidden/>
          </w:rPr>
        </w:r>
        <w:r w:rsidR="00523265">
          <w:rPr>
            <w:noProof/>
            <w:webHidden/>
          </w:rPr>
          <w:fldChar w:fldCharType="separate"/>
        </w:r>
        <w:r w:rsidR="00523265">
          <w:rPr>
            <w:noProof/>
            <w:webHidden/>
          </w:rPr>
          <w:t>51</w:t>
        </w:r>
        <w:r w:rsidR="00523265">
          <w:rPr>
            <w:noProof/>
            <w:webHidden/>
          </w:rPr>
          <w:fldChar w:fldCharType="end"/>
        </w:r>
      </w:hyperlink>
    </w:p>
    <w:p w14:paraId="1F1C30E9" w14:textId="4CE517AE" w:rsidR="00523265" w:rsidRDefault="00E6511A">
      <w:pPr>
        <w:pStyle w:val="TOC2"/>
        <w:rPr>
          <w:rFonts w:asciiTheme="minorHAnsi" w:eastAsiaTheme="minorEastAsia" w:hAnsiTheme="minorHAnsi" w:cstheme="minorBidi"/>
          <w:iCs w:val="0"/>
          <w:noProof/>
          <w:sz w:val="22"/>
          <w:szCs w:val="22"/>
        </w:rPr>
      </w:pPr>
      <w:hyperlink w:anchor="_Toc111068064" w:history="1">
        <w:r w:rsidR="00523265" w:rsidRPr="00B86AED">
          <w:rPr>
            <w:rStyle w:val="Hyperlink"/>
            <w:noProof/>
          </w:rPr>
          <w:t>4.1.</w:t>
        </w:r>
        <w:r w:rsidR="00523265">
          <w:rPr>
            <w:rFonts w:asciiTheme="minorHAnsi" w:eastAsiaTheme="minorEastAsia" w:hAnsiTheme="minorHAnsi" w:cstheme="minorBidi"/>
            <w:iCs w:val="0"/>
            <w:noProof/>
            <w:sz w:val="22"/>
            <w:szCs w:val="22"/>
          </w:rPr>
          <w:tab/>
        </w:r>
        <w:r w:rsidR="00523265" w:rsidRPr="00B86AED">
          <w:rPr>
            <w:rStyle w:val="Hyperlink"/>
            <w:noProof/>
          </w:rPr>
          <w:t>Thiết kế testcase</w:t>
        </w:r>
        <w:r w:rsidR="00523265">
          <w:rPr>
            <w:noProof/>
            <w:webHidden/>
          </w:rPr>
          <w:tab/>
        </w:r>
        <w:r w:rsidR="00523265">
          <w:rPr>
            <w:noProof/>
            <w:webHidden/>
          </w:rPr>
          <w:fldChar w:fldCharType="begin"/>
        </w:r>
        <w:r w:rsidR="00523265">
          <w:rPr>
            <w:noProof/>
            <w:webHidden/>
          </w:rPr>
          <w:instrText xml:space="preserve"> PAGEREF _Toc111068064 \h </w:instrText>
        </w:r>
        <w:r w:rsidR="00523265">
          <w:rPr>
            <w:noProof/>
            <w:webHidden/>
          </w:rPr>
        </w:r>
        <w:r w:rsidR="00523265">
          <w:rPr>
            <w:noProof/>
            <w:webHidden/>
          </w:rPr>
          <w:fldChar w:fldCharType="separate"/>
        </w:r>
        <w:r w:rsidR="00523265">
          <w:rPr>
            <w:noProof/>
            <w:webHidden/>
          </w:rPr>
          <w:t>51</w:t>
        </w:r>
        <w:r w:rsidR="00523265">
          <w:rPr>
            <w:noProof/>
            <w:webHidden/>
          </w:rPr>
          <w:fldChar w:fldCharType="end"/>
        </w:r>
      </w:hyperlink>
    </w:p>
    <w:p w14:paraId="178D1FCE" w14:textId="03FFCF3F" w:rsidR="00523265" w:rsidRDefault="00E6511A">
      <w:pPr>
        <w:pStyle w:val="TOC3"/>
        <w:rPr>
          <w:rFonts w:asciiTheme="minorHAnsi" w:eastAsiaTheme="minorEastAsia" w:hAnsiTheme="minorHAnsi" w:cstheme="minorBidi"/>
          <w:noProof/>
          <w:sz w:val="22"/>
          <w:szCs w:val="22"/>
        </w:rPr>
      </w:pPr>
      <w:hyperlink w:anchor="_Toc111068065" w:history="1">
        <w:r w:rsidR="00523265" w:rsidRPr="00B86AED">
          <w:rPr>
            <w:rStyle w:val="Hyperlink"/>
            <w:noProof/>
          </w:rPr>
          <w:t>4.1.1.</w:t>
        </w:r>
        <w:r w:rsidR="00523265">
          <w:rPr>
            <w:rFonts w:asciiTheme="minorHAnsi" w:eastAsiaTheme="minorEastAsia" w:hAnsiTheme="minorHAnsi" w:cstheme="minorBidi"/>
            <w:noProof/>
            <w:sz w:val="22"/>
            <w:szCs w:val="22"/>
          </w:rPr>
          <w:tab/>
        </w:r>
        <w:r w:rsidR="00523265" w:rsidRPr="00B86AED">
          <w:rPr>
            <w:rStyle w:val="Hyperlink"/>
            <w:noProof/>
          </w:rPr>
          <w:t>Chức năng đăng ký tài khoản</w:t>
        </w:r>
        <w:r w:rsidR="00523265">
          <w:rPr>
            <w:noProof/>
            <w:webHidden/>
          </w:rPr>
          <w:tab/>
        </w:r>
        <w:r w:rsidR="00523265">
          <w:rPr>
            <w:noProof/>
            <w:webHidden/>
          </w:rPr>
          <w:fldChar w:fldCharType="begin"/>
        </w:r>
        <w:r w:rsidR="00523265">
          <w:rPr>
            <w:noProof/>
            <w:webHidden/>
          </w:rPr>
          <w:instrText xml:space="preserve"> PAGEREF _Toc111068065 \h </w:instrText>
        </w:r>
        <w:r w:rsidR="00523265">
          <w:rPr>
            <w:noProof/>
            <w:webHidden/>
          </w:rPr>
        </w:r>
        <w:r w:rsidR="00523265">
          <w:rPr>
            <w:noProof/>
            <w:webHidden/>
          </w:rPr>
          <w:fldChar w:fldCharType="separate"/>
        </w:r>
        <w:r w:rsidR="00523265">
          <w:rPr>
            <w:noProof/>
            <w:webHidden/>
          </w:rPr>
          <w:t>51</w:t>
        </w:r>
        <w:r w:rsidR="00523265">
          <w:rPr>
            <w:noProof/>
            <w:webHidden/>
          </w:rPr>
          <w:fldChar w:fldCharType="end"/>
        </w:r>
      </w:hyperlink>
    </w:p>
    <w:p w14:paraId="1C09EE6A" w14:textId="490F2175" w:rsidR="00523265" w:rsidRDefault="00E6511A">
      <w:pPr>
        <w:pStyle w:val="TOC3"/>
        <w:rPr>
          <w:rFonts w:asciiTheme="minorHAnsi" w:eastAsiaTheme="minorEastAsia" w:hAnsiTheme="minorHAnsi" w:cstheme="minorBidi"/>
          <w:noProof/>
          <w:sz w:val="22"/>
          <w:szCs w:val="22"/>
        </w:rPr>
      </w:pPr>
      <w:hyperlink w:anchor="_Toc111068066" w:history="1">
        <w:r w:rsidR="00523265" w:rsidRPr="00B86AED">
          <w:rPr>
            <w:rStyle w:val="Hyperlink"/>
            <w:noProof/>
          </w:rPr>
          <w:t>4.1.2.</w:t>
        </w:r>
        <w:r w:rsidR="00523265">
          <w:rPr>
            <w:rFonts w:asciiTheme="minorHAnsi" w:eastAsiaTheme="minorEastAsia" w:hAnsiTheme="minorHAnsi" w:cstheme="minorBidi"/>
            <w:noProof/>
            <w:sz w:val="22"/>
            <w:szCs w:val="22"/>
          </w:rPr>
          <w:tab/>
        </w:r>
        <w:r w:rsidR="00523265" w:rsidRPr="00B86AED">
          <w:rPr>
            <w:rStyle w:val="Hyperlink"/>
            <w:noProof/>
          </w:rPr>
          <w:t>Chức năng danh sách chuyên mục</w:t>
        </w:r>
        <w:r w:rsidR="00523265">
          <w:rPr>
            <w:noProof/>
            <w:webHidden/>
          </w:rPr>
          <w:tab/>
        </w:r>
        <w:r w:rsidR="00523265">
          <w:rPr>
            <w:noProof/>
            <w:webHidden/>
          </w:rPr>
          <w:fldChar w:fldCharType="begin"/>
        </w:r>
        <w:r w:rsidR="00523265">
          <w:rPr>
            <w:noProof/>
            <w:webHidden/>
          </w:rPr>
          <w:instrText xml:space="preserve"> PAGEREF _Toc111068066 \h </w:instrText>
        </w:r>
        <w:r w:rsidR="00523265">
          <w:rPr>
            <w:noProof/>
            <w:webHidden/>
          </w:rPr>
        </w:r>
        <w:r w:rsidR="00523265">
          <w:rPr>
            <w:noProof/>
            <w:webHidden/>
          </w:rPr>
          <w:fldChar w:fldCharType="separate"/>
        </w:r>
        <w:r w:rsidR="00523265">
          <w:rPr>
            <w:noProof/>
            <w:webHidden/>
          </w:rPr>
          <w:t>58</w:t>
        </w:r>
        <w:r w:rsidR="00523265">
          <w:rPr>
            <w:noProof/>
            <w:webHidden/>
          </w:rPr>
          <w:fldChar w:fldCharType="end"/>
        </w:r>
      </w:hyperlink>
    </w:p>
    <w:p w14:paraId="440C2469" w14:textId="312ECF97" w:rsidR="00523265" w:rsidRDefault="00E6511A">
      <w:pPr>
        <w:pStyle w:val="TOC2"/>
        <w:rPr>
          <w:rFonts w:asciiTheme="minorHAnsi" w:eastAsiaTheme="minorEastAsia" w:hAnsiTheme="minorHAnsi" w:cstheme="minorBidi"/>
          <w:iCs w:val="0"/>
          <w:noProof/>
          <w:sz w:val="22"/>
          <w:szCs w:val="22"/>
        </w:rPr>
      </w:pPr>
      <w:hyperlink w:anchor="_Toc111068067" w:history="1">
        <w:r w:rsidR="00523265" w:rsidRPr="00B86AED">
          <w:rPr>
            <w:rStyle w:val="Hyperlink"/>
            <w:noProof/>
          </w:rPr>
          <w:t>4.2.</w:t>
        </w:r>
        <w:r w:rsidR="00523265">
          <w:rPr>
            <w:rFonts w:asciiTheme="minorHAnsi" w:eastAsiaTheme="minorEastAsia" w:hAnsiTheme="minorHAnsi" w:cstheme="minorBidi"/>
            <w:iCs w:val="0"/>
            <w:noProof/>
            <w:sz w:val="22"/>
            <w:szCs w:val="22"/>
          </w:rPr>
          <w:tab/>
        </w:r>
        <w:r w:rsidR="00523265" w:rsidRPr="00B86AED">
          <w:rPr>
            <w:rStyle w:val="Hyperlink"/>
            <w:noProof/>
          </w:rPr>
          <w:t>Kết quả kiểm thử hệ thống</w:t>
        </w:r>
        <w:r w:rsidR="00523265">
          <w:rPr>
            <w:noProof/>
            <w:webHidden/>
          </w:rPr>
          <w:tab/>
        </w:r>
        <w:r w:rsidR="00523265">
          <w:rPr>
            <w:noProof/>
            <w:webHidden/>
          </w:rPr>
          <w:fldChar w:fldCharType="begin"/>
        </w:r>
        <w:r w:rsidR="00523265">
          <w:rPr>
            <w:noProof/>
            <w:webHidden/>
          </w:rPr>
          <w:instrText xml:space="preserve"> PAGEREF _Toc111068067 \h </w:instrText>
        </w:r>
        <w:r w:rsidR="00523265">
          <w:rPr>
            <w:noProof/>
            <w:webHidden/>
          </w:rPr>
        </w:r>
        <w:r w:rsidR="00523265">
          <w:rPr>
            <w:noProof/>
            <w:webHidden/>
          </w:rPr>
          <w:fldChar w:fldCharType="separate"/>
        </w:r>
        <w:r w:rsidR="00523265">
          <w:rPr>
            <w:noProof/>
            <w:webHidden/>
          </w:rPr>
          <w:t>65</w:t>
        </w:r>
        <w:r w:rsidR="00523265">
          <w:rPr>
            <w:noProof/>
            <w:webHidden/>
          </w:rPr>
          <w:fldChar w:fldCharType="end"/>
        </w:r>
      </w:hyperlink>
    </w:p>
    <w:p w14:paraId="20DDAA10" w14:textId="4C7733AD" w:rsidR="00523265" w:rsidRDefault="00E6511A">
      <w:pPr>
        <w:pStyle w:val="TOC1"/>
        <w:rPr>
          <w:rFonts w:asciiTheme="minorHAnsi" w:eastAsiaTheme="minorEastAsia" w:hAnsiTheme="minorHAnsi" w:cstheme="minorBidi"/>
          <w:b w:val="0"/>
          <w:bCs w:val="0"/>
          <w:noProof/>
          <w:kern w:val="0"/>
          <w:sz w:val="22"/>
          <w:szCs w:val="22"/>
        </w:rPr>
      </w:pPr>
      <w:hyperlink w:anchor="_Toc111068068" w:history="1">
        <w:r w:rsidR="00523265" w:rsidRPr="00B86AED">
          <w:rPr>
            <w:rStyle w:val="Hyperlink"/>
            <w:noProof/>
          </w:rPr>
          <w:t>KẾT LUẬN VÀ HƯỚNG PHÁT TRIỂN</w:t>
        </w:r>
        <w:r w:rsidR="00523265">
          <w:rPr>
            <w:noProof/>
            <w:webHidden/>
          </w:rPr>
          <w:tab/>
        </w:r>
        <w:r w:rsidR="00523265">
          <w:rPr>
            <w:noProof/>
            <w:webHidden/>
          </w:rPr>
          <w:fldChar w:fldCharType="begin"/>
        </w:r>
        <w:r w:rsidR="00523265">
          <w:rPr>
            <w:noProof/>
            <w:webHidden/>
          </w:rPr>
          <w:instrText xml:space="preserve"> PAGEREF _Toc111068068 \h </w:instrText>
        </w:r>
        <w:r w:rsidR="00523265">
          <w:rPr>
            <w:noProof/>
            <w:webHidden/>
          </w:rPr>
        </w:r>
        <w:r w:rsidR="00523265">
          <w:rPr>
            <w:noProof/>
            <w:webHidden/>
          </w:rPr>
          <w:fldChar w:fldCharType="separate"/>
        </w:r>
        <w:r w:rsidR="00523265">
          <w:rPr>
            <w:noProof/>
            <w:webHidden/>
          </w:rPr>
          <w:t>67</w:t>
        </w:r>
        <w:r w:rsidR="00523265">
          <w:rPr>
            <w:noProof/>
            <w:webHidden/>
          </w:rPr>
          <w:fldChar w:fldCharType="end"/>
        </w:r>
      </w:hyperlink>
    </w:p>
    <w:p w14:paraId="72D1DA16" w14:textId="6418D568" w:rsidR="00523265" w:rsidRDefault="00E6511A">
      <w:pPr>
        <w:pStyle w:val="TOC1"/>
        <w:rPr>
          <w:rFonts w:asciiTheme="minorHAnsi" w:eastAsiaTheme="minorEastAsia" w:hAnsiTheme="minorHAnsi" w:cstheme="minorBidi"/>
          <w:b w:val="0"/>
          <w:bCs w:val="0"/>
          <w:noProof/>
          <w:kern w:val="0"/>
          <w:sz w:val="22"/>
          <w:szCs w:val="22"/>
        </w:rPr>
      </w:pPr>
      <w:hyperlink w:anchor="_Toc111068069" w:history="1">
        <w:r w:rsidR="00523265" w:rsidRPr="00B86AED">
          <w:rPr>
            <w:rStyle w:val="Hyperlink"/>
            <w:noProof/>
          </w:rPr>
          <w:t>TÀI LIỆU THAM KHẢO</w:t>
        </w:r>
        <w:r w:rsidR="00523265">
          <w:rPr>
            <w:noProof/>
            <w:webHidden/>
          </w:rPr>
          <w:tab/>
        </w:r>
        <w:r w:rsidR="00523265">
          <w:rPr>
            <w:noProof/>
            <w:webHidden/>
          </w:rPr>
          <w:fldChar w:fldCharType="begin"/>
        </w:r>
        <w:r w:rsidR="00523265">
          <w:rPr>
            <w:noProof/>
            <w:webHidden/>
          </w:rPr>
          <w:instrText xml:space="preserve"> PAGEREF _Toc111068069 \h </w:instrText>
        </w:r>
        <w:r w:rsidR="00523265">
          <w:rPr>
            <w:noProof/>
            <w:webHidden/>
          </w:rPr>
        </w:r>
        <w:r w:rsidR="00523265">
          <w:rPr>
            <w:noProof/>
            <w:webHidden/>
          </w:rPr>
          <w:fldChar w:fldCharType="separate"/>
        </w:r>
        <w:r w:rsidR="00523265">
          <w:rPr>
            <w:noProof/>
            <w:webHidden/>
          </w:rPr>
          <w:t>68</w:t>
        </w:r>
        <w:r w:rsidR="00523265">
          <w:rPr>
            <w:noProof/>
            <w:webHidden/>
          </w:rPr>
          <w:fldChar w:fldCharType="end"/>
        </w:r>
      </w:hyperlink>
    </w:p>
    <w:p w14:paraId="77A8799F" w14:textId="02117A96" w:rsidR="00523265" w:rsidRDefault="00E6511A">
      <w:pPr>
        <w:pStyle w:val="TOC1"/>
        <w:rPr>
          <w:rFonts w:asciiTheme="minorHAnsi" w:eastAsiaTheme="minorEastAsia" w:hAnsiTheme="minorHAnsi" w:cstheme="minorBidi"/>
          <w:b w:val="0"/>
          <w:bCs w:val="0"/>
          <w:noProof/>
          <w:kern w:val="0"/>
          <w:sz w:val="22"/>
          <w:szCs w:val="22"/>
        </w:rPr>
      </w:pPr>
      <w:hyperlink w:anchor="_Toc111068070" w:history="1">
        <w:r w:rsidR="00523265" w:rsidRPr="00B86AED">
          <w:rPr>
            <w:rStyle w:val="Hyperlink"/>
            <w:noProof/>
          </w:rPr>
          <w:t>PHỤ LỤC</w:t>
        </w:r>
        <w:r w:rsidR="00523265">
          <w:rPr>
            <w:noProof/>
            <w:webHidden/>
          </w:rPr>
          <w:tab/>
        </w:r>
        <w:r w:rsidR="00523265">
          <w:rPr>
            <w:noProof/>
            <w:webHidden/>
          </w:rPr>
          <w:fldChar w:fldCharType="begin"/>
        </w:r>
        <w:r w:rsidR="00523265">
          <w:rPr>
            <w:noProof/>
            <w:webHidden/>
          </w:rPr>
          <w:instrText xml:space="preserve"> PAGEREF _Toc111068070 \h </w:instrText>
        </w:r>
        <w:r w:rsidR="00523265">
          <w:rPr>
            <w:noProof/>
            <w:webHidden/>
          </w:rPr>
        </w:r>
        <w:r w:rsidR="00523265">
          <w:rPr>
            <w:noProof/>
            <w:webHidden/>
          </w:rPr>
          <w:fldChar w:fldCharType="separate"/>
        </w:r>
        <w:r w:rsidR="00523265">
          <w:rPr>
            <w:noProof/>
            <w:webHidden/>
          </w:rPr>
          <w:t>69</w:t>
        </w:r>
        <w:r w:rsidR="00523265">
          <w:rPr>
            <w:noProof/>
            <w:webHidden/>
          </w:rPr>
          <w:fldChar w:fldCharType="end"/>
        </w:r>
      </w:hyperlink>
    </w:p>
    <w:p w14:paraId="1E5F2D85" w14:textId="41871AEC" w:rsidR="00122C88" w:rsidRPr="00523265" w:rsidRDefault="00E60C53" w:rsidP="00E5678A">
      <w:pPr>
        <w:pStyle w:val="TOC1"/>
        <w:rPr>
          <w:rFonts w:ascii="Times New Roman" w:hAnsi="Times New Roman"/>
        </w:rPr>
      </w:pPr>
      <w:r w:rsidRPr="00835BE6">
        <w:rPr>
          <w:rFonts w:ascii="Times New Roman" w:hAnsi="Times New Roman"/>
        </w:rPr>
        <w:fldChar w:fldCharType="end"/>
      </w:r>
    </w:p>
    <w:p w14:paraId="4462159E" w14:textId="77777777" w:rsidR="002F47A3" w:rsidRPr="00835BE6" w:rsidRDefault="002F47A3">
      <w:pPr>
        <w:spacing w:before="0" w:line="240" w:lineRule="auto"/>
        <w:ind w:firstLine="0"/>
        <w:jc w:val="left"/>
        <w:rPr>
          <w:b/>
          <w:bCs/>
          <w:caps/>
          <w:kern w:val="32"/>
          <w:sz w:val="28"/>
          <w:szCs w:val="32"/>
        </w:rPr>
      </w:pPr>
      <w:bookmarkStart w:id="11" w:name="_Toc342760181"/>
      <w:r w:rsidRPr="00835BE6">
        <w:rPr>
          <w:sz w:val="28"/>
        </w:rPr>
        <w:br w:type="page"/>
      </w:r>
    </w:p>
    <w:p w14:paraId="01E42120" w14:textId="77777777" w:rsidR="00122C88" w:rsidRPr="00835BE6" w:rsidRDefault="00122C88" w:rsidP="008C47CD">
      <w:pPr>
        <w:pStyle w:val="Heading1"/>
        <w:numPr>
          <w:ilvl w:val="0"/>
          <w:numId w:val="0"/>
        </w:numPr>
        <w:rPr>
          <w:rFonts w:cs="Times New Roman"/>
        </w:rPr>
      </w:pPr>
      <w:bookmarkStart w:id="12" w:name="_Toc111068034"/>
      <w:r w:rsidRPr="00835BE6">
        <w:rPr>
          <w:rFonts w:cs="Times New Roman"/>
        </w:rPr>
        <w:lastRenderedPageBreak/>
        <w:t>DANH MỤC HÌNH ẢNH</w:t>
      </w:r>
      <w:bookmarkEnd w:id="11"/>
      <w:bookmarkEnd w:id="12"/>
    </w:p>
    <w:p w14:paraId="2DEEE558" w14:textId="2F8564F3" w:rsidR="00500818"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835BE6">
        <w:fldChar w:fldCharType="begin"/>
      </w:r>
      <w:r w:rsidRPr="00835BE6">
        <w:instrText xml:space="preserve"> TOC \h \z \c "Hình" </w:instrText>
      </w:r>
      <w:r w:rsidRPr="00835BE6">
        <w:fldChar w:fldCharType="separate"/>
      </w:r>
      <w:hyperlink w:anchor="_Toc111069345" w:history="1">
        <w:r w:rsidR="00500818" w:rsidRPr="00A30122">
          <w:rPr>
            <w:rStyle w:val="Hyperlink"/>
            <w:noProof/>
          </w:rPr>
          <w:t>Hình 1</w:t>
        </w:r>
        <w:r w:rsidR="00500818" w:rsidRPr="00A30122">
          <w:rPr>
            <w:rStyle w:val="Hyperlink"/>
            <w:noProof/>
          </w:rPr>
          <w:noBreakHyphen/>
          <w:t>1. Mô hình tổ chức của Trung tâm VNPT-IT khu vực 3</w:t>
        </w:r>
        <w:r w:rsidR="00500818">
          <w:rPr>
            <w:noProof/>
            <w:webHidden/>
          </w:rPr>
          <w:tab/>
        </w:r>
        <w:r w:rsidR="00500818">
          <w:rPr>
            <w:noProof/>
            <w:webHidden/>
          </w:rPr>
          <w:fldChar w:fldCharType="begin"/>
        </w:r>
        <w:r w:rsidR="00500818">
          <w:rPr>
            <w:noProof/>
            <w:webHidden/>
          </w:rPr>
          <w:instrText xml:space="preserve"> PAGEREF _Toc111069345 \h </w:instrText>
        </w:r>
        <w:r w:rsidR="00500818">
          <w:rPr>
            <w:noProof/>
            <w:webHidden/>
          </w:rPr>
        </w:r>
        <w:r w:rsidR="00500818">
          <w:rPr>
            <w:noProof/>
            <w:webHidden/>
          </w:rPr>
          <w:fldChar w:fldCharType="separate"/>
        </w:r>
        <w:r w:rsidR="00500818">
          <w:rPr>
            <w:noProof/>
            <w:webHidden/>
          </w:rPr>
          <w:t>3</w:t>
        </w:r>
        <w:r w:rsidR="00500818">
          <w:rPr>
            <w:noProof/>
            <w:webHidden/>
          </w:rPr>
          <w:fldChar w:fldCharType="end"/>
        </w:r>
      </w:hyperlink>
    </w:p>
    <w:p w14:paraId="40E13E54" w14:textId="0114A3C0" w:rsidR="00500818" w:rsidRDefault="00E6511A">
      <w:pPr>
        <w:pStyle w:val="TableofFigures"/>
        <w:tabs>
          <w:tab w:val="right" w:leader="dot" w:pos="8494"/>
        </w:tabs>
        <w:rPr>
          <w:rFonts w:asciiTheme="minorHAnsi" w:eastAsiaTheme="minorEastAsia" w:hAnsiTheme="minorHAnsi" w:cstheme="minorBidi"/>
          <w:noProof/>
          <w:sz w:val="22"/>
          <w:szCs w:val="22"/>
          <w:lang w:eastAsia="en-US"/>
        </w:rPr>
      </w:pPr>
      <w:hyperlink w:anchor="_Toc111069346" w:history="1">
        <w:r w:rsidR="00500818" w:rsidRPr="00A30122">
          <w:rPr>
            <w:rStyle w:val="Hyperlink"/>
            <w:noProof/>
          </w:rPr>
          <w:t>Hình 1</w:t>
        </w:r>
        <w:r w:rsidR="00500818" w:rsidRPr="00A30122">
          <w:rPr>
            <w:rStyle w:val="Hyperlink"/>
            <w:noProof/>
          </w:rPr>
          <w:noBreakHyphen/>
          <w:t>2. Giá trị cốt lõi – tầm nhìn – sứ mệnh</w:t>
        </w:r>
        <w:r w:rsidR="00500818">
          <w:rPr>
            <w:noProof/>
            <w:webHidden/>
          </w:rPr>
          <w:tab/>
        </w:r>
        <w:r w:rsidR="00500818">
          <w:rPr>
            <w:noProof/>
            <w:webHidden/>
          </w:rPr>
          <w:fldChar w:fldCharType="begin"/>
        </w:r>
        <w:r w:rsidR="00500818">
          <w:rPr>
            <w:noProof/>
            <w:webHidden/>
          </w:rPr>
          <w:instrText xml:space="preserve"> PAGEREF _Toc111069346 \h </w:instrText>
        </w:r>
        <w:r w:rsidR="00500818">
          <w:rPr>
            <w:noProof/>
            <w:webHidden/>
          </w:rPr>
        </w:r>
        <w:r w:rsidR="00500818">
          <w:rPr>
            <w:noProof/>
            <w:webHidden/>
          </w:rPr>
          <w:fldChar w:fldCharType="separate"/>
        </w:r>
        <w:r w:rsidR="00500818">
          <w:rPr>
            <w:noProof/>
            <w:webHidden/>
          </w:rPr>
          <w:t>7</w:t>
        </w:r>
        <w:r w:rsidR="00500818">
          <w:rPr>
            <w:noProof/>
            <w:webHidden/>
          </w:rPr>
          <w:fldChar w:fldCharType="end"/>
        </w:r>
      </w:hyperlink>
    </w:p>
    <w:p w14:paraId="1C2102CC" w14:textId="5B20B738" w:rsidR="00500818" w:rsidRDefault="00E6511A">
      <w:pPr>
        <w:pStyle w:val="TableofFigures"/>
        <w:tabs>
          <w:tab w:val="right" w:leader="dot" w:pos="8494"/>
        </w:tabs>
        <w:rPr>
          <w:rFonts w:asciiTheme="minorHAnsi" w:eastAsiaTheme="minorEastAsia" w:hAnsiTheme="minorHAnsi" w:cstheme="minorBidi"/>
          <w:noProof/>
          <w:sz w:val="22"/>
          <w:szCs w:val="22"/>
          <w:lang w:eastAsia="en-US"/>
        </w:rPr>
      </w:pPr>
      <w:hyperlink w:anchor="_Toc111069347" w:history="1">
        <w:r w:rsidR="00500818" w:rsidRPr="00A30122">
          <w:rPr>
            <w:rStyle w:val="Hyperlink"/>
            <w:noProof/>
          </w:rPr>
          <w:t>Hình 2</w:t>
        </w:r>
        <w:r w:rsidR="00500818" w:rsidRPr="00A30122">
          <w:rPr>
            <w:rStyle w:val="Hyperlink"/>
            <w:noProof/>
          </w:rPr>
          <w:noBreakHyphen/>
          <w:t>1. Back-box Testing</w:t>
        </w:r>
        <w:r w:rsidR="00500818">
          <w:rPr>
            <w:noProof/>
            <w:webHidden/>
          </w:rPr>
          <w:tab/>
        </w:r>
        <w:r w:rsidR="00500818">
          <w:rPr>
            <w:noProof/>
            <w:webHidden/>
          </w:rPr>
          <w:fldChar w:fldCharType="begin"/>
        </w:r>
        <w:r w:rsidR="00500818">
          <w:rPr>
            <w:noProof/>
            <w:webHidden/>
          </w:rPr>
          <w:instrText xml:space="preserve"> PAGEREF _Toc111069347 \h </w:instrText>
        </w:r>
        <w:r w:rsidR="00500818">
          <w:rPr>
            <w:noProof/>
            <w:webHidden/>
          </w:rPr>
        </w:r>
        <w:r w:rsidR="00500818">
          <w:rPr>
            <w:noProof/>
            <w:webHidden/>
          </w:rPr>
          <w:fldChar w:fldCharType="separate"/>
        </w:r>
        <w:r w:rsidR="00500818">
          <w:rPr>
            <w:noProof/>
            <w:webHidden/>
          </w:rPr>
          <w:t>15</w:t>
        </w:r>
        <w:r w:rsidR="00500818">
          <w:rPr>
            <w:noProof/>
            <w:webHidden/>
          </w:rPr>
          <w:fldChar w:fldCharType="end"/>
        </w:r>
      </w:hyperlink>
    </w:p>
    <w:p w14:paraId="3974FD43" w14:textId="496E5320" w:rsidR="00500818" w:rsidRDefault="00E6511A">
      <w:pPr>
        <w:pStyle w:val="TableofFigures"/>
        <w:tabs>
          <w:tab w:val="right" w:leader="dot" w:pos="8494"/>
        </w:tabs>
        <w:rPr>
          <w:rFonts w:asciiTheme="minorHAnsi" w:eastAsiaTheme="minorEastAsia" w:hAnsiTheme="minorHAnsi" w:cstheme="minorBidi"/>
          <w:noProof/>
          <w:sz w:val="22"/>
          <w:szCs w:val="22"/>
          <w:lang w:eastAsia="en-US"/>
        </w:rPr>
      </w:pPr>
      <w:hyperlink w:anchor="_Toc111069348" w:history="1">
        <w:r w:rsidR="00500818" w:rsidRPr="00A30122">
          <w:rPr>
            <w:rStyle w:val="Hyperlink"/>
            <w:noProof/>
          </w:rPr>
          <w:t>Hình 2</w:t>
        </w:r>
        <w:r w:rsidR="00500818" w:rsidRPr="00A30122">
          <w:rPr>
            <w:rStyle w:val="Hyperlink"/>
            <w:noProof/>
          </w:rPr>
          <w:noBreakHyphen/>
          <w:t>2. Phân vùng tương đương</w:t>
        </w:r>
        <w:r w:rsidR="00500818">
          <w:rPr>
            <w:noProof/>
            <w:webHidden/>
          </w:rPr>
          <w:tab/>
        </w:r>
        <w:r w:rsidR="00500818">
          <w:rPr>
            <w:noProof/>
            <w:webHidden/>
          </w:rPr>
          <w:fldChar w:fldCharType="begin"/>
        </w:r>
        <w:r w:rsidR="00500818">
          <w:rPr>
            <w:noProof/>
            <w:webHidden/>
          </w:rPr>
          <w:instrText xml:space="preserve"> PAGEREF _Toc111069348 \h </w:instrText>
        </w:r>
        <w:r w:rsidR="00500818">
          <w:rPr>
            <w:noProof/>
            <w:webHidden/>
          </w:rPr>
        </w:r>
        <w:r w:rsidR="00500818">
          <w:rPr>
            <w:noProof/>
            <w:webHidden/>
          </w:rPr>
          <w:fldChar w:fldCharType="separate"/>
        </w:r>
        <w:r w:rsidR="00500818">
          <w:rPr>
            <w:noProof/>
            <w:webHidden/>
          </w:rPr>
          <w:t>17</w:t>
        </w:r>
        <w:r w:rsidR="00500818">
          <w:rPr>
            <w:noProof/>
            <w:webHidden/>
          </w:rPr>
          <w:fldChar w:fldCharType="end"/>
        </w:r>
      </w:hyperlink>
    </w:p>
    <w:p w14:paraId="5824D32C" w14:textId="2F5F89CA" w:rsidR="00500818" w:rsidRDefault="00E6511A">
      <w:pPr>
        <w:pStyle w:val="TableofFigures"/>
        <w:tabs>
          <w:tab w:val="right" w:leader="dot" w:pos="8494"/>
        </w:tabs>
        <w:rPr>
          <w:rFonts w:asciiTheme="minorHAnsi" w:eastAsiaTheme="minorEastAsia" w:hAnsiTheme="minorHAnsi" w:cstheme="minorBidi"/>
          <w:noProof/>
          <w:sz w:val="22"/>
          <w:szCs w:val="22"/>
          <w:lang w:eastAsia="en-US"/>
        </w:rPr>
      </w:pPr>
      <w:hyperlink w:anchor="_Toc111069349" w:history="1">
        <w:r w:rsidR="00500818" w:rsidRPr="00A30122">
          <w:rPr>
            <w:rStyle w:val="Hyperlink"/>
            <w:noProof/>
          </w:rPr>
          <w:t>Hình 2</w:t>
        </w:r>
        <w:r w:rsidR="00500818" w:rsidRPr="00A30122">
          <w:rPr>
            <w:rStyle w:val="Hyperlink"/>
            <w:noProof/>
          </w:rPr>
          <w:noBreakHyphen/>
          <w:t>3. Phân tích giá trị biên</w:t>
        </w:r>
        <w:r w:rsidR="00500818">
          <w:rPr>
            <w:noProof/>
            <w:webHidden/>
          </w:rPr>
          <w:tab/>
        </w:r>
        <w:r w:rsidR="00500818">
          <w:rPr>
            <w:noProof/>
            <w:webHidden/>
          </w:rPr>
          <w:fldChar w:fldCharType="begin"/>
        </w:r>
        <w:r w:rsidR="00500818">
          <w:rPr>
            <w:noProof/>
            <w:webHidden/>
          </w:rPr>
          <w:instrText xml:space="preserve"> PAGEREF _Toc111069349 \h </w:instrText>
        </w:r>
        <w:r w:rsidR="00500818">
          <w:rPr>
            <w:noProof/>
            <w:webHidden/>
          </w:rPr>
        </w:r>
        <w:r w:rsidR="00500818">
          <w:rPr>
            <w:noProof/>
            <w:webHidden/>
          </w:rPr>
          <w:fldChar w:fldCharType="separate"/>
        </w:r>
        <w:r w:rsidR="00500818">
          <w:rPr>
            <w:noProof/>
            <w:webHidden/>
          </w:rPr>
          <w:t>18</w:t>
        </w:r>
        <w:r w:rsidR="00500818">
          <w:rPr>
            <w:noProof/>
            <w:webHidden/>
          </w:rPr>
          <w:fldChar w:fldCharType="end"/>
        </w:r>
      </w:hyperlink>
    </w:p>
    <w:p w14:paraId="17C6250A" w14:textId="65A7168A" w:rsidR="00500818" w:rsidRDefault="00E6511A">
      <w:pPr>
        <w:pStyle w:val="TableofFigures"/>
        <w:tabs>
          <w:tab w:val="right" w:leader="dot" w:pos="8494"/>
        </w:tabs>
        <w:rPr>
          <w:rFonts w:asciiTheme="minorHAnsi" w:eastAsiaTheme="minorEastAsia" w:hAnsiTheme="minorHAnsi" w:cstheme="minorBidi"/>
          <w:noProof/>
          <w:sz w:val="22"/>
          <w:szCs w:val="22"/>
          <w:lang w:eastAsia="en-US"/>
        </w:rPr>
      </w:pPr>
      <w:hyperlink w:anchor="_Toc111069350" w:history="1">
        <w:r w:rsidR="00500818" w:rsidRPr="00A30122">
          <w:rPr>
            <w:rStyle w:val="Hyperlink"/>
            <w:noProof/>
          </w:rPr>
          <w:t>Hình 2</w:t>
        </w:r>
        <w:r w:rsidR="00500818" w:rsidRPr="00A30122">
          <w:rPr>
            <w:rStyle w:val="Hyperlink"/>
            <w:noProof/>
          </w:rPr>
          <w:noBreakHyphen/>
          <w:t>4. Thử nghiệm chuyển đổi trạng thái</w:t>
        </w:r>
        <w:r w:rsidR="00500818">
          <w:rPr>
            <w:noProof/>
            <w:webHidden/>
          </w:rPr>
          <w:tab/>
        </w:r>
        <w:r w:rsidR="00500818">
          <w:rPr>
            <w:noProof/>
            <w:webHidden/>
          </w:rPr>
          <w:fldChar w:fldCharType="begin"/>
        </w:r>
        <w:r w:rsidR="00500818">
          <w:rPr>
            <w:noProof/>
            <w:webHidden/>
          </w:rPr>
          <w:instrText xml:space="preserve"> PAGEREF _Toc111069350 \h </w:instrText>
        </w:r>
        <w:r w:rsidR="00500818">
          <w:rPr>
            <w:noProof/>
            <w:webHidden/>
          </w:rPr>
        </w:r>
        <w:r w:rsidR="00500818">
          <w:rPr>
            <w:noProof/>
            <w:webHidden/>
          </w:rPr>
          <w:fldChar w:fldCharType="separate"/>
        </w:r>
        <w:r w:rsidR="00500818">
          <w:rPr>
            <w:noProof/>
            <w:webHidden/>
          </w:rPr>
          <w:t>19</w:t>
        </w:r>
        <w:r w:rsidR="00500818">
          <w:rPr>
            <w:noProof/>
            <w:webHidden/>
          </w:rPr>
          <w:fldChar w:fldCharType="end"/>
        </w:r>
      </w:hyperlink>
    </w:p>
    <w:p w14:paraId="2787B33F" w14:textId="4530B21A" w:rsidR="00500818" w:rsidRDefault="00E6511A">
      <w:pPr>
        <w:pStyle w:val="TableofFigures"/>
        <w:tabs>
          <w:tab w:val="right" w:leader="dot" w:pos="8494"/>
        </w:tabs>
        <w:rPr>
          <w:rFonts w:asciiTheme="minorHAnsi" w:eastAsiaTheme="minorEastAsia" w:hAnsiTheme="minorHAnsi" w:cstheme="minorBidi"/>
          <w:noProof/>
          <w:sz w:val="22"/>
          <w:szCs w:val="22"/>
          <w:lang w:eastAsia="en-US"/>
        </w:rPr>
      </w:pPr>
      <w:hyperlink w:anchor="_Toc111069351" w:history="1">
        <w:r w:rsidR="00500818" w:rsidRPr="00A30122">
          <w:rPr>
            <w:rStyle w:val="Hyperlink"/>
            <w:noProof/>
          </w:rPr>
          <w:t>Hình 2</w:t>
        </w:r>
        <w:r w:rsidR="00500818" w:rsidRPr="00A30122">
          <w:rPr>
            <w:rStyle w:val="Hyperlink"/>
            <w:noProof/>
          </w:rPr>
          <w:noBreakHyphen/>
          <w:t>5. Biểu đồ chuyển đổi trạng thái</w:t>
        </w:r>
        <w:r w:rsidR="00500818">
          <w:rPr>
            <w:noProof/>
            <w:webHidden/>
          </w:rPr>
          <w:tab/>
        </w:r>
        <w:r w:rsidR="00500818">
          <w:rPr>
            <w:noProof/>
            <w:webHidden/>
          </w:rPr>
          <w:fldChar w:fldCharType="begin"/>
        </w:r>
        <w:r w:rsidR="00500818">
          <w:rPr>
            <w:noProof/>
            <w:webHidden/>
          </w:rPr>
          <w:instrText xml:space="preserve"> PAGEREF _Toc111069351 \h </w:instrText>
        </w:r>
        <w:r w:rsidR="00500818">
          <w:rPr>
            <w:noProof/>
            <w:webHidden/>
          </w:rPr>
        </w:r>
        <w:r w:rsidR="00500818">
          <w:rPr>
            <w:noProof/>
            <w:webHidden/>
          </w:rPr>
          <w:fldChar w:fldCharType="separate"/>
        </w:r>
        <w:r w:rsidR="00500818">
          <w:rPr>
            <w:noProof/>
            <w:webHidden/>
          </w:rPr>
          <w:t>19</w:t>
        </w:r>
        <w:r w:rsidR="00500818">
          <w:rPr>
            <w:noProof/>
            <w:webHidden/>
          </w:rPr>
          <w:fldChar w:fldCharType="end"/>
        </w:r>
      </w:hyperlink>
    </w:p>
    <w:p w14:paraId="1BF43DB9" w14:textId="18155A67" w:rsidR="00500818" w:rsidRDefault="00E6511A">
      <w:pPr>
        <w:pStyle w:val="TableofFigures"/>
        <w:tabs>
          <w:tab w:val="right" w:leader="dot" w:pos="8494"/>
        </w:tabs>
        <w:rPr>
          <w:rFonts w:asciiTheme="minorHAnsi" w:eastAsiaTheme="minorEastAsia" w:hAnsiTheme="minorHAnsi" w:cstheme="minorBidi"/>
          <w:noProof/>
          <w:sz w:val="22"/>
          <w:szCs w:val="22"/>
          <w:lang w:eastAsia="en-US"/>
        </w:rPr>
      </w:pPr>
      <w:hyperlink w:anchor="_Toc111069352" w:history="1">
        <w:r w:rsidR="00500818" w:rsidRPr="00A30122">
          <w:rPr>
            <w:rStyle w:val="Hyperlink"/>
            <w:noProof/>
          </w:rPr>
          <w:t>Hình 2</w:t>
        </w:r>
        <w:r w:rsidR="00500818" w:rsidRPr="00A30122">
          <w:rPr>
            <w:rStyle w:val="Hyperlink"/>
            <w:noProof/>
          </w:rPr>
          <w:noBreakHyphen/>
          <w:t>6.Bảng chuyển đổi trạng thái</w:t>
        </w:r>
        <w:r w:rsidR="00500818">
          <w:rPr>
            <w:noProof/>
            <w:webHidden/>
          </w:rPr>
          <w:tab/>
        </w:r>
        <w:r w:rsidR="00500818">
          <w:rPr>
            <w:noProof/>
            <w:webHidden/>
          </w:rPr>
          <w:fldChar w:fldCharType="begin"/>
        </w:r>
        <w:r w:rsidR="00500818">
          <w:rPr>
            <w:noProof/>
            <w:webHidden/>
          </w:rPr>
          <w:instrText xml:space="preserve"> PAGEREF _Toc111069352 \h </w:instrText>
        </w:r>
        <w:r w:rsidR="00500818">
          <w:rPr>
            <w:noProof/>
            <w:webHidden/>
          </w:rPr>
        </w:r>
        <w:r w:rsidR="00500818">
          <w:rPr>
            <w:noProof/>
            <w:webHidden/>
          </w:rPr>
          <w:fldChar w:fldCharType="separate"/>
        </w:r>
        <w:r w:rsidR="00500818">
          <w:rPr>
            <w:noProof/>
            <w:webHidden/>
          </w:rPr>
          <w:t>19</w:t>
        </w:r>
        <w:r w:rsidR="00500818">
          <w:rPr>
            <w:noProof/>
            <w:webHidden/>
          </w:rPr>
          <w:fldChar w:fldCharType="end"/>
        </w:r>
      </w:hyperlink>
    </w:p>
    <w:p w14:paraId="03F0A0C7" w14:textId="1B1EBC17" w:rsidR="00500818" w:rsidRDefault="00E6511A">
      <w:pPr>
        <w:pStyle w:val="TableofFigures"/>
        <w:tabs>
          <w:tab w:val="right" w:leader="dot" w:pos="8494"/>
        </w:tabs>
        <w:rPr>
          <w:rFonts w:asciiTheme="minorHAnsi" w:eastAsiaTheme="minorEastAsia" w:hAnsiTheme="minorHAnsi" w:cstheme="minorBidi"/>
          <w:noProof/>
          <w:sz w:val="22"/>
          <w:szCs w:val="22"/>
          <w:lang w:eastAsia="en-US"/>
        </w:rPr>
      </w:pPr>
      <w:hyperlink w:anchor="_Toc111069353" w:history="1">
        <w:r w:rsidR="00500818" w:rsidRPr="00A30122">
          <w:rPr>
            <w:rStyle w:val="Hyperlink"/>
            <w:noProof/>
          </w:rPr>
          <w:t>Hình 2</w:t>
        </w:r>
        <w:r w:rsidR="00500818" w:rsidRPr="00A30122">
          <w:rPr>
            <w:rStyle w:val="Hyperlink"/>
            <w:noProof/>
          </w:rPr>
          <w:noBreakHyphen/>
          <w:t>7. Bảng quyết đinh</w:t>
        </w:r>
        <w:r w:rsidR="00500818">
          <w:rPr>
            <w:noProof/>
            <w:webHidden/>
          </w:rPr>
          <w:tab/>
        </w:r>
        <w:r w:rsidR="00500818">
          <w:rPr>
            <w:noProof/>
            <w:webHidden/>
          </w:rPr>
          <w:fldChar w:fldCharType="begin"/>
        </w:r>
        <w:r w:rsidR="00500818">
          <w:rPr>
            <w:noProof/>
            <w:webHidden/>
          </w:rPr>
          <w:instrText xml:space="preserve"> PAGEREF _Toc111069353 \h </w:instrText>
        </w:r>
        <w:r w:rsidR="00500818">
          <w:rPr>
            <w:noProof/>
            <w:webHidden/>
          </w:rPr>
        </w:r>
        <w:r w:rsidR="00500818">
          <w:rPr>
            <w:noProof/>
            <w:webHidden/>
          </w:rPr>
          <w:fldChar w:fldCharType="separate"/>
        </w:r>
        <w:r w:rsidR="00500818">
          <w:rPr>
            <w:noProof/>
            <w:webHidden/>
          </w:rPr>
          <w:t>20</w:t>
        </w:r>
        <w:r w:rsidR="00500818">
          <w:rPr>
            <w:noProof/>
            <w:webHidden/>
          </w:rPr>
          <w:fldChar w:fldCharType="end"/>
        </w:r>
      </w:hyperlink>
    </w:p>
    <w:p w14:paraId="4154991B" w14:textId="6BA81A74" w:rsidR="00500818" w:rsidRDefault="00E6511A">
      <w:pPr>
        <w:pStyle w:val="TableofFigures"/>
        <w:tabs>
          <w:tab w:val="right" w:leader="dot" w:pos="8494"/>
        </w:tabs>
        <w:rPr>
          <w:rFonts w:asciiTheme="minorHAnsi" w:eastAsiaTheme="minorEastAsia" w:hAnsiTheme="minorHAnsi" w:cstheme="minorBidi"/>
          <w:noProof/>
          <w:sz w:val="22"/>
          <w:szCs w:val="22"/>
          <w:lang w:eastAsia="en-US"/>
        </w:rPr>
      </w:pPr>
      <w:hyperlink w:anchor="_Toc111069354" w:history="1">
        <w:r w:rsidR="00500818" w:rsidRPr="00A30122">
          <w:rPr>
            <w:rStyle w:val="Hyperlink"/>
            <w:noProof/>
          </w:rPr>
          <w:t>Hình 2</w:t>
        </w:r>
        <w:r w:rsidR="00500818" w:rsidRPr="00A30122">
          <w:rPr>
            <w:rStyle w:val="Hyperlink"/>
            <w:noProof/>
          </w:rPr>
          <w:noBreakHyphen/>
          <w:t>8. Cấu trúc testcase</w:t>
        </w:r>
        <w:r w:rsidR="00500818">
          <w:rPr>
            <w:noProof/>
            <w:webHidden/>
          </w:rPr>
          <w:tab/>
        </w:r>
        <w:r w:rsidR="00500818">
          <w:rPr>
            <w:noProof/>
            <w:webHidden/>
          </w:rPr>
          <w:fldChar w:fldCharType="begin"/>
        </w:r>
        <w:r w:rsidR="00500818">
          <w:rPr>
            <w:noProof/>
            <w:webHidden/>
          </w:rPr>
          <w:instrText xml:space="preserve"> PAGEREF _Toc111069354 \h </w:instrText>
        </w:r>
        <w:r w:rsidR="00500818">
          <w:rPr>
            <w:noProof/>
            <w:webHidden/>
          </w:rPr>
        </w:r>
        <w:r w:rsidR="00500818">
          <w:rPr>
            <w:noProof/>
            <w:webHidden/>
          </w:rPr>
          <w:fldChar w:fldCharType="separate"/>
        </w:r>
        <w:r w:rsidR="00500818">
          <w:rPr>
            <w:noProof/>
            <w:webHidden/>
          </w:rPr>
          <w:t>21</w:t>
        </w:r>
        <w:r w:rsidR="00500818">
          <w:rPr>
            <w:noProof/>
            <w:webHidden/>
          </w:rPr>
          <w:fldChar w:fldCharType="end"/>
        </w:r>
      </w:hyperlink>
    </w:p>
    <w:p w14:paraId="65827E18" w14:textId="500BEEC6" w:rsidR="00500818" w:rsidRDefault="00E6511A">
      <w:pPr>
        <w:pStyle w:val="TableofFigures"/>
        <w:tabs>
          <w:tab w:val="right" w:leader="dot" w:pos="8494"/>
        </w:tabs>
        <w:rPr>
          <w:rFonts w:asciiTheme="minorHAnsi" w:eastAsiaTheme="minorEastAsia" w:hAnsiTheme="minorHAnsi" w:cstheme="minorBidi"/>
          <w:noProof/>
          <w:sz w:val="22"/>
          <w:szCs w:val="22"/>
          <w:lang w:eastAsia="en-US"/>
        </w:rPr>
      </w:pPr>
      <w:hyperlink w:anchor="_Toc111069355" w:history="1">
        <w:r w:rsidR="00500818" w:rsidRPr="00A30122">
          <w:rPr>
            <w:rStyle w:val="Hyperlink"/>
            <w:noProof/>
          </w:rPr>
          <w:t>Hình 2</w:t>
        </w:r>
        <w:r w:rsidR="00500818" w:rsidRPr="00A30122">
          <w:rPr>
            <w:rStyle w:val="Hyperlink"/>
            <w:noProof/>
          </w:rPr>
          <w:noBreakHyphen/>
          <w:t>9.Báo cáo kiểm thử mẫu</w:t>
        </w:r>
        <w:r w:rsidR="00500818">
          <w:rPr>
            <w:noProof/>
            <w:webHidden/>
          </w:rPr>
          <w:tab/>
        </w:r>
        <w:r w:rsidR="00500818">
          <w:rPr>
            <w:noProof/>
            <w:webHidden/>
          </w:rPr>
          <w:fldChar w:fldCharType="begin"/>
        </w:r>
        <w:r w:rsidR="00500818">
          <w:rPr>
            <w:noProof/>
            <w:webHidden/>
          </w:rPr>
          <w:instrText xml:space="preserve"> PAGEREF _Toc111069355 \h </w:instrText>
        </w:r>
        <w:r w:rsidR="00500818">
          <w:rPr>
            <w:noProof/>
            <w:webHidden/>
          </w:rPr>
        </w:r>
        <w:r w:rsidR="00500818">
          <w:rPr>
            <w:noProof/>
            <w:webHidden/>
          </w:rPr>
          <w:fldChar w:fldCharType="separate"/>
        </w:r>
        <w:r w:rsidR="00500818">
          <w:rPr>
            <w:noProof/>
            <w:webHidden/>
          </w:rPr>
          <w:t>23</w:t>
        </w:r>
        <w:r w:rsidR="00500818">
          <w:rPr>
            <w:noProof/>
            <w:webHidden/>
          </w:rPr>
          <w:fldChar w:fldCharType="end"/>
        </w:r>
      </w:hyperlink>
    </w:p>
    <w:p w14:paraId="5A2C3E07" w14:textId="597C1AAE" w:rsidR="00500818" w:rsidRDefault="00E6511A">
      <w:pPr>
        <w:pStyle w:val="TableofFigures"/>
        <w:tabs>
          <w:tab w:val="right" w:leader="dot" w:pos="8494"/>
        </w:tabs>
        <w:rPr>
          <w:rFonts w:asciiTheme="minorHAnsi" w:eastAsiaTheme="minorEastAsia" w:hAnsiTheme="minorHAnsi" w:cstheme="minorBidi"/>
          <w:noProof/>
          <w:sz w:val="22"/>
          <w:szCs w:val="22"/>
          <w:lang w:eastAsia="en-US"/>
        </w:rPr>
      </w:pPr>
      <w:hyperlink w:anchor="_Toc111069356" w:history="1">
        <w:r w:rsidR="00500818" w:rsidRPr="00A30122">
          <w:rPr>
            <w:rStyle w:val="Hyperlink"/>
            <w:noProof/>
          </w:rPr>
          <w:t>Hình 3</w:t>
        </w:r>
        <w:r w:rsidR="00500818" w:rsidRPr="00A30122">
          <w:rPr>
            <w:rStyle w:val="Hyperlink"/>
            <w:noProof/>
          </w:rPr>
          <w:noBreakHyphen/>
          <w:t>1. Phân nhóm các chức năng</w:t>
        </w:r>
        <w:r w:rsidR="00500818">
          <w:rPr>
            <w:noProof/>
            <w:webHidden/>
          </w:rPr>
          <w:tab/>
        </w:r>
        <w:r w:rsidR="00500818">
          <w:rPr>
            <w:noProof/>
            <w:webHidden/>
          </w:rPr>
          <w:fldChar w:fldCharType="begin"/>
        </w:r>
        <w:r w:rsidR="00500818">
          <w:rPr>
            <w:noProof/>
            <w:webHidden/>
          </w:rPr>
          <w:instrText xml:space="preserve"> PAGEREF _Toc111069356 \h </w:instrText>
        </w:r>
        <w:r w:rsidR="00500818">
          <w:rPr>
            <w:noProof/>
            <w:webHidden/>
          </w:rPr>
        </w:r>
        <w:r w:rsidR="00500818">
          <w:rPr>
            <w:noProof/>
            <w:webHidden/>
          </w:rPr>
          <w:fldChar w:fldCharType="separate"/>
        </w:r>
        <w:r w:rsidR="00500818">
          <w:rPr>
            <w:noProof/>
            <w:webHidden/>
          </w:rPr>
          <w:t>25</w:t>
        </w:r>
        <w:r w:rsidR="00500818">
          <w:rPr>
            <w:noProof/>
            <w:webHidden/>
          </w:rPr>
          <w:fldChar w:fldCharType="end"/>
        </w:r>
      </w:hyperlink>
    </w:p>
    <w:p w14:paraId="6E546E2E" w14:textId="04DDBF2B" w:rsidR="00500818" w:rsidRDefault="00E6511A">
      <w:pPr>
        <w:pStyle w:val="TableofFigures"/>
        <w:tabs>
          <w:tab w:val="right" w:leader="dot" w:pos="8494"/>
        </w:tabs>
        <w:rPr>
          <w:rFonts w:asciiTheme="minorHAnsi" w:eastAsiaTheme="minorEastAsia" w:hAnsiTheme="minorHAnsi" w:cstheme="minorBidi"/>
          <w:noProof/>
          <w:sz w:val="22"/>
          <w:szCs w:val="22"/>
          <w:lang w:eastAsia="en-US"/>
        </w:rPr>
      </w:pPr>
      <w:hyperlink w:anchor="_Toc111069357" w:history="1">
        <w:r w:rsidR="00500818" w:rsidRPr="00A30122">
          <w:rPr>
            <w:rStyle w:val="Hyperlink"/>
            <w:noProof/>
          </w:rPr>
          <w:t>Hình 3</w:t>
        </w:r>
        <w:r w:rsidR="00500818" w:rsidRPr="00A30122">
          <w:rPr>
            <w:rStyle w:val="Hyperlink"/>
            <w:noProof/>
          </w:rPr>
          <w:noBreakHyphen/>
          <w:t>2. Màn hình chức năng đăng ký</w:t>
        </w:r>
        <w:r w:rsidR="00500818">
          <w:rPr>
            <w:noProof/>
            <w:webHidden/>
          </w:rPr>
          <w:tab/>
        </w:r>
        <w:r w:rsidR="00500818">
          <w:rPr>
            <w:noProof/>
            <w:webHidden/>
          </w:rPr>
          <w:fldChar w:fldCharType="begin"/>
        </w:r>
        <w:r w:rsidR="00500818">
          <w:rPr>
            <w:noProof/>
            <w:webHidden/>
          </w:rPr>
          <w:instrText xml:space="preserve"> PAGEREF _Toc111069357 \h </w:instrText>
        </w:r>
        <w:r w:rsidR="00500818">
          <w:rPr>
            <w:noProof/>
            <w:webHidden/>
          </w:rPr>
        </w:r>
        <w:r w:rsidR="00500818">
          <w:rPr>
            <w:noProof/>
            <w:webHidden/>
          </w:rPr>
          <w:fldChar w:fldCharType="separate"/>
        </w:r>
        <w:r w:rsidR="00500818">
          <w:rPr>
            <w:noProof/>
            <w:webHidden/>
          </w:rPr>
          <w:t>25</w:t>
        </w:r>
        <w:r w:rsidR="00500818">
          <w:rPr>
            <w:noProof/>
            <w:webHidden/>
          </w:rPr>
          <w:fldChar w:fldCharType="end"/>
        </w:r>
      </w:hyperlink>
    </w:p>
    <w:p w14:paraId="3813BA2C" w14:textId="7B52CE0C" w:rsidR="00500818" w:rsidRDefault="00E6511A">
      <w:pPr>
        <w:pStyle w:val="TableofFigures"/>
        <w:tabs>
          <w:tab w:val="right" w:leader="dot" w:pos="8494"/>
        </w:tabs>
        <w:rPr>
          <w:rFonts w:asciiTheme="minorHAnsi" w:eastAsiaTheme="minorEastAsia" w:hAnsiTheme="minorHAnsi" w:cstheme="minorBidi"/>
          <w:noProof/>
          <w:sz w:val="22"/>
          <w:szCs w:val="22"/>
          <w:lang w:eastAsia="en-US"/>
        </w:rPr>
      </w:pPr>
      <w:hyperlink w:anchor="_Toc111069358" w:history="1">
        <w:r w:rsidR="00500818" w:rsidRPr="00A30122">
          <w:rPr>
            <w:rStyle w:val="Hyperlink"/>
            <w:noProof/>
          </w:rPr>
          <w:t>Hình 3</w:t>
        </w:r>
        <w:r w:rsidR="00500818" w:rsidRPr="00A30122">
          <w:rPr>
            <w:rStyle w:val="Hyperlink"/>
            <w:noProof/>
          </w:rPr>
          <w:noBreakHyphen/>
          <w:t>3. Màn hình chức năng đăng nhập</w:t>
        </w:r>
        <w:r w:rsidR="00500818">
          <w:rPr>
            <w:noProof/>
            <w:webHidden/>
          </w:rPr>
          <w:tab/>
        </w:r>
        <w:r w:rsidR="00500818">
          <w:rPr>
            <w:noProof/>
            <w:webHidden/>
          </w:rPr>
          <w:fldChar w:fldCharType="begin"/>
        </w:r>
        <w:r w:rsidR="00500818">
          <w:rPr>
            <w:noProof/>
            <w:webHidden/>
          </w:rPr>
          <w:instrText xml:space="preserve"> PAGEREF _Toc111069358 \h </w:instrText>
        </w:r>
        <w:r w:rsidR="00500818">
          <w:rPr>
            <w:noProof/>
            <w:webHidden/>
          </w:rPr>
        </w:r>
        <w:r w:rsidR="00500818">
          <w:rPr>
            <w:noProof/>
            <w:webHidden/>
          </w:rPr>
          <w:fldChar w:fldCharType="separate"/>
        </w:r>
        <w:r w:rsidR="00500818">
          <w:rPr>
            <w:noProof/>
            <w:webHidden/>
          </w:rPr>
          <w:t>26</w:t>
        </w:r>
        <w:r w:rsidR="00500818">
          <w:rPr>
            <w:noProof/>
            <w:webHidden/>
          </w:rPr>
          <w:fldChar w:fldCharType="end"/>
        </w:r>
      </w:hyperlink>
    </w:p>
    <w:p w14:paraId="67D9ED58" w14:textId="19C6C895" w:rsidR="00500818" w:rsidRDefault="00E6511A">
      <w:pPr>
        <w:pStyle w:val="TableofFigures"/>
        <w:tabs>
          <w:tab w:val="right" w:leader="dot" w:pos="8494"/>
        </w:tabs>
        <w:rPr>
          <w:rFonts w:asciiTheme="minorHAnsi" w:eastAsiaTheme="minorEastAsia" w:hAnsiTheme="minorHAnsi" w:cstheme="minorBidi"/>
          <w:noProof/>
          <w:sz w:val="22"/>
          <w:szCs w:val="22"/>
          <w:lang w:eastAsia="en-US"/>
        </w:rPr>
      </w:pPr>
      <w:hyperlink w:anchor="_Toc111069359" w:history="1">
        <w:r w:rsidR="00500818" w:rsidRPr="00A30122">
          <w:rPr>
            <w:rStyle w:val="Hyperlink"/>
            <w:noProof/>
          </w:rPr>
          <w:t>Hình 3</w:t>
        </w:r>
        <w:r w:rsidR="00500818" w:rsidRPr="00A30122">
          <w:rPr>
            <w:rStyle w:val="Hyperlink"/>
            <w:noProof/>
          </w:rPr>
          <w:noBreakHyphen/>
          <w:t>4. Màn hình chức năng đăng xuất</w:t>
        </w:r>
        <w:r w:rsidR="00500818">
          <w:rPr>
            <w:noProof/>
            <w:webHidden/>
          </w:rPr>
          <w:tab/>
        </w:r>
        <w:r w:rsidR="00500818">
          <w:rPr>
            <w:noProof/>
            <w:webHidden/>
          </w:rPr>
          <w:fldChar w:fldCharType="begin"/>
        </w:r>
        <w:r w:rsidR="00500818">
          <w:rPr>
            <w:noProof/>
            <w:webHidden/>
          </w:rPr>
          <w:instrText xml:space="preserve"> PAGEREF _Toc111069359 \h </w:instrText>
        </w:r>
        <w:r w:rsidR="00500818">
          <w:rPr>
            <w:noProof/>
            <w:webHidden/>
          </w:rPr>
        </w:r>
        <w:r w:rsidR="00500818">
          <w:rPr>
            <w:noProof/>
            <w:webHidden/>
          </w:rPr>
          <w:fldChar w:fldCharType="separate"/>
        </w:r>
        <w:r w:rsidR="00500818">
          <w:rPr>
            <w:noProof/>
            <w:webHidden/>
          </w:rPr>
          <w:t>27</w:t>
        </w:r>
        <w:r w:rsidR="00500818">
          <w:rPr>
            <w:noProof/>
            <w:webHidden/>
          </w:rPr>
          <w:fldChar w:fldCharType="end"/>
        </w:r>
      </w:hyperlink>
    </w:p>
    <w:p w14:paraId="2E732E20" w14:textId="1FBEAD66" w:rsidR="00500818" w:rsidRDefault="00E6511A">
      <w:pPr>
        <w:pStyle w:val="TableofFigures"/>
        <w:tabs>
          <w:tab w:val="right" w:leader="dot" w:pos="8494"/>
        </w:tabs>
        <w:rPr>
          <w:rFonts w:asciiTheme="minorHAnsi" w:eastAsiaTheme="minorEastAsia" w:hAnsiTheme="minorHAnsi" w:cstheme="minorBidi"/>
          <w:noProof/>
          <w:sz w:val="22"/>
          <w:szCs w:val="22"/>
          <w:lang w:eastAsia="en-US"/>
        </w:rPr>
      </w:pPr>
      <w:hyperlink w:anchor="_Toc111069360" w:history="1">
        <w:r w:rsidR="00500818" w:rsidRPr="00A30122">
          <w:rPr>
            <w:rStyle w:val="Hyperlink"/>
            <w:noProof/>
          </w:rPr>
          <w:t>Hình 3</w:t>
        </w:r>
        <w:r w:rsidR="00500818" w:rsidRPr="00A30122">
          <w:rPr>
            <w:rStyle w:val="Hyperlink"/>
            <w:noProof/>
          </w:rPr>
          <w:noBreakHyphen/>
          <w:t>5. Màn hình xác nhận đăng xuất</w:t>
        </w:r>
        <w:r w:rsidR="00500818">
          <w:rPr>
            <w:noProof/>
            <w:webHidden/>
          </w:rPr>
          <w:tab/>
        </w:r>
        <w:r w:rsidR="00500818">
          <w:rPr>
            <w:noProof/>
            <w:webHidden/>
          </w:rPr>
          <w:fldChar w:fldCharType="begin"/>
        </w:r>
        <w:r w:rsidR="00500818">
          <w:rPr>
            <w:noProof/>
            <w:webHidden/>
          </w:rPr>
          <w:instrText xml:space="preserve"> PAGEREF _Toc111069360 \h </w:instrText>
        </w:r>
        <w:r w:rsidR="00500818">
          <w:rPr>
            <w:noProof/>
            <w:webHidden/>
          </w:rPr>
        </w:r>
        <w:r w:rsidR="00500818">
          <w:rPr>
            <w:noProof/>
            <w:webHidden/>
          </w:rPr>
          <w:fldChar w:fldCharType="separate"/>
        </w:r>
        <w:r w:rsidR="00500818">
          <w:rPr>
            <w:noProof/>
            <w:webHidden/>
          </w:rPr>
          <w:t>28</w:t>
        </w:r>
        <w:r w:rsidR="00500818">
          <w:rPr>
            <w:noProof/>
            <w:webHidden/>
          </w:rPr>
          <w:fldChar w:fldCharType="end"/>
        </w:r>
      </w:hyperlink>
    </w:p>
    <w:p w14:paraId="13BD3D59" w14:textId="2A35C4DE" w:rsidR="00500818" w:rsidRDefault="00E6511A">
      <w:pPr>
        <w:pStyle w:val="TableofFigures"/>
        <w:tabs>
          <w:tab w:val="right" w:leader="dot" w:pos="8494"/>
        </w:tabs>
        <w:rPr>
          <w:rFonts w:asciiTheme="minorHAnsi" w:eastAsiaTheme="minorEastAsia" w:hAnsiTheme="minorHAnsi" w:cstheme="minorBidi"/>
          <w:noProof/>
          <w:sz w:val="22"/>
          <w:szCs w:val="22"/>
          <w:lang w:eastAsia="en-US"/>
        </w:rPr>
      </w:pPr>
      <w:hyperlink w:anchor="_Toc111069361" w:history="1">
        <w:r w:rsidR="00500818" w:rsidRPr="00A30122">
          <w:rPr>
            <w:rStyle w:val="Hyperlink"/>
            <w:noProof/>
          </w:rPr>
          <w:t>Hình 3</w:t>
        </w:r>
        <w:r w:rsidR="00500818" w:rsidRPr="00A30122">
          <w:rPr>
            <w:rStyle w:val="Hyperlink"/>
            <w:noProof/>
          </w:rPr>
          <w:noBreakHyphen/>
          <w:t>6. Màn hình quên mật khẩu</w:t>
        </w:r>
        <w:r w:rsidR="00500818">
          <w:rPr>
            <w:noProof/>
            <w:webHidden/>
          </w:rPr>
          <w:tab/>
        </w:r>
        <w:r w:rsidR="00500818">
          <w:rPr>
            <w:noProof/>
            <w:webHidden/>
          </w:rPr>
          <w:fldChar w:fldCharType="begin"/>
        </w:r>
        <w:r w:rsidR="00500818">
          <w:rPr>
            <w:noProof/>
            <w:webHidden/>
          </w:rPr>
          <w:instrText xml:space="preserve"> PAGEREF _Toc111069361 \h </w:instrText>
        </w:r>
        <w:r w:rsidR="00500818">
          <w:rPr>
            <w:noProof/>
            <w:webHidden/>
          </w:rPr>
        </w:r>
        <w:r w:rsidR="00500818">
          <w:rPr>
            <w:noProof/>
            <w:webHidden/>
          </w:rPr>
          <w:fldChar w:fldCharType="separate"/>
        </w:r>
        <w:r w:rsidR="00500818">
          <w:rPr>
            <w:noProof/>
            <w:webHidden/>
          </w:rPr>
          <w:t>28</w:t>
        </w:r>
        <w:r w:rsidR="00500818">
          <w:rPr>
            <w:noProof/>
            <w:webHidden/>
          </w:rPr>
          <w:fldChar w:fldCharType="end"/>
        </w:r>
      </w:hyperlink>
    </w:p>
    <w:p w14:paraId="5DE729E4" w14:textId="586AC0D9" w:rsidR="00500818" w:rsidRDefault="00E6511A">
      <w:pPr>
        <w:pStyle w:val="TableofFigures"/>
        <w:tabs>
          <w:tab w:val="right" w:leader="dot" w:pos="8494"/>
        </w:tabs>
        <w:rPr>
          <w:rFonts w:asciiTheme="minorHAnsi" w:eastAsiaTheme="minorEastAsia" w:hAnsiTheme="minorHAnsi" w:cstheme="minorBidi"/>
          <w:noProof/>
          <w:sz w:val="22"/>
          <w:szCs w:val="22"/>
          <w:lang w:eastAsia="en-US"/>
        </w:rPr>
      </w:pPr>
      <w:hyperlink w:anchor="_Toc111069362" w:history="1">
        <w:r w:rsidR="00500818" w:rsidRPr="00A30122">
          <w:rPr>
            <w:rStyle w:val="Hyperlink"/>
            <w:noProof/>
          </w:rPr>
          <w:t>Hình 3</w:t>
        </w:r>
        <w:r w:rsidR="00500818" w:rsidRPr="00A30122">
          <w:rPr>
            <w:rStyle w:val="Hyperlink"/>
            <w:noProof/>
          </w:rPr>
          <w:noBreakHyphen/>
          <w:t>7. Màn hình Xác nhận đặt lại mật khẩu</w:t>
        </w:r>
        <w:r w:rsidR="00500818">
          <w:rPr>
            <w:noProof/>
            <w:webHidden/>
          </w:rPr>
          <w:tab/>
        </w:r>
        <w:r w:rsidR="00500818">
          <w:rPr>
            <w:noProof/>
            <w:webHidden/>
          </w:rPr>
          <w:fldChar w:fldCharType="begin"/>
        </w:r>
        <w:r w:rsidR="00500818">
          <w:rPr>
            <w:noProof/>
            <w:webHidden/>
          </w:rPr>
          <w:instrText xml:space="preserve"> PAGEREF _Toc111069362 \h </w:instrText>
        </w:r>
        <w:r w:rsidR="00500818">
          <w:rPr>
            <w:noProof/>
            <w:webHidden/>
          </w:rPr>
        </w:r>
        <w:r w:rsidR="00500818">
          <w:rPr>
            <w:noProof/>
            <w:webHidden/>
          </w:rPr>
          <w:fldChar w:fldCharType="separate"/>
        </w:r>
        <w:r w:rsidR="00500818">
          <w:rPr>
            <w:noProof/>
            <w:webHidden/>
          </w:rPr>
          <w:t>29</w:t>
        </w:r>
        <w:r w:rsidR="00500818">
          <w:rPr>
            <w:noProof/>
            <w:webHidden/>
          </w:rPr>
          <w:fldChar w:fldCharType="end"/>
        </w:r>
      </w:hyperlink>
    </w:p>
    <w:p w14:paraId="083EF044" w14:textId="3BDDBDFA" w:rsidR="00500818" w:rsidRDefault="00E6511A">
      <w:pPr>
        <w:pStyle w:val="TableofFigures"/>
        <w:tabs>
          <w:tab w:val="right" w:leader="dot" w:pos="8494"/>
        </w:tabs>
        <w:rPr>
          <w:rFonts w:asciiTheme="minorHAnsi" w:eastAsiaTheme="minorEastAsia" w:hAnsiTheme="minorHAnsi" w:cstheme="minorBidi"/>
          <w:noProof/>
          <w:sz w:val="22"/>
          <w:szCs w:val="22"/>
          <w:lang w:eastAsia="en-US"/>
        </w:rPr>
      </w:pPr>
      <w:hyperlink w:anchor="_Toc111069363" w:history="1">
        <w:r w:rsidR="00500818" w:rsidRPr="00A30122">
          <w:rPr>
            <w:rStyle w:val="Hyperlink"/>
            <w:noProof/>
          </w:rPr>
          <w:t>Hình 3</w:t>
        </w:r>
        <w:r w:rsidR="00500818" w:rsidRPr="00A30122">
          <w:rPr>
            <w:rStyle w:val="Hyperlink"/>
            <w:noProof/>
          </w:rPr>
          <w:noBreakHyphen/>
          <w:t>8. Màn hình đặt lại mật khẩu</w:t>
        </w:r>
        <w:r w:rsidR="00500818">
          <w:rPr>
            <w:noProof/>
            <w:webHidden/>
          </w:rPr>
          <w:tab/>
        </w:r>
        <w:r w:rsidR="00500818">
          <w:rPr>
            <w:noProof/>
            <w:webHidden/>
          </w:rPr>
          <w:fldChar w:fldCharType="begin"/>
        </w:r>
        <w:r w:rsidR="00500818">
          <w:rPr>
            <w:noProof/>
            <w:webHidden/>
          </w:rPr>
          <w:instrText xml:space="preserve"> PAGEREF _Toc111069363 \h </w:instrText>
        </w:r>
        <w:r w:rsidR="00500818">
          <w:rPr>
            <w:noProof/>
            <w:webHidden/>
          </w:rPr>
        </w:r>
        <w:r w:rsidR="00500818">
          <w:rPr>
            <w:noProof/>
            <w:webHidden/>
          </w:rPr>
          <w:fldChar w:fldCharType="separate"/>
        </w:r>
        <w:r w:rsidR="00500818">
          <w:rPr>
            <w:noProof/>
            <w:webHidden/>
          </w:rPr>
          <w:t>30</w:t>
        </w:r>
        <w:r w:rsidR="00500818">
          <w:rPr>
            <w:noProof/>
            <w:webHidden/>
          </w:rPr>
          <w:fldChar w:fldCharType="end"/>
        </w:r>
      </w:hyperlink>
    </w:p>
    <w:p w14:paraId="71940B69" w14:textId="36839A25" w:rsidR="00500818" w:rsidRDefault="00E6511A">
      <w:pPr>
        <w:pStyle w:val="TableofFigures"/>
        <w:tabs>
          <w:tab w:val="right" w:leader="dot" w:pos="8494"/>
        </w:tabs>
        <w:rPr>
          <w:rFonts w:asciiTheme="minorHAnsi" w:eastAsiaTheme="minorEastAsia" w:hAnsiTheme="minorHAnsi" w:cstheme="minorBidi"/>
          <w:noProof/>
          <w:sz w:val="22"/>
          <w:szCs w:val="22"/>
          <w:lang w:eastAsia="en-US"/>
        </w:rPr>
      </w:pPr>
      <w:hyperlink w:anchor="_Toc111069364" w:history="1">
        <w:r w:rsidR="00500818" w:rsidRPr="00A30122">
          <w:rPr>
            <w:rStyle w:val="Hyperlink"/>
            <w:noProof/>
          </w:rPr>
          <w:t>Hình 3</w:t>
        </w:r>
        <w:r w:rsidR="00500818" w:rsidRPr="00A30122">
          <w:rPr>
            <w:rStyle w:val="Hyperlink"/>
            <w:noProof/>
          </w:rPr>
          <w:noBreakHyphen/>
          <w:t>9. Màn hình thông tin tài khoản</w:t>
        </w:r>
        <w:r w:rsidR="00500818">
          <w:rPr>
            <w:noProof/>
            <w:webHidden/>
          </w:rPr>
          <w:tab/>
        </w:r>
        <w:r w:rsidR="00500818">
          <w:rPr>
            <w:noProof/>
            <w:webHidden/>
          </w:rPr>
          <w:fldChar w:fldCharType="begin"/>
        </w:r>
        <w:r w:rsidR="00500818">
          <w:rPr>
            <w:noProof/>
            <w:webHidden/>
          </w:rPr>
          <w:instrText xml:space="preserve"> PAGEREF _Toc111069364 \h </w:instrText>
        </w:r>
        <w:r w:rsidR="00500818">
          <w:rPr>
            <w:noProof/>
            <w:webHidden/>
          </w:rPr>
        </w:r>
        <w:r w:rsidR="00500818">
          <w:rPr>
            <w:noProof/>
            <w:webHidden/>
          </w:rPr>
          <w:fldChar w:fldCharType="separate"/>
        </w:r>
        <w:r w:rsidR="00500818">
          <w:rPr>
            <w:noProof/>
            <w:webHidden/>
          </w:rPr>
          <w:t>31</w:t>
        </w:r>
        <w:r w:rsidR="00500818">
          <w:rPr>
            <w:noProof/>
            <w:webHidden/>
          </w:rPr>
          <w:fldChar w:fldCharType="end"/>
        </w:r>
      </w:hyperlink>
    </w:p>
    <w:p w14:paraId="5786A983" w14:textId="51DB37AA" w:rsidR="00500818" w:rsidRDefault="00E6511A">
      <w:pPr>
        <w:pStyle w:val="TableofFigures"/>
        <w:tabs>
          <w:tab w:val="right" w:leader="dot" w:pos="8494"/>
        </w:tabs>
        <w:rPr>
          <w:rFonts w:asciiTheme="minorHAnsi" w:eastAsiaTheme="minorEastAsia" w:hAnsiTheme="minorHAnsi" w:cstheme="minorBidi"/>
          <w:noProof/>
          <w:sz w:val="22"/>
          <w:szCs w:val="22"/>
          <w:lang w:eastAsia="en-US"/>
        </w:rPr>
      </w:pPr>
      <w:hyperlink w:anchor="_Toc111069365" w:history="1">
        <w:r w:rsidR="00500818" w:rsidRPr="00A30122">
          <w:rPr>
            <w:rStyle w:val="Hyperlink"/>
            <w:noProof/>
          </w:rPr>
          <w:t>Hình 3</w:t>
        </w:r>
        <w:r w:rsidR="00500818" w:rsidRPr="00A30122">
          <w:rPr>
            <w:rStyle w:val="Hyperlink"/>
            <w:noProof/>
          </w:rPr>
          <w:noBreakHyphen/>
          <w:t>10. Màn hình danh sách chuyên mục</w:t>
        </w:r>
        <w:r w:rsidR="00500818">
          <w:rPr>
            <w:noProof/>
            <w:webHidden/>
          </w:rPr>
          <w:tab/>
        </w:r>
        <w:r w:rsidR="00500818">
          <w:rPr>
            <w:noProof/>
            <w:webHidden/>
          </w:rPr>
          <w:fldChar w:fldCharType="begin"/>
        </w:r>
        <w:r w:rsidR="00500818">
          <w:rPr>
            <w:noProof/>
            <w:webHidden/>
          </w:rPr>
          <w:instrText xml:space="preserve"> PAGEREF _Toc111069365 \h </w:instrText>
        </w:r>
        <w:r w:rsidR="00500818">
          <w:rPr>
            <w:noProof/>
            <w:webHidden/>
          </w:rPr>
        </w:r>
        <w:r w:rsidR="00500818">
          <w:rPr>
            <w:noProof/>
            <w:webHidden/>
          </w:rPr>
          <w:fldChar w:fldCharType="separate"/>
        </w:r>
        <w:r w:rsidR="00500818">
          <w:rPr>
            <w:noProof/>
            <w:webHidden/>
          </w:rPr>
          <w:t>32</w:t>
        </w:r>
        <w:r w:rsidR="00500818">
          <w:rPr>
            <w:noProof/>
            <w:webHidden/>
          </w:rPr>
          <w:fldChar w:fldCharType="end"/>
        </w:r>
      </w:hyperlink>
    </w:p>
    <w:p w14:paraId="6421F5DB" w14:textId="59613CED" w:rsidR="00500818" w:rsidRDefault="00E6511A">
      <w:pPr>
        <w:pStyle w:val="TableofFigures"/>
        <w:tabs>
          <w:tab w:val="right" w:leader="dot" w:pos="8494"/>
        </w:tabs>
        <w:rPr>
          <w:rFonts w:asciiTheme="minorHAnsi" w:eastAsiaTheme="minorEastAsia" w:hAnsiTheme="minorHAnsi" w:cstheme="minorBidi"/>
          <w:noProof/>
          <w:sz w:val="22"/>
          <w:szCs w:val="22"/>
          <w:lang w:eastAsia="en-US"/>
        </w:rPr>
      </w:pPr>
      <w:hyperlink w:anchor="_Toc111069366" w:history="1">
        <w:r w:rsidR="00500818" w:rsidRPr="00A30122">
          <w:rPr>
            <w:rStyle w:val="Hyperlink"/>
            <w:noProof/>
          </w:rPr>
          <w:t>Hình 3</w:t>
        </w:r>
        <w:r w:rsidR="00500818" w:rsidRPr="00A30122">
          <w:rPr>
            <w:rStyle w:val="Hyperlink"/>
            <w:noProof/>
          </w:rPr>
          <w:noBreakHyphen/>
          <w:t>11. Màn hình thêm chuyên mục</w:t>
        </w:r>
        <w:r w:rsidR="00500818">
          <w:rPr>
            <w:noProof/>
            <w:webHidden/>
          </w:rPr>
          <w:tab/>
        </w:r>
        <w:r w:rsidR="00500818">
          <w:rPr>
            <w:noProof/>
            <w:webHidden/>
          </w:rPr>
          <w:fldChar w:fldCharType="begin"/>
        </w:r>
        <w:r w:rsidR="00500818">
          <w:rPr>
            <w:noProof/>
            <w:webHidden/>
          </w:rPr>
          <w:instrText xml:space="preserve"> PAGEREF _Toc111069366 \h </w:instrText>
        </w:r>
        <w:r w:rsidR="00500818">
          <w:rPr>
            <w:noProof/>
            <w:webHidden/>
          </w:rPr>
        </w:r>
        <w:r w:rsidR="00500818">
          <w:rPr>
            <w:noProof/>
            <w:webHidden/>
          </w:rPr>
          <w:fldChar w:fldCharType="separate"/>
        </w:r>
        <w:r w:rsidR="00500818">
          <w:rPr>
            <w:noProof/>
            <w:webHidden/>
          </w:rPr>
          <w:t>33</w:t>
        </w:r>
        <w:r w:rsidR="00500818">
          <w:rPr>
            <w:noProof/>
            <w:webHidden/>
          </w:rPr>
          <w:fldChar w:fldCharType="end"/>
        </w:r>
      </w:hyperlink>
    </w:p>
    <w:p w14:paraId="05E1C8A6" w14:textId="241A4B0C" w:rsidR="00500818" w:rsidRDefault="00E6511A">
      <w:pPr>
        <w:pStyle w:val="TableofFigures"/>
        <w:tabs>
          <w:tab w:val="right" w:leader="dot" w:pos="8494"/>
        </w:tabs>
        <w:rPr>
          <w:rFonts w:asciiTheme="minorHAnsi" w:eastAsiaTheme="minorEastAsia" w:hAnsiTheme="minorHAnsi" w:cstheme="minorBidi"/>
          <w:noProof/>
          <w:sz w:val="22"/>
          <w:szCs w:val="22"/>
          <w:lang w:eastAsia="en-US"/>
        </w:rPr>
      </w:pPr>
      <w:hyperlink w:anchor="_Toc111069367" w:history="1">
        <w:r w:rsidR="00500818" w:rsidRPr="00A30122">
          <w:rPr>
            <w:rStyle w:val="Hyperlink"/>
            <w:noProof/>
          </w:rPr>
          <w:t>Hình 3</w:t>
        </w:r>
        <w:r w:rsidR="00500818" w:rsidRPr="00A30122">
          <w:rPr>
            <w:rStyle w:val="Hyperlink"/>
            <w:noProof/>
          </w:rPr>
          <w:noBreakHyphen/>
          <w:t>12. Màn hình chỉnh sửa chuyên mục</w:t>
        </w:r>
        <w:r w:rsidR="00500818">
          <w:rPr>
            <w:noProof/>
            <w:webHidden/>
          </w:rPr>
          <w:tab/>
        </w:r>
        <w:r w:rsidR="00500818">
          <w:rPr>
            <w:noProof/>
            <w:webHidden/>
          </w:rPr>
          <w:fldChar w:fldCharType="begin"/>
        </w:r>
        <w:r w:rsidR="00500818">
          <w:rPr>
            <w:noProof/>
            <w:webHidden/>
          </w:rPr>
          <w:instrText xml:space="preserve"> PAGEREF _Toc111069367 \h </w:instrText>
        </w:r>
        <w:r w:rsidR="00500818">
          <w:rPr>
            <w:noProof/>
            <w:webHidden/>
          </w:rPr>
        </w:r>
        <w:r w:rsidR="00500818">
          <w:rPr>
            <w:noProof/>
            <w:webHidden/>
          </w:rPr>
          <w:fldChar w:fldCharType="separate"/>
        </w:r>
        <w:r w:rsidR="00500818">
          <w:rPr>
            <w:noProof/>
            <w:webHidden/>
          </w:rPr>
          <w:t>34</w:t>
        </w:r>
        <w:r w:rsidR="00500818">
          <w:rPr>
            <w:noProof/>
            <w:webHidden/>
          </w:rPr>
          <w:fldChar w:fldCharType="end"/>
        </w:r>
      </w:hyperlink>
    </w:p>
    <w:p w14:paraId="41DB45F9" w14:textId="2185D502" w:rsidR="00500818" w:rsidRDefault="00E6511A">
      <w:pPr>
        <w:pStyle w:val="TableofFigures"/>
        <w:tabs>
          <w:tab w:val="right" w:leader="dot" w:pos="8494"/>
        </w:tabs>
        <w:rPr>
          <w:rFonts w:asciiTheme="minorHAnsi" w:eastAsiaTheme="minorEastAsia" w:hAnsiTheme="minorHAnsi" w:cstheme="minorBidi"/>
          <w:noProof/>
          <w:sz w:val="22"/>
          <w:szCs w:val="22"/>
          <w:lang w:eastAsia="en-US"/>
        </w:rPr>
      </w:pPr>
      <w:hyperlink w:anchor="_Toc111069368" w:history="1">
        <w:r w:rsidR="00500818" w:rsidRPr="00A30122">
          <w:rPr>
            <w:rStyle w:val="Hyperlink"/>
            <w:noProof/>
          </w:rPr>
          <w:t>Hình 3</w:t>
        </w:r>
        <w:r w:rsidR="00500818" w:rsidRPr="00A30122">
          <w:rPr>
            <w:rStyle w:val="Hyperlink"/>
            <w:noProof/>
          </w:rPr>
          <w:noBreakHyphen/>
          <w:t>13. Màn hình chi tiết chuyên mục</w:t>
        </w:r>
        <w:r w:rsidR="00500818">
          <w:rPr>
            <w:noProof/>
            <w:webHidden/>
          </w:rPr>
          <w:tab/>
        </w:r>
        <w:r w:rsidR="00500818">
          <w:rPr>
            <w:noProof/>
            <w:webHidden/>
          </w:rPr>
          <w:fldChar w:fldCharType="begin"/>
        </w:r>
        <w:r w:rsidR="00500818">
          <w:rPr>
            <w:noProof/>
            <w:webHidden/>
          </w:rPr>
          <w:instrText xml:space="preserve"> PAGEREF _Toc111069368 \h </w:instrText>
        </w:r>
        <w:r w:rsidR="00500818">
          <w:rPr>
            <w:noProof/>
            <w:webHidden/>
          </w:rPr>
        </w:r>
        <w:r w:rsidR="00500818">
          <w:rPr>
            <w:noProof/>
            <w:webHidden/>
          </w:rPr>
          <w:fldChar w:fldCharType="separate"/>
        </w:r>
        <w:r w:rsidR="00500818">
          <w:rPr>
            <w:noProof/>
            <w:webHidden/>
          </w:rPr>
          <w:t>35</w:t>
        </w:r>
        <w:r w:rsidR="00500818">
          <w:rPr>
            <w:noProof/>
            <w:webHidden/>
          </w:rPr>
          <w:fldChar w:fldCharType="end"/>
        </w:r>
      </w:hyperlink>
    </w:p>
    <w:p w14:paraId="141827BE" w14:textId="060AF062" w:rsidR="00500818" w:rsidRDefault="00E6511A">
      <w:pPr>
        <w:pStyle w:val="TableofFigures"/>
        <w:tabs>
          <w:tab w:val="right" w:leader="dot" w:pos="8494"/>
        </w:tabs>
        <w:rPr>
          <w:rFonts w:asciiTheme="minorHAnsi" w:eastAsiaTheme="minorEastAsia" w:hAnsiTheme="minorHAnsi" w:cstheme="minorBidi"/>
          <w:noProof/>
          <w:sz w:val="22"/>
          <w:szCs w:val="22"/>
          <w:lang w:eastAsia="en-US"/>
        </w:rPr>
      </w:pPr>
      <w:hyperlink w:anchor="_Toc111069369" w:history="1">
        <w:r w:rsidR="00500818" w:rsidRPr="00A30122">
          <w:rPr>
            <w:rStyle w:val="Hyperlink"/>
            <w:noProof/>
          </w:rPr>
          <w:t>Hình 3</w:t>
        </w:r>
        <w:r w:rsidR="00500818" w:rsidRPr="00A30122">
          <w:rPr>
            <w:rStyle w:val="Hyperlink"/>
            <w:noProof/>
          </w:rPr>
          <w:noBreakHyphen/>
          <w:t>14. Màn hình quản lý tin bài</w:t>
        </w:r>
        <w:r w:rsidR="00500818">
          <w:rPr>
            <w:noProof/>
            <w:webHidden/>
          </w:rPr>
          <w:tab/>
        </w:r>
        <w:r w:rsidR="00500818">
          <w:rPr>
            <w:noProof/>
            <w:webHidden/>
          </w:rPr>
          <w:fldChar w:fldCharType="begin"/>
        </w:r>
        <w:r w:rsidR="00500818">
          <w:rPr>
            <w:noProof/>
            <w:webHidden/>
          </w:rPr>
          <w:instrText xml:space="preserve"> PAGEREF _Toc111069369 \h </w:instrText>
        </w:r>
        <w:r w:rsidR="00500818">
          <w:rPr>
            <w:noProof/>
            <w:webHidden/>
          </w:rPr>
        </w:r>
        <w:r w:rsidR="00500818">
          <w:rPr>
            <w:noProof/>
            <w:webHidden/>
          </w:rPr>
          <w:fldChar w:fldCharType="separate"/>
        </w:r>
        <w:r w:rsidR="00500818">
          <w:rPr>
            <w:noProof/>
            <w:webHidden/>
          </w:rPr>
          <w:t>36</w:t>
        </w:r>
        <w:r w:rsidR="00500818">
          <w:rPr>
            <w:noProof/>
            <w:webHidden/>
          </w:rPr>
          <w:fldChar w:fldCharType="end"/>
        </w:r>
      </w:hyperlink>
    </w:p>
    <w:p w14:paraId="7DB96608" w14:textId="3A3169BF" w:rsidR="00500818" w:rsidRDefault="00E6511A">
      <w:pPr>
        <w:pStyle w:val="TableofFigures"/>
        <w:tabs>
          <w:tab w:val="right" w:leader="dot" w:pos="8494"/>
        </w:tabs>
        <w:rPr>
          <w:rFonts w:asciiTheme="minorHAnsi" w:eastAsiaTheme="minorEastAsia" w:hAnsiTheme="minorHAnsi" w:cstheme="minorBidi"/>
          <w:noProof/>
          <w:sz w:val="22"/>
          <w:szCs w:val="22"/>
          <w:lang w:eastAsia="en-US"/>
        </w:rPr>
      </w:pPr>
      <w:hyperlink w:anchor="_Toc111069370" w:history="1">
        <w:r w:rsidR="00500818" w:rsidRPr="00A30122">
          <w:rPr>
            <w:rStyle w:val="Hyperlink"/>
            <w:noProof/>
          </w:rPr>
          <w:t>Hình 3</w:t>
        </w:r>
        <w:r w:rsidR="00500818" w:rsidRPr="00A30122">
          <w:rPr>
            <w:rStyle w:val="Hyperlink"/>
            <w:noProof/>
          </w:rPr>
          <w:noBreakHyphen/>
          <w:t>15. Màn hình trang chủ</w:t>
        </w:r>
        <w:r w:rsidR="00500818">
          <w:rPr>
            <w:noProof/>
            <w:webHidden/>
          </w:rPr>
          <w:tab/>
        </w:r>
        <w:r w:rsidR="00500818">
          <w:rPr>
            <w:noProof/>
            <w:webHidden/>
          </w:rPr>
          <w:fldChar w:fldCharType="begin"/>
        </w:r>
        <w:r w:rsidR="00500818">
          <w:rPr>
            <w:noProof/>
            <w:webHidden/>
          </w:rPr>
          <w:instrText xml:space="preserve"> PAGEREF _Toc111069370 \h </w:instrText>
        </w:r>
        <w:r w:rsidR="00500818">
          <w:rPr>
            <w:noProof/>
            <w:webHidden/>
          </w:rPr>
        </w:r>
        <w:r w:rsidR="00500818">
          <w:rPr>
            <w:noProof/>
            <w:webHidden/>
          </w:rPr>
          <w:fldChar w:fldCharType="separate"/>
        </w:r>
        <w:r w:rsidR="00500818">
          <w:rPr>
            <w:noProof/>
            <w:webHidden/>
          </w:rPr>
          <w:t>38</w:t>
        </w:r>
        <w:r w:rsidR="00500818">
          <w:rPr>
            <w:noProof/>
            <w:webHidden/>
          </w:rPr>
          <w:fldChar w:fldCharType="end"/>
        </w:r>
      </w:hyperlink>
    </w:p>
    <w:p w14:paraId="4C8C4215" w14:textId="76153EBD" w:rsidR="00500818" w:rsidRDefault="00E6511A">
      <w:pPr>
        <w:pStyle w:val="TableofFigures"/>
        <w:tabs>
          <w:tab w:val="right" w:leader="dot" w:pos="8494"/>
        </w:tabs>
        <w:rPr>
          <w:rFonts w:asciiTheme="minorHAnsi" w:eastAsiaTheme="minorEastAsia" w:hAnsiTheme="minorHAnsi" w:cstheme="minorBidi"/>
          <w:noProof/>
          <w:sz w:val="22"/>
          <w:szCs w:val="22"/>
          <w:lang w:eastAsia="en-US"/>
        </w:rPr>
      </w:pPr>
      <w:hyperlink w:anchor="_Toc111069371" w:history="1">
        <w:r w:rsidR="00500818" w:rsidRPr="00A30122">
          <w:rPr>
            <w:rStyle w:val="Hyperlink"/>
            <w:noProof/>
          </w:rPr>
          <w:t>Hình 4</w:t>
        </w:r>
        <w:r w:rsidR="00500818" w:rsidRPr="00A30122">
          <w:rPr>
            <w:rStyle w:val="Hyperlink"/>
            <w:noProof/>
          </w:rPr>
          <w:noBreakHyphen/>
          <w:t>1. Lỗi thông báo “Đăng ký thành công”</w:t>
        </w:r>
        <w:r w:rsidR="00500818">
          <w:rPr>
            <w:noProof/>
            <w:webHidden/>
          </w:rPr>
          <w:tab/>
        </w:r>
        <w:r w:rsidR="00500818">
          <w:rPr>
            <w:noProof/>
            <w:webHidden/>
          </w:rPr>
          <w:fldChar w:fldCharType="begin"/>
        </w:r>
        <w:r w:rsidR="00500818">
          <w:rPr>
            <w:noProof/>
            <w:webHidden/>
          </w:rPr>
          <w:instrText xml:space="preserve"> PAGEREF _Toc111069371 \h </w:instrText>
        </w:r>
        <w:r w:rsidR="00500818">
          <w:rPr>
            <w:noProof/>
            <w:webHidden/>
          </w:rPr>
        </w:r>
        <w:r w:rsidR="00500818">
          <w:rPr>
            <w:noProof/>
            <w:webHidden/>
          </w:rPr>
          <w:fldChar w:fldCharType="separate"/>
        </w:r>
        <w:r w:rsidR="00500818">
          <w:rPr>
            <w:noProof/>
            <w:webHidden/>
          </w:rPr>
          <w:t>54</w:t>
        </w:r>
        <w:r w:rsidR="00500818">
          <w:rPr>
            <w:noProof/>
            <w:webHidden/>
          </w:rPr>
          <w:fldChar w:fldCharType="end"/>
        </w:r>
      </w:hyperlink>
    </w:p>
    <w:p w14:paraId="3BCFFF2A" w14:textId="2D7ADF1E" w:rsidR="00500818" w:rsidRDefault="00E6511A">
      <w:pPr>
        <w:pStyle w:val="TableofFigures"/>
        <w:tabs>
          <w:tab w:val="right" w:leader="dot" w:pos="8494"/>
        </w:tabs>
        <w:rPr>
          <w:rFonts w:asciiTheme="minorHAnsi" w:eastAsiaTheme="minorEastAsia" w:hAnsiTheme="minorHAnsi" w:cstheme="minorBidi"/>
          <w:noProof/>
          <w:sz w:val="22"/>
          <w:szCs w:val="22"/>
          <w:lang w:eastAsia="en-US"/>
        </w:rPr>
      </w:pPr>
      <w:hyperlink w:anchor="_Toc111069372" w:history="1">
        <w:r w:rsidR="00500818" w:rsidRPr="00A30122">
          <w:rPr>
            <w:rStyle w:val="Hyperlink"/>
            <w:noProof/>
          </w:rPr>
          <w:t>Hình 4</w:t>
        </w:r>
        <w:r w:rsidR="00500818" w:rsidRPr="00A30122">
          <w:rPr>
            <w:rStyle w:val="Hyperlink"/>
            <w:noProof/>
          </w:rPr>
          <w:noBreakHyphen/>
          <w:t>2. Lỗi giao diện Danh sách chuyên mục</w:t>
        </w:r>
        <w:r w:rsidR="00500818">
          <w:rPr>
            <w:noProof/>
            <w:webHidden/>
          </w:rPr>
          <w:tab/>
        </w:r>
        <w:r w:rsidR="00500818">
          <w:rPr>
            <w:noProof/>
            <w:webHidden/>
          </w:rPr>
          <w:fldChar w:fldCharType="begin"/>
        </w:r>
        <w:r w:rsidR="00500818">
          <w:rPr>
            <w:noProof/>
            <w:webHidden/>
          </w:rPr>
          <w:instrText xml:space="preserve"> PAGEREF _Toc111069372 \h </w:instrText>
        </w:r>
        <w:r w:rsidR="00500818">
          <w:rPr>
            <w:noProof/>
            <w:webHidden/>
          </w:rPr>
        </w:r>
        <w:r w:rsidR="00500818">
          <w:rPr>
            <w:noProof/>
            <w:webHidden/>
          </w:rPr>
          <w:fldChar w:fldCharType="separate"/>
        </w:r>
        <w:r w:rsidR="00500818">
          <w:rPr>
            <w:noProof/>
            <w:webHidden/>
          </w:rPr>
          <w:t>55</w:t>
        </w:r>
        <w:r w:rsidR="00500818">
          <w:rPr>
            <w:noProof/>
            <w:webHidden/>
          </w:rPr>
          <w:fldChar w:fldCharType="end"/>
        </w:r>
      </w:hyperlink>
    </w:p>
    <w:p w14:paraId="1903D887" w14:textId="13333116" w:rsidR="00122C88" w:rsidRPr="00835BE6" w:rsidRDefault="00FB23C8" w:rsidP="00122C88">
      <w:r w:rsidRPr="00835BE6">
        <w:fldChar w:fldCharType="end"/>
      </w:r>
      <w:r w:rsidR="00122C88" w:rsidRPr="00835BE6">
        <w:br w:type="page"/>
      </w:r>
    </w:p>
    <w:p w14:paraId="06851757" w14:textId="77777777" w:rsidR="008378A0" w:rsidRPr="00835BE6" w:rsidRDefault="008378A0" w:rsidP="008C47CD">
      <w:pPr>
        <w:pStyle w:val="Heading1"/>
        <w:numPr>
          <w:ilvl w:val="0"/>
          <w:numId w:val="0"/>
        </w:numPr>
        <w:rPr>
          <w:rFonts w:cs="Times New Roman"/>
        </w:rPr>
      </w:pPr>
      <w:bookmarkStart w:id="13" w:name="_Toc342760183"/>
      <w:bookmarkStart w:id="14" w:name="_Toc111068036"/>
      <w:r w:rsidRPr="00835BE6">
        <w:rPr>
          <w:rFonts w:cs="Times New Roman"/>
        </w:rPr>
        <w:lastRenderedPageBreak/>
        <w:t>DANH</w:t>
      </w:r>
      <w:r w:rsidR="004B1CF8" w:rsidRPr="00835BE6">
        <w:rPr>
          <w:rFonts w:cs="Times New Roman"/>
        </w:rPr>
        <w:t xml:space="preserve"> </w:t>
      </w:r>
      <w:r w:rsidRPr="00835BE6">
        <w:rPr>
          <w:rFonts w:cs="Times New Roman"/>
        </w:rPr>
        <w:t>MỤC</w:t>
      </w:r>
      <w:r w:rsidR="004B1CF8" w:rsidRPr="00835BE6">
        <w:rPr>
          <w:rFonts w:cs="Times New Roman"/>
        </w:rPr>
        <w:t xml:space="preserve"> </w:t>
      </w:r>
      <w:r w:rsidRPr="00835BE6">
        <w:rPr>
          <w:rFonts w:cs="Times New Roman"/>
        </w:rPr>
        <w:t>CÁC</w:t>
      </w:r>
      <w:r w:rsidR="004B1CF8" w:rsidRPr="00835BE6">
        <w:rPr>
          <w:rFonts w:cs="Times New Roman"/>
        </w:rPr>
        <w:t xml:space="preserve"> </w:t>
      </w:r>
      <w:r w:rsidRPr="00835BE6">
        <w:rPr>
          <w:rFonts w:cs="Times New Roman"/>
        </w:rPr>
        <w:t>TỪ</w:t>
      </w:r>
      <w:r w:rsidR="004B1CF8" w:rsidRPr="00835BE6">
        <w:rPr>
          <w:rFonts w:cs="Times New Roman"/>
        </w:rPr>
        <w:t xml:space="preserve"> </w:t>
      </w:r>
      <w:r w:rsidRPr="00835BE6">
        <w:rPr>
          <w:rFonts w:cs="Times New Roman"/>
        </w:rPr>
        <w:t>VIẾT</w:t>
      </w:r>
      <w:r w:rsidR="004B1CF8" w:rsidRPr="00835BE6">
        <w:rPr>
          <w:rFonts w:cs="Times New Roman"/>
        </w:rPr>
        <w:t xml:space="preserve"> </w:t>
      </w:r>
      <w:r w:rsidRPr="00835BE6">
        <w:rPr>
          <w:rFonts w:cs="Times New Roman"/>
        </w:rPr>
        <w:t>TẮT</w:t>
      </w:r>
      <w:bookmarkEnd w:id="13"/>
      <w:bookmarkEnd w:id="14"/>
    </w:p>
    <w:p w14:paraId="315998B3" w14:textId="3AA83DB0" w:rsidR="00D206E0" w:rsidRDefault="00500818" w:rsidP="00DA4426">
      <w:pPr>
        <w:tabs>
          <w:tab w:val="left" w:pos="1560"/>
        </w:tabs>
        <w:ind w:left="360" w:firstLine="0"/>
        <w:jc w:val="left"/>
        <w:rPr>
          <w:b/>
        </w:rPr>
      </w:pPr>
      <w:bookmarkStart w:id="15" w:name="OLE_LINK5"/>
      <w:bookmarkStart w:id="16" w:name="OLE_LINK6"/>
      <w:bookmarkStart w:id="17" w:name="_Hlk71471991"/>
      <w:bookmarkStart w:id="18" w:name="OLE_LINK14"/>
      <w:r>
        <w:rPr>
          <w:b/>
          <w:bCs/>
          <w:kern w:val="32"/>
        </w:rPr>
        <w:t>SRS</w:t>
      </w:r>
      <w:r w:rsidR="00DD0BF2" w:rsidRPr="00835BE6">
        <w:rPr>
          <w:b/>
          <w:bCs/>
          <w:kern w:val="32"/>
        </w:rPr>
        <w:tab/>
      </w:r>
      <w:r w:rsidR="00DD0BF2" w:rsidRPr="00835BE6">
        <w:rPr>
          <w:bCs/>
          <w:kern w:val="32"/>
        </w:rPr>
        <w:t xml:space="preserve">: </w:t>
      </w:r>
      <w:bookmarkEnd w:id="15"/>
      <w:bookmarkEnd w:id="16"/>
      <w:bookmarkEnd w:id="17"/>
      <w:bookmarkEnd w:id="18"/>
      <w:r w:rsidRPr="00500818">
        <w:t>Software Requirement Specification</w:t>
      </w:r>
      <w:r>
        <w:rPr>
          <w:b/>
        </w:rPr>
        <w:t xml:space="preserve"> (Tài liệu đặc tả yêu cầu)</w:t>
      </w:r>
    </w:p>
    <w:p w14:paraId="63534A0C" w14:textId="1A2C6EEC" w:rsidR="00500818" w:rsidRDefault="00500818" w:rsidP="00DA4426">
      <w:pPr>
        <w:tabs>
          <w:tab w:val="left" w:pos="1560"/>
        </w:tabs>
        <w:ind w:left="360" w:firstLine="0"/>
        <w:jc w:val="left"/>
        <w:rPr>
          <w:bCs/>
          <w:kern w:val="32"/>
          <w:szCs w:val="32"/>
        </w:rPr>
      </w:pPr>
      <w:r>
        <w:rPr>
          <w:b/>
          <w:bCs/>
          <w:kern w:val="32"/>
          <w:szCs w:val="32"/>
        </w:rPr>
        <w:t xml:space="preserve">TC             </w:t>
      </w:r>
      <w:r>
        <w:rPr>
          <w:bCs/>
          <w:kern w:val="32"/>
          <w:szCs w:val="32"/>
        </w:rPr>
        <w:t>: Testcase</w:t>
      </w:r>
    </w:p>
    <w:p w14:paraId="35A8033D" w14:textId="77777777" w:rsidR="00500818" w:rsidRPr="00500818" w:rsidRDefault="00500818" w:rsidP="00DA4426">
      <w:pPr>
        <w:tabs>
          <w:tab w:val="left" w:pos="1560"/>
        </w:tabs>
        <w:ind w:left="360" w:firstLine="0"/>
        <w:jc w:val="left"/>
        <w:rPr>
          <w:bCs/>
          <w:kern w:val="32"/>
          <w:szCs w:val="32"/>
        </w:rPr>
      </w:pPr>
    </w:p>
    <w:p w14:paraId="55009E65" w14:textId="77777777" w:rsidR="00922292" w:rsidRPr="00835BE6" w:rsidRDefault="00922292">
      <w:pPr>
        <w:spacing w:before="0" w:after="0" w:line="240" w:lineRule="auto"/>
        <w:ind w:firstLine="0"/>
        <w:jc w:val="left"/>
        <w:rPr>
          <w:rFonts w:eastAsiaTheme="majorEastAsia"/>
          <w:b/>
          <w:spacing w:val="-10"/>
          <w:kern w:val="28"/>
          <w:sz w:val="28"/>
          <w:szCs w:val="56"/>
        </w:rPr>
      </w:pPr>
      <w:bookmarkStart w:id="19" w:name="_Toc339315370"/>
      <w:bookmarkStart w:id="20" w:name="_Toc342760184"/>
      <w:r w:rsidRPr="00835BE6">
        <w:br w:type="page"/>
      </w:r>
    </w:p>
    <w:p w14:paraId="68BC8BB5" w14:textId="77777777" w:rsidR="001D0B03" w:rsidRPr="00835BE6" w:rsidRDefault="001D0B03" w:rsidP="00E60C53">
      <w:pPr>
        <w:pStyle w:val="Title"/>
        <w:rPr>
          <w:rFonts w:cs="Times New Roman"/>
        </w:rPr>
        <w:sectPr w:rsidR="001D0B03" w:rsidRPr="00835BE6"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835BE6" w:rsidRDefault="00055968" w:rsidP="008C47CD">
      <w:pPr>
        <w:pStyle w:val="Heading1"/>
        <w:numPr>
          <w:ilvl w:val="0"/>
          <w:numId w:val="0"/>
        </w:numPr>
        <w:rPr>
          <w:rFonts w:cs="Times New Roman"/>
          <w:szCs w:val="28"/>
          <w:lang w:val="de-DE"/>
        </w:rPr>
      </w:pPr>
      <w:bookmarkStart w:id="21" w:name="_Toc339315372"/>
      <w:bookmarkStart w:id="22" w:name="_Toc342760186"/>
      <w:bookmarkStart w:id="23" w:name="_Toc111068037"/>
      <w:bookmarkEnd w:id="19"/>
      <w:bookmarkEnd w:id="20"/>
      <w:r w:rsidRPr="00835BE6">
        <w:rPr>
          <w:rFonts w:cs="Times New Roman"/>
          <w:lang w:val="de-DE"/>
        </w:rPr>
        <w:lastRenderedPageBreak/>
        <w:t>LỜI MỞ ĐẦU</w:t>
      </w:r>
      <w:bookmarkEnd w:id="21"/>
      <w:bookmarkEnd w:id="22"/>
      <w:bookmarkEnd w:id="23"/>
    </w:p>
    <w:p w14:paraId="3C624DAC"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szCs w:val="26"/>
          <w:lang w:val="de-DE"/>
        </w:rPr>
        <w:t>Mục tiêu nghiên cứu của đề tài</w:t>
      </w:r>
    </w:p>
    <w:p w14:paraId="224A84F2" w14:textId="5DF77CE7" w:rsidR="00F84111" w:rsidRPr="00835BE6" w:rsidRDefault="00B5666E" w:rsidP="00F84111">
      <w:pPr>
        <w:pStyle w:val="Nomal-"/>
      </w:pPr>
      <w:r w:rsidRPr="00835BE6">
        <w:t>Đ</w:t>
      </w:r>
      <w:r w:rsidR="00671A40" w:rsidRPr="00835BE6">
        <w:t>ề</w:t>
      </w:r>
      <w:r w:rsidRPr="00835BE6">
        <w:t xml:space="preserve"> tài này nghiên cứu </w:t>
      </w:r>
      <w:r w:rsidR="00F84111" w:rsidRPr="00835BE6">
        <w:t>…</w:t>
      </w:r>
    </w:p>
    <w:p w14:paraId="1FDAFA01" w14:textId="484694BD" w:rsidR="00B5666E" w:rsidRPr="00835BE6" w:rsidRDefault="00B5666E" w:rsidP="00B5666E">
      <w:pPr>
        <w:pStyle w:val="Nomal-"/>
      </w:pPr>
    </w:p>
    <w:p w14:paraId="2EB5B3C8"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szCs w:val="26"/>
          <w:lang w:val="de-DE"/>
        </w:rPr>
        <w:t>Nhiệm vụ của đề tài</w:t>
      </w:r>
    </w:p>
    <w:p w14:paraId="0BBEDB13" w14:textId="6CD46C6F" w:rsidR="000D07ED" w:rsidRPr="00835BE6" w:rsidRDefault="00546300" w:rsidP="006A579F">
      <w:pPr>
        <w:pStyle w:val="Nomal-"/>
        <w:ind w:left="714" w:hanging="357"/>
        <w:rPr>
          <w:lang w:val="de-DE"/>
        </w:rPr>
      </w:pPr>
      <w:r w:rsidRPr="00835BE6">
        <w:t>Nghiên</w:t>
      </w:r>
      <w:r w:rsidRPr="00835BE6">
        <w:rPr>
          <w:lang w:val="de-DE"/>
        </w:rPr>
        <w:t xml:space="preserve"> cứu </w:t>
      </w:r>
      <w:r w:rsidR="00F84111" w:rsidRPr="00835BE6">
        <w:rPr>
          <w:lang w:val="de-DE"/>
        </w:rPr>
        <w:t>...</w:t>
      </w:r>
    </w:p>
    <w:p w14:paraId="41C7C44B" w14:textId="7C6CECF1" w:rsidR="003E0333" w:rsidRPr="00835BE6" w:rsidRDefault="00F84111" w:rsidP="00C92E07">
      <w:pPr>
        <w:pStyle w:val="Nomal-"/>
        <w:ind w:left="714" w:hanging="357"/>
        <w:rPr>
          <w:lang w:val="de-DE"/>
        </w:rPr>
      </w:pPr>
      <w:r w:rsidRPr="00835BE6">
        <w:rPr>
          <w:lang w:val="de-DE"/>
        </w:rPr>
        <w:t>...</w:t>
      </w:r>
    </w:p>
    <w:p w14:paraId="0BE12789" w14:textId="4FB9C035" w:rsidR="00D335F0" w:rsidRPr="00835BE6" w:rsidRDefault="00D335F0" w:rsidP="003E5AF5">
      <w:pPr>
        <w:pStyle w:val="ListParagraph"/>
        <w:numPr>
          <w:ilvl w:val="0"/>
          <w:numId w:val="14"/>
        </w:numPr>
        <w:spacing w:before="120" w:after="120" w:line="336" w:lineRule="auto"/>
        <w:ind w:left="284" w:hanging="284"/>
        <w:rPr>
          <w:b/>
          <w:szCs w:val="26"/>
          <w:lang w:val="de-DE"/>
        </w:rPr>
      </w:pPr>
      <w:r w:rsidRPr="00835BE6">
        <w:rPr>
          <w:b/>
          <w:szCs w:val="26"/>
          <w:lang w:val="de-DE"/>
        </w:rPr>
        <w:t>Phương pháp nghiên cứu</w:t>
      </w:r>
    </w:p>
    <w:p w14:paraId="240FA266" w14:textId="75A32220" w:rsidR="00D335F0" w:rsidRPr="00835BE6" w:rsidRDefault="00D335F0" w:rsidP="00D335F0">
      <w:pPr>
        <w:pStyle w:val="Nomal-"/>
        <w:ind w:left="714" w:hanging="357"/>
        <w:rPr>
          <w:lang w:val="de-DE"/>
        </w:rPr>
      </w:pPr>
      <w:r w:rsidRPr="00835BE6">
        <w:rPr>
          <w:lang w:val="de-DE"/>
        </w:rPr>
        <w:t>...</w:t>
      </w:r>
    </w:p>
    <w:p w14:paraId="0DD9E77B" w14:textId="3C0E4D5E" w:rsidR="00D335F0" w:rsidRPr="00835BE6" w:rsidRDefault="00D335F0" w:rsidP="003E5AF5">
      <w:pPr>
        <w:pStyle w:val="ListParagraph"/>
        <w:numPr>
          <w:ilvl w:val="0"/>
          <w:numId w:val="14"/>
        </w:numPr>
        <w:spacing w:before="120" w:after="120" w:line="336" w:lineRule="auto"/>
        <w:ind w:left="284" w:hanging="284"/>
        <w:rPr>
          <w:rFonts w:eastAsiaTheme="minorHAnsi"/>
        </w:rPr>
      </w:pPr>
      <w:r w:rsidRPr="00835BE6">
        <w:rPr>
          <w:b/>
          <w:szCs w:val="26"/>
          <w:lang w:val="de-DE"/>
        </w:rPr>
        <w:t>Đối tượng và phạm vi nghiên cứu</w:t>
      </w:r>
    </w:p>
    <w:p w14:paraId="0BBAE53F" w14:textId="52F431DB" w:rsidR="00D335F0" w:rsidRPr="00835BE6" w:rsidRDefault="00D335F0" w:rsidP="00D335F0">
      <w:pPr>
        <w:pStyle w:val="Nomal-"/>
        <w:ind w:left="714" w:hanging="357"/>
        <w:rPr>
          <w:lang w:val="de-DE"/>
        </w:rPr>
      </w:pPr>
      <w:r w:rsidRPr="00835BE6">
        <w:rPr>
          <w:lang w:val="de-DE"/>
        </w:rPr>
        <w:t>...</w:t>
      </w:r>
    </w:p>
    <w:p w14:paraId="641BDE76"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lang w:val="de-DE"/>
        </w:rPr>
        <w:t>Kết cấu của đề tài</w:t>
      </w:r>
    </w:p>
    <w:p w14:paraId="7FCC03F6" w14:textId="383B719E" w:rsidR="00055968" w:rsidRPr="00835BE6" w:rsidRDefault="00FA287A" w:rsidP="00162A00">
      <w:pPr>
        <w:pStyle w:val="BINHTHUONG"/>
        <w:ind w:firstLine="720"/>
        <w:rPr>
          <w:rFonts w:eastAsiaTheme="minorHAnsi"/>
          <w:color w:val="auto"/>
          <w:lang w:val="de-DE"/>
        </w:rPr>
      </w:pPr>
      <w:bookmarkStart w:id="24" w:name="_Hlk70968157"/>
      <w:r w:rsidRPr="00835BE6">
        <w:rPr>
          <w:rFonts w:eastAsiaTheme="minorHAnsi"/>
          <w:color w:val="auto"/>
          <w:lang w:val="de-DE"/>
        </w:rPr>
        <w:t>Đ</w:t>
      </w:r>
      <w:r w:rsidR="00055968" w:rsidRPr="00835BE6">
        <w:rPr>
          <w:rFonts w:eastAsiaTheme="minorHAnsi"/>
          <w:color w:val="auto"/>
          <w:lang w:val="de-DE"/>
        </w:rPr>
        <w:t xml:space="preserve">ề tài </w:t>
      </w:r>
      <w:r w:rsidR="0039407A" w:rsidRPr="00835BE6">
        <w:rPr>
          <w:rFonts w:eastAsiaTheme="minorHAnsi"/>
          <w:color w:val="auto"/>
          <w:lang w:val="de-DE"/>
        </w:rPr>
        <w:t xml:space="preserve">được tổ chức </w:t>
      </w:r>
      <w:r w:rsidR="00B00B9A" w:rsidRPr="00835BE6">
        <w:rPr>
          <w:rFonts w:eastAsiaTheme="minorHAnsi"/>
          <w:color w:val="auto"/>
          <w:lang w:val="de-DE"/>
        </w:rPr>
        <w:t xml:space="preserve">gồm phần mở đầu, </w:t>
      </w:r>
      <w:r w:rsidR="00F84111" w:rsidRPr="00835BE6">
        <w:rPr>
          <w:rFonts w:eastAsiaTheme="minorHAnsi"/>
          <w:color w:val="auto"/>
          <w:highlight w:val="yellow"/>
          <w:lang w:val="de-DE"/>
        </w:rPr>
        <w:t>x</w:t>
      </w:r>
      <w:r w:rsidR="00055968" w:rsidRPr="00835BE6">
        <w:rPr>
          <w:rFonts w:eastAsiaTheme="minorHAnsi"/>
          <w:color w:val="auto"/>
          <w:lang w:val="de-DE"/>
        </w:rPr>
        <w:t xml:space="preserve"> chương</w:t>
      </w:r>
      <w:r w:rsidRPr="00835BE6">
        <w:rPr>
          <w:rFonts w:eastAsiaTheme="minorHAnsi"/>
          <w:color w:val="auto"/>
          <w:lang w:val="de-DE"/>
        </w:rPr>
        <w:t xml:space="preserve"> </w:t>
      </w:r>
      <w:r w:rsidR="00B00B9A" w:rsidRPr="00835BE6">
        <w:rPr>
          <w:rFonts w:eastAsiaTheme="minorHAnsi"/>
          <w:color w:val="auto"/>
          <w:lang w:val="de-DE"/>
        </w:rPr>
        <w:t>nội dung và phần kết luận</w:t>
      </w:r>
      <w:bookmarkEnd w:id="24"/>
      <w:r w:rsidR="00164900" w:rsidRPr="00835BE6">
        <w:rPr>
          <w:rFonts w:eastAsiaTheme="minorHAnsi"/>
          <w:color w:val="auto"/>
          <w:lang w:val="de-DE"/>
        </w:rPr>
        <w:t>...</w:t>
      </w:r>
    </w:p>
    <w:p w14:paraId="1F6A7477" w14:textId="4C1580AC" w:rsidR="00B00B9A" w:rsidRPr="00835BE6" w:rsidRDefault="00B00B9A" w:rsidP="00A618DD">
      <w:pPr>
        <w:pStyle w:val="Nomal-"/>
        <w:ind w:left="714" w:hanging="357"/>
        <w:rPr>
          <w:lang w:val="de-DE"/>
        </w:rPr>
      </w:pPr>
      <w:r w:rsidRPr="00835BE6">
        <w:rPr>
          <w:lang w:val="de-DE"/>
        </w:rPr>
        <w:t>Mở đầu</w:t>
      </w:r>
    </w:p>
    <w:p w14:paraId="50C0E91B" w14:textId="27C7694D" w:rsidR="00E35A67" w:rsidRPr="00835BE6" w:rsidRDefault="009C08AF" w:rsidP="00A618DD">
      <w:pPr>
        <w:pStyle w:val="Nomal-"/>
        <w:ind w:left="714" w:hanging="357"/>
        <w:rPr>
          <w:lang w:val="de-DE"/>
        </w:rPr>
      </w:pPr>
      <w:r w:rsidRPr="00835BE6">
        <w:rPr>
          <w:b/>
          <w:lang w:val="vi-VN"/>
        </w:rPr>
        <w:t>Chương 1</w:t>
      </w:r>
      <w:r w:rsidRPr="00835BE6">
        <w:rPr>
          <w:lang w:val="vi-VN"/>
        </w:rPr>
        <w:t xml:space="preserve">: </w:t>
      </w:r>
    </w:p>
    <w:p w14:paraId="13BB8AA7" w14:textId="2EC39F8D" w:rsidR="009C08AF" w:rsidRPr="00835BE6" w:rsidRDefault="009C08AF" w:rsidP="009C08AF">
      <w:pPr>
        <w:pStyle w:val="Nomal-"/>
        <w:ind w:left="714" w:hanging="357"/>
        <w:rPr>
          <w:lang w:val="de-DE"/>
        </w:rPr>
      </w:pPr>
      <w:r w:rsidRPr="00835BE6">
        <w:rPr>
          <w:b/>
          <w:lang w:val="vi-VN"/>
        </w:rPr>
        <w:t>Chương 2</w:t>
      </w:r>
      <w:r w:rsidRPr="00835BE6">
        <w:rPr>
          <w:lang w:val="de-DE"/>
        </w:rPr>
        <w:t>:</w:t>
      </w:r>
    </w:p>
    <w:p w14:paraId="1CC2D3FB" w14:textId="685B1D96" w:rsidR="006D201A" w:rsidRPr="00835BE6" w:rsidRDefault="009C08AF" w:rsidP="006D201A">
      <w:pPr>
        <w:pStyle w:val="Nomal-"/>
        <w:rPr>
          <w:lang w:val="de-DE"/>
        </w:rPr>
      </w:pPr>
      <w:r w:rsidRPr="00835BE6">
        <w:rPr>
          <w:b/>
          <w:lang w:val="vi-VN"/>
        </w:rPr>
        <w:t>Chương 3</w:t>
      </w:r>
      <w:r w:rsidRPr="00835BE6">
        <w:rPr>
          <w:lang w:val="de-DE"/>
        </w:rPr>
        <w:t>:</w:t>
      </w:r>
    </w:p>
    <w:p w14:paraId="794AF735" w14:textId="3AAC4A8A" w:rsidR="006D201A" w:rsidRPr="00835BE6" w:rsidRDefault="009C08AF" w:rsidP="006D201A">
      <w:pPr>
        <w:pStyle w:val="Nomal-"/>
        <w:rPr>
          <w:lang w:val="de-DE"/>
        </w:rPr>
      </w:pPr>
      <w:r w:rsidRPr="00835BE6">
        <w:rPr>
          <w:b/>
          <w:lang w:val="vi-VN"/>
        </w:rPr>
        <w:t>Chương 4</w:t>
      </w:r>
      <w:r w:rsidRPr="00835BE6">
        <w:rPr>
          <w:lang w:val="de-DE"/>
        </w:rPr>
        <w:t xml:space="preserve">: </w:t>
      </w:r>
    </w:p>
    <w:p w14:paraId="4BFAA0D8" w14:textId="7E319C3B" w:rsidR="00153BDA" w:rsidRPr="00835BE6" w:rsidRDefault="006D201A" w:rsidP="003F61CE">
      <w:pPr>
        <w:pStyle w:val="Nomal-"/>
      </w:pPr>
      <w:r w:rsidRPr="00835BE6">
        <w:t>Kết luận và hướng phát triển</w:t>
      </w:r>
      <w:r w:rsidR="00153BDA" w:rsidRPr="00835BE6">
        <w:br w:type="page"/>
      </w:r>
    </w:p>
    <w:p w14:paraId="68F94A38" w14:textId="1ECFB38F" w:rsidR="00153BDA" w:rsidRPr="00835BE6" w:rsidRDefault="00F51728" w:rsidP="008C47CD">
      <w:pPr>
        <w:pStyle w:val="Heading1"/>
        <w:rPr>
          <w:rFonts w:cs="Times New Roman"/>
        </w:rPr>
      </w:pPr>
      <w:bookmarkStart w:id="25" w:name="_Toc111068038"/>
      <w:bookmarkStart w:id="26" w:name="_Toc428093756"/>
      <w:r w:rsidRPr="00835BE6">
        <w:rPr>
          <w:rFonts w:cs="Times New Roman"/>
        </w:rPr>
        <w:lastRenderedPageBreak/>
        <w:t>Giới thiệu chung về công ty</w:t>
      </w:r>
      <w:bookmarkEnd w:id="25"/>
    </w:p>
    <w:p w14:paraId="3EA138AF" w14:textId="2CFAD5CF" w:rsidR="00153BDA" w:rsidRPr="00835BE6" w:rsidRDefault="00F51728" w:rsidP="001A0EA0">
      <w:pPr>
        <w:pStyle w:val="Heading2"/>
      </w:pPr>
      <w:bookmarkStart w:id="27" w:name="_Toc111068039"/>
      <w:bookmarkEnd w:id="26"/>
      <w:r w:rsidRPr="00835BE6">
        <w:t>Sơ lược đặc điểm tính hình của doanh nghiệp</w:t>
      </w:r>
      <w:bookmarkEnd w:id="27"/>
    </w:p>
    <w:p w14:paraId="4A087275" w14:textId="6576C008" w:rsidR="00356589" w:rsidRPr="00835BE6" w:rsidRDefault="00F51728" w:rsidP="00356589">
      <w:pPr>
        <w:pStyle w:val="Heading3"/>
        <w:rPr>
          <w:rFonts w:cs="Times New Roman"/>
        </w:rPr>
      </w:pPr>
      <w:bookmarkStart w:id="28" w:name="_Toc111068040"/>
      <w:r w:rsidRPr="00835BE6">
        <w:rPr>
          <w:rFonts w:cs="Times New Roman"/>
        </w:rPr>
        <w:t>Giới thiệu chung về doanh nghiệp</w:t>
      </w:r>
      <w:bookmarkEnd w:id="28"/>
    </w:p>
    <w:p w14:paraId="0A4188F5" w14:textId="77777777" w:rsidR="007E0F48" w:rsidRPr="00835BE6" w:rsidRDefault="007E0F48" w:rsidP="007E0F48">
      <w:r w:rsidRPr="00835BE6">
        <w:t xml:space="preserve">Công ty Công nghệ thông tin VNPT (tên gọi tắt VNPT-IT) được thành lập theo Quyết định số 39/QĐ-VNPT-HĐTV-NL ngày 01 tháng 03 năm 2018 của Hội đồng thành viên Tập đoàn Bưu chính Viễn thông Việt Nam, trên cơ sở tổ chức lại các nhiệm vụ và nguồn lực CNTT của Tập đoàn. Công ty VNPT-IT là đơn vị kinh tế trực thuộc, hạch toán phụ thuộc Tập đoàn Bưu chính Viễn thông Việt Nam (VNPT), được tổ chức và hoạt động dưới hình thức chi nhánh Tập đoàn VNPT; Cùng với các đơn vị kinh tế trực thuộc, doanh nghiệp thành viên của Tập đoàn hoạt động sản xuất kinh doanh và hoạt động công ích trong một dây chuyền công nghệ viễn thông, CNTT, truyền thông liên hoàn, lợi ích kinh tế, tài chính, phát triển dịch vụ để thực hiện những mục tiêu, chiến lược, kế hoạch do Tập đoàn giao. </w:t>
      </w:r>
    </w:p>
    <w:p w14:paraId="2A2BA8F5" w14:textId="77777777" w:rsidR="007E0F48" w:rsidRPr="00835BE6" w:rsidRDefault="007E0F48" w:rsidP="007E0F48">
      <w:r w:rsidRPr="00835BE6">
        <w:t xml:space="preserve">- Tên giao dịch bằng tiếng Việt: Công ty Công nghệ thông tin VNPT </w:t>
      </w:r>
    </w:p>
    <w:p w14:paraId="137F57BC" w14:textId="77777777" w:rsidR="007E0F48" w:rsidRPr="00835BE6" w:rsidRDefault="007E0F48" w:rsidP="007E0F48">
      <w:r w:rsidRPr="00835BE6">
        <w:t xml:space="preserve">- Tên giao dịch quốc tế: VNPT Information Technology Company </w:t>
      </w:r>
    </w:p>
    <w:p w14:paraId="652FCD59" w14:textId="77777777" w:rsidR="007E0F48" w:rsidRPr="00835BE6" w:rsidRDefault="007E0F48" w:rsidP="007E0F48">
      <w:r w:rsidRPr="00835BE6">
        <w:t xml:space="preserve">- Tên viết tắt: VNPT - IT </w:t>
      </w:r>
    </w:p>
    <w:p w14:paraId="0430E30C" w14:textId="77777777" w:rsidR="007E0F48" w:rsidRPr="00835BE6" w:rsidRDefault="007E0F48" w:rsidP="007E0F48">
      <w:r w:rsidRPr="00835BE6">
        <w:t xml:space="preserve">- Trụ sở chính: số 57 phố Huỳnh Thúc Kháng, Phường Láng Hạ, Quận Đống Đa, Hà Nội. </w:t>
      </w:r>
    </w:p>
    <w:p w14:paraId="33908661" w14:textId="77777777" w:rsidR="007E0F48" w:rsidRPr="00835BE6" w:rsidRDefault="007E0F48" w:rsidP="007E0F48">
      <w:r w:rsidRPr="00835BE6">
        <w:t xml:space="preserve">- Điện thoại: (84-24) 33855588 Fax: (84-24) 35533388 </w:t>
      </w:r>
    </w:p>
    <w:p w14:paraId="17B1CF38" w14:textId="6D7B704F" w:rsidR="007E0F48" w:rsidRPr="00835BE6" w:rsidRDefault="007E0F48" w:rsidP="007E0F48">
      <w:r w:rsidRPr="00835BE6">
        <w:t>- Website: http://www.vnptit.v</w:t>
      </w:r>
    </w:p>
    <w:p w14:paraId="4F3E26A7" w14:textId="77A8BE2A" w:rsidR="00356589" w:rsidRPr="00835BE6" w:rsidRDefault="00F51728" w:rsidP="00356589">
      <w:pPr>
        <w:pStyle w:val="Heading3"/>
        <w:rPr>
          <w:rFonts w:cs="Times New Roman"/>
        </w:rPr>
      </w:pPr>
      <w:bookmarkStart w:id="29" w:name="_Toc111068041"/>
      <w:r w:rsidRPr="00835BE6">
        <w:rPr>
          <w:rFonts w:cs="Times New Roman"/>
        </w:rPr>
        <w:t>Lĩnh vực hoạt động</w:t>
      </w:r>
      <w:bookmarkEnd w:id="29"/>
    </w:p>
    <w:p w14:paraId="3CBA0B02" w14:textId="77777777" w:rsidR="00F51728" w:rsidRPr="00835BE6" w:rsidRDefault="00F51728" w:rsidP="00F51728">
      <w:pPr>
        <w:tabs>
          <w:tab w:val="left" w:pos="0"/>
        </w:tabs>
        <w:spacing w:after="120" w:line="276" w:lineRule="auto"/>
      </w:pPr>
      <w:r w:rsidRPr="00835BE6">
        <w:t>Trung tâm VNPT-IT khu vực 3 được thành lập theo Quyết định số 527/QĐ-VNPT-NL ngày 24/05/2018 của Tổng Giám đốc Tập đoàn Bưu chính Viễn thông Việt Nam Về việc thành lập Trung tâm VNPT-IT khu vực 3 đơn vị kinh tế trực thuộc Công ty Công nghệ Thông tin VNPT.</w:t>
      </w:r>
    </w:p>
    <w:p w14:paraId="48452DE2" w14:textId="77777777" w:rsidR="00F51728" w:rsidRPr="00835BE6" w:rsidRDefault="00F51728" w:rsidP="00F51728">
      <w:pPr>
        <w:tabs>
          <w:tab w:val="left" w:pos="0"/>
        </w:tabs>
        <w:spacing w:after="120" w:line="276" w:lineRule="auto"/>
      </w:pPr>
      <w:r w:rsidRPr="00835BE6">
        <w:tab/>
        <w:t xml:space="preserve">Trung tâm VNPT-IT khu vực 3 là đơn vị kinh tế trực thuộc, hạch toán phụ thuộc vào Công ty Công nghệ thông tin VNPT, có chức năng sản xuất kinh doanh và phục vụ chuyên ngành VT–CNTT, gồm: </w:t>
      </w:r>
    </w:p>
    <w:p w14:paraId="20FE0EFF"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lastRenderedPageBreak/>
        <w:t>Triển khai, hỗ trợ triển khai các hoạt động tư vấn bán hàng thuộc địa bàn của Trung tâm VNPT-IT khu vực 3 được giao.</w:t>
      </w:r>
    </w:p>
    <w:p w14:paraId="4D920296"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triển khai, hỗ trợ triển khai, bảo trì, hỗ trợ bảo trì cùng với VNPT địa phương trên địa bàn của Trung tâm VNPT-IT khu vực 3 được giao.</w:t>
      </w:r>
    </w:p>
    <w:p w14:paraId="757A05F0"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nhiệm vụ phát triển, tích hợp các sản phẩm dịch vụ Công nghệ thông tin theo nhu cầu thị trường và nhu cầu khách hàng và theo định hướng của Công ty Công nghệ thông tin VNPT và Tập đoàn VNPT.</w:t>
      </w:r>
    </w:p>
    <w:p w14:paraId="6542B309"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hức năng outsourcing, may đo các sản phẩm dịch vụ theo yêu cầu của khách hàng và đặt hàng của VNPT-IT/Trung tâm Giải pháp chuyên ngành.</w:t>
      </w:r>
    </w:p>
    <w:p w14:paraId="4ADB3B02"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Quản lý và vận hành hạ tầng máy chủ, mạng, thiết bị CNTT trong khu vực được giao và đảm bảo quy định an toàn bảo mật thông tin.</w:t>
      </w:r>
    </w:p>
    <w:p w14:paraId="5773944A"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 xml:space="preserve">Hỗ trợ xây dựng giải pháp hạ tầng, an ninh thông tin và kinh doanh dịch vụ an toàn thông tin trên địa bàn được giao quản lý. </w:t>
      </w:r>
    </w:p>
    <w:p w14:paraId="080CCF8D"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ông tác kế hoạch, tổng hợp, hành chính, quản trị... của đơn vị theo phân công của Công ty Công nghệ thông tin VNPT.</w:t>
      </w:r>
    </w:p>
    <w:p w14:paraId="6E830094"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Hỗ trợ công tác tổ chức đào tạo, tuyển dụng của đơn vị trên địa bàn được giao quản lý.</w:t>
      </w:r>
    </w:p>
    <w:p w14:paraId="32BA1BFC" w14:textId="50E4185C"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ác nhiệm vụ khác do Tổng Giám đốc Tập đoàn Bưu chính Viễn thông Việt Nam và Tổng Giám đốc Công ty Công nghệ thông tin VNPT giao.</w:t>
      </w:r>
    </w:p>
    <w:p w14:paraId="3F88959F" w14:textId="2B17C550" w:rsidR="00F51728" w:rsidRPr="00835BE6" w:rsidRDefault="00F51728" w:rsidP="00F51728">
      <w:pPr>
        <w:pStyle w:val="Heading3"/>
        <w:rPr>
          <w:rFonts w:cs="Times New Roman"/>
        </w:rPr>
      </w:pPr>
      <w:bookmarkStart w:id="30" w:name="_Toc111068042"/>
      <w:r w:rsidRPr="00835BE6">
        <w:rPr>
          <w:rFonts w:cs="Times New Roman"/>
        </w:rPr>
        <w:t>Mô hình</w:t>
      </w:r>
      <w:r w:rsidR="00705FB7" w:rsidRPr="00835BE6">
        <w:rPr>
          <w:rFonts w:cs="Times New Roman"/>
        </w:rPr>
        <w:t xml:space="preserve"> </w:t>
      </w:r>
      <w:r w:rsidRPr="00835BE6">
        <w:rPr>
          <w:rFonts w:cs="Times New Roman"/>
        </w:rPr>
        <w:t>tổ chức</w:t>
      </w:r>
      <w:bookmarkEnd w:id="30"/>
    </w:p>
    <w:p w14:paraId="4666475D" w14:textId="77777777" w:rsidR="00552C5A" w:rsidRDefault="00705FB7" w:rsidP="00552C5A">
      <w:pPr>
        <w:keepNext/>
      </w:pPr>
      <w:r w:rsidRPr="00835BE6">
        <w:rPr>
          <w:noProof/>
        </w:rPr>
        <w:drawing>
          <wp:inline distT="0" distB="0" distL="0" distR="0" wp14:anchorId="2103EE21" wp14:editId="5F281B15">
            <wp:extent cx="5400040" cy="11963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1196340"/>
                    </a:xfrm>
                    <a:prstGeom prst="rect">
                      <a:avLst/>
                    </a:prstGeom>
                  </pic:spPr>
                </pic:pic>
              </a:graphicData>
            </a:graphic>
          </wp:inline>
        </w:drawing>
      </w:r>
    </w:p>
    <w:p w14:paraId="49F95FCF" w14:textId="1B930551" w:rsidR="00705FB7" w:rsidRPr="00835BE6" w:rsidRDefault="00552C5A" w:rsidP="00552C5A">
      <w:pPr>
        <w:pStyle w:val="Caption"/>
      </w:pPr>
      <w:bookmarkStart w:id="31" w:name="_Toc111069345"/>
      <w:r>
        <w:t xml:space="preserve">Hình </w:t>
      </w:r>
      <w:r w:rsidR="00E6511A">
        <w:fldChar w:fldCharType="begin"/>
      </w:r>
      <w:r w:rsidR="00E6511A">
        <w:instrText xml:space="preserve"> STYLEREF 1 \s </w:instrText>
      </w:r>
      <w:r w:rsidR="00E6511A">
        <w:fldChar w:fldCharType="separate"/>
      </w:r>
      <w:r w:rsidR="00500818">
        <w:rPr>
          <w:noProof/>
        </w:rPr>
        <w:t>1</w:t>
      </w:r>
      <w:r w:rsidR="00E6511A">
        <w:rPr>
          <w:noProof/>
        </w:rPr>
        <w:fldChar w:fldCharType="end"/>
      </w:r>
      <w:r w:rsidR="00500818">
        <w:noBreakHyphen/>
      </w:r>
      <w:r w:rsidR="00E6511A">
        <w:fldChar w:fldCharType="begin"/>
      </w:r>
      <w:r w:rsidR="00E6511A">
        <w:instrText xml:space="preserve"> SEQ Hình \* ARABIC \s 1 </w:instrText>
      </w:r>
      <w:r w:rsidR="00E6511A">
        <w:fldChar w:fldCharType="separate"/>
      </w:r>
      <w:r w:rsidR="00500818">
        <w:rPr>
          <w:noProof/>
        </w:rPr>
        <w:t>1</w:t>
      </w:r>
      <w:r w:rsidR="00E6511A">
        <w:rPr>
          <w:noProof/>
        </w:rPr>
        <w:fldChar w:fldCharType="end"/>
      </w:r>
      <w:r>
        <w:t xml:space="preserve">. Mô hình tổ chức của </w:t>
      </w:r>
      <w:r w:rsidRPr="00835BE6">
        <w:t>Trung tâm VNPT-IT khu vực 3</w:t>
      </w:r>
      <w:bookmarkEnd w:id="31"/>
    </w:p>
    <w:p w14:paraId="2DF51E9E" w14:textId="77777777" w:rsidR="00705FB7" w:rsidRPr="00835BE6" w:rsidRDefault="00705FB7" w:rsidP="00705FB7">
      <w:pPr>
        <w:tabs>
          <w:tab w:val="left" w:pos="990"/>
        </w:tabs>
        <w:spacing w:after="120" w:line="276" w:lineRule="auto"/>
        <w:rPr>
          <w:b/>
          <w:bCs/>
          <w:szCs w:val="24"/>
        </w:rPr>
      </w:pPr>
      <w:r w:rsidRPr="00835BE6">
        <w:rPr>
          <w:b/>
          <w:bCs/>
          <w:szCs w:val="24"/>
        </w:rPr>
        <w:t>Chức năng, nhiệm vụ:</w:t>
      </w:r>
    </w:p>
    <w:p w14:paraId="2FA46380" w14:textId="77777777" w:rsidR="00705FB7" w:rsidRPr="00835BE6" w:rsidRDefault="00705FB7" w:rsidP="00705FB7">
      <w:pPr>
        <w:tabs>
          <w:tab w:val="left" w:pos="990"/>
        </w:tabs>
        <w:spacing w:after="120" w:line="276" w:lineRule="auto"/>
        <w:rPr>
          <w:b/>
          <w:bCs/>
          <w:szCs w:val="24"/>
        </w:rPr>
      </w:pPr>
      <w:r w:rsidRPr="00835BE6">
        <w:rPr>
          <w:b/>
          <w:bCs/>
          <w:szCs w:val="24"/>
        </w:rPr>
        <w:t>- Tổ Tổng hợp:</w:t>
      </w:r>
    </w:p>
    <w:p w14:paraId="5089DFA5"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Quản lý và thực hiện công tác kế hoạch, nhân sự, tiền lương, kế toán, tổng hợp, hành chính, quản trị.</w:t>
      </w:r>
    </w:p>
    <w:p w14:paraId="545594FB"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 xml:space="preserve">Quản lý tài sản, công cụ dụng cụ, </w:t>
      </w:r>
    </w:p>
    <w:p w14:paraId="72414B6E"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Công tác thi đua khen thưởng, đào tạo, tuyển dụng, chế độ chính sách với người lao động.</w:t>
      </w:r>
    </w:p>
    <w:p w14:paraId="4DF7AA87"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Hỗ trợ xây dựng mô hình tổ chức, qui chế, quy định của Trung tâm.</w:t>
      </w:r>
    </w:p>
    <w:p w14:paraId="3155E8B7"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lastRenderedPageBreak/>
        <w:t>Hỗ trợ công tác giao BSC/KPI trong Trung tâm</w:t>
      </w:r>
    </w:p>
    <w:p w14:paraId="47CD8EFE"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Chủ trì công tác đánh giá mức độ hoàn thành công việc của các đơn vị trong Trung tâm theo các chỉ tiêu BSC/KPI được Giám đốc phê duyệt.</w:t>
      </w:r>
    </w:p>
    <w:p w14:paraId="33F3904C"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Tổng hợp, đối soát doanh thu, sản lượng các sản phẩm dịch vụ thuộc phạm vi quản lý của Trung tâm</w:t>
      </w:r>
    </w:p>
    <w:p w14:paraId="21F38E46"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Thực hiện các nhiệm vụ khác do Giảm đốc Trung tâm VNPT-IT khu vực 3 giao.</w:t>
      </w:r>
    </w:p>
    <w:p w14:paraId="17A5E508" w14:textId="77777777" w:rsidR="00705FB7" w:rsidRPr="00835BE6" w:rsidRDefault="00705FB7" w:rsidP="00705FB7">
      <w:pPr>
        <w:tabs>
          <w:tab w:val="left" w:pos="990"/>
        </w:tabs>
        <w:spacing w:after="120" w:line="276" w:lineRule="auto"/>
        <w:rPr>
          <w:b/>
          <w:bCs/>
          <w:szCs w:val="24"/>
        </w:rPr>
      </w:pPr>
      <w:r w:rsidRPr="00835BE6">
        <w:rPr>
          <w:b/>
          <w:bCs/>
          <w:szCs w:val="24"/>
        </w:rPr>
        <w:t>- Phòng Tiếp thị và Triển khai:</w:t>
      </w:r>
    </w:p>
    <w:p w14:paraId="52500FF7" w14:textId="77777777" w:rsidR="00705FB7" w:rsidRPr="00835BE6" w:rsidRDefault="00705FB7" w:rsidP="00705FB7">
      <w:pPr>
        <w:pStyle w:val="Normal-Indent"/>
        <w:numPr>
          <w:ilvl w:val="0"/>
          <w:numId w:val="24"/>
        </w:numPr>
        <w:tabs>
          <w:tab w:val="left" w:pos="993"/>
        </w:tabs>
        <w:rPr>
          <w:rFonts w:cs="Times New Roman"/>
        </w:rPr>
      </w:pPr>
      <w:r w:rsidRPr="00835BE6">
        <w:rPr>
          <w:rFonts w:cs="Times New Roman"/>
        </w:rPr>
        <w:t>Thực hiện công tác tiếp thị, giới thiệu sản phẩm - dịch vụ của VNPT-IT trên địa bàn được giao quản lý.</w:t>
      </w:r>
    </w:p>
    <w:p w14:paraId="64814913"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ổ chức tập huấn, chuyển giao công tác triển khai, hỗ trợ các sản phẩm dịch vụ của VNPT-IT cho các VNPT, TTKD  T/Tp trên địa bàn được giao quản lý.</w:t>
      </w:r>
    </w:p>
    <w:p w14:paraId="4EDD4FA5"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hực hiện công tác tư vấn, triển khai và hỗ trợ kinh doanh các sản phẩm dịch vụ của VNPT-IT trên địa bàn được giao quản lý.</w:t>
      </w:r>
    </w:p>
    <w:p w14:paraId="1B453C71"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Chủ trì / phối hợp tham gia xây dựng đề án, dự án, hồ sơ thầu và triển khai các dự án CNTT trên địa bàn được giao quản lý.</w:t>
      </w:r>
    </w:p>
    <w:p w14:paraId="4A2C8A2D"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 xml:space="preserve">Đầu mối tiếp nhận và phối hợp xử công tác SO, SR, CR với các đơn vị thuộc VNPT-IT và các VNPT, TTKD  T/Tp trong việc phát triển, duy trì và hỗ trợ sản phẩm  dịch vụ trên địa bàn được giao quản lý.  </w:t>
      </w:r>
    </w:p>
    <w:p w14:paraId="29BDB2FF"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hu thập và đánh giá các hoạt động của đối thủ cạnh tranh và tham mưu cho lãnh đạo Trung tâm VNPT IT KV3 và Công ty về kế hoạch phát triển thị trường trên địa bàn được giao quản lý.</w:t>
      </w:r>
    </w:p>
    <w:p w14:paraId="6D88A186"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Xây dựng, đăng ký kế hoạch doanh thu - sản lượng. công tác đối soát doanh thu- sản lượng và các chỉ tiêu liên quan đến BSC theo chức năng nhiệm vụ được giao.</w:t>
      </w:r>
    </w:p>
    <w:p w14:paraId="2DA9770F"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 xml:space="preserve">Phối hợp thực hiện các nhiệm vụ của các Ban chức năng của Công ty VNPT-IT  theo yêu cầu. </w:t>
      </w:r>
    </w:p>
    <w:p w14:paraId="59494B25" w14:textId="77777777" w:rsidR="00705FB7" w:rsidRPr="00835BE6" w:rsidRDefault="00705FB7" w:rsidP="00705FB7">
      <w:pPr>
        <w:pStyle w:val="ListParagraph"/>
        <w:numPr>
          <w:ilvl w:val="0"/>
          <w:numId w:val="24"/>
        </w:numPr>
        <w:spacing w:before="0" w:after="120" w:line="288" w:lineRule="auto"/>
        <w:ind w:left="993" w:hanging="445"/>
        <w:rPr>
          <w:szCs w:val="26"/>
        </w:rPr>
      </w:pPr>
      <w:r w:rsidRPr="00835BE6">
        <w:rPr>
          <w:szCs w:val="26"/>
        </w:rPr>
        <w:t>Thực hiện các nhiệm vụ khác do Giám đốc Trung tâm VNPT-IT khu vực 3 giao.</w:t>
      </w:r>
    </w:p>
    <w:p w14:paraId="6BD4BC54" w14:textId="77777777" w:rsidR="00705FB7" w:rsidRPr="00835BE6" w:rsidRDefault="00705FB7" w:rsidP="00705FB7">
      <w:pPr>
        <w:tabs>
          <w:tab w:val="left" w:pos="990"/>
        </w:tabs>
        <w:spacing w:after="120" w:line="276" w:lineRule="auto"/>
        <w:rPr>
          <w:b/>
          <w:bCs/>
          <w:szCs w:val="24"/>
        </w:rPr>
      </w:pPr>
      <w:r w:rsidRPr="00835BE6">
        <w:rPr>
          <w:b/>
          <w:bCs/>
          <w:szCs w:val="24"/>
        </w:rPr>
        <w:t>- Phòng Hạ tầng:</w:t>
      </w:r>
    </w:p>
    <w:p w14:paraId="5B49E650" w14:textId="77777777" w:rsidR="00705FB7" w:rsidRPr="00835BE6" w:rsidRDefault="00705FB7" w:rsidP="00705FB7">
      <w:pPr>
        <w:tabs>
          <w:tab w:val="left" w:pos="990"/>
        </w:tabs>
        <w:spacing w:after="120" w:line="276" w:lineRule="auto"/>
        <w:rPr>
          <w:b/>
          <w:bCs/>
          <w:szCs w:val="24"/>
        </w:rPr>
      </w:pPr>
      <w:r w:rsidRPr="00835BE6">
        <w:rPr>
          <w:b/>
          <w:bCs/>
          <w:szCs w:val="24"/>
        </w:rPr>
        <w:t>+ Tổ hệ thống:</w:t>
      </w:r>
    </w:p>
    <w:p w14:paraId="3D157862" w14:textId="77777777" w:rsidR="00705FB7" w:rsidRPr="00835BE6" w:rsidRDefault="00705FB7" w:rsidP="00705FB7">
      <w:pPr>
        <w:pStyle w:val="Normal-Indent"/>
        <w:numPr>
          <w:ilvl w:val="0"/>
          <w:numId w:val="26"/>
        </w:numPr>
        <w:tabs>
          <w:tab w:val="left" w:pos="993"/>
        </w:tabs>
        <w:rPr>
          <w:rFonts w:cs="Times New Roman"/>
        </w:rPr>
      </w:pPr>
      <w:r w:rsidRPr="00835BE6">
        <w:rPr>
          <w:rFonts w:cs="Times New Roman"/>
        </w:rPr>
        <w:t xml:space="preserve">Quản lý và vận hành hạ tầng máy chủ trong khu vực được giao. </w:t>
      </w:r>
    </w:p>
    <w:p w14:paraId="7BB821F6"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lastRenderedPageBreak/>
        <w:t xml:space="preserve">Đảm bảo quy định an toàn bảo mật thông tin, thực hiện sao lưu dữ liệu theo quy định. </w:t>
      </w:r>
    </w:p>
    <w:p w14:paraId="61FBDCD1"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Chủ trì quản lý, vận hành, khai thác, cấp phát, cài đặt hạ tầng cho các hệ thống CNTT (bao gồm máy chủ, hệ điều hành, cơ sở dữ liệu, lưu trữ, cấp phát tài nguyên cloud,…).</w:t>
      </w:r>
    </w:p>
    <w:p w14:paraId="165320E9"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ổ chức trực ca theo dõi, giám sát hệ thống 24/7.</w:t>
      </w:r>
    </w:p>
    <w:p w14:paraId="0E223C1A"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hực hiện xây dựng quy trình, quy định về công tác quản lý, điều hành, khai thác hạ tầng CNTT do trung tâm VNPT-IT KV3 quản lý.</w:t>
      </w:r>
    </w:p>
    <w:p w14:paraId="5268606D"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Đầu mối phối hợp VNPT-NET và các đơn vị liên quan trong việc xử lý sự cố, các vấn đề nâng cấp cải thiện chất lượng mạng lưới, hạ tầng CNTT.</w:t>
      </w:r>
    </w:p>
    <w:p w14:paraId="09480B2B"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hực hiện các nhiệm vụ khác do Giảm đốc Trung tâm VNPT-IT khu vực 3 giao.</w:t>
      </w:r>
    </w:p>
    <w:p w14:paraId="2BE134BC" w14:textId="77777777" w:rsidR="00705FB7" w:rsidRPr="00835BE6" w:rsidRDefault="00705FB7" w:rsidP="00705FB7">
      <w:pPr>
        <w:tabs>
          <w:tab w:val="left" w:pos="990"/>
        </w:tabs>
        <w:spacing w:after="120" w:line="276" w:lineRule="auto"/>
        <w:rPr>
          <w:b/>
          <w:bCs/>
          <w:szCs w:val="24"/>
        </w:rPr>
      </w:pPr>
      <w:r w:rsidRPr="00835BE6">
        <w:rPr>
          <w:b/>
          <w:bCs/>
          <w:szCs w:val="24"/>
        </w:rPr>
        <w:t>+ Tổ Quản lý sản phẩm:</w:t>
      </w:r>
    </w:p>
    <w:p w14:paraId="79B0C80A" w14:textId="77777777" w:rsidR="00705FB7" w:rsidRPr="00835BE6" w:rsidRDefault="00705FB7" w:rsidP="00705FB7">
      <w:pPr>
        <w:pStyle w:val="ListParagraph"/>
        <w:tabs>
          <w:tab w:val="left" w:pos="993"/>
          <w:tab w:val="left" w:pos="1134"/>
        </w:tabs>
        <w:spacing w:line="264" w:lineRule="auto"/>
        <w:rPr>
          <w:b/>
          <w:i/>
          <w:iCs/>
          <w:szCs w:val="26"/>
        </w:rPr>
      </w:pPr>
      <w:r w:rsidRPr="00835BE6">
        <w:rPr>
          <w:b/>
          <w:i/>
          <w:iCs/>
          <w:szCs w:val="26"/>
        </w:rPr>
        <w:t>Về công tác quản lý sản phẩm</w:t>
      </w:r>
    </w:p>
    <w:p w14:paraId="0DF72D3C"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Quản lý, quy hoạch danh mục sản phẩm, dịch vụ của Trung tâm theo chiến lược phát triển sản phẩm dịch vụ do các phòng Giải pháp, Phòng TTTK đề xuất và được Giám đốc phê duyệt qua các thời kỳ;</w:t>
      </w:r>
    </w:p>
    <w:p w14:paraId="5E8F052D"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kế hoạch thực hiện và phát triển sản phẩm của các phòng Giải pháp dựa theo kế hoạch các phòng Giải pháp đăng ký;</w:t>
      </w:r>
    </w:p>
    <w:p w14:paraId="2FC679E6"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Xây dựng danh mục, tính năng của các ứng dụng, sản phẩm/dịch vụ của Trung tâm qua các phiên bản, vòng đời của SPDV dựa trên yêu cầu thị trường, khách hàng, thông tin từ P.TTTK và định hướng của Trung tâm.</w:t>
      </w:r>
    </w:p>
    <w:p w14:paraId="6C3F2B44"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thông tin sản phẩm trong mối quan hệ với các sản phẩm khác của VNPT-IT để tư vấn khả năng tích hợp dịch vụ;</w:t>
      </w:r>
    </w:p>
    <w:p w14:paraId="4E6BD12E"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phiên bản phần mềm của các sản phẩm do các phòng Giải pháp của trung tâm thực hiện;</w:t>
      </w:r>
    </w:p>
    <w:p w14:paraId="1944A6C2"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Chủ trì việc tiếp nhận, khảo sát yêu cầu, xây dựng phương án, hồ sơ giải pháp đề xuất, và các công việc hỗ trợ khác khi tiếp nhận xây dựng phương án phần mềm cho khách hàng của Trung tâm và Công ty;</w:t>
      </w:r>
    </w:p>
    <w:p w14:paraId="79BE1A2B"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Tiếp nhận, khảo sát yêu cầu của khách hàng, xây dựng phương án, hồ sơ giải pháp đề xuất, và các công việc hỗ trợ kỹ thuật trước bán hàng;</w:t>
      </w:r>
    </w:p>
    <w:p w14:paraId="0CFEDE95"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Chủ trì việc xây dựng và cập nhật tài liệu giới thiệu, tài liệu bán hàng sản phẩm, tài liệu mô tả sản phẩm, dịch vụ của Trung tâm;</w:t>
      </w:r>
    </w:p>
    <w:p w14:paraId="28ADB074"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Đề xuất, thực hiện, phối hợp thực hiện đăng ký bản quyền, đăng ký sở hữu trí tuệ các sản phẩm dịch vụ của Trung tâm;</w:t>
      </w:r>
    </w:p>
    <w:p w14:paraId="2A572011"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Nghiên cứu sản phẩm của đối thủ có trên thị trường làm cơ sở đối chiếu đề xuất sản phẩm dịch vụ công ty;</w:t>
      </w:r>
    </w:p>
    <w:p w14:paraId="6B76026A" w14:textId="77777777" w:rsidR="00705FB7" w:rsidRPr="00835BE6" w:rsidRDefault="00705FB7" w:rsidP="00705FB7">
      <w:pPr>
        <w:pStyle w:val="ListParagraph"/>
        <w:rPr>
          <w:b/>
          <w:i/>
          <w:iCs/>
        </w:rPr>
      </w:pPr>
      <w:r w:rsidRPr="00835BE6">
        <w:rPr>
          <w:b/>
          <w:i/>
          <w:iCs/>
        </w:rPr>
        <w:lastRenderedPageBreak/>
        <w:t>Về công tác chất lượng:</w:t>
      </w:r>
    </w:p>
    <w:p w14:paraId="29479F56" w14:textId="77777777" w:rsidR="00705FB7" w:rsidRPr="00835BE6" w:rsidRDefault="00705FB7" w:rsidP="00705FB7">
      <w:pPr>
        <w:pStyle w:val="ListParagraph"/>
        <w:numPr>
          <w:ilvl w:val="0"/>
          <w:numId w:val="28"/>
        </w:numPr>
        <w:spacing w:line="264" w:lineRule="auto"/>
        <w:ind w:left="709" w:hanging="425"/>
        <w:rPr>
          <w:b/>
          <w:szCs w:val="26"/>
        </w:rPr>
      </w:pPr>
      <w:r w:rsidRPr="00835BE6">
        <w:rPr>
          <w:szCs w:val="26"/>
        </w:rPr>
        <w:t>Chủ trì công tác xây dựng và áp dụng quy trình, quy định tại Trung tâm;</w:t>
      </w:r>
    </w:p>
    <w:p w14:paraId="3BB85F6A" w14:textId="77777777" w:rsidR="00705FB7" w:rsidRPr="00835BE6" w:rsidRDefault="00705FB7" w:rsidP="00705FB7">
      <w:pPr>
        <w:numPr>
          <w:ilvl w:val="0"/>
          <w:numId w:val="28"/>
        </w:numPr>
        <w:autoSpaceDN w:val="0"/>
        <w:spacing w:before="0" w:line="264" w:lineRule="auto"/>
        <w:ind w:left="709" w:right="-91" w:hanging="425"/>
      </w:pPr>
      <w:r w:rsidRPr="00835BE6">
        <w:t>Đầu mối tiếp nhận, tập hợp, phân luồng hệ thống quy trình, quy định mà Công ty xây dựng để áp dụng tại Trung tâm;</w:t>
      </w:r>
    </w:p>
    <w:p w14:paraId="2B312FB0" w14:textId="77777777" w:rsidR="00705FB7" w:rsidRPr="00835BE6" w:rsidRDefault="00705FB7" w:rsidP="00705FB7">
      <w:pPr>
        <w:pStyle w:val="ListParagraph"/>
        <w:numPr>
          <w:ilvl w:val="0"/>
          <w:numId w:val="28"/>
        </w:numPr>
        <w:spacing w:line="264" w:lineRule="auto"/>
        <w:ind w:left="709" w:hanging="425"/>
        <w:rPr>
          <w:szCs w:val="26"/>
        </w:rPr>
      </w:pPr>
      <w:r w:rsidRPr="00835BE6">
        <w:rPr>
          <w:szCs w:val="26"/>
        </w:rPr>
        <w:t>Ban hành, hướng dẫn, triển khai, đánh giá, giám sát việc tuân thủ quy trình, quy định, hệ thống tiêu chuẩn trong hoạt động đảm bảo chất lượng của Công ty tại Trung tâm:</w:t>
      </w:r>
    </w:p>
    <w:p w14:paraId="18FF4609" w14:textId="77777777" w:rsidR="00705FB7" w:rsidRPr="00835BE6" w:rsidRDefault="00705FB7" w:rsidP="00705FB7">
      <w:pPr>
        <w:numPr>
          <w:ilvl w:val="0"/>
          <w:numId w:val="28"/>
        </w:numPr>
        <w:autoSpaceDN w:val="0"/>
        <w:spacing w:before="0" w:line="264" w:lineRule="auto"/>
        <w:ind w:left="709" w:right="-91" w:hanging="425"/>
      </w:pPr>
      <w:r w:rsidRPr="00835BE6">
        <w:t>Quản lý, giám sát thực hiện việc áp dụng hệ thống tiêu chuẩn đảm bảo chất lượng tại Trung tâm.</w:t>
      </w:r>
    </w:p>
    <w:p w14:paraId="142E8B9B" w14:textId="77777777" w:rsidR="00705FB7" w:rsidRPr="00835BE6" w:rsidRDefault="00705FB7" w:rsidP="00705FB7">
      <w:pPr>
        <w:numPr>
          <w:ilvl w:val="0"/>
          <w:numId w:val="28"/>
        </w:numPr>
        <w:autoSpaceDN w:val="0"/>
        <w:spacing w:before="0" w:line="264" w:lineRule="auto"/>
        <w:ind w:left="709" w:right="-91" w:hanging="425"/>
      </w:pPr>
      <w:r w:rsidRPr="00835BE6">
        <w:t>Giám sát, đánh giá thực hiện việc tuân thủ quy trình, quy định, đang áp dụng tại Trung tâm theo định kỳ và đột xuất theo yêu cầu.</w:t>
      </w:r>
    </w:p>
    <w:p w14:paraId="58AE85F6" w14:textId="77777777" w:rsidR="00705FB7" w:rsidRPr="00835BE6" w:rsidRDefault="00705FB7" w:rsidP="00705FB7">
      <w:pPr>
        <w:numPr>
          <w:ilvl w:val="0"/>
          <w:numId w:val="28"/>
        </w:numPr>
        <w:autoSpaceDN w:val="0"/>
        <w:spacing w:before="0" w:line="264" w:lineRule="auto"/>
        <w:ind w:left="709" w:right="-91" w:hanging="425"/>
      </w:pPr>
      <w:r w:rsidRPr="00835BE6">
        <w:t>Tổng hợp, nghiên cứu, phân tích, thống kê và đưa ra các đề xuất liên quan đến hoạt động cải tiến của Trung tâm;</w:t>
      </w:r>
    </w:p>
    <w:p w14:paraId="3A56013D" w14:textId="77777777" w:rsidR="00705FB7" w:rsidRPr="00835BE6" w:rsidRDefault="00705FB7" w:rsidP="00705FB7">
      <w:pPr>
        <w:numPr>
          <w:ilvl w:val="0"/>
          <w:numId w:val="28"/>
        </w:numPr>
        <w:autoSpaceDN w:val="0"/>
        <w:spacing w:before="0" w:line="264" w:lineRule="auto"/>
        <w:ind w:left="709" w:right="-91" w:hanging="425"/>
      </w:pPr>
      <w:r w:rsidRPr="00835BE6">
        <w:t>Chủ trì, điều phối thực hiện các chương trình cải tiến chất lượng của Trung tâm.</w:t>
      </w:r>
    </w:p>
    <w:p w14:paraId="107A56F5" w14:textId="77777777" w:rsidR="00705FB7" w:rsidRPr="00835BE6" w:rsidRDefault="00705FB7" w:rsidP="00705FB7">
      <w:pPr>
        <w:pStyle w:val="ListParagraph"/>
        <w:numPr>
          <w:ilvl w:val="0"/>
          <w:numId w:val="28"/>
        </w:numPr>
        <w:spacing w:line="264" w:lineRule="auto"/>
        <w:ind w:left="709" w:right="-91" w:hanging="425"/>
        <w:rPr>
          <w:szCs w:val="26"/>
        </w:rPr>
      </w:pPr>
      <w:r w:rsidRPr="00835BE6">
        <w:rPr>
          <w:szCs w:val="26"/>
        </w:rPr>
        <w:t xml:space="preserve">Chủ trì công tác kiểm định sản phẩm đảm bảo chất lượng sản phẩm: Tiếp nhận các tài liệu của dự án, Tham gia phân tích làm rõ yêu cầu, xây dựng kế hoạch kiểm định tổng thể và chi tiết cho toàn bộ các sản phẩm, dịch vụ phần mềm của Trung tâm; chủ trì công tác xây dựng các bộ tài liệu kiểm định phần mềm; </w:t>
      </w:r>
    </w:p>
    <w:p w14:paraId="4066A7A8" w14:textId="77777777" w:rsidR="00705FB7" w:rsidRPr="00835BE6" w:rsidRDefault="00705FB7" w:rsidP="00705FB7">
      <w:pPr>
        <w:pStyle w:val="ListParagraph"/>
        <w:rPr>
          <w:b/>
          <w:i/>
          <w:iCs/>
        </w:rPr>
      </w:pPr>
      <w:r w:rsidRPr="00835BE6">
        <w:rPr>
          <w:b/>
          <w:i/>
          <w:iCs/>
        </w:rPr>
        <w:t>Về công tác kiểm thử (testing) phần mềm</w:t>
      </w:r>
    </w:p>
    <w:p w14:paraId="3D3AA9C7" w14:textId="77777777" w:rsidR="00705FB7" w:rsidRPr="00835BE6" w:rsidRDefault="00705FB7" w:rsidP="00705FB7">
      <w:pPr>
        <w:pStyle w:val="ListParagraph"/>
        <w:numPr>
          <w:ilvl w:val="0"/>
          <w:numId w:val="28"/>
        </w:numPr>
        <w:spacing w:line="264" w:lineRule="auto"/>
        <w:ind w:left="851" w:right="-91" w:hanging="425"/>
        <w:rPr>
          <w:szCs w:val="26"/>
        </w:rPr>
      </w:pPr>
      <w:r w:rsidRPr="00835BE6">
        <w:rPr>
          <w:szCs w:val="26"/>
        </w:rPr>
        <w:t>Chủ trì công tác kiểm thử sản phẩm đảm bảo chất lượng sản phẩm đáp ứng yêu cầu của khách hàng: Tiếp nhận các tài liệu của dự án từ các phòng giải pháp và từ bộ phận quản lý sản phẩm, tham gia phân tích làm rõ yêu cầu</w:t>
      </w:r>
    </w:p>
    <w:p w14:paraId="0E9017A7" w14:textId="77777777" w:rsidR="00705FB7" w:rsidRPr="00835BE6" w:rsidRDefault="00705FB7" w:rsidP="00705FB7">
      <w:pPr>
        <w:pStyle w:val="ListParagraph"/>
        <w:numPr>
          <w:ilvl w:val="0"/>
          <w:numId w:val="28"/>
        </w:numPr>
        <w:spacing w:line="264" w:lineRule="auto"/>
        <w:ind w:left="851" w:right="-91" w:hanging="425"/>
        <w:rPr>
          <w:szCs w:val="26"/>
        </w:rPr>
      </w:pPr>
      <w:r w:rsidRPr="00835BE6">
        <w:rPr>
          <w:szCs w:val="26"/>
        </w:rPr>
        <w:t>Xây dựng kế hoạch kiểm thử và thực hiện kiểm thử cho toàn bộ các sản phẩm phần mềm của Trung tâm và các đơn vị khác (nếu có);</w:t>
      </w:r>
    </w:p>
    <w:p w14:paraId="48E82BC6" w14:textId="77777777" w:rsidR="00705FB7" w:rsidRPr="00835BE6" w:rsidRDefault="00705FB7" w:rsidP="00705FB7">
      <w:pPr>
        <w:pStyle w:val="ListParagraph"/>
        <w:numPr>
          <w:ilvl w:val="0"/>
          <w:numId w:val="28"/>
        </w:numPr>
        <w:spacing w:before="0" w:line="264" w:lineRule="auto"/>
        <w:ind w:left="851" w:right="-91" w:hanging="425"/>
        <w:rPr>
          <w:szCs w:val="26"/>
        </w:rPr>
      </w:pPr>
      <w:r w:rsidRPr="00835BE6">
        <w:rPr>
          <w:szCs w:val="26"/>
        </w:rPr>
        <w:t>Nghiên cứu cập nhật và khai thác các hệ thống công cụ kiểm thử và kiến thức mới về công cụ kiểm thử;</w:t>
      </w:r>
    </w:p>
    <w:p w14:paraId="0DE4170F" w14:textId="77777777" w:rsidR="00705FB7" w:rsidRPr="00835BE6" w:rsidRDefault="00705FB7" w:rsidP="00705FB7">
      <w:pPr>
        <w:pStyle w:val="ListParagraph"/>
        <w:numPr>
          <w:ilvl w:val="0"/>
          <w:numId w:val="28"/>
        </w:numPr>
        <w:spacing w:before="0" w:line="264" w:lineRule="auto"/>
        <w:ind w:left="851" w:right="-91" w:hanging="425"/>
        <w:rPr>
          <w:szCs w:val="26"/>
        </w:rPr>
      </w:pPr>
      <w:r w:rsidRPr="00835BE6">
        <w:rPr>
          <w:szCs w:val="26"/>
        </w:rPr>
        <w:t>Thực hiện công tác kiểm thử theo quy trình DevOps của công ty đã ban hành;</w:t>
      </w:r>
    </w:p>
    <w:p w14:paraId="025562E9" w14:textId="77777777" w:rsidR="00705FB7" w:rsidRPr="00835BE6" w:rsidRDefault="00705FB7" w:rsidP="00705FB7">
      <w:pPr>
        <w:tabs>
          <w:tab w:val="left" w:pos="990"/>
        </w:tabs>
        <w:spacing w:after="120" w:line="276" w:lineRule="auto"/>
        <w:rPr>
          <w:b/>
          <w:bCs/>
          <w:szCs w:val="24"/>
        </w:rPr>
      </w:pPr>
      <w:r w:rsidRPr="00835BE6">
        <w:rPr>
          <w:b/>
          <w:bCs/>
          <w:szCs w:val="24"/>
        </w:rPr>
        <w:t>- Phòng Phát triển Giải pháp 1 và 2:</w:t>
      </w:r>
    </w:p>
    <w:p w14:paraId="20C02A8F" w14:textId="77777777" w:rsidR="00705FB7" w:rsidRPr="00835BE6" w:rsidRDefault="00705FB7" w:rsidP="00705FB7">
      <w:pPr>
        <w:pStyle w:val="Normal-Indent"/>
        <w:rPr>
          <w:rFonts w:cs="Times New Roman"/>
        </w:rPr>
      </w:pPr>
      <w:r w:rsidRPr="00835BE6">
        <w:rPr>
          <w:rFonts w:cs="Times New Roman"/>
        </w:rPr>
        <w:t>1. Phát triển, tích hợp các sản phẩm dịch vụ công nghệ thông tin theo nhu cầu thị trường, khách hàng và theo định hướng của Công ty VNPT-IT và Trung tâm VNPT-IT khu vực 3;</w:t>
      </w:r>
    </w:p>
    <w:p w14:paraId="072D8659"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át triển sản phẩm dịch vụ công nghệ thông tin tập trung các sản phẩm phần mềm nội bộ, các sản phẩm mảng giải pháp chuyên ngành, hoặc các sản phẩm chưa được phân vào các trung tâm giải pháp chuyên ngành của Công ty.</w:t>
      </w:r>
    </w:p>
    <w:p w14:paraId="7887B901" w14:textId="77777777" w:rsidR="00705FB7" w:rsidRPr="00835BE6" w:rsidRDefault="00705FB7" w:rsidP="00705FB7">
      <w:pPr>
        <w:pStyle w:val="Normal-Indent"/>
        <w:numPr>
          <w:ilvl w:val="0"/>
          <w:numId w:val="25"/>
        </w:numPr>
        <w:ind w:left="993" w:hanging="426"/>
        <w:rPr>
          <w:rFonts w:cs="Times New Roman"/>
        </w:rPr>
      </w:pPr>
      <w:r w:rsidRPr="00835BE6">
        <w:rPr>
          <w:rFonts w:cs="Times New Roman"/>
        </w:rPr>
        <w:lastRenderedPageBreak/>
        <w:t xml:space="preserve">Phát triển sản phẩm dịch vụ công nghệ thông tin tập trung đối tượng khách hàng ngoài </w:t>
      </w:r>
    </w:p>
    <w:p w14:paraId="09D14FCE" w14:textId="77777777" w:rsidR="00705FB7" w:rsidRPr="00835BE6" w:rsidRDefault="00705FB7" w:rsidP="00705FB7">
      <w:pPr>
        <w:pStyle w:val="Normal-Indent"/>
        <w:numPr>
          <w:ilvl w:val="0"/>
          <w:numId w:val="25"/>
        </w:numPr>
        <w:ind w:left="993" w:hanging="426"/>
        <w:rPr>
          <w:rFonts w:cs="Times New Roman"/>
        </w:rPr>
      </w:pPr>
      <w:r w:rsidRPr="00835BE6">
        <w:rPr>
          <w:rFonts w:cs="Times New Roman"/>
        </w:rPr>
        <w:t>Nghiên cứu phát triển các giải pháp mới, thực hiện lập trình, phát triển ứng dụng theo yêu cầu/đặt hàng từ Công ty và Trung tâm.</w:t>
      </w:r>
    </w:p>
    <w:p w14:paraId="3DEF4FCD"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Thực hiện việc outsourcing cho Trung tâm Giải pháp chuyên ngành tương ứng chức năng nhiệm vụ theo yêu cầu/đặt hàng.</w:t>
      </w:r>
    </w:p>
    <w:p w14:paraId="20D54DA2"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ối hợp phòng TTTK, thực hiện nhiệm vụ hỗ trợ phần mềm theo mảng công việc được phân công;</w:t>
      </w:r>
    </w:p>
    <w:p w14:paraId="320FF161"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Thực hiện lập trình các phiếu CR trên IT360, đối với các SPDV do khách hàng trong khu vực yêu cầu (sau khi được bàn giao từ TT GPCN);</w:t>
      </w:r>
    </w:p>
    <w:p w14:paraId="28ABF28D"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át triển các nền tảng, chịu trách nhiệm chủ quản các sản phẩm dịch vụ theo sự phân công nhiệm vụ của Công ty;</w:t>
      </w:r>
    </w:p>
    <w:p w14:paraId="6784DCAB" w14:textId="77777777" w:rsidR="00705FB7" w:rsidRPr="00835BE6" w:rsidRDefault="00705FB7" w:rsidP="00705FB7">
      <w:pPr>
        <w:pStyle w:val="ListParagraph"/>
        <w:numPr>
          <w:ilvl w:val="0"/>
          <w:numId w:val="25"/>
        </w:numPr>
        <w:spacing w:before="0" w:after="120" w:line="288" w:lineRule="auto"/>
        <w:ind w:left="993" w:hanging="426"/>
      </w:pPr>
      <w:r w:rsidRPr="00835BE6">
        <w:t>Thực hiện các nhiệm vụ khác do Giảm đốc Trung tâm VNPT-IT khu vực 3 giao.</w:t>
      </w:r>
    </w:p>
    <w:p w14:paraId="4101338F" w14:textId="7A0E673B" w:rsidR="00705FB7" w:rsidRPr="00835BE6" w:rsidRDefault="00705FB7" w:rsidP="00705FB7">
      <w:pPr>
        <w:pStyle w:val="Heading3"/>
        <w:rPr>
          <w:rFonts w:cs="Times New Roman"/>
        </w:rPr>
      </w:pPr>
      <w:bookmarkStart w:id="32" w:name="_Toc111068043"/>
      <w:r w:rsidRPr="00835BE6">
        <w:rPr>
          <w:rFonts w:cs="Times New Roman"/>
        </w:rPr>
        <w:t>Giá trị cốt lõi – Tầm nhìn – Sữ mệnh</w:t>
      </w:r>
      <w:bookmarkEnd w:id="32"/>
    </w:p>
    <w:p w14:paraId="476197C6" w14:textId="77777777" w:rsidR="00500818" w:rsidRDefault="00705FB7" w:rsidP="00500818">
      <w:pPr>
        <w:keepNext/>
        <w:jc w:val="center"/>
      </w:pPr>
      <w:r w:rsidRPr="00835BE6">
        <w:rPr>
          <w:noProof/>
        </w:rPr>
        <w:drawing>
          <wp:inline distT="0" distB="0" distL="0" distR="0" wp14:anchorId="62F658E2" wp14:editId="5D71E067">
            <wp:extent cx="4057446" cy="3648075"/>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74313" cy="3663240"/>
                    </a:xfrm>
                    <a:prstGeom prst="rect">
                      <a:avLst/>
                    </a:prstGeom>
                  </pic:spPr>
                </pic:pic>
              </a:graphicData>
            </a:graphic>
          </wp:inline>
        </w:drawing>
      </w:r>
    </w:p>
    <w:p w14:paraId="6A33082B" w14:textId="722C3EC5" w:rsidR="00523265" w:rsidRPr="00835BE6" w:rsidRDefault="00500818" w:rsidP="00500818">
      <w:pPr>
        <w:pStyle w:val="Caption"/>
      </w:pPr>
      <w:bookmarkStart w:id="33" w:name="_Toc111069346"/>
      <w:r>
        <w:t xml:space="preserve">Hình </w:t>
      </w:r>
      <w:r w:rsidR="00E6511A">
        <w:fldChar w:fldCharType="begin"/>
      </w:r>
      <w:r w:rsidR="00E6511A">
        <w:instrText xml:space="preserve"> STYLEREF 1 \s </w:instrText>
      </w:r>
      <w:r w:rsidR="00E6511A">
        <w:fldChar w:fldCharType="separate"/>
      </w:r>
      <w:r>
        <w:rPr>
          <w:noProof/>
        </w:rPr>
        <w:t>1</w:t>
      </w:r>
      <w:r w:rsidR="00E6511A">
        <w:rPr>
          <w:noProof/>
        </w:rPr>
        <w:fldChar w:fldCharType="end"/>
      </w:r>
      <w:r>
        <w:noBreakHyphen/>
      </w:r>
      <w:r w:rsidR="00E6511A">
        <w:fldChar w:fldCharType="begin"/>
      </w:r>
      <w:r w:rsidR="00E6511A">
        <w:instrText xml:space="preserve"> SEQ Hình \* ARABIC \s 1 </w:instrText>
      </w:r>
      <w:r w:rsidR="00E6511A">
        <w:fldChar w:fldCharType="separate"/>
      </w:r>
      <w:r>
        <w:rPr>
          <w:noProof/>
        </w:rPr>
        <w:t>2</w:t>
      </w:r>
      <w:r w:rsidR="00E6511A">
        <w:rPr>
          <w:noProof/>
        </w:rPr>
        <w:fldChar w:fldCharType="end"/>
      </w:r>
      <w:r w:rsidR="00523265">
        <w:t>. Giá trị cốt lõi – tầm nhìn – sứ mệnh</w:t>
      </w:r>
      <w:bookmarkEnd w:id="33"/>
      <w:r w:rsidR="00523265">
        <w:t xml:space="preserve"> </w:t>
      </w:r>
    </w:p>
    <w:p w14:paraId="0E7573EE" w14:textId="14016966" w:rsidR="00705FB7" w:rsidRPr="00835BE6" w:rsidRDefault="00705FB7" w:rsidP="001A0EA0">
      <w:pPr>
        <w:pStyle w:val="Heading2"/>
      </w:pPr>
      <w:bookmarkStart w:id="34" w:name="_Toc111068044"/>
      <w:r w:rsidRPr="00835BE6">
        <w:t>Thành tích đạt được</w:t>
      </w:r>
      <w:bookmarkEnd w:id="34"/>
      <w:r w:rsidRPr="00835BE6">
        <w:t xml:space="preserve"> </w:t>
      </w:r>
    </w:p>
    <w:p w14:paraId="00CFCCAF" w14:textId="77777777" w:rsidR="00705FB7" w:rsidRPr="00835BE6" w:rsidRDefault="00705FB7" w:rsidP="00705FB7">
      <w:pPr>
        <w:tabs>
          <w:tab w:val="left" w:pos="990"/>
        </w:tabs>
        <w:spacing w:after="120" w:line="276" w:lineRule="auto"/>
        <w:rPr>
          <w:b/>
          <w:bCs/>
          <w:szCs w:val="24"/>
        </w:rPr>
      </w:pPr>
      <w:r w:rsidRPr="00835BE6">
        <w:rPr>
          <w:b/>
          <w:bCs/>
          <w:szCs w:val="24"/>
        </w:rPr>
        <w:t>Tình hình sản xuất kinh doanh và các thành tựu nổi bật năm 2021</w:t>
      </w:r>
    </w:p>
    <w:p w14:paraId="3EEBF6EB" w14:textId="77777777" w:rsidR="00705FB7" w:rsidRPr="00835BE6" w:rsidRDefault="00705FB7" w:rsidP="00705FB7">
      <w:pPr>
        <w:tabs>
          <w:tab w:val="left" w:pos="990"/>
        </w:tabs>
        <w:spacing w:after="120" w:line="276" w:lineRule="auto"/>
        <w:rPr>
          <w:szCs w:val="24"/>
        </w:rPr>
      </w:pPr>
      <w:r w:rsidRPr="00835BE6">
        <w:rPr>
          <w:szCs w:val="24"/>
        </w:rPr>
        <w:lastRenderedPageBreak/>
        <w:t>a) Doanh thu năm 2021: 54.392 triệu đồng, tăng 16% so với cùng kỳ năm trước</w:t>
      </w:r>
    </w:p>
    <w:p w14:paraId="7D6C68B0" w14:textId="77777777" w:rsidR="00705FB7" w:rsidRPr="00835BE6" w:rsidRDefault="00705FB7" w:rsidP="00705FB7">
      <w:pPr>
        <w:tabs>
          <w:tab w:val="left" w:pos="990"/>
        </w:tabs>
        <w:spacing w:after="120" w:line="276" w:lineRule="auto"/>
        <w:rPr>
          <w:szCs w:val="24"/>
        </w:rPr>
      </w:pPr>
      <w:r w:rsidRPr="00835BE6">
        <w:rPr>
          <w:szCs w:val="24"/>
        </w:rPr>
        <w:t>(Doanh thu năm 2020: 46.889 triệu đồng)</w:t>
      </w:r>
    </w:p>
    <w:p w14:paraId="42F93301" w14:textId="77777777" w:rsidR="00705FB7" w:rsidRPr="00835BE6" w:rsidRDefault="00705FB7" w:rsidP="00705FB7">
      <w:pPr>
        <w:tabs>
          <w:tab w:val="left" w:pos="990"/>
        </w:tabs>
        <w:spacing w:after="120" w:line="276" w:lineRule="auto"/>
        <w:rPr>
          <w:szCs w:val="24"/>
        </w:rPr>
      </w:pPr>
      <w:r w:rsidRPr="00835BE6">
        <w:rPr>
          <w:szCs w:val="24"/>
        </w:rPr>
        <w:t>b) Lợi nhuận năm 2021: 11.516 triệu đồng, tăng 10% so với cùng kỳ năm trước</w:t>
      </w:r>
    </w:p>
    <w:p w14:paraId="6D268BFF" w14:textId="77777777" w:rsidR="00705FB7" w:rsidRPr="00835BE6" w:rsidRDefault="00705FB7" w:rsidP="00705FB7">
      <w:pPr>
        <w:tabs>
          <w:tab w:val="left" w:pos="990"/>
        </w:tabs>
        <w:spacing w:after="120" w:line="276" w:lineRule="auto"/>
        <w:rPr>
          <w:szCs w:val="24"/>
        </w:rPr>
      </w:pPr>
      <w:r w:rsidRPr="00835BE6">
        <w:rPr>
          <w:szCs w:val="24"/>
        </w:rPr>
        <w:t>(Lợi nhuận năm 2020: 10.470 triệu đồng)</w:t>
      </w:r>
    </w:p>
    <w:p w14:paraId="7AD59F48" w14:textId="77777777" w:rsidR="00705FB7" w:rsidRPr="00835BE6" w:rsidRDefault="00705FB7" w:rsidP="00705FB7">
      <w:pPr>
        <w:tabs>
          <w:tab w:val="left" w:pos="990"/>
        </w:tabs>
        <w:spacing w:after="120" w:line="276" w:lineRule="auto"/>
        <w:rPr>
          <w:szCs w:val="24"/>
        </w:rPr>
      </w:pPr>
      <w:r w:rsidRPr="00835BE6">
        <w:rPr>
          <w:szCs w:val="24"/>
        </w:rPr>
        <w:t>c) Nộp ngân sách năm 2021: 4.231 triệu đồng, tăng 40% so với cùng kỳ năm trước</w:t>
      </w:r>
    </w:p>
    <w:p w14:paraId="704C91DA" w14:textId="77777777" w:rsidR="00705FB7" w:rsidRPr="00835BE6" w:rsidRDefault="00705FB7" w:rsidP="00705FB7">
      <w:pPr>
        <w:tabs>
          <w:tab w:val="left" w:pos="990"/>
        </w:tabs>
        <w:spacing w:after="120" w:line="276" w:lineRule="auto"/>
        <w:rPr>
          <w:szCs w:val="24"/>
        </w:rPr>
      </w:pPr>
      <w:r w:rsidRPr="00835BE6">
        <w:rPr>
          <w:szCs w:val="24"/>
        </w:rPr>
        <w:t>(Nộp ngân sách nhà nước năm 2020: 3.022 triệu đồng)</w:t>
      </w:r>
    </w:p>
    <w:p w14:paraId="44844C69" w14:textId="77777777" w:rsidR="00705FB7" w:rsidRPr="00835BE6" w:rsidRDefault="00705FB7" w:rsidP="00705FB7">
      <w:pPr>
        <w:tabs>
          <w:tab w:val="left" w:pos="990"/>
        </w:tabs>
        <w:spacing w:after="120" w:line="276" w:lineRule="auto"/>
        <w:rPr>
          <w:szCs w:val="24"/>
        </w:rPr>
      </w:pPr>
      <w:r w:rsidRPr="00835BE6">
        <w:rPr>
          <w:szCs w:val="24"/>
        </w:rPr>
        <w:t>d) Các nội dung khác</w:t>
      </w:r>
    </w:p>
    <w:p w14:paraId="2274277F" w14:textId="77777777" w:rsidR="00705FB7" w:rsidRPr="00835BE6" w:rsidRDefault="00705FB7" w:rsidP="00705FB7">
      <w:pPr>
        <w:tabs>
          <w:tab w:val="left" w:pos="567"/>
        </w:tabs>
        <w:spacing w:after="120" w:line="276" w:lineRule="auto"/>
        <w:rPr>
          <w:szCs w:val="24"/>
        </w:rPr>
      </w:pPr>
      <w:r w:rsidRPr="00835BE6">
        <w:rPr>
          <w:szCs w:val="24"/>
        </w:rPr>
        <w:tab/>
        <w:t xml:space="preserve">- Các giải thưởng uy tín chất lượng: </w:t>
      </w:r>
    </w:p>
    <w:p w14:paraId="5D1BF453" w14:textId="77777777" w:rsidR="00705FB7" w:rsidRPr="00835BE6" w:rsidRDefault="00705FB7" w:rsidP="00705FB7">
      <w:pPr>
        <w:pStyle w:val="NormalWeb"/>
        <w:numPr>
          <w:ilvl w:val="0"/>
          <w:numId w:val="29"/>
        </w:numPr>
        <w:tabs>
          <w:tab w:val="clear" w:pos="720"/>
        </w:tabs>
        <w:spacing w:before="120" w:beforeAutospacing="0" w:after="120" w:afterAutospacing="0" w:line="276" w:lineRule="auto"/>
        <w:ind w:left="709" w:hanging="349"/>
        <w:jc w:val="both"/>
        <w:textAlignment w:val="baseline"/>
        <w:rPr>
          <w:color w:val="000000"/>
          <w:sz w:val="26"/>
          <w:szCs w:val="26"/>
        </w:rPr>
      </w:pPr>
      <w:r w:rsidRPr="00835BE6">
        <w:rPr>
          <w:color w:val="000000"/>
          <w:sz w:val="26"/>
          <w:szCs w:val="26"/>
        </w:rPr>
        <w:t>Phần mềm hệ thống thông tin chẩn đoán hình ảnh Y khoa (VNPT RIS/PACS) đạt giải thưởng Sao Khuê 2021.</w:t>
      </w:r>
    </w:p>
    <w:p w14:paraId="1478EF0B"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ệ thống thông tin chẩn đoán hình ảnh Y khoa (VNPT RIS/PACS) đạt giải Đồng Asia-Pacific Stevie® Awards 2021</w:t>
      </w:r>
    </w:p>
    <w:p w14:paraId="7E773922"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Đồng Asia-Pacific Stevie® Award 2021; hạng mục Innovation in business to business services.</w:t>
      </w:r>
    </w:p>
    <w:p w14:paraId="3ED7B9C6"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Chìa khoá vàng 2021, hạng mục Giải pháp giao dịch điện tử an toàn</w:t>
      </w:r>
    </w:p>
    <w:p w14:paraId="74FEB479"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Thành phố thông minh Việt Nam 2021, hạng mục Giải pháp cho thành phố thông minh.</w:t>
      </w:r>
    </w:p>
    <w:p w14:paraId="6A5E7419"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ã đạt giải nhì Vifotec 2021.</w:t>
      </w:r>
    </w:p>
    <w:p w14:paraId="4498E3E2" w14:textId="77777777" w:rsidR="00705FB7" w:rsidRPr="00835BE6" w:rsidRDefault="00705FB7" w:rsidP="00705FB7">
      <w:pPr>
        <w:tabs>
          <w:tab w:val="left" w:pos="567"/>
        </w:tabs>
        <w:spacing w:after="120" w:line="276" w:lineRule="auto"/>
        <w:rPr>
          <w:szCs w:val="24"/>
        </w:rPr>
      </w:pPr>
      <w:r w:rsidRPr="00835BE6">
        <w:rPr>
          <w:szCs w:val="24"/>
        </w:rPr>
        <w:tab/>
        <w:t>- Nghiên cứu phát triển sản phẩm mới hoặc sáng kiến cải tiến thúc đẩy sản xuất kinh doanh được công nhận:</w:t>
      </w:r>
    </w:p>
    <w:p w14:paraId="386B3828" w14:textId="77777777" w:rsidR="00705FB7" w:rsidRPr="00835BE6" w:rsidRDefault="00705FB7" w:rsidP="00705FB7">
      <w:pPr>
        <w:pStyle w:val="NormalWeb"/>
        <w:spacing w:before="120" w:beforeAutospacing="0" w:after="120" w:afterAutospacing="0" w:line="276" w:lineRule="auto"/>
        <w:ind w:firstLine="567"/>
        <w:jc w:val="both"/>
      </w:pPr>
      <w:r w:rsidRPr="00835BE6">
        <w:rPr>
          <w:color w:val="000000"/>
          <w:sz w:val="26"/>
          <w:szCs w:val="26"/>
        </w:rPr>
        <w:t>+ Hoàn thành phát triển phần mềm Chia sẻ dữ liệu hình ảnh y tế và hội chẩn tư vấn chẩn đoán hình ảnh từ xa (VNPT MIS)</w:t>
      </w:r>
    </w:p>
    <w:p w14:paraId="04563552" w14:textId="77777777" w:rsidR="00705FB7" w:rsidRPr="00835BE6" w:rsidRDefault="00705FB7" w:rsidP="00705FB7">
      <w:pPr>
        <w:pStyle w:val="NormalWeb"/>
        <w:spacing w:before="120" w:beforeAutospacing="0" w:after="120" w:afterAutospacing="0" w:line="276" w:lineRule="auto"/>
        <w:ind w:firstLine="567"/>
        <w:jc w:val="both"/>
      </w:pPr>
      <w:r w:rsidRPr="00835BE6">
        <w:rPr>
          <w:rStyle w:val="apple-tab-span"/>
          <w:color w:val="000000"/>
          <w:sz w:val="26"/>
          <w:szCs w:val="26"/>
        </w:rPr>
        <w:t xml:space="preserve">+ </w:t>
      </w:r>
      <w:r w:rsidRPr="00835BE6">
        <w:rPr>
          <w:color w:val="000000"/>
          <w:sz w:val="26"/>
          <w:szCs w:val="26"/>
        </w:rPr>
        <w:t>Hoàn thành phát triển PACS Cloud: phần mềm lưu trữ và truyền tải hình ảnh y tế (DICOM) phát triển trên hạ tầng cloud.</w:t>
      </w:r>
    </w:p>
    <w:p w14:paraId="7A4835A5" w14:textId="77777777" w:rsidR="00705FB7" w:rsidRPr="00835BE6" w:rsidRDefault="00705FB7" w:rsidP="00705FB7">
      <w:pPr>
        <w:pStyle w:val="NormalWeb"/>
        <w:spacing w:before="120" w:beforeAutospacing="0" w:after="120" w:afterAutospacing="0" w:line="276" w:lineRule="auto"/>
        <w:ind w:firstLine="567"/>
        <w:jc w:val="both"/>
      </w:pPr>
      <w:r w:rsidRPr="00835BE6">
        <w:rPr>
          <w:rStyle w:val="apple-tab-span"/>
          <w:color w:val="000000"/>
          <w:sz w:val="26"/>
          <w:szCs w:val="26"/>
        </w:rPr>
        <w:t xml:space="preserve">+ </w:t>
      </w:r>
      <w:r w:rsidRPr="00835BE6">
        <w:rPr>
          <w:color w:val="000000"/>
          <w:sz w:val="26"/>
          <w:szCs w:val="26"/>
        </w:rPr>
        <w:t>Hoàn thành tích hợp Viewer thương mại (MedDream) với hệ thống VNPT RIS/PACS, đây là sản phẩm đạt các tiêu chuẩn quốc tế như FDA, CE Class 2b, ISO 13485 đáp ứng cho việc chẩn đoán hình ảnh y tế, số hóa giải pháp chẩn đoán hình ảnh không in phim..</w:t>
      </w:r>
    </w:p>
    <w:p w14:paraId="33138C20" w14:textId="4B4B55BC" w:rsidR="00705FB7" w:rsidRPr="00835BE6" w:rsidRDefault="00705FB7" w:rsidP="00362B8A">
      <w:pPr>
        <w:pStyle w:val="NormalWeb"/>
        <w:spacing w:before="120" w:beforeAutospacing="0" w:after="120" w:afterAutospacing="0" w:line="276" w:lineRule="auto"/>
        <w:ind w:firstLine="567"/>
        <w:jc w:val="both"/>
        <w:rPr>
          <w:color w:val="000000"/>
          <w:sz w:val="26"/>
          <w:szCs w:val="26"/>
        </w:rPr>
      </w:pPr>
      <w:r w:rsidRPr="00835BE6">
        <w:rPr>
          <w:rStyle w:val="apple-tab-span"/>
          <w:color w:val="000000"/>
          <w:sz w:val="26"/>
          <w:szCs w:val="26"/>
        </w:rPr>
        <w:lastRenderedPageBreak/>
        <w:t xml:space="preserve">- </w:t>
      </w:r>
      <w:r w:rsidRPr="00835BE6">
        <w:rPr>
          <w:color w:val="000000"/>
          <w:sz w:val="26"/>
          <w:szCs w:val="26"/>
        </w:rPr>
        <w:t>Nghiên cứu giải pháp ký điện tử an toàn, bảo mật, minh bạch và có xác minh người ký chính xác đảm bảo tính pháp lý, phù hợp với quy định và điều kiện của Luật Giao dịch điện tử Việt Nam. Phù hợp với cá nhân không có chữ ký chứng thư số nhưng vẫn ký hợp đồng điện tử được.</w:t>
      </w:r>
    </w:p>
    <w:p w14:paraId="36FD6A1E" w14:textId="77777777" w:rsidR="0018241B" w:rsidRPr="00835BE6" w:rsidRDefault="0018241B">
      <w:pPr>
        <w:spacing w:before="0" w:after="0" w:line="240" w:lineRule="auto"/>
        <w:ind w:firstLine="0"/>
        <w:jc w:val="left"/>
        <w:rPr>
          <w:b/>
          <w:bCs/>
          <w:caps/>
          <w:kern w:val="32"/>
          <w:szCs w:val="32"/>
        </w:rPr>
      </w:pPr>
      <w:r w:rsidRPr="00835BE6">
        <w:br w:type="page"/>
      </w:r>
    </w:p>
    <w:p w14:paraId="0C01B264" w14:textId="5D96B873" w:rsidR="00362B8A" w:rsidRPr="00835BE6" w:rsidRDefault="00362B8A" w:rsidP="001A0EA0">
      <w:pPr>
        <w:pStyle w:val="Heading2"/>
      </w:pPr>
      <w:bookmarkStart w:id="35" w:name="_Toc111068045"/>
      <w:r w:rsidRPr="00835BE6">
        <w:lastRenderedPageBreak/>
        <w:t>Giới thiệu chung về Tester</w:t>
      </w:r>
      <w:bookmarkEnd w:id="35"/>
      <w:r w:rsidRPr="00835BE6">
        <w:t xml:space="preserve"> </w:t>
      </w:r>
    </w:p>
    <w:p w14:paraId="404E0004" w14:textId="017CFB26" w:rsidR="00362B8A" w:rsidRPr="00835BE6" w:rsidRDefault="00362B8A" w:rsidP="00362B8A">
      <w:pPr>
        <w:ind w:left="720"/>
      </w:pPr>
      <w:r w:rsidRPr="00835BE6">
        <w:t xml:space="preserve">Tester là người có nhiệm vụ thực hiện các công việc chính như kiểm tra các lỗi, đảm bảo chất lượng sản phẩm tại từng công đoạn của quá trình sản xuất, </w:t>
      </w:r>
      <w:r w:rsidRPr="00835BE6">
        <w:rPr>
          <w:lang w:val="vi-VN"/>
        </w:rPr>
        <w:t>là người đảm bảo chất lượng phần mềm, kiểm tra để phát hiện các lỗi đang tồn tại trước khi giao sản phẩm cho khách hàng.</w:t>
      </w:r>
      <w:r w:rsidRPr="00835BE6">
        <w:t>Vai trò của Tester quan trọng ngang bằng với Lập trình viên cũng như công việc kiểm thử phần mềm so với công việc phát triển phần mềm.</w:t>
      </w:r>
    </w:p>
    <w:p w14:paraId="32BB945C" w14:textId="33496D3C" w:rsidR="007164FF" w:rsidRPr="00835BE6" w:rsidRDefault="007164FF" w:rsidP="007164FF">
      <w:pPr>
        <w:pStyle w:val="Heading3"/>
        <w:rPr>
          <w:rFonts w:cs="Times New Roman"/>
        </w:rPr>
      </w:pPr>
      <w:bookmarkStart w:id="36" w:name="_Toc111068046"/>
      <w:r w:rsidRPr="00835BE6">
        <w:rPr>
          <w:rFonts w:cs="Times New Roman"/>
        </w:rPr>
        <w:t>Nhiệm vụ của Tester</w:t>
      </w:r>
      <w:bookmarkEnd w:id="36"/>
    </w:p>
    <w:p w14:paraId="214B59DA" w14:textId="77777777" w:rsidR="007164FF" w:rsidRPr="00835BE6" w:rsidRDefault="007164FF" w:rsidP="007164FF">
      <w:pPr>
        <w:pStyle w:val="ListParagraph"/>
        <w:numPr>
          <w:ilvl w:val="0"/>
          <w:numId w:val="35"/>
        </w:numPr>
      </w:pPr>
      <w:r w:rsidRPr="00835BE6">
        <w:t>Tìm kiếm các lỗi của hệ thống phần mềm</w:t>
      </w:r>
    </w:p>
    <w:p w14:paraId="62C2C594" w14:textId="77777777" w:rsidR="007164FF" w:rsidRPr="00835BE6" w:rsidRDefault="007164FF" w:rsidP="007164FF">
      <w:pPr>
        <w:pStyle w:val="ListParagraph"/>
        <w:numPr>
          <w:ilvl w:val="0"/>
          <w:numId w:val="35"/>
        </w:numPr>
      </w:pPr>
      <w:r w:rsidRPr="00835BE6">
        <w:t>Trực tiếp thẩm định, xác minh xem hệ thống phần mềm này có đáp ứng các yêu cầu kỹ thuật và yêu cầu nghiệp vụ hay không</w:t>
      </w:r>
    </w:p>
    <w:p w14:paraId="22F06DCA" w14:textId="314F389B" w:rsidR="007164FF" w:rsidRPr="00835BE6" w:rsidRDefault="007164FF" w:rsidP="007164FF">
      <w:pPr>
        <w:pStyle w:val="ListParagraph"/>
        <w:numPr>
          <w:ilvl w:val="0"/>
          <w:numId w:val="35"/>
        </w:numPr>
      </w:pPr>
      <w:r w:rsidRPr="00835BE6">
        <w:t>Hoàn thiện sản phẩm nhằm đáp ứng tối đa những yêu cầu đặt ra của khách hàng cả về mặt số lượng lẫn chất lượng</w:t>
      </w:r>
    </w:p>
    <w:p w14:paraId="6CB16460" w14:textId="6AEA3030" w:rsidR="006B4EDC" w:rsidRPr="00835BE6" w:rsidRDefault="006B4EDC" w:rsidP="006B4EDC">
      <w:pPr>
        <w:pStyle w:val="Heading3"/>
        <w:rPr>
          <w:rFonts w:cs="Times New Roman"/>
        </w:rPr>
      </w:pPr>
      <w:bookmarkStart w:id="37" w:name="_Toc111068047"/>
      <w:r w:rsidRPr="00835BE6">
        <w:rPr>
          <w:rFonts w:cs="Times New Roman"/>
        </w:rPr>
        <w:t>Những kỹ năng cần có để trở thành Tester</w:t>
      </w:r>
      <w:bookmarkEnd w:id="37"/>
    </w:p>
    <w:p w14:paraId="02284B2B" w14:textId="510BFE2F" w:rsidR="00CC0F55" w:rsidRPr="00835BE6" w:rsidRDefault="00CA7C84" w:rsidP="006B4EDC">
      <w:pPr>
        <w:numPr>
          <w:ilvl w:val="0"/>
          <w:numId w:val="33"/>
        </w:numPr>
        <w:tabs>
          <w:tab w:val="num" w:pos="720"/>
        </w:tabs>
      </w:pPr>
      <w:r w:rsidRPr="00835BE6">
        <w:t>Kỹ năng phân tích</w:t>
      </w:r>
      <w:r w:rsidR="006B4EDC" w:rsidRPr="00835BE6">
        <w:t>: Có kĩ năng phân tích sẽ giúp bạn có thể chia nhỏ một hệ thống phần mềm phức tạp thành các đơn vị nhỏ hơn để hiểu rõ hơn về từng yếu tố riêng lẻ.</w:t>
      </w:r>
    </w:p>
    <w:p w14:paraId="5ED84F7D" w14:textId="4CDF8D0D" w:rsidR="00CC0F55" w:rsidRPr="00835BE6" w:rsidRDefault="00CA7C84" w:rsidP="006B4EDC">
      <w:pPr>
        <w:numPr>
          <w:ilvl w:val="0"/>
          <w:numId w:val="33"/>
        </w:numPr>
        <w:tabs>
          <w:tab w:val="num" w:pos="720"/>
        </w:tabs>
      </w:pPr>
      <w:r w:rsidRPr="00835BE6">
        <w:t>Luôn luôn học hỏi, học hỏi nhanh</w:t>
      </w:r>
      <w:r w:rsidR="006B4EDC" w:rsidRPr="00835BE6">
        <w:t>: Để trở thành một tester bạn cần phải học hỏi rất nhiều vì không một trường lớp nào có thể dạy bạn hết tất cả các kĩ năng, các vấn đề có thể đột ngột phát sinh trong quá trình chạy phần mềm. Chính vì vậy các tester sẽ thường xuyên phải tự phân tích, học hỏi thông qua các hội nhóm hoặc đồng nghiệp của mình.</w:t>
      </w:r>
    </w:p>
    <w:p w14:paraId="2B6E6853" w14:textId="1A2342B0" w:rsidR="00CC0F55" w:rsidRPr="00835BE6" w:rsidRDefault="00CA7C84" w:rsidP="007164FF">
      <w:pPr>
        <w:numPr>
          <w:ilvl w:val="0"/>
          <w:numId w:val="33"/>
        </w:numPr>
        <w:tabs>
          <w:tab w:val="num" w:pos="720"/>
        </w:tabs>
      </w:pPr>
      <w:r w:rsidRPr="00835BE6">
        <w:t>Chi tiết, tỉ mỉ, cẩn thận, kiên trì</w:t>
      </w:r>
      <w:r w:rsidR="006B4EDC" w:rsidRPr="00835BE6">
        <w:t xml:space="preserve">: </w:t>
      </w:r>
      <w:r w:rsidR="007164FF" w:rsidRPr="00835BE6">
        <w:t>Bản chất của một tester là sẽ cố gắng, tìm ra những cái thiếu sót của phần mềm để nhằm đưa đến cho khách hang một trải nghiệm tốt nhất, vì vậy những người có sự tỉ mỉ, cần thận sẽ tìm ra được những thiếu sót nhỏ và hầu hết các thiếu sót của phần mềm để đưa lại sản phẩm tốt nhất.</w:t>
      </w:r>
    </w:p>
    <w:p w14:paraId="37E75DE0" w14:textId="1AB8B938" w:rsidR="007164FF" w:rsidRPr="00835BE6" w:rsidRDefault="00CA7C84" w:rsidP="007164FF">
      <w:pPr>
        <w:numPr>
          <w:ilvl w:val="0"/>
          <w:numId w:val="33"/>
        </w:numPr>
        <w:tabs>
          <w:tab w:val="num" w:pos="720"/>
        </w:tabs>
      </w:pPr>
      <w:r w:rsidRPr="00835BE6">
        <w:lastRenderedPageBreak/>
        <w:t>Có nền tảng kỹ thuật về CNTT, kiểm thử phần mềm</w:t>
      </w:r>
      <w:r w:rsidR="006B4EDC" w:rsidRPr="00835BE6">
        <w:t xml:space="preserve">: </w:t>
      </w:r>
      <w:r w:rsidR="007164FF" w:rsidRPr="00835BE6">
        <w:t xml:space="preserve">Kiểm thử phần mềm không chỉ riêng tìm ra những cái thiếu sót của phần mềm mà còn phải biết lỗi đó phát sinh từ đâu, sẽ có hướng giải quyết như thế nào và phải thật sự hiểu về những cái chi tiết nhất ở trong phần mềm, vì vậy cần phải có những nền tảng về CNTT và những ngôn ngữ lập trình cơ bản.  </w:t>
      </w:r>
    </w:p>
    <w:p w14:paraId="7A2F067E" w14:textId="28667E90" w:rsidR="00362B8A" w:rsidRPr="00835BE6" w:rsidRDefault="00CA7C84" w:rsidP="007164FF">
      <w:pPr>
        <w:numPr>
          <w:ilvl w:val="0"/>
          <w:numId w:val="33"/>
        </w:numPr>
        <w:tabs>
          <w:tab w:val="num" w:pos="720"/>
        </w:tabs>
      </w:pPr>
      <w:r w:rsidRPr="00835BE6">
        <w:t>Kỹ năng giao tiếp</w:t>
      </w:r>
      <w:r w:rsidR="006B4EDC" w:rsidRPr="00835BE6">
        <w:t>: Kỹ năng giao tiếp hay còn được gọi là kỹ năng giải quyết mâu thuẫn. Một tester không thể làm việc độc lập mà thường phải làm việc nhóm hoặc trong các dự án hợp tác. Chính vì thế kỹ năng giao tiếp tốt sẽ giúp ích cho bạn rất nhiều khi bạn chuyển tiếp thông tin và cung cấp báo cáo về các khâu kiểm tra bạn đã làm. Nếu bạn không giỏi kỹ năng giao tiếp thì sẽ rất khó truyền đạt cho người khác hiểu ý của bạn.</w:t>
      </w:r>
    </w:p>
    <w:p w14:paraId="6EB277C3" w14:textId="7B4484C1" w:rsidR="00153BDA" w:rsidRPr="00835BE6" w:rsidRDefault="00122D9F" w:rsidP="008C47CD">
      <w:pPr>
        <w:pStyle w:val="Heading1"/>
        <w:rPr>
          <w:rFonts w:cs="Times New Roman"/>
        </w:rPr>
      </w:pPr>
      <w:bookmarkStart w:id="38" w:name="_Toc111068048"/>
      <w:r w:rsidRPr="00835BE6">
        <w:rPr>
          <w:rFonts w:cs="Times New Roman"/>
        </w:rPr>
        <w:t>LÝ THUYẾT</w:t>
      </w:r>
      <w:bookmarkEnd w:id="38"/>
      <w:r w:rsidRPr="00835BE6">
        <w:rPr>
          <w:rFonts w:cs="Times New Roman"/>
        </w:rPr>
        <w:t xml:space="preserve"> </w:t>
      </w:r>
    </w:p>
    <w:p w14:paraId="7C88434E" w14:textId="34EC54E8" w:rsidR="005A12C8" w:rsidRPr="00835BE6" w:rsidRDefault="005A12C8" w:rsidP="001A0EA0">
      <w:pPr>
        <w:pStyle w:val="Heading2"/>
      </w:pPr>
      <w:bookmarkStart w:id="39" w:name="_Toc111068049"/>
      <w:r w:rsidRPr="00835BE6">
        <w:t>Kiểm thử phầm mềm là gì?</w:t>
      </w:r>
      <w:bookmarkEnd w:id="39"/>
      <w:r w:rsidRPr="00835BE6">
        <w:t xml:space="preserve"> </w:t>
      </w:r>
    </w:p>
    <w:p w14:paraId="69821023" w14:textId="0A89E1A6" w:rsidR="005A12C8" w:rsidRPr="00835BE6" w:rsidRDefault="005A12C8" w:rsidP="00174DAD">
      <w:pPr>
        <w:pStyle w:val="NormalWeb"/>
        <w:ind w:firstLine="607"/>
        <w:rPr>
          <w:sz w:val="26"/>
          <w:szCs w:val="26"/>
          <w:lang w:eastAsia="vi-VN"/>
        </w:rPr>
      </w:pPr>
      <w:r w:rsidRPr="00835BE6">
        <w:t xml:space="preserve">Kiểm thử phần mềm là </w:t>
      </w:r>
      <w:r w:rsidR="00174DAD" w:rsidRPr="00835BE6">
        <w:rPr>
          <w:sz w:val="26"/>
          <w:szCs w:val="26"/>
          <w:lang w:val="vi-VN" w:eastAsia="vi-VN"/>
        </w:rPr>
        <w:t>quá trình thực thi một hệ thống phần mềm để xác định xem phần mềm có đúng với đặc tả không và thực hiện trong môi trường như mong đợi hay không.</w:t>
      </w:r>
      <w:r w:rsidR="00174DAD" w:rsidRPr="00835BE6">
        <w:rPr>
          <w:sz w:val="26"/>
          <w:szCs w:val="26"/>
          <w:lang w:eastAsia="vi-VN"/>
        </w:rPr>
        <w:t xml:space="preserve"> </w:t>
      </w:r>
      <w:r w:rsidR="00174DAD" w:rsidRPr="00835BE6">
        <w:rPr>
          <w:sz w:val="26"/>
          <w:szCs w:val="26"/>
          <w:lang w:val="vi-VN" w:eastAsia="vi-VN"/>
        </w:rPr>
        <w:t>Mục đích của kiểm thử phần mềm là tìm ra lỗi chưa được phát hiện, tìm một cách sớm nhất và bảo đảm rằng lỗi sẽ được sửa.</w:t>
      </w:r>
      <w:r w:rsidR="00174DAD" w:rsidRPr="00835BE6">
        <w:rPr>
          <w:sz w:val="26"/>
          <w:szCs w:val="26"/>
          <w:lang w:eastAsia="vi-VN"/>
        </w:rPr>
        <w:t xml:space="preserve"> </w:t>
      </w:r>
      <w:r w:rsidR="00174DAD" w:rsidRPr="00835BE6">
        <w:rPr>
          <w:sz w:val="26"/>
          <w:szCs w:val="26"/>
          <w:lang w:val="vi-VN" w:eastAsia="vi-VN"/>
        </w:rPr>
        <w:t>Mục tiêu của kiểm thử phần mềm là thiết kế tài liệu kiểm thử một cách có hệ thống và thực hiện nó sao cho có hiệu quả, nhưng tiết kiệm được thời gian, công sức và chi phí.</w:t>
      </w:r>
      <w:r w:rsidR="00174DAD" w:rsidRPr="00835BE6">
        <w:rPr>
          <w:sz w:val="26"/>
          <w:szCs w:val="26"/>
          <w:lang w:eastAsia="vi-VN"/>
        </w:rPr>
        <w:t xml:space="preserve"> </w:t>
      </w:r>
    </w:p>
    <w:p w14:paraId="2576BBDB" w14:textId="3EE02D33" w:rsidR="00FC063A" w:rsidRPr="00835BE6" w:rsidRDefault="00656319" w:rsidP="00656319">
      <w:pPr>
        <w:pStyle w:val="Heading3"/>
        <w:rPr>
          <w:rFonts w:cs="Times New Roman"/>
        </w:rPr>
      </w:pPr>
      <w:bookmarkStart w:id="40" w:name="_Toc111068050"/>
      <w:r w:rsidRPr="00835BE6">
        <w:rPr>
          <w:rFonts w:cs="Times New Roman"/>
        </w:rPr>
        <w:t>Vai trò của kiểm thử phần mềm</w:t>
      </w:r>
      <w:bookmarkEnd w:id="40"/>
    </w:p>
    <w:p w14:paraId="34063A9A" w14:textId="77777777" w:rsidR="009D488D" w:rsidRPr="00835BE6" w:rsidRDefault="00656319" w:rsidP="00656319">
      <w:r w:rsidRPr="00835BE6">
        <w:t>Trong một hệ thống thì các lỗi sẽ không thể tránh khỏi và nó sẽ xuất hiện ở bất kỳ giai đoạn nào ở trong quá trình phát triển phần mềm và việc kiểm thử sẽ rất cần thiết trong quá trình phát triển</w:t>
      </w:r>
      <w:r w:rsidR="009D488D" w:rsidRPr="00835BE6">
        <w:t xml:space="preserve"> nó sẽ giảm sự thiếu sót và đảm bảm được chất lượng khi giao sản phẩm cho khách hàng. </w:t>
      </w:r>
    </w:p>
    <w:p w14:paraId="617ACD86" w14:textId="41E833D3" w:rsidR="009D488D" w:rsidRPr="00835BE6" w:rsidRDefault="009D488D" w:rsidP="00656319">
      <w:r w:rsidRPr="00835BE6">
        <w:lastRenderedPageBreak/>
        <w:t xml:space="preserve">Vậy kiểm thử phần mềm sẽ làm những công việc gì: </w:t>
      </w:r>
    </w:p>
    <w:p w14:paraId="22FE418F" w14:textId="1E0638F1" w:rsidR="00902036" w:rsidRPr="00835BE6" w:rsidRDefault="00902036" w:rsidP="00902036">
      <w:pPr>
        <w:pStyle w:val="Nomal-"/>
        <w:rPr>
          <w:lang w:val="vi-VN"/>
        </w:rPr>
      </w:pPr>
      <w:r w:rsidRPr="00835BE6">
        <w:rPr>
          <w:lang w:val="vi-VN"/>
        </w:rPr>
        <w:t xml:space="preserve">Tìm hiểu hệ thống, phân tích mô tả hệ thống, thiết kế </w:t>
      </w:r>
      <w:r w:rsidR="00004607" w:rsidRPr="00835BE6">
        <w:rPr>
          <w:lang w:val="vi-VN"/>
        </w:rPr>
        <w:t>testcase</w:t>
      </w:r>
      <w:r w:rsidRPr="00835BE6">
        <w:rPr>
          <w:lang w:val="vi-VN"/>
        </w:rPr>
        <w:t xml:space="preserve"> và thực hiện việc kiểm tra sản phẩm trước khi giao cho khách hàng.</w:t>
      </w:r>
    </w:p>
    <w:p w14:paraId="149947B2" w14:textId="1A6F12F9" w:rsidR="00902036" w:rsidRPr="00835BE6" w:rsidRDefault="00902036" w:rsidP="00902036">
      <w:pPr>
        <w:pStyle w:val="Nomal-"/>
        <w:rPr>
          <w:lang w:val="vi-VN"/>
        </w:rPr>
      </w:pPr>
      <w:r w:rsidRPr="00835BE6">
        <w:rPr>
          <w:lang w:val="vi-VN"/>
        </w:rPr>
        <w:t xml:space="preserve"> Lên kế hoạch kiểm thử, thực thi quy trình mà </w:t>
      </w:r>
      <w:r w:rsidR="00FB5B26" w:rsidRPr="00835BE6">
        <w:rPr>
          <w:lang w:val="vi-VN"/>
        </w:rPr>
        <w:t>BA</w:t>
      </w:r>
      <w:r w:rsidRPr="00835BE6">
        <w:rPr>
          <w:lang w:val="vi-VN"/>
        </w:rPr>
        <w:t xml:space="preserve"> đề ra.</w:t>
      </w:r>
    </w:p>
    <w:p w14:paraId="4029F096" w14:textId="77777777" w:rsidR="00902036" w:rsidRPr="00835BE6" w:rsidRDefault="00902036" w:rsidP="00902036">
      <w:pPr>
        <w:pStyle w:val="Nomal-"/>
        <w:rPr>
          <w:lang w:val="vi-VN"/>
        </w:rPr>
      </w:pPr>
      <w:r w:rsidRPr="00835BE6">
        <w:rPr>
          <w:lang w:val="vi-VN"/>
        </w:rPr>
        <w:t xml:space="preserve"> Nghiên cứu và thiết kế theo yêu cầu của khách hàng.</w:t>
      </w:r>
    </w:p>
    <w:p w14:paraId="112A03C6" w14:textId="77777777" w:rsidR="009D488D" w:rsidRPr="00835BE6" w:rsidRDefault="00902036" w:rsidP="009D488D">
      <w:pPr>
        <w:pStyle w:val="Nomal-"/>
        <w:rPr>
          <w:lang w:val="vi-VN"/>
        </w:rPr>
      </w:pPr>
      <w:r w:rsidRPr="00835BE6">
        <w:rPr>
          <w:lang w:val="vi-VN"/>
        </w:rPr>
        <w:t xml:space="preserve"> Phối hợp với các bộ phận liên quan để đảm bảo chất lượng của sản phẩm</w:t>
      </w:r>
    </w:p>
    <w:p w14:paraId="4EEB0171" w14:textId="705893C6" w:rsidR="00902036" w:rsidRPr="00835BE6" w:rsidRDefault="00902036" w:rsidP="009D488D">
      <w:pPr>
        <w:pStyle w:val="Nomal-"/>
        <w:rPr>
          <w:lang w:val="vi-VN"/>
        </w:rPr>
      </w:pPr>
      <w:r w:rsidRPr="00835BE6">
        <w:rPr>
          <w:lang w:val="vi-VN"/>
        </w:rPr>
        <w:t>Quản lý, phân tích, theo dõi và báo cáo kết quả test.</w:t>
      </w:r>
    </w:p>
    <w:p w14:paraId="4AAA73DB" w14:textId="20801986" w:rsidR="00902036" w:rsidRPr="00835BE6" w:rsidRDefault="009D488D" w:rsidP="00FB5B26">
      <w:pPr>
        <w:pStyle w:val="Heading3"/>
        <w:rPr>
          <w:rFonts w:cs="Times New Roman"/>
        </w:rPr>
      </w:pPr>
      <w:bookmarkStart w:id="41" w:name="_Toc111068051"/>
      <w:r w:rsidRPr="00835BE6">
        <w:rPr>
          <w:rFonts w:cs="Times New Roman"/>
        </w:rPr>
        <w:t>Các loại kiểm thử phần mềm</w:t>
      </w:r>
      <w:bookmarkEnd w:id="41"/>
    </w:p>
    <w:p w14:paraId="6D5FEC70" w14:textId="341EDDA2" w:rsidR="009D488D" w:rsidRPr="00835BE6" w:rsidRDefault="007107EF" w:rsidP="007E44FD">
      <w:pPr>
        <w:pStyle w:val="Heading5"/>
      </w:pPr>
      <w:r w:rsidRPr="00835BE6">
        <w:t xml:space="preserve">Manual testing </w:t>
      </w:r>
    </w:p>
    <w:p w14:paraId="1F294CFF" w14:textId="0AD6E264" w:rsidR="007107EF" w:rsidRPr="00835BE6" w:rsidRDefault="007107EF" w:rsidP="007107EF">
      <w:pPr>
        <w:ind w:left="288"/>
        <w:rPr>
          <w:shd w:val="clear" w:color="auto" w:fill="FFFFFF"/>
        </w:rPr>
      </w:pPr>
      <w:r w:rsidRPr="00835BE6">
        <w:rPr>
          <w:shd w:val="clear" w:color="auto" w:fill="FFFFFF"/>
        </w:rPr>
        <w:t>Manual Testing tức kiểm thử thủ công là một phương thức kiểm thử phần mềm mà không dung một tool hỗ trợ nào. Tester sẽ thực hiện thao tác, chức năng của ứng dụng một cách thủ công giống như khách hàng đang sử dụng sản phẩm, bao gồm cả những lỗi sai có thể gặp phải. Từ đó xác nhận phần mềm có  vận hành theo đúng yêu cầu hay không và đảm bảo sản phẩm cuối cùng không còn lỗi.</w:t>
      </w:r>
    </w:p>
    <w:p w14:paraId="70B7CF0C" w14:textId="12D3EE43" w:rsidR="007107EF" w:rsidRPr="00835BE6" w:rsidRDefault="007107EF" w:rsidP="007107EF">
      <w:pPr>
        <w:ind w:left="288"/>
        <w:rPr>
          <w:shd w:val="clear" w:color="auto" w:fill="FFFFFF"/>
        </w:rPr>
      </w:pPr>
      <w:r w:rsidRPr="00835BE6">
        <w:rPr>
          <w:shd w:val="clear" w:color="auto" w:fill="FFFFFF"/>
        </w:rPr>
        <w:t xml:space="preserve">Ưu điểm: </w:t>
      </w:r>
    </w:p>
    <w:p w14:paraId="676834B6" w14:textId="77FA7A2F" w:rsidR="007107EF" w:rsidRPr="00835BE6" w:rsidRDefault="001E212D" w:rsidP="007107EF">
      <w:pPr>
        <w:pStyle w:val="Nomal-"/>
      </w:pPr>
      <w:r w:rsidRPr="00835BE6">
        <w:t xml:space="preserve">Dễ dàng hơn trong việc test phần giao diện, nó sẽ mang lại được nhận xét khách quan nhất có thể. </w:t>
      </w:r>
    </w:p>
    <w:p w14:paraId="5F2E5662" w14:textId="380E1FD9" w:rsidR="001E212D" w:rsidRPr="00835BE6" w:rsidRDefault="001E212D" w:rsidP="007107EF">
      <w:pPr>
        <w:pStyle w:val="Nomal-"/>
      </w:pPr>
      <w:r w:rsidRPr="00835BE6">
        <w:t xml:space="preserve">Các tester có phản hồi trực quan chính xác hơn. </w:t>
      </w:r>
    </w:p>
    <w:p w14:paraId="3B6FD1BF" w14:textId="143B7646" w:rsidR="001E212D" w:rsidRPr="00835BE6" w:rsidRDefault="001E212D" w:rsidP="007107EF">
      <w:pPr>
        <w:pStyle w:val="Nomal-"/>
      </w:pPr>
      <w:r w:rsidRPr="00835BE6">
        <w:t>Xử lý nhanh các thay đổi nhỏ của phần mềm.</w:t>
      </w:r>
    </w:p>
    <w:p w14:paraId="28CDFD1A" w14:textId="508B805E" w:rsidR="001E212D" w:rsidRPr="00835BE6" w:rsidRDefault="009969A7" w:rsidP="007107EF">
      <w:pPr>
        <w:pStyle w:val="Nomal-"/>
      </w:pPr>
      <w:r w:rsidRPr="00835BE6">
        <w:t>Có nhiều cơ hội khám phá kiểm thử hoặc chạy thử nghiệm để phát hiện các lỗi phức tạp, từ đó giúp nâng cao thêm tay nghề tester. </w:t>
      </w:r>
    </w:p>
    <w:p w14:paraId="12C86CFE" w14:textId="1ABFD830" w:rsidR="009969A7" w:rsidRPr="00835BE6" w:rsidRDefault="009969A7" w:rsidP="007107EF">
      <w:pPr>
        <w:pStyle w:val="Nomal-"/>
      </w:pPr>
      <w:r w:rsidRPr="00835BE6">
        <w:t>Tiết kiệm chi phí.</w:t>
      </w:r>
    </w:p>
    <w:p w14:paraId="4CD56DFF" w14:textId="06928C4D" w:rsidR="009969A7" w:rsidRPr="00835BE6" w:rsidRDefault="009969A7" w:rsidP="009969A7">
      <w:pPr>
        <w:pStyle w:val="Nomal-"/>
        <w:numPr>
          <w:ilvl w:val="0"/>
          <w:numId w:val="0"/>
        </w:numPr>
        <w:ind w:left="1008"/>
      </w:pPr>
      <w:r w:rsidRPr="00835BE6">
        <w:t xml:space="preserve">Nhược điểm: </w:t>
      </w:r>
    </w:p>
    <w:p w14:paraId="3F1D1F98" w14:textId="2CBCE9F3" w:rsidR="009969A7" w:rsidRPr="00835BE6" w:rsidRDefault="009969A7" w:rsidP="009969A7">
      <w:pPr>
        <w:pStyle w:val="Nomal-"/>
      </w:pPr>
      <w:r w:rsidRPr="00835BE6">
        <w:t xml:space="preserve">Tốn nhiều công sức và thời gian </w:t>
      </w:r>
    </w:p>
    <w:p w14:paraId="6667DF00" w14:textId="7D6F63F9" w:rsidR="009969A7" w:rsidRPr="00835BE6" w:rsidRDefault="009969A7" w:rsidP="009969A7">
      <w:pPr>
        <w:pStyle w:val="Nomal-"/>
      </w:pPr>
      <w:r w:rsidRPr="00835BE6">
        <w:lastRenderedPageBreak/>
        <w:t>Quá trình kiểm thử sẽ không được ghi lại để sử dụng cho những lần kiểm thử sau.</w:t>
      </w:r>
    </w:p>
    <w:p w14:paraId="355B3DC5" w14:textId="292178CF" w:rsidR="009969A7" w:rsidRPr="00835BE6" w:rsidRDefault="009969A7" w:rsidP="009969A7">
      <w:pPr>
        <w:pStyle w:val="Nomal-"/>
      </w:pPr>
      <w:r w:rsidRPr="00835BE6">
        <w:rPr>
          <w:shd w:val="clear" w:color="auto" w:fill="FFFFFF"/>
        </w:rPr>
        <w:t>Có một số task khó có thể thực hiện một cách thủ công như các trường hợp kiểm thử stress testing và performance testing thì các công việc phải đòi hỏi cần những tool thực sự chuyên nghiệp để có thể thực hiện chuyên nghiệp hỗ trợ manual test nên thực hiện rất khó.</w:t>
      </w:r>
    </w:p>
    <w:p w14:paraId="6AA55F4F" w14:textId="77777777" w:rsidR="009969A7" w:rsidRPr="00835BE6" w:rsidRDefault="009969A7" w:rsidP="003E5AF5">
      <w:pPr>
        <w:pStyle w:val="Nomal-"/>
        <w:numPr>
          <w:ilvl w:val="0"/>
          <w:numId w:val="16"/>
        </w:numPr>
      </w:pPr>
      <w:r w:rsidRPr="00835BE6">
        <w:t xml:space="preserve">Performance testing: </w:t>
      </w:r>
      <w:r w:rsidRPr="00835BE6">
        <w:rPr>
          <w:lang w:val="vi-VN"/>
        </w:rPr>
        <w:t>một loại kiểm thử phần mềm</w:t>
      </w:r>
      <w:r w:rsidRPr="00835BE6">
        <w:t xml:space="preserve"> </w:t>
      </w:r>
      <w:r w:rsidRPr="00835BE6">
        <w:rPr>
          <w:lang w:val="vi-VN"/>
        </w:rPr>
        <w:t>đảm bảo rằng ứng dụng đang hoạt động tốt trong</w:t>
      </w:r>
      <w:r w:rsidRPr="00835BE6">
        <w:t xml:space="preserve"> </w:t>
      </w:r>
      <w:r w:rsidRPr="00835BE6">
        <w:rPr>
          <w:lang w:val="vi-VN"/>
        </w:rPr>
        <w:t>khối lượng công việc. Mục tiêu của kiểm tra hiệu suất không phải để tìm lỗi</w:t>
      </w:r>
      <w:r w:rsidRPr="00835BE6">
        <w:t xml:space="preserve"> </w:t>
      </w:r>
      <w:r w:rsidRPr="00835BE6">
        <w:rPr>
          <w:lang w:val="vi-VN"/>
        </w:rPr>
        <w:t>nhưng để loại bỏ tắc nghẽn hiệu suất. Nó đo lường</w:t>
      </w:r>
      <w:r w:rsidRPr="00835BE6">
        <w:t xml:space="preserve"> </w:t>
      </w:r>
      <w:r w:rsidRPr="00835BE6">
        <w:rPr>
          <w:lang w:val="vi-VN"/>
        </w:rPr>
        <w:t>thuộc tính chất lượng của hệ thống.</w:t>
      </w:r>
      <w:r w:rsidRPr="00835BE6">
        <w:t xml:space="preserve"> </w:t>
      </w:r>
    </w:p>
    <w:p w14:paraId="338851AF" w14:textId="544BC602" w:rsidR="009969A7" w:rsidRPr="00835BE6" w:rsidRDefault="009969A7" w:rsidP="003E5AF5">
      <w:pPr>
        <w:pStyle w:val="Nomal-"/>
        <w:numPr>
          <w:ilvl w:val="0"/>
          <w:numId w:val="16"/>
        </w:numPr>
      </w:pPr>
      <w:r w:rsidRPr="00835BE6">
        <w:t>Stress testing: là một phần của Performance testing kiểm tra xem hệ thống hoạt động như thế nào khi quá tải và cách hệ thống phục hồi khi xảy ra lỗi, nhằm đảm bảo rằng khi hoạt động trong điều kiện tải cao trong một khoảng thời gian cố định sẽ không bị crash loại kiểm thử này kiểm tra thời gian phản hồi ổn định.</w:t>
      </w:r>
    </w:p>
    <w:p w14:paraId="2EDF2682" w14:textId="7A9E5A5F" w:rsidR="009D488D" w:rsidRPr="00835BE6" w:rsidRDefault="009969A7" w:rsidP="009969A7">
      <w:pPr>
        <w:pStyle w:val="Heading5"/>
      </w:pPr>
      <w:r w:rsidRPr="00835BE6">
        <w:t>Automation testing</w:t>
      </w:r>
    </w:p>
    <w:p w14:paraId="27FDD850" w14:textId="2820299E" w:rsidR="009969A7" w:rsidRPr="00835BE6" w:rsidRDefault="00470DC8" w:rsidP="00470DC8">
      <w:pPr>
        <w:ind w:left="720" w:firstLine="288"/>
      </w:pPr>
      <w:r w:rsidRPr="00835BE6">
        <w:t>Automation testing là quá trình xử lý tự động các bước thực hiện một testcase và được thực hiện bởi phần mềm là Automation Testing Tool, là cách tốt nhất để tăng hiệu quả, phạm vi kiểm tra và tốc độ thực hiện test trong giai đoạn testing.</w:t>
      </w:r>
    </w:p>
    <w:p w14:paraId="74E96484" w14:textId="4036C6B0" w:rsidR="00470DC8" w:rsidRPr="00835BE6" w:rsidRDefault="00470DC8" w:rsidP="003E5AF5">
      <w:pPr>
        <w:pStyle w:val="ListParagraph"/>
        <w:numPr>
          <w:ilvl w:val="0"/>
          <w:numId w:val="17"/>
        </w:numPr>
      </w:pPr>
      <w:r w:rsidRPr="00835BE6">
        <w:t xml:space="preserve">Ưu điểm: </w:t>
      </w:r>
    </w:p>
    <w:p w14:paraId="107128E7" w14:textId="6A43CD8E" w:rsidR="00470DC8" w:rsidRPr="00835BE6" w:rsidRDefault="00470DC8" w:rsidP="00470DC8">
      <w:pPr>
        <w:pStyle w:val="Nomal-"/>
      </w:pPr>
      <w:r w:rsidRPr="00835BE6">
        <w:t>Kiểm thử tự động hoạt động theo quy trình và dữ liệu định sẵn, tránh nhiều trường hợp lỗi do tester tạo ra.</w:t>
      </w:r>
    </w:p>
    <w:p w14:paraId="4631A930" w14:textId="25BC8ADB" w:rsidR="00470DC8" w:rsidRPr="00835BE6" w:rsidRDefault="00470DC8" w:rsidP="00470DC8">
      <w:pPr>
        <w:pStyle w:val="Nomal-"/>
      </w:pPr>
      <w:r w:rsidRPr="00835BE6">
        <w:t>Thực hiện lặp đi lặp lại nhiều lần một testcase.</w:t>
      </w:r>
    </w:p>
    <w:p w14:paraId="4D27CA2D" w14:textId="2B184AE3" w:rsidR="00470DC8" w:rsidRPr="00835BE6" w:rsidRDefault="00470DC8" w:rsidP="00470DC8">
      <w:pPr>
        <w:pStyle w:val="Nomal-"/>
      </w:pPr>
      <w:r w:rsidRPr="00835BE6">
        <w:t>Có thể sử dụng trên nhiều phiên bản khác nhau của ứng dụng, của môi trường test.</w:t>
      </w:r>
    </w:p>
    <w:p w14:paraId="0107D203" w14:textId="6756D39B" w:rsidR="00470DC8" w:rsidRPr="00835BE6" w:rsidRDefault="00470DC8" w:rsidP="00470DC8">
      <w:pPr>
        <w:pStyle w:val="Nomal-"/>
      </w:pPr>
      <w:r w:rsidRPr="00835BE6">
        <w:lastRenderedPageBreak/>
        <w:t>Tốc độ xử lý testcase trong Automation test trung bình nhanh hơn 70% so với Manual test.</w:t>
      </w:r>
    </w:p>
    <w:p w14:paraId="0900DD18" w14:textId="00E1366E" w:rsidR="00470DC8" w:rsidRPr="00835BE6" w:rsidRDefault="009253BB" w:rsidP="00470DC8">
      <w:pPr>
        <w:pStyle w:val="Nomal-"/>
      </w:pPr>
      <w:r w:rsidRPr="00835BE6">
        <w:t>Tiết kiệm thời gian và nhân lực.</w:t>
      </w:r>
    </w:p>
    <w:p w14:paraId="5C69AFE5" w14:textId="6B59DD8F" w:rsidR="009253BB" w:rsidRPr="00835BE6" w:rsidRDefault="009253BB" w:rsidP="003E5AF5">
      <w:pPr>
        <w:pStyle w:val="Nomal-"/>
        <w:numPr>
          <w:ilvl w:val="0"/>
          <w:numId w:val="17"/>
        </w:numPr>
      </w:pPr>
      <w:r w:rsidRPr="00835BE6">
        <w:t xml:space="preserve">Nhược điểm: </w:t>
      </w:r>
    </w:p>
    <w:p w14:paraId="0AA65D81" w14:textId="1F89F93E" w:rsidR="009253BB" w:rsidRPr="00835BE6" w:rsidRDefault="009253BB" w:rsidP="009253BB">
      <w:pPr>
        <w:pStyle w:val="Nomal-"/>
      </w:pPr>
      <w:r w:rsidRPr="00835BE6">
        <w:t>Rất khó để test các web đa ngôn ngữ.</w:t>
      </w:r>
    </w:p>
    <w:p w14:paraId="28C7A616" w14:textId="09AEC49D" w:rsidR="009253BB" w:rsidRPr="00835BE6" w:rsidRDefault="009253BB" w:rsidP="009253BB">
      <w:pPr>
        <w:pStyle w:val="Nomal-"/>
      </w:pPr>
      <w:r w:rsidRPr="00835BE6">
        <w:t>Tốn nhiều chi phí.</w:t>
      </w:r>
    </w:p>
    <w:p w14:paraId="10B98358" w14:textId="20EF3471" w:rsidR="009253BB" w:rsidRPr="00835BE6" w:rsidRDefault="009253BB" w:rsidP="009253BB">
      <w:pPr>
        <w:pStyle w:val="Nomal-"/>
      </w:pPr>
      <w:r w:rsidRPr="00835BE6">
        <w:t>Khó mở rộng hơn nhiều so với kiểm thử thủ công.</w:t>
      </w:r>
    </w:p>
    <w:p w14:paraId="13BB92F8" w14:textId="09576A86" w:rsidR="009253BB" w:rsidRPr="00835BE6" w:rsidRDefault="009253BB" w:rsidP="009253BB">
      <w:pPr>
        <w:pStyle w:val="Nomal-"/>
      </w:pPr>
      <w:r w:rsidRPr="00835BE6">
        <w:t>Yêu cầu những người có trình độ chuyên môn cao mới thực hiện được. </w:t>
      </w:r>
    </w:p>
    <w:p w14:paraId="799E43C9" w14:textId="6469AA1F" w:rsidR="009253BB" w:rsidRPr="00835BE6" w:rsidRDefault="009253BB" w:rsidP="003E5AF5">
      <w:pPr>
        <w:pStyle w:val="Nomal-"/>
        <w:numPr>
          <w:ilvl w:val="0"/>
          <w:numId w:val="17"/>
        </w:numPr>
      </w:pPr>
      <w:r w:rsidRPr="00835BE6">
        <w:t>Vậy khi nào thì sử dụng Automation Testing</w:t>
      </w:r>
    </w:p>
    <w:p w14:paraId="44B06451" w14:textId="38B4DE40" w:rsidR="009253BB" w:rsidRPr="00835BE6" w:rsidRDefault="009253BB" w:rsidP="009253BB">
      <w:pPr>
        <w:pStyle w:val="Nomal-"/>
      </w:pPr>
      <w:r w:rsidRPr="00835BE6">
        <w:t>Dự án to và quan trọng.</w:t>
      </w:r>
    </w:p>
    <w:p w14:paraId="069D42A4" w14:textId="092C7C83" w:rsidR="009253BB" w:rsidRPr="00835BE6" w:rsidRDefault="009253BB" w:rsidP="009253BB">
      <w:pPr>
        <w:pStyle w:val="Nomal-"/>
      </w:pPr>
      <w:r w:rsidRPr="00835BE6">
        <w:t>Kiểm thử thường xuyên với phạm vi giống nhau.</w:t>
      </w:r>
    </w:p>
    <w:p w14:paraId="491B1F0B" w14:textId="6109529F" w:rsidR="009253BB" w:rsidRPr="00835BE6" w:rsidRDefault="009253BB" w:rsidP="009253BB">
      <w:pPr>
        <w:pStyle w:val="Nomal-"/>
      </w:pPr>
      <w:r w:rsidRPr="00835BE6">
        <w:t>Yêu cầu đặc tả ít thay đổi.</w:t>
      </w:r>
    </w:p>
    <w:p w14:paraId="478779E6" w14:textId="050757FC" w:rsidR="009253BB" w:rsidRPr="00835BE6" w:rsidRDefault="009253BB" w:rsidP="009253BB">
      <w:pPr>
        <w:pStyle w:val="Nomal-"/>
      </w:pPr>
      <w:r w:rsidRPr="00835BE6">
        <w:t>Phù hợp về mặt thời gian.</w:t>
      </w:r>
    </w:p>
    <w:p w14:paraId="05C7054A" w14:textId="2488CC6E" w:rsidR="009253BB" w:rsidRPr="00835BE6" w:rsidRDefault="009253BB" w:rsidP="009253BB">
      <w:pPr>
        <w:pStyle w:val="Nomal-"/>
      </w:pPr>
      <w:r w:rsidRPr="00835BE6">
        <w:t>Ổn định với kiểm thử thủ công.</w:t>
      </w:r>
    </w:p>
    <w:p w14:paraId="2F176CC8" w14:textId="6C75CECB" w:rsidR="00FC4393" w:rsidRPr="00835BE6" w:rsidRDefault="00FC4393" w:rsidP="00FC4393">
      <w:pPr>
        <w:pStyle w:val="Heading3"/>
        <w:rPr>
          <w:rFonts w:cs="Times New Roman"/>
        </w:rPr>
      </w:pPr>
      <w:bookmarkStart w:id="42" w:name="_Toc111068052"/>
      <w:r w:rsidRPr="00835BE6">
        <w:rPr>
          <w:rFonts w:cs="Times New Roman"/>
        </w:rPr>
        <w:t>Các kỹ thuật testing</w:t>
      </w:r>
      <w:bookmarkEnd w:id="42"/>
    </w:p>
    <w:p w14:paraId="7E8B271F" w14:textId="55D6E6AD" w:rsidR="00FC4393" w:rsidRPr="00835BE6" w:rsidRDefault="00FC4393" w:rsidP="0088319D">
      <w:pPr>
        <w:pStyle w:val="Heading5"/>
        <w:ind w:left="0" w:firstLine="720"/>
      </w:pPr>
      <w:r w:rsidRPr="00835BE6">
        <w:t xml:space="preserve">Kiểm thử hộp đen ( Black box) </w:t>
      </w:r>
    </w:p>
    <w:p w14:paraId="43897AB8" w14:textId="77777777" w:rsidR="00523265" w:rsidRDefault="00617D9A" w:rsidP="00523265">
      <w:pPr>
        <w:keepNext/>
      </w:pPr>
      <w:r w:rsidRPr="00835BE6">
        <w:rPr>
          <w:noProof/>
        </w:rPr>
        <w:lastRenderedPageBreak/>
        <w:drawing>
          <wp:inline distT="0" distB="0" distL="0" distR="0" wp14:anchorId="03116816" wp14:editId="33A1B3EF">
            <wp:extent cx="5400040" cy="3084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3084830"/>
                    </a:xfrm>
                    <a:prstGeom prst="rect">
                      <a:avLst/>
                    </a:prstGeom>
                  </pic:spPr>
                </pic:pic>
              </a:graphicData>
            </a:graphic>
          </wp:inline>
        </w:drawing>
      </w:r>
    </w:p>
    <w:p w14:paraId="5F5B930C" w14:textId="764481BB" w:rsidR="00523265" w:rsidRPr="00835BE6" w:rsidRDefault="00523265" w:rsidP="00523265">
      <w:pPr>
        <w:pStyle w:val="Caption"/>
      </w:pPr>
      <w:bookmarkStart w:id="43" w:name="_Toc111069347"/>
      <w:r>
        <w:t xml:space="preserve">Hình </w:t>
      </w:r>
      <w:r w:rsidR="00E6511A">
        <w:fldChar w:fldCharType="begin"/>
      </w:r>
      <w:r w:rsidR="00E6511A">
        <w:instrText xml:space="preserve"> STYLEREF 1 \s </w:instrText>
      </w:r>
      <w:r w:rsidR="00E6511A">
        <w:fldChar w:fldCharType="separate"/>
      </w:r>
      <w:r w:rsidR="00500818">
        <w:rPr>
          <w:noProof/>
        </w:rPr>
        <w:t>2</w:t>
      </w:r>
      <w:r w:rsidR="00E6511A">
        <w:rPr>
          <w:noProof/>
        </w:rPr>
        <w:fldChar w:fldCharType="end"/>
      </w:r>
      <w:r w:rsidR="00500818">
        <w:noBreakHyphen/>
      </w:r>
      <w:r w:rsidR="00E6511A">
        <w:fldChar w:fldCharType="begin"/>
      </w:r>
      <w:r w:rsidR="00E6511A">
        <w:instrText xml:space="preserve"> SEQ Hình \* ARABIC \s 1 </w:instrText>
      </w:r>
      <w:r w:rsidR="00E6511A">
        <w:fldChar w:fldCharType="separate"/>
      </w:r>
      <w:r w:rsidR="00500818">
        <w:rPr>
          <w:noProof/>
        </w:rPr>
        <w:t>1</w:t>
      </w:r>
      <w:r w:rsidR="00E6511A">
        <w:rPr>
          <w:noProof/>
        </w:rPr>
        <w:fldChar w:fldCharType="end"/>
      </w:r>
      <w:r>
        <w:t>. Back-box Testing</w:t>
      </w:r>
      <w:bookmarkEnd w:id="43"/>
    </w:p>
    <w:p w14:paraId="11B2C35E" w14:textId="6F918138" w:rsidR="00FC4393" w:rsidRPr="00835BE6" w:rsidRDefault="00FC4393" w:rsidP="00FC4393">
      <w:r w:rsidRPr="00835BE6">
        <w:t>Kiểm thử hộp đen là một phương pháp kiểm thử đầu vào, đầu ra, các chức năng của ứng dụng phần mềm mà người thực hiện không cần có kiến thức về lập trình hoặc không cần hiểu về cấu trúc code. Các tester sẽ dựa vào SRS để kiểm thử</w:t>
      </w:r>
      <w:r w:rsidR="00617D9A" w:rsidRPr="00835BE6">
        <w:t xml:space="preserve"> các chức năng của phần mềm.</w:t>
      </w:r>
    </w:p>
    <w:p w14:paraId="3C172440" w14:textId="533938B6" w:rsidR="00617D9A" w:rsidRPr="00835BE6" w:rsidRDefault="00617D9A" w:rsidP="003E5AF5">
      <w:pPr>
        <w:pStyle w:val="ListParagraph"/>
        <w:numPr>
          <w:ilvl w:val="0"/>
          <w:numId w:val="17"/>
        </w:numPr>
      </w:pPr>
      <w:r w:rsidRPr="00835BE6">
        <w:t xml:space="preserve">Các loại kiểm thử hộp đen: </w:t>
      </w:r>
    </w:p>
    <w:p w14:paraId="289CD406" w14:textId="77777777" w:rsidR="00617D9A" w:rsidRPr="00835BE6" w:rsidRDefault="00617D9A" w:rsidP="003E5AF5">
      <w:pPr>
        <w:pStyle w:val="ListParagraph"/>
        <w:numPr>
          <w:ilvl w:val="0"/>
          <w:numId w:val="20"/>
        </w:numPr>
      </w:pPr>
      <w:r w:rsidRPr="00835BE6">
        <w:t>Functional Testing: Loại kiểm thử này liên quan đến yêu cầu chức năng của một hệ thống. Được thực hiện bởi người kiểm thử phần mềm.</w:t>
      </w:r>
    </w:p>
    <w:p w14:paraId="237EB4A7" w14:textId="0224A818" w:rsidR="00617D9A" w:rsidRPr="00835BE6" w:rsidRDefault="00617D9A" w:rsidP="003E5AF5">
      <w:pPr>
        <w:pStyle w:val="ListParagraph"/>
        <w:numPr>
          <w:ilvl w:val="0"/>
          <w:numId w:val="20"/>
        </w:numPr>
      </w:pPr>
      <w:r w:rsidRPr="00835BE6">
        <w:t>Non-functional Testing: Loại kiểm thử này tập trung kiểm tra các yêu cầu phi chức năng như hiệu suất, khả năng sử dụng, responsive màn hình…</w:t>
      </w:r>
    </w:p>
    <w:p w14:paraId="55419327" w14:textId="558BCE56" w:rsidR="00617D9A" w:rsidRPr="00835BE6" w:rsidRDefault="00617D9A" w:rsidP="003E5AF5">
      <w:pPr>
        <w:pStyle w:val="ListParagraph"/>
        <w:numPr>
          <w:ilvl w:val="0"/>
          <w:numId w:val="20"/>
        </w:numPr>
      </w:pPr>
      <w:r w:rsidRPr="00835BE6">
        <w:t>Regression Testing: Kiểm tra quy hồi - Loại kiểm tra này được thực hiện sau khi đã sửa lỗi, sửa code, thực hiện nâng cấp hoặc bảo trì hệ thống. Mục đích là kiểm thử, đảm bảo rằng code mới không ảnh hưởng gì đến code hiện tại.</w:t>
      </w:r>
    </w:p>
    <w:p w14:paraId="6F77AA75" w14:textId="307F7501" w:rsidR="00617D9A" w:rsidRPr="00835BE6" w:rsidRDefault="00617D9A" w:rsidP="003E5AF5">
      <w:pPr>
        <w:pStyle w:val="ListParagraph"/>
        <w:numPr>
          <w:ilvl w:val="0"/>
          <w:numId w:val="17"/>
        </w:numPr>
      </w:pPr>
      <w:r w:rsidRPr="00835BE6">
        <w:t xml:space="preserve">Ưu điểm: </w:t>
      </w:r>
    </w:p>
    <w:p w14:paraId="44D21048" w14:textId="77777777" w:rsidR="00617D9A" w:rsidRPr="00835BE6" w:rsidRDefault="00617D9A" w:rsidP="003E5AF5">
      <w:pPr>
        <w:pStyle w:val="ListParagraph"/>
        <w:numPr>
          <w:ilvl w:val="0"/>
          <w:numId w:val="20"/>
        </w:numPr>
      </w:pPr>
      <w:r w:rsidRPr="00835BE6">
        <w:lastRenderedPageBreak/>
        <w:t>Người thực hiện kiểm thử đóng vai trò như một người dùng ứng dụng. Những người không có kiến thức về IT hoặc kiến thức lập trình cũng có thể là người kiểm thử.</w:t>
      </w:r>
    </w:p>
    <w:p w14:paraId="1BB28D1F" w14:textId="77777777" w:rsidR="00617D9A" w:rsidRPr="00835BE6" w:rsidRDefault="00617D9A" w:rsidP="003E5AF5">
      <w:pPr>
        <w:pStyle w:val="ListParagraph"/>
        <w:numPr>
          <w:ilvl w:val="0"/>
          <w:numId w:val="20"/>
        </w:numPr>
      </w:pPr>
      <w:r w:rsidRPr="00835BE6">
        <w:t>Người kiểm thử không cần tìm hiểu chi tiết cách triển khai của hệ thống.</w:t>
      </w:r>
    </w:p>
    <w:p w14:paraId="2BDCA5D2" w14:textId="77777777" w:rsidR="00617D9A" w:rsidRPr="00835BE6" w:rsidRDefault="00617D9A" w:rsidP="003E5AF5">
      <w:pPr>
        <w:pStyle w:val="ListParagraph"/>
        <w:numPr>
          <w:ilvl w:val="0"/>
          <w:numId w:val="20"/>
        </w:numPr>
      </w:pPr>
      <w:r w:rsidRPr="00835BE6">
        <w:t>Các yêu cầu của ứng dụng phần mềm và hệ thống thực tế được kiểm thử một cách chính xác.</w:t>
      </w:r>
    </w:p>
    <w:p w14:paraId="4AD22EAC" w14:textId="03FC8573" w:rsidR="00617D9A" w:rsidRPr="00835BE6" w:rsidRDefault="00617D9A" w:rsidP="003E5AF5">
      <w:pPr>
        <w:pStyle w:val="ListParagraph"/>
        <w:numPr>
          <w:ilvl w:val="0"/>
          <w:numId w:val="20"/>
        </w:numPr>
      </w:pPr>
      <w:r w:rsidRPr="00835BE6">
        <w:t>Đối với một tài liệu đặc tả chức năng tốt, được xác định sẽ giúp người kiểm thử thiết kế kịch bản kiểm thử nhanh và chính xác.</w:t>
      </w:r>
    </w:p>
    <w:p w14:paraId="24B87CA2" w14:textId="65968D3A" w:rsidR="00617D9A" w:rsidRPr="00835BE6" w:rsidRDefault="00617D9A" w:rsidP="003E5AF5">
      <w:pPr>
        <w:pStyle w:val="ListParagraph"/>
        <w:numPr>
          <w:ilvl w:val="0"/>
          <w:numId w:val="20"/>
        </w:numPr>
      </w:pPr>
      <w:r w:rsidRPr="00835BE6">
        <w:t xml:space="preserve">Công việc kiểm thử có độ phức tạp thấp hơn. Bởi vì các chức năng chỉ đơn giản là mô hình hóa các hành vi của người dùng ứng dụng phần mềm thông thường. </w:t>
      </w:r>
    </w:p>
    <w:p w14:paraId="5BB4E95F" w14:textId="4138E6A1" w:rsidR="00617D9A" w:rsidRPr="00835BE6" w:rsidRDefault="00617D9A" w:rsidP="003E5AF5">
      <w:pPr>
        <w:pStyle w:val="ListParagraph"/>
        <w:numPr>
          <w:ilvl w:val="0"/>
          <w:numId w:val="17"/>
        </w:numPr>
      </w:pPr>
      <w:r w:rsidRPr="00835BE6">
        <w:t xml:space="preserve">Nhược điểm: </w:t>
      </w:r>
    </w:p>
    <w:p w14:paraId="638B2D05" w14:textId="77777777" w:rsidR="00617D9A" w:rsidRPr="00835BE6" w:rsidRDefault="00617D9A" w:rsidP="003E5AF5">
      <w:pPr>
        <w:pStyle w:val="ListParagraph"/>
        <w:numPr>
          <w:ilvl w:val="0"/>
          <w:numId w:val="20"/>
        </w:numPr>
      </w:pPr>
      <w:r w:rsidRPr="00835BE6">
        <w:t>Yêu cầu mức độ ưu tiên trong việc kiểm thử các chức năng (luồng của các chức năng). Người thực hiện kiểm thử thường không thể kiểm tra toàn bộ các đường dẫn của người dùng.</w:t>
      </w:r>
    </w:p>
    <w:p w14:paraId="6D4B07DC" w14:textId="77777777" w:rsidR="00617D9A" w:rsidRPr="00835BE6" w:rsidRDefault="00617D9A" w:rsidP="003E5AF5">
      <w:pPr>
        <w:pStyle w:val="ListParagraph"/>
        <w:numPr>
          <w:ilvl w:val="0"/>
          <w:numId w:val="20"/>
        </w:numPr>
      </w:pPr>
      <w:r w:rsidRPr="00835BE6">
        <w:t>Khi người kiểm thử kiểm tra một chức năng không đạt yêu cầu, họ khó có thể biết được nguyên nhân gốc rễ của lỗi.</w:t>
      </w:r>
    </w:p>
    <w:p w14:paraId="3EF48E9F" w14:textId="173F8097" w:rsidR="00617D9A" w:rsidRPr="00835BE6" w:rsidRDefault="00617D9A" w:rsidP="003E5AF5">
      <w:pPr>
        <w:pStyle w:val="ListParagraph"/>
        <w:numPr>
          <w:ilvl w:val="0"/>
          <w:numId w:val="20"/>
        </w:numPr>
      </w:pPr>
      <w:r w:rsidRPr="00835BE6">
        <w:t>Khó trong việc tính được chính xác phạm vi kiểm thử.</w:t>
      </w:r>
    </w:p>
    <w:p w14:paraId="7A34CCFC" w14:textId="15DA9805" w:rsidR="0088319D" w:rsidRPr="00835BE6" w:rsidRDefault="0088319D" w:rsidP="0088319D">
      <w:pPr>
        <w:pStyle w:val="Heading5"/>
      </w:pPr>
      <w:r w:rsidRPr="00835BE6">
        <w:t>Equivalence partitioning – Phân vùng tương đương</w:t>
      </w:r>
    </w:p>
    <w:p w14:paraId="467D3F6B" w14:textId="6CFD84BB" w:rsidR="0088319D" w:rsidRPr="00835BE6" w:rsidRDefault="0088319D" w:rsidP="0088319D">
      <w:pPr>
        <w:ind w:left="2160"/>
      </w:pPr>
      <w:r w:rsidRPr="00835BE6">
        <w:t>Tạo ra các phân lớp tương đương và có thể chọn một tập các giá trị mà được xử lý giống nhau trong cùng một phân lớp. Lớp tương đương biểu thị các tập giá trị hợp lệ hoặc không với giá trị đầu vào. Được sử dụng để làm giảm số lượng testcase mà có thể handling các giá trị đầu vào, đầu ra, các giá trị dạng số và các giá trị dạng thời gian.</w:t>
      </w:r>
    </w:p>
    <w:p w14:paraId="079B49CF" w14:textId="77777777" w:rsidR="0088319D" w:rsidRPr="00835BE6" w:rsidRDefault="0088319D" w:rsidP="0088319D">
      <w:pPr>
        <w:ind w:left="2160"/>
      </w:pPr>
      <w:r w:rsidRPr="00835BE6">
        <w:t xml:space="preserve">Cách xác đinh: </w:t>
      </w:r>
    </w:p>
    <w:p w14:paraId="5ED39204" w14:textId="57D0E4DA" w:rsidR="0088319D" w:rsidRPr="00835BE6" w:rsidRDefault="0088319D" w:rsidP="003E5AF5">
      <w:pPr>
        <w:pStyle w:val="ListParagraph"/>
        <w:numPr>
          <w:ilvl w:val="0"/>
          <w:numId w:val="20"/>
        </w:numPr>
      </w:pPr>
      <w:r w:rsidRPr="00835BE6">
        <w:lastRenderedPageBreak/>
        <w:t xml:space="preserve"> Điều kiện đầu vào: 1 giá trị, mảng, tập hợp hoặc điều kiện T or F </w:t>
      </w:r>
    </w:p>
    <w:p w14:paraId="0E8A03F1" w14:textId="0B605C97" w:rsidR="0088319D" w:rsidRPr="00835BE6" w:rsidRDefault="0088319D" w:rsidP="003E5AF5">
      <w:pPr>
        <w:pStyle w:val="ListParagraph"/>
        <w:numPr>
          <w:ilvl w:val="0"/>
          <w:numId w:val="20"/>
        </w:numPr>
      </w:pPr>
      <w:r w:rsidRPr="00835BE6">
        <w:t xml:space="preserve"> Lớp hợp lệ: đầu vào hợp lệ </w:t>
      </w:r>
    </w:p>
    <w:p w14:paraId="489AC933" w14:textId="080A192E" w:rsidR="0088319D" w:rsidRPr="00835BE6" w:rsidRDefault="0088319D" w:rsidP="003E5AF5">
      <w:pPr>
        <w:pStyle w:val="ListParagraph"/>
        <w:numPr>
          <w:ilvl w:val="0"/>
          <w:numId w:val="20"/>
        </w:numPr>
      </w:pPr>
      <w:r w:rsidRPr="00835BE6">
        <w:t xml:space="preserve"> Lớp không hợp lệ: các trạng thái khác: sai, thiếu, không đúng…</w:t>
      </w:r>
    </w:p>
    <w:p w14:paraId="40FCC9B8" w14:textId="77777777" w:rsidR="00523265" w:rsidRDefault="0088319D" w:rsidP="00523265">
      <w:pPr>
        <w:keepNext/>
        <w:ind w:left="2160"/>
      </w:pPr>
      <w:r w:rsidRPr="00835BE6">
        <w:rPr>
          <w:noProof/>
        </w:rPr>
        <w:drawing>
          <wp:inline distT="0" distB="0" distL="0" distR="0" wp14:anchorId="18E55FE2" wp14:editId="28E54A73">
            <wp:extent cx="3495003" cy="3190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96848" cy="3192560"/>
                    </a:xfrm>
                    <a:prstGeom prst="rect">
                      <a:avLst/>
                    </a:prstGeom>
                  </pic:spPr>
                </pic:pic>
              </a:graphicData>
            </a:graphic>
          </wp:inline>
        </w:drawing>
      </w:r>
    </w:p>
    <w:p w14:paraId="013AC0B5" w14:textId="223DE7E0" w:rsidR="0088319D" w:rsidRPr="00835BE6" w:rsidRDefault="00523265" w:rsidP="00523265">
      <w:pPr>
        <w:pStyle w:val="Caption"/>
      </w:pPr>
      <w:bookmarkStart w:id="44" w:name="_Toc111069348"/>
      <w:r>
        <w:t xml:space="preserve">Hình </w:t>
      </w:r>
      <w:r w:rsidR="00E6511A">
        <w:fldChar w:fldCharType="begin"/>
      </w:r>
      <w:r w:rsidR="00E6511A">
        <w:instrText xml:space="preserve"> STYLEREF 1 \s </w:instrText>
      </w:r>
      <w:r w:rsidR="00E6511A">
        <w:fldChar w:fldCharType="separate"/>
      </w:r>
      <w:r w:rsidR="00500818">
        <w:rPr>
          <w:noProof/>
        </w:rPr>
        <w:t>2</w:t>
      </w:r>
      <w:r w:rsidR="00E6511A">
        <w:rPr>
          <w:noProof/>
        </w:rPr>
        <w:fldChar w:fldCharType="end"/>
      </w:r>
      <w:r w:rsidR="00500818">
        <w:noBreakHyphen/>
      </w:r>
      <w:r w:rsidR="00E6511A">
        <w:fldChar w:fldCharType="begin"/>
      </w:r>
      <w:r w:rsidR="00E6511A">
        <w:instrText xml:space="preserve"> SEQ Hình \* ARABIC \s 1 </w:instrText>
      </w:r>
      <w:r w:rsidR="00E6511A">
        <w:fldChar w:fldCharType="separate"/>
      </w:r>
      <w:r w:rsidR="00500818">
        <w:rPr>
          <w:noProof/>
        </w:rPr>
        <w:t>2</w:t>
      </w:r>
      <w:r w:rsidR="00E6511A">
        <w:rPr>
          <w:noProof/>
        </w:rPr>
        <w:fldChar w:fldCharType="end"/>
      </w:r>
      <w:r>
        <w:t xml:space="preserve">. </w:t>
      </w:r>
      <w:r w:rsidRPr="00835BE6">
        <w:t>Phân vùng tương đương</w:t>
      </w:r>
      <w:bookmarkEnd w:id="44"/>
    </w:p>
    <w:p w14:paraId="693D22FD" w14:textId="4E184A33" w:rsidR="0088319D" w:rsidRPr="00835BE6" w:rsidRDefault="0088319D" w:rsidP="0088319D">
      <w:pPr>
        <w:pStyle w:val="Heading5"/>
      </w:pPr>
      <w:r w:rsidRPr="00835BE6">
        <w:t>Boundary value analysis - Phân tích giá trị biên</w:t>
      </w:r>
    </w:p>
    <w:p w14:paraId="09F65E3F" w14:textId="44E94E4E" w:rsidR="0088319D" w:rsidRPr="00835BE6" w:rsidRDefault="0088319D" w:rsidP="00807B9D">
      <w:pPr>
        <w:ind w:left="1440"/>
      </w:pPr>
      <w:r w:rsidRPr="00835BE6">
        <w:t>Phân tích giá trị biên thuộc nhóm kỹ thuật thiế</w:t>
      </w:r>
      <w:r w:rsidR="00807B9D" w:rsidRPr="00835BE6">
        <w:t>t kế test case dựa trên đặc điểm kỹ thuật</w:t>
      </w:r>
      <w:r w:rsidRPr="00835BE6">
        <w:t>. Phân tích giá trị biên là quá trình kiểm tra các điể</w:t>
      </w:r>
      <w:r w:rsidR="00807B9D" w:rsidRPr="00835BE6">
        <w:t xml:space="preserve">m ranh giới giữa các phân vùng  </w:t>
      </w:r>
      <w:r w:rsidRPr="00835BE6">
        <w:t>điểm cao nhất – điểm thấp nhất; điểm tối đa – điể</w:t>
      </w:r>
      <w:r w:rsidR="00807B9D" w:rsidRPr="00835BE6">
        <w:t>m tối thiểu… của giá trị đầu vào</w:t>
      </w:r>
      <w:r w:rsidRPr="00835BE6">
        <w:t>.</w:t>
      </w:r>
      <w:r w:rsidR="00807B9D" w:rsidRPr="00835BE6">
        <w:t xml:space="preserve"> </w:t>
      </w:r>
      <w:r w:rsidRPr="00835BE6">
        <w:t>Kiểm thử giá trị biên được dùng để tìm ra lỗi ở các giá trị biên.</w:t>
      </w:r>
    </w:p>
    <w:p w14:paraId="4B8A5FF1" w14:textId="77777777" w:rsidR="0088319D" w:rsidRPr="00835BE6" w:rsidRDefault="0088319D" w:rsidP="0088319D">
      <w:pPr>
        <w:ind w:left="1440"/>
      </w:pPr>
      <w:r w:rsidRPr="00835BE6">
        <w:t>Có 2 trường hợp có thể xảy ra khi thực hiện test case giá trị biên:</w:t>
      </w:r>
    </w:p>
    <w:p w14:paraId="168F7E37" w14:textId="77777777" w:rsidR="0088319D" w:rsidRPr="00835BE6" w:rsidRDefault="0088319D" w:rsidP="0088319D">
      <w:pPr>
        <w:ind w:left="1440"/>
      </w:pPr>
      <w:r w:rsidRPr="00835BE6">
        <w:t>+ Nếu input nằm trong boundary value thì test case là positive testing (kiểm thử tích cực).</w:t>
      </w:r>
    </w:p>
    <w:p w14:paraId="19E9B968" w14:textId="77777777" w:rsidR="0088319D" w:rsidRPr="00835BE6" w:rsidRDefault="0088319D" w:rsidP="0088319D">
      <w:pPr>
        <w:ind w:left="1440"/>
      </w:pPr>
      <w:r w:rsidRPr="00835BE6">
        <w:t>+ Nếu input nằm ngoài boundary value thì test case là negative testing (kiểm thử tiêu cực).</w:t>
      </w:r>
    </w:p>
    <w:p w14:paraId="62FE1A30" w14:textId="36E7CFDC" w:rsidR="0088319D" w:rsidRPr="00835BE6" w:rsidRDefault="0088319D" w:rsidP="0088319D">
      <w:pPr>
        <w:ind w:left="1440"/>
      </w:pPr>
      <w:r w:rsidRPr="00835BE6">
        <w:lastRenderedPageBreak/>
        <w:t>Ví dụ: Phân vùng bao gồm các giá trị từ 1 đến 10, với gia số 0,5</w:t>
      </w:r>
    </w:p>
    <w:p w14:paraId="382D3016" w14:textId="77777777" w:rsidR="00523265" w:rsidRDefault="00807B9D" w:rsidP="00523265">
      <w:pPr>
        <w:keepNext/>
        <w:ind w:left="1440"/>
      </w:pPr>
      <w:r w:rsidRPr="00835BE6">
        <w:rPr>
          <w:noProof/>
        </w:rPr>
        <w:drawing>
          <wp:inline distT="0" distB="0" distL="0" distR="0" wp14:anchorId="42E76A9C" wp14:editId="2CB75CC7">
            <wp:extent cx="3742690" cy="7649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36974" cy="784179"/>
                    </a:xfrm>
                    <a:prstGeom prst="rect">
                      <a:avLst/>
                    </a:prstGeom>
                  </pic:spPr>
                </pic:pic>
              </a:graphicData>
            </a:graphic>
          </wp:inline>
        </w:drawing>
      </w:r>
    </w:p>
    <w:p w14:paraId="761DF313" w14:textId="58E62EF0" w:rsidR="0088319D" w:rsidRPr="00835BE6" w:rsidRDefault="00523265" w:rsidP="00523265">
      <w:pPr>
        <w:pStyle w:val="Caption"/>
      </w:pPr>
      <w:bookmarkStart w:id="45" w:name="_Toc111069349"/>
      <w:r>
        <w:t xml:space="preserve">Hình </w:t>
      </w:r>
      <w:r w:rsidR="00E6511A">
        <w:fldChar w:fldCharType="begin"/>
      </w:r>
      <w:r w:rsidR="00E6511A">
        <w:instrText xml:space="preserve"> STYLEREF 1 \s </w:instrText>
      </w:r>
      <w:r w:rsidR="00E6511A">
        <w:fldChar w:fldCharType="separate"/>
      </w:r>
      <w:r w:rsidR="00500818">
        <w:rPr>
          <w:noProof/>
        </w:rPr>
        <w:t>2</w:t>
      </w:r>
      <w:r w:rsidR="00E6511A">
        <w:rPr>
          <w:noProof/>
        </w:rPr>
        <w:fldChar w:fldCharType="end"/>
      </w:r>
      <w:r w:rsidR="00500818">
        <w:noBreakHyphen/>
      </w:r>
      <w:r w:rsidR="00E6511A">
        <w:fldChar w:fldCharType="begin"/>
      </w:r>
      <w:r w:rsidR="00E6511A">
        <w:instrText xml:space="preserve"> SEQ Hình \* ARABIC \s 1 </w:instrText>
      </w:r>
      <w:r w:rsidR="00E6511A">
        <w:fldChar w:fldCharType="separate"/>
      </w:r>
      <w:r w:rsidR="00500818">
        <w:rPr>
          <w:noProof/>
        </w:rPr>
        <w:t>3</w:t>
      </w:r>
      <w:r w:rsidR="00E6511A">
        <w:rPr>
          <w:noProof/>
        </w:rPr>
        <w:fldChar w:fldCharType="end"/>
      </w:r>
      <w:r>
        <w:t xml:space="preserve">. </w:t>
      </w:r>
      <w:r w:rsidRPr="00835BE6">
        <w:t>Phân tích giá trị biên</w:t>
      </w:r>
      <w:bookmarkEnd w:id="45"/>
    </w:p>
    <w:p w14:paraId="33D50A03" w14:textId="3152A722" w:rsidR="0088319D" w:rsidRPr="00835BE6" w:rsidRDefault="0088319D" w:rsidP="00807B9D">
      <w:pPr>
        <w:ind w:left="1440"/>
      </w:pPr>
      <w:r w:rsidRPr="00835BE6">
        <w:t>Lưu ý: Chọn cách tiếp cận hai hoặc ba giá trị ranh giới dựa trên rủi ro</w:t>
      </w:r>
      <w:r w:rsidR="00807B9D" w:rsidRPr="00835BE6">
        <w:t xml:space="preserve">, </w:t>
      </w:r>
      <w:r w:rsidRPr="00835BE6">
        <w:t>sự đánh giá</w:t>
      </w:r>
      <w:r w:rsidR="00807B9D" w:rsidRPr="00835BE6">
        <w:t>.</w:t>
      </w:r>
    </w:p>
    <w:p w14:paraId="74A4AFA3" w14:textId="3C369F57" w:rsidR="0088319D" w:rsidRPr="00835BE6" w:rsidRDefault="00807B9D" w:rsidP="00807B9D">
      <w:pPr>
        <w:pStyle w:val="Heading5"/>
      </w:pPr>
      <w:r w:rsidRPr="00835BE6">
        <w:t>State transition testing - Thử nghiệm chuyển đổi trạng thái</w:t>
      </w:r>
    </w:p>
    <w:p w14:paraId="69959364" w14:textId="186E5CEC" w:rsidR="00807B9D" w:rsidRPr="00835BE6" w:rsidRDefault="00807B9D" w:rsidP="00807B9D">
      <w:pPr>
        <w:ind w:left="1458"/>
      </w:pPr>
      <w:r w:rsidRPr="00835BE6">
        <w:t xml:space="preserve">Áp dụng cho phần mềm nhúng, phần mềm web, mọi loại phần mềm giao dịch và hệ thống điều khiển như bộ điều khiển đèn giao thông. </w:t>
      </w:r>
    </w:p>
    <w:p w14:paraId="2872E00C" w14:textId="4184D07C" w:rsidR="00807B9D" w:rsidRPr="00835BE6" w:rsidRDefault="00807B9D" w:rsidP="003E5AF5">
      <w:pPr>
        <w:pStyle w:val="ListParagraph"/>
        <w:numPr>
          <w:ilvl w:val="0"/>
          <w:numId w:val="21"/>
        </w:numPr>
      </w:pPr>
      <w:r w:rsidRPr="00835BE6">
        <w:t xml:space="preserve">State: tập hợp tất cả các tính năng của hệ thống (tất cả dữ liệu hiển thị, tất cả dữ liệu được lưu trữ, mọi hình thức và trường hiện tại) </w:t>
      </w:r>
    </w:p>
    <w:p w14:paraId="5A1C295D" w14:textId="755CC207" w:rsidR="00807B9D" w:rsidRPr="00835BE6" w:rsidRDefault="00807B9D" w:rsidP="003E5AF5">
      <w:pPr>
        <w:pStyle w:val="ListParagraph"/>
        <w:numPr>
          <w:ilvl w:val="0"/>
          <w:numId w:val="21"/>
        </w:numPr>
      </w:pPr>
      <w:r w:rsidRPr="00835BE6">
        <w:t xml:space="preserve">Event: sự chuyển đổi từ trạng thái này sang trạng thái khác bởi một sự kiện </w:t>
      </w:r>
    </w:p>
    <w:p w14:paraId="7D298C10" w14:textId="26753745" w:rsidR="00807B9D" w:rsidRPr="00835BE6" w:rsidRDefault="00807B9D" w:rsidP="003E5AF5">
      <w:pPr>
        <w:pStyle w:val="ListParagraph"/>
        <w:numPr>
          <w:ilvl w:val="0"/>
          <w:numId w:val="21"/>
        </w:numPr>
      </w:pPr>
      <w:r w:rsidRPr="00835BE6">
        <w:t>Action: một sự kiện gây ra một hành động, đối tượng sẽ chuyển sang trạng thái khác</w:t>
      </w:r>
    </w:p>
    <w:p w14:paraId="79D6290E" w14:textId="62F2CFA7" w:rsidR="00001750" w:rsidRPr="00835BE6" w:rsidRDefault="00001750" w:rsidP="00001750">
      <w:pPr>
        <w:ind w:left="1440"/>
      </w:pPr>
      <w:r w:rsidRPr="00835BE6">
        <w:t>Ví dụ: về nhập mã PIN ở cây ATM. Nếu người dùng nhập mật khẩu không hợp lệ trong lần thử đầu tiên hoặc lần thứ hai, người dùng sẽ được yêu cầu nhập lại mật khẩu, nếu người dùng nhập mật khẩu không đúng lần thứ 3, tài khoản sẽ bị chặn.</w:t>
      </w:r>
    </w:p>
    <w:p w14:paraId="0F2AE2CE" w14:textId="77777777" w:rsidR="00523265" w:rsidRDefault="00001750" w:rsidP="00523265">
      <w:pPr>
        <w:keepNext/>
        <w:ind w:left="1440"/>
      </w:pPr>
      <w:r w:rsidRPr="00835BE6">
        <w:rPr>
          <w:noProof/>
        </w:rPr>
        <w:lastRenderedPageBreak/>
        <w:drawing>
          <wp:inline distT="0" distB="0" distL="0" distR="0" wp14:anchorId="5DB97626" wp14:editId="5D4EEEE7">
            <wp:extent cx="3352165" cy="162168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58922" cy="1624954"/>
                    </a:xfrm>
                    <a:prstGeom prst="rect">
                      <a:avLst/>
                    </a:prstGeom>
                  </pic:spPr>
                </pic:pic>
              </a:graphicData>
            </a:graphic>
          </wp:inline>
        </w:drawing>
      </w:r>
    </w:p>
    <w:p w14:paraId="70271E2C" w14:textId="01D6CBE7" w:rsidR="00807B9D" w:rsidRPr="00835BE6" w:rsidRDefault="00523265" w:rsidP="00523265">
      <w:pPr>
        <w:pStyle w:val="Caption"/>
      </w:pPr>
      <w:bookmarkStart w:id="46" w:name="_Toc111069350"/>
      <w:r>
        <w:t xml:space="preserve">Hình </w:t>
      </w:r>
      <w:r w:rsidR="00E6511A">
        <w:fldChar w:fldCharType="begin"/>
      </w:r>
      <w:r w:rsidR="00E6511A">
        <w:instrText xml:space="preserve"> S</w:instrText>
      </w:r>
      <w:r w:rsidR="00E6511A">
        <w:instrText xml:space="preserve">TYLEREF 1 \s </w:instrText>
      </w:r>
      <w:r w:rsidR="00E6511A">
        <w:fldChar w:fldCharType="separate"/>
      </w:r>
      <w:r w:rsidR="00500818">
        <w:rPr>
          <w:noProof/>
        </w:rPr>
        <w:t>2</w:t>
      </w:r>
      <w:r w:rsidR="00E6511A">
        <w:rPr>
          <w:noProof/>
        </w:rPr>
        <w:fldChar w:fldCharType="end"/>
      </w:r>
      <w:r w:rsidR="00500818">
        <w:noBreakHyphen/>
      </w:r>
      <w:r w:rsidR="00E6511A">
        <w:fldChar w:fldCharType="begin"/>
      </w:r>
      <w:r w:rsidR="00E6511A">
        <w:instrText xml:space="preserve"> SEQ Hình \* ARABIC \s 1 </w:instrText>
      </w:r>
      <w:r w:rsidR="00E6511A">
        <w:fldChar w:fldCharType="separate"/>
      </w:r>
      <w:r w:rsidR="00500818">
        <w:rPr>
          <w:noProof/>
        </w:rPr>
        <w:t>4</w:t>
      </w:r>
      <w:r w:rsidR="00E6511A">
        <w:rPr>
          <w:noProof/>
        </w:rPr>
        <w:fldChar w:fldCharType="end"/>
      </w:r>
      <w:r>
        <w:t>. Thử nghiệm chuyển đổi trạng thái</w:t>
      </w:r>
      <w:bookmarkEnd w:id="46"/>
    </w:p>
    <w:p w14:paraId="1DB41101" w14:textId="74587777" w:rsidR="00001750" w:rsidRPr="00835BE6" w:rsidRDefault="00001750" w:rsidP="00001750">
      <w:pPr>
        <w:ind w:left="1440"/>
      </w:pPr>
      <w:r w:rsidRPr="00835BE6">
        <w:t xml:space="preserve">Chuyển đổi trạng thái được theo dõi trong cả biểu đồ và bảng với chuyển đổi không hợp lệ và hợp lệ. Dưới đây sẽ là biểu đồ và bảng mẫu của màn hình đăng nhập tài khoản: </w:t>
      </w:r>
    </w:p>
    <w:p w14:paraId="3272B688" w14:textId="77777777" w:rsidR="00523265" w:rsidRDefault="00001750" w:rsidP="00523265">
      <w:pPr>
        <w:keepNext/>
      </w:pPr>
      <w:r w:rsidRPr="00835BE6">
        <w:t xml:space="preserve">                      </w:t>
      </w:r>
      <w:r w:rsidRPr="00835BE6">
        <w:rPr>
          <w:noProof/>
        </w:rPr>
        <w:drawing>
          <wp:inline distT="0" distB="0" distL="0" distR="0" wp14:anchorId="72F2373D" wp14:editId="397D83C6">
            <wp:extent cx="3333750" cy="20817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42384" cy="2087165"/>
                    </a:xfrm>
                    <a:prstGeom prst="rect">
                      <a:avLst/>
                    </a:prstGeom>
                  </pic:spPr>
                </pic:pic>
              </a:graphicData>
            </a:graphic>
          </wp:inline>
        </w:drawing>
      </w:r>
    </w:p>
    <w:p w14:paraId="4474255B" w14:textId="10105ED5" w:rsidR="00001750" w:rsidRPr="00835BE6" w:rsidRDefault="00523265" w:rsidP="00523265">
      <w:pPr>
        <w:pStyle w:val="Caption"/>
      </w:pPr>
      <w:bookmarkStart w:id="47" w:name="_Toc111069351"/>
      <w:r>
        <w:t xml:space="preserve">Hình </w:t>
      </w:r>
      <w:r w:rsidR="00E6511A">
        <w:fldChar w:fldCharType="begin"/>
      </w:r>
      <w:r w:rsidR="00E6511A">
        <w:instrText xml:space="preserve"> STYLEREF 1 \s </w:instrText>
      </w:r>
      <w:r w:rsidR="00E6511A">
        <w:fldChar w:fldCharType="separate"/>
      </w:r>
      <w:r w:rsidR="00500818">
        <w:rPr>
          <w:noProof/>
        </w:rPr>
        <w:t>2</w:t>
      </w:r>
      <w:r w:rsidR="00E6511A">
        <w:rPr>
          <w:noProof/>
        </w:rPr>
        <w:fldChar w:fldCharType="end"/>
      </w:r>
      <w:r w:rsidR="00500818">
        <w:noBreakHyphen/>
      </w:r>
      <w:r w:rsidR="00E6511A">
        <w:fldChar w:fldCharType="begin"/>
      </w:r>
      <w:r w:rsidR="00E6511A">
        <w:instrText xml:space="preserve"> SEQ Hình \* ARABIC \s 1 </w:instrText>
      </w:r>
      <w:r w:rsidR="00E6511A">
        <w:fldChar w:fldCharType="separate"/>
      </w:r>
      <w:r w:rsidR="00500818">
        <w:rPr>
          <w:noProof/>
        </w:rPr>
        <w:t>5</w:t>
      </w:r>
      <w:r w:rsidR="00E6511A">
        <w:rPr>
          <w:noProof/>
        </w:rPr>
        <w:fldChar w:fldCharType="end"/>
      </w:r>
      <w:r>
        <w:t xml:space="preserve">. </w:t>
      </w:r>
      <w:r w:rsidR="00001750" w:rsidRPr="00835BE6">
        <w:t xml:space="preserve">Biểu đồ </w:t>
      </w:r>
      <w:r w:rsidR="00860DDF" w:rsidRPr="00835BE6">
        <w:t>chuyển đổi trạng thái</w:t>
      </w:r>
      <w:bookmarkEnd w:id="47"/>
    </w:p>
    <w:p w14:paraId="41A13048" w14:textId="77777777" w:rsidR="00552C5A" w:rsidRDefault="00001750" w:rsidP="00552C5A">
      <w:pPr>
        <w:keepNext/>
        <w:ind w:left="1440"/>
      </w:pPr>
      <w:r w:rsidRPr="00835BE6">
        <w:rPr>
          <w:noProof/>
        </w:rPr>
        <w:drawing>
          <wp:inline distT="0" distB="0" distL="0" distR="0" wp14:anchorId="4A5741FD" wp14:editId="01218BBA">
            <wp:extent cx="3895725" cy="227397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71514" cy="2434960"/>
                    </a:xfrm>
                    <a:prstGeom prst="rect">
                      <a:avLst/>
                    </a:prstGeom>
                  </pic:spPr>
                </pic:pic>
              </a:graphicData>
            </a:graphic>
          </wp:inline>
        </w:drawing>
      </w:r>
    </w:p>
    <w:p w14:paraId="323A3596" w14:textId="206AE2FB" w:rsidR="00860DDF" w:rsidRPr="00835BE6" w:rsidRDefault="00552C5A" w:rsidP="00552C5A">
      <w:pPr>
        <w:pStyle w:val="Caption"/>
      </w:pPr>
      <w:bookmarkStart w:id="48" w:name="_Toc111069352"/>
      <w:r>
        <w:t xml:space="preserve">Hình </w:t>
      </w:r>
      <w:r w:rsidR="00E6511A">
        <w:fldChar w:fldCharType="begin"/>
      </w:r>
      <w:r w:rsidR="00E6511A">
        <w:instrText xml:space="preserve"> STYLEREF 1 \s </w:instrText>
      </w:r>
      <w:r w:rsidR="00E6511A">
        <w:fldChar w:fldCharType="separate"/>
      </w:r>
      <w:r w:rsidR="00500818">
        <w:rPr>
          <w:noProof/>
        </w:rPr>
        <w:t>2</w:t>
      </w:r>
      <w:r w:rsidR="00E6511A">
        <w:rPr>
          <w:noProof/>
        </w:rPr>
        <w:fldChar w:fldCharType="end"/>
      </w:r>
      <w:r w:rsidR="00500818">
        <w:noBreakHyphen/>
      </w:r>
      <w:r w:rsidR="00E6511A">
        <w:fldChar w:fldCharType="begin"/>
      </w:r>
      <w:r w:rsidR="00E6511A">
        <w:instrText xml:space="preserve"> SEQ Hình \* ARABIC \s 1 </w:instrText>
      </w:r>
      <w:r w:rsidR="00E6511A">
        <w:fldChar w:fldCharType="separate"/>
      </w:r>
      <w:r w:rsidR="00500818">
        <w:rPr>
          <w:noProof/>
        </w:rPr>
        <w:t>6</w:t>
      </w:r>
      <w:r w:rsidR="00E6511A">
        <w:rPr>
          <w:noProof/>
        </w:rPr>
        <w:fldChar w:fldCharType="end"/>
      </w:r>
      <w:r>
        <w:rPr>
          <w:bCs w:val="0"/>
          <w:szCs w:val="26"/>
        </w:rPr>
        <w:t>.</w:t>
      </w:r>
      <w:r w:rsidR="00860DDF" w:rsidRPr="00835BE6">
        <w:t>Bảng chuyển đổi trạng thái</w:t>
      </w:r>
      <w:bookmarkEnd w:id="48"/>
    </w:p>
    <w:p w14:paraId="18F16AD1" w14:textId="600B8AE5" w:rsidR="00807B9D" w:rsidRPr="00835BE6" w:rsidRDefault="00860DDF" w:rsidP="00860DDF">
      <w:pPr>
        <w:pStyle w:val="Heading5"/>
      </w:pPr>
      <w:r w:rsidRPr="00835BE6">
        <w:t>Decision tables – Bảng quyết định</w:t>
      </w:r>
    </w:p>
    <w:p w14:paraId="3C98951B" w14:textId="77777777" w:rsidR="005B2E39" w:rsidRPr="00835BE6" w:rsidRDefault="005B2E39" w:rsidP="005B2E39">
      <w:pPr>
        <w:ind w:left="1170"/>
      </w:pPr>
      <w:r w:rsidRPr="00835BE6">
        <w:lastRenderedPageBreak/>
        <w:t>Được dùng khi cần test sự tương tác giữa các điều kiện đầu vào và kết quả đầu ra. Mục tiêu đảm bảo mọi kết hợp các điều kiện, các mối quan hệ và các ràng buộc đều được test.</w:t>
      </w:r>
    </w:p>
    <w:p w14:paraId="504FA934" w14:textId="77777777" w:rsidR="005B2E39" w:rsidRPr="00835BE6" w:rsidRDefault="005B2E39" w:rsidP="005B2E39">
      <w:pPr>
        <w:ind w:left="1170"/>
      </w:pPr>
      <w:r w:rsidRPr="00835BE6">
        <w:t xml:space="preserve"> Luôn có 2^n cột (ở đây 2^n kết hợp, và n: số điều kiện)</w:t>
      </w:r>
    </w:p>
    <w:p w14:paraId="38E3E330" w14:textId="5A0484A6" w:rsidR="005B2E39" w:rsidRPr="00835BE6" w:rsidRDefault="005B2E39" w:rsidP="003E5AF5">
      <w:pPr>
        <w:pStyle w:val="ListParagraph"/>
        <w:numPr>
          <w:ilvl w:val="0"/>
          <w:numId w:val="21"/>
        </w:numPr>
      </w:pPr>
      <w:r w:rsidRPr="00835BE6">
        <w:t xml:space="preserve"> Mỗi điều kiện là một hàng </w:t>
      </w:r>
    </w:p>
    <w:p w14:paraId="35DC6A41" w14:textId="37015ED9" w:rsidR="005B2E39" w:rsidRPr="00835BE6" w:rsidRDefault="005B2E39" w:rsidP="003E5AF5">
      <w:pPr>
        <w:pStyle w:val="ListParagraph"/>
        <w:numPr>
          <w:ilvl w:val="0"/>
          <w:numId w:val="21"/>
        </w:numPr>
      </w:pPr>
      <w:r w:rsidRPr="00835BE6">
        <w:t xml:space="preserve"> Mỗi action là một hàng.</w:t>
      </w:r>
    </w:p>
    <w:p w14:paraId="4AA071B7" w14:textId="4A980D85" w:rsidR="005B2E39" w:rsidRPr="00835BE6" w:rsidRDefault="005B2E39" w:rsidP="005B2E39">
      <w:pPr>
        <w:ind w:left="720"/>
      </w:pPr>
      <w:r w:rsidRPr="00835BE6">
        <w:t xml:space="preserve">        Cách tạo bảng quyết định: </w:t>
      </w:r>
    </w:p>
    <w:p w14:paraId="3CF4C774" w14:textId="77777777" w:rsidR="005B2E39" w:rsidRPr="00835BE6" w:rsidRDefault="005B2E39" w:rsidP="003E5AF5">
      <w:pPr>
        <w:pStyle w:val="ListParagraph"/>
        <w:numPr>
          <w:ilvl w:val="0"/>
          <w:numId w:val="21"/>
        </w:numPr>
      </w:pPr>
      <w:r w:rsidRPr="00835BE6">
        <w:t xml:space="preserve">Điền các điều kiện đầu vào ở hàng đầu tiên: - Một nửa cột là T (True), Một nửa cột là F (False) </w:t>
      </w:r>
    </w:p>
    <w:p w14:paraId="7C79DC6C" w14:textId="77777777" w:rsidR="005B2E39" w:rsidRPr="00835BE6" w:rsidRDefault="005B2E39" w:rsidP="003E5AF5">
      <w:pPr>
        <w:pStyle w:val="ListParagraph"/>
        <w:numPr>
          <w:ilvl w:val="0"/>
          <w:numId w:val="21"/>
        </w:numPr>
      </w:pPr>
      <w:r w:rsidRPr="00835BE6">
        <w:t>Ở hàng tiếp theo: Một nữa số ô ở dưới các ô Ts sẽ được điền là True và nửa còn lại là False. Một nửa số ô dưới Fs sẽ được điền là True và nửa còn lại là False</w:t>
      </w:r>
    </w:p>
    <w:p w14:paraId="464B8AD2" w14:textId="3F8FC22A" w:rsidR="005B2E39" w:rsidRPr="00835BE6" w:rsidRDefault="005B2E39" w:rsidP="003E5AF5">
      <w:pPr>
        <w:pStyle w:val="ListParagraph"/>
        <w:numPr>
          <w:ilvl w:val="0"/>
          <w:numId w:val="21"/>
        </w:numPr>
      </w:pPr>
      <w:r w:rsidRPr="00835BE6">
        <w:t>Tiếp tục làm cho đến khi Ts và Fs cho mỗi ô là điều kiện cuối cùng</w:t>
      </w:r>
    </w:p>
    <w:p w14:paraId="15259974" w14:textId="77777777" w:rsidR="00552C5A" w:rsidRDefault="005B2E39" w:rsidP="00552C5A">
      <w:pPr>
        <w:keepNext/>
        <w:ind w:left="1440"/>
      </w:pPr>
      <w:r w:rsidRPr="00835BE6">
        <w:rPr>
          <w:noProof/>
        </w:rPr>
        <w:drawing>
          <wp:inline distT="0" distB="0" distL="0" distR="0" wp14:anchorId="524B4994" wp14:editId="3AAEFCB2">
            <wp:extent cx="4161790" cy="96263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90420" cy="969256"/>
                    </a:xfrm>
                    <a:prstGeom prst="rect">
                      <a:avLst/>
                    </a:prstGeom>
                  </pic:spPr>
                </pic:pic>
              </a:graphicData>
            </a:graphic>
          </wp:inline>
        </w:drawing>
      </w:r>
    </w:p>
    <w:p w14:paraId="513DBA35" w14:textId="1B7775F1" w:rsidR="005B2E39" w:rsidRPr="00835BE6" w:rsidRDefault="00552C5A" w:rsidP="00552C5A">
      <w:pPr>
        <w:pStyle w:val="Caption"/>
      </w:pPr>
      <w:bookmarkStart w:id="49" w:name="_Toc111069353"/>
      <w:r>
        <w:t xml:space="preserve">Hình </w:t>
      </w:r>
      <w:r w:rsidR="00E6511A">
        <w:fldChar w:fldCharType="begin"/>
      </w:r>
      <w:r w:rsidR="00E6511A">
        <w:instrText xml:space="preserve"> STYLEREF 1 \s </w:instrText>
      </w:r>
      <w:r w:rsidR="00E6511A">
        <w:fldChar w:fldCharType="separate"/>
      </w:r>
      <w:r w:rsidR="00500818">
        <w:rPr>
          <w:noProof/>
        </w:rPr>
        <w:t>2</w:t>
      </w:r>
      <w:r w:rsidR="00E6511A">
        <w:rPr>
          <w:noProof/>
        </w:rPr>
        <w:fldChar w:fldCharType="end"/>
      </w:r>
      <w:r w:rsidR="00500818">
        <w:noBreakHyphen/>
      </w:r>
      <w:r w:rsidR="00E6511A">
        <w:fldChar w:fldCharType="begin"/>
      </w:r>
      <w:r w:rsidR="00E6511A">
        <w:instrText xml:space="preserve"> SEQ Hình \* ARABIC \s 1 </w:instrText>
      </w:r>
      <w:r w:rsidR="00E6511A">
        <w:fldChar w:fldCharType="separate"/>
      </w:r>
      <w:r w:rsidR="00500818">
        <w:rPr>
          <w:noProof/>
        </w:rPr>
        <w:t>7</w:t>
      </w:r>
      <w:r w:rsidR="00E6511A">
        <w:rPr>
          <w:noProof/>
        </w:rPr>
        <w:fldChar w:fldCharType="end"/>
      </w:r>
      <w:r>
        <w:t>. Bảng quyết đinh</w:t>
      </w:r>
      <w:bookmarkEnd w:id="49"/>
    </w:p>
    <w:p w14:paraId="2A5468D2" w14:textId="2307B199" w:rsidR="00153BDA" w:rsidRPr="00835BE6" w:rsidRDefault="009253BB" w:rsidP="001A0EA0">
      <w:pPr>
        <w:pStyle w:val="Heading2"/>
      </w:pPr>
      <w:bookmarkStart w:id="50" w:name="_Toc111068053"/>
      <w:r w:rsidRPr="00835BE6">
        <w:t>Quy trình, công việc chung của Tester trong dự án</w:t>
      </w:r>
      <w:bookmarkEnd w:id="50"/>
      <w:r w:rsidRPr="00835BE6">
        <w:t xml:space="preserve"> </w:t>
      </w:r>
    </w:p>
    <w:p w14:paraId="0AA76719" w14:textId="753457DB" w:rsidR="00297338" w:rsidRPr="00835BE6" w:rsidRDefault="00027E07" w:rsidP="009253BB">
      <w:pPr>
        <w:pStyle w:val="Nomal-"/>
      </w:pPr>
      <w:r w:rsidRPr="00835BE6">
        <w:t>Phân tích tài liệu, hiểu rõ các yêu cầu</w:t>
      </w:r>
    </w:p>
    <w:p w14:paraId="532ACFFF" w14:textId="44DF9CA3" w:rsidR="00297338" w:rsidRPr="00835BE6" w:rsidRDefault="00027E07" w:rsidP="009253BB">
      <w:pPr>
        <w:pStyle w:val="Nomal-"/>
      </w:pPr>
      <w:r w:rsidRPr="00835BE6">
        <w:t>Viết test case (Kịch bản kiểm thử)</w:t>
      </w:r>
    </w:p>
    <w:p w14:paraId="2C7A4008" w14:textId="48974ED2" w:rsidR="00297338" w:rsidRPr="00835BE6" w:rsidRDefault="00027E07" w:rsidP="009253BB">
      <w:pPr>
        <w:pStyle w:val="Nomal-"/>
      </w:pPr>
      <w:r w:rsidRPr="00835BE6">
        <w:t>Thực hiện kiểm thử, báo cáo lỗi và verify lỗi</w:t>
      </w:r>
    </w:p>
    <w:p w14:paraId="68F736F0" w14:textId="0BADC930" w:rsidR="00297338" w:rsidRPr="00835BE6" w:rsidRDefault="00027E07" w:rsidP="009253BB">
      <w:pPr>
        <w:pStyle w:val="Nomal-"/>
      </w:pPr>
      <w:r w:rsidRPr="00835BE6">
        <w:t>Báo cáo kết quả kiểm thử</w:t>
      </w:r>
    </w:p>
    <w:p w14:paraId="488AC83B" w14:textId="0E484609" w:rsidR="009253BB" w:rsidRPr="00835BE6" w:rsidRDefault="009253BB" w:rsidP="009253BB">
      <w:pPr>
        <w:pStyle w:val="Heading3"/>
        <w:rPr>
          <w:rFonts w:cs="Times New Roman"/>
        </w:rPr>
      </w:pPr>
      <w:bookmarkStart w:id="51" w:name="_Toc111068054"/>
      <w:r w:rsidRPr="00835BE6">
        <w:rPr>
          <w:rFonts w:cs="Times New Roman"/>
        </w:rPr>
        <w:t>Phân tích tài liệu, hiểu rõ các yêu cầu</w:t>
      </w:r>
      <w:bookmarkEnd w:id="51"/>
      <w:r w:rsidRPr="00835BE6">
        <w:rPr>
          <w:rFonts w:cs="Times New Roman"/>
        </w:rPr>
        <w:t xml:space="preserve"> </w:t>
      </w:r>
    </w:p>
    <w:p w14:paraId="45EA022A" w14:textId="77777777" w:rsidR="009253BB" w:rsidRPr="00835BE6" w:rsidRDefault="009253BB" w:rsidP="009253BB">
      <w:r w:rsidRPr="00835BE6">
        <w:rPr>
          <w:lang w:val="vi-VN"/>
        </w:rPr>
        <w:t>Bước 1: Xác định yêu cầu của khách hàng</w:t>
      </w:r>
    </w:p>
    <w:p w14:paraId="3D61D535" w14:textId="77777777" w:rsidR="009253BB" w:rsidRPr="00835BE6" w:rsidRDefault="009253BB" w:rsidP="009253BB">
      <w:r w:rsidRPr="00835BE6">
        <w:rPr>
          <w:lang w:val="vi-VN"/>
        </w:rPr>
        <w:t>Bước 2: Xác định được đối tượng test</w:t>
      </w:r>
    </w:p>
    <w:p w14:paraId="6D3D24D3" w14:textId="77777777" w:rsidR="009253BB" w:rsidRPr="00835BE6" w:rsidRDefault="009253BB" w:rsidP="009253BB">
      <w:r w:rsidRPr="00835BE6">
        <w:rPr>
          <w:lang w:val="vi-VN"/>
        </w:rPr>
        <w:lastRenderedPageBreak/>
        <w:t>Bước 3: Phân tích SRS</w:t>
      </w:r>
    </w:p>
    <w:p w14:paraId="5DBA92EF" w14:textId="52A51895" w:rsidR="00297338" w:rsidRPr="00835BE6" w:rsidRDefault="00027E07" w:rsidP="003E5AF5">
      <w:pPr>
        <w:numPr>
          <w:ilvl w:val="0"/>
          <w:numId w:val="18"/>
        </w:numPr>
      </w:pPr>
      <w:r w:rsidRPr="00835BE6">
        <w:rPr>
          <w:lang w:val="vi-VN"/>
        </w:rPr>
        <w:t xml:space="preserve">Log Q&amp;A để </w:t>
      </w:r>
      <w:r w:rsidRPr="00835BE6">
        <w:t>làm rõ các vướng mắc: nên tự tìm hiểu trước câu trả lời vấn đề, chỉ nên đặt câu hỏi dạng nhiều lựa chọn hoặc Đúng/Sai để khách hàng, BA xác nhận sẽ dễ hiểu vẫn đề và tiết kiệm thời gian.</w:t>
      </w:r>
    </w:p>
    <w:p w14:paraId="22ACF315" w14:textId="4508A96A" w:rsidR="009253BB" w:rsidRPr="00835BE6" w:rsidRDefault="009253BB" w:rsidP="009253BB">
      <w:pPr>
        <w:pStyle w:val="Heading3"/>
        <w:rPr>
          <w:rFonts w:cs="Times New Roman"/>
        </w:rPr>
      </w:pPr>
      <w:bookmarkStart w:id="52" w:name="_Toc111068055"/>
      <w:r w:rsidRPr="00835BE6">
        <w:rPr>
          <w:rFonts w:cs="Times New Roman"/>
        </w:rPr>
        <w:t>Viết test case</w:t>
      </w:r>
      <w:bookmarkEnd w:id="52"/>
    </w:p>
    <w:p w14:paraId="78581AE6" w14:textId="28992662" w:rsidR="009253BB" w:rsidRPr="00835BE6" w:rsidRDefault="009253BB" w:rsidP="009253BB">
      <w:pPr>
        <w:pStyle w:val="Heading5"/>
      </w:pPr>
      <w:r w:rsidRPr="00835BE6">
        <w:t xml:space="preserve">Testcase là gì? </w:t>
      </w:r>
    </w:p>
    <w:p w14:paraId="5CED47C3" w14:textId="2346FC94" w:rsidR="009253BB" w:rsidRPr="00835BE6" w:rsidRDefault="009253BB" w:rsidP="009253BB">
      <w:pPr>
        <w:ind w:left="288"/>
      </w:pPr>
      <w:r w:rsidRPr="00835BE6">
        <w:rPr>
          <w:lang w:val="vi-VN"/>
        </w:rPr>
        <w:t>Te</w:t>
      </w:r>
      <w:r w:rsidRPr="00835BE6">
        <w:rPr>
          <w:lang w:val="az-Cyrl-AZ"/>
        </w:rPr>
        <w:t>ѕ</w:t>
      </w:r>
      <w:r w:rsidRPr="00835BE6">
        <w:rPr>
          <w:lang w:val="vi-VN"/>
        </w:rPr>
        <w:t>t ca</w:t>
      </w:r>
      <w:r w:rsidRPr="00835BE6">
        <w:rPr>
          <w:lang w:val="az-Cyrl-AZ"/>
        </w:rPr>
        <w:t>ѕ</w:t>
      </w:r>
      <w:r w:rsidRPr="00835BE6">
        <w:rPr>
          <w:lang w:val="vi-VN"/>
        </w:rPr>
        <w:t>e là tập hợp các trường hợp điều kiện mà Te</w:t>
      </w:r>
      <w:r w:rsidRPr="00835BE6">
        <w:rPr>
          <w:lang w:val="az-Cyrl-AZ"/>
        </w:rPr>
        <w:t>ѕ</w:t>
      </w:r>
      <w:r w:rsidRPr="00835BE6">
        <w:rPr>
          <w:lang w:val="vi-VN"/>
        </w:rPr>
        <w:t xml:space="preserve">ter dựa ᴠào đó để </w:t>
      </w:r>
      <w:r w:rsidRPr="00835BE6">
        <w:rPr>
          <w:lang w:val="az-Cyrl-AZ"/>
        </w:rPr>
        <w:t>х</w:t>
      </w:r>
      <w:r w:rsidRPr="00835BE6">
        <w:rPr>
          <w:lang w:val="vi-VN"/>
        </w:rPr>
        <w:t>ác định ứng dụng, hệ thống phần mềm hoặc là 1 trong các chức năng của nó có hoạt động như mong muốn ha</w:t>
      </w:r>
      <w:r w:rsidRPr="00835BE6">
        <w:rPr>
          <w:lang w:val="az-Cyrl-AZ"/>
        </w:rPr>
        <w:t xml:space="preserve">у </w:t>
      </w:r>
      <w:r w:rsidRPr="00835BE6">
        <w:rPr>
          <w:lang w:val="vi-VN"/>
        </w:rPr>
        <w:t>không</w:t>
      </w:r>
      <w:r w:rsidRPr="00835BE6">
        <w:t>.</w:t>
      </w:r>
    </w:p>
    <w:p w14:paraId="2E3F3B6F" w14:textId="26602D4F" w:rsidR="009253BB" w:rsidRPr="00835BE6" w:rsidRDefault="009253BB" w:rsidP="009253BB">
      <w:pPr>
        <w:ind w:left="288"/>
      </w:pPr>
      <w:r w:rsidRPr="00835BE6">
        <w:t xml:space="preserve">Mục đích viết testcase: </w:t>
      </w:r>
    </w:p>
    <w:p w14:paraId="4D2AFDD7" w14:textId="40C2F2D9" w:rsidR="00297338" w:rsidRPr="00835BE6" w:rsidRDefault="00027E07" w:rsidP="003E5AF5">
      <w:pPr>
        <w:pStyle w:val="ListParagraph"/>
        <w:numPr>
          <w:ilvl w:val="0"/>
          <w:numId w:val="18"/>
        </w:numPr>
      </w:pPr>
      <w:r w:rsidRPr="00835BE6">
        <w:rPr>
          <w:lang w:val="vi-VN"/>
        </w:rPr>
        <w:t>Đảm bảo phạm vi kiểm thử</w:t>
      </w:r>
    </w:p>
    <w:p w14:paraId="05590F54" w14:textId="24494B83" w:rsidR="00297338" w:rsidRPr="00835BE6" w:rsidRDefault="00027E07" w:rsidP="003E5AF5">
      <w:pPr>
        <w:pStyle w:val="ListParagraph"/>
        <w:numPr>
          <w:ilvl w:val="0"/>
          <w:numId w:val="18"/>
        </w:numPr>
      </w:pPr>
      <w:r w:rsidRPr="00835BE6">
        <w:rPr>
          <w:lang w:val="vi-VN"/>
        </w:rPr>
        <w:t>Có thể tái sử dụng trong tương lai – bất cứ ai cũng có thể tham khảo test case và tiến hành chúng</w:t>
      </w:r>
    </w:p>
    <w:p w14:paraId="2AE2B6E9" w14:textId="56D19E90" w:rsidR="009253BB" w:rsidRPr="00835BE6" w:rsidRDefault="00361E6B" w:rsidP="009253BB">
      <w:pPr>
        <w:pStyle w:val="Heading5"/>
      </w:pPr>
      <w:r w:rsidRPr="00835BE6">
        <w:t>Cấu trúc của testcase</w:t>
      </w:r>
    </w:p>
    <w:p w14:paraId="5E5D309C" w14:textId="77777777" w:rsidR="00552C5A" w:rsidRDefault="00361E6B" w:rsidP="00552C5A">
      <w:pPr>
        <w:keepNext/>
      </w:pPr>
      <w:r w:rsidRPr="00835BE6">
        <w:rPr>
          <w:noProof/>
        </w:rPr>
        <w:drawing>
          <wp:inline distT="0" distB="0" distL="0" distR="0" wp14:anchorId="6C778C03" wp14:editId="3DE7F73A">
            <wp:extent cx="5400040" cy="2419350"/>
            <wp:effectExtent l="0" t="0" r="0" b="0"/>
            <wp:docPr id="11" name="Picture 10">
              <a:extLst xmlns:a="http://schemas.openxmlformats.org/drawingml/2006/main">
                <a:ext uri="{FF2B5EF4-FFF2-40B4-BE49-F238E27FC236}">
                  <a16:creationId xmlns:a16="http://schemas.microsoft.com/office/drawing/2014/main" id="{37D049B7-4879-4E37-B10B-2E70BE89C2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37D049B7-4879-4E37-B10B-2E70BE89C267}"/>
                        </a:ext>
                      </a:extLst>
                    </pic:cNvPr>
                    <pic:cNvPicPr>
                      <a:picLocks noChangeAspect="1"/>
                    </pic:cNvPicPr>
                  </pic:nvPicPr>
                  <pic:blipFill>
                    <a:blip r:embed="rId26"/>
                    <a:stretch>
                      <a:fillRect/>
                    </a:stretch>
                  </pic:blipFill>
                  <pic:spPr>
                    <a:xfrm>
                      <a:off x="0" y="0"/>
                      <a:ext cx="5400040" cy="2419350"/>
                    </a:xfrm>
                    <a:prstGeom prst="rect">
                      <a:avLst/>
                    </a:prstGeom>
                  </pic:spPr>
                </pic:pic>
              </a:graphicData>
            </a:graphic>
          </wp:inline>
        </w:drawing>
      </w:r>
    </w:p>
    <w:p w14:paraId="6D4C9476" w14:textId="6BF4481F" w:rsidR="00552C5A" w:rsidRDefault="00552C5A" w:rsidP="00552C5A">
      <w:pPr>
        <w:pStyle w:val="Caption"/>
        <w:rPr>
          <w:bCs w:val="0"/>
          <w:szCs w:val="26"/>
        </w:rPr>
      </w:pPr>
      <w:bookmarkStart w:id="53" w:name="_Toc111069354"/>
      <w:r>
        <w:t xml:space="preserve">Hình </w:t>
      </w:r>
      <w:r w:rsidR="00E6511A">
        <w:fldChar w:fldCharType="begin"/>
      </w:r>
      <w:r w:rsidR="00E6511A">
        <w:instrText xml:space="preserve"> STYLEREF 1 \s </w:instrText>
      </w:r>
      <w:r w:rsidR="00E6511A">
        <w:fldChar w:fldCharType="separate"/>
      </w:r>
      <w:r w:rsidR="00500818">
        <w:rPr>
          <w:noProof/>
        </w:rPr>
        <w:t>2</w:t>
      </w:r>
      <w:r w:rsidR="00E6511A">
        <w:rPr>
          <w:noProof/>
        </w:rPr>
        <w:fldChar w:fldCharType="end"/>
      </w:r>
      <w:r w:rsidR="00500818">
        <w:noBreakHyphen/>
      </w:r>
      <w:r w:rsidR="00E6511A">
        <w:fldChar w:fldCharType="begin"/>
      </w:r>
      <w:r w:rsidR="00E6511A">
        <w:instrText xml:space="preserve"> SEQ Hình \* ARABIC \s 1 </w:instrText>
      </w:r>
      <w:r w:rsidR="00E6511A">
        <w:fldChar w:fldCharType="separate"/>
      </w:r>
      <w:r w:rsidR="00500818">
        <w:rPr>
          <w:noProof/>
        </w:rPr>
        <w:t>8</w:t>
      </w:r>
      <w:r w:rsidR="00E6511A">
        <w:rPr>
          <w:noProof/>
        </w:rPr>
        <w:fldChar w:fldCharType="end"/>
      </w:r>
      <w:r>
        <w:t>. Cấu trúc testcase</w:t>
      </w:r>
      <w:bookmarkEnd w:id="53"/>
    </w:p>
    <w:p w14:paraId="58C53EFB" w14:textId="13FD08F0" w:rsidR="00297338" w:rsidRPr="00835BE6" w:rsidRDefault="00027E07" w:rsidP="00552C5A">
      <w:pPr>
        <w:pStyle w:val="Caption"/>
        <w:numPr>
          <w:ilvl w:val="0"/>
          <w:numId w:val="41"/>
        </w:numPr>
        <w:jc w:val="both"/>
      </w:pPr>
      <w:r w:rsidRPr="00835BE6">
        <w:rPr>
          <w:lang w:val="vi-VN"/>
        </w:rPr>
        <w:t xml:space="preserve">Testcase ID: Đánh số </w:t>
      </w:r>
      <w:r w:rsidRPr="00835BE6">
        <w:t>ID</w:t>
      </w:r>
      <w:r w:rsidRPr="00835BE6">
        <w:rPr>
          <w:lang w:val="vi-VN"/>
        </w:rPr>
        <w:t xml:space="preserve"> theo thứ tự tăng dần</w:t>
      </w:r>
    </w:p>
    <w:p w14:paraId="220DFA7A" w14:textId="77777777" w:rsidR="00297338" w:rsidRPr="00835BE6" w:rsidRDefault="00027E07" w:rsidP="003E5AF5">
      <w:pPr>
        <w:numPr>
          <w:ilvl w:val="0"/>
          <w:numId w:val="19"/>
        </w:numPr>
      </w:pPr>
      <w:r w:rsidRPr="00835BE6">
        <w:t>Tên testcase: mô tả trường hợp sẽ kiểm thử</w:t>
      </w:r>
    </w:p>
    <w:p w14:paraId="0D4EE541" w14:textId="77777777" w:rsidR="00297338" w:rsidRPr="00835BE6" w:rsidRDefault="00027E07" w:rsidP="003E5AF5">
      <w:pPr>
        <w:numPr>
          <w:ilvl w:val="0"/>
          <w:numId w:val="19"/>
        </w:numPr>
      </w:pPr>
      <w:r w:rsidRPr="00835BE6">
        <w:t>Điều kiện tiên quyết: điều kiện cần có để testcase có thể thực hiện</w:t>
      </w:r>
    </w:p>
    <w:p w14:paraId="26BD944E" w14:textId="77777777" w:rsidR="00297338" w:rsidRPr="00835BE6" w:rsidRDefault="00027E07" w:rsidP="003E5AF5">
      <w:pPr>
        <w:numPr>
          <w:ilvl w:val="0"/>
          <w:numId w:val="19"/>
        </w:numPr>
      </w:pPr>
      <w:r w:rsidRPr="00835BE6">
        <w:lastRenderedPageBreak/>
        <w:t>Các bước thực hiện: mô tả các bước thực hiện kiểm thử</w:t>
      </w:r>
    </w:p>
    <w:p w14:paraId="51EF35D3" w14:textId="77777777" w:rsidR="00297338" w:rsidRPr="00835BE6" w:rsidRDefault="00027E07" w:rsidP="003E5AF5">
      <w:pPr>
        <w:numPr>
          <w:ilvl w:val="0"/>
          <w:numId w:val="19"/>
        </w:numPr>
      </w:pPr>
      <w:r w:rsidRPr="00835BE6">
        <w:t>Data test: dữ liệu để thực hiện kiểm thử</w:t>
      </w:r>
    </w:p>
    <w:p w14:paraId="60F0B00C" w14:textId="77777777" w:rsidR="00297338" w:rsidRPr="00835BE6" w:rsidRDefault="00027E07" w:rsidP="003E5AF5">
      <w:pPr>
        <w:numPr>
          <w:ilvl w:val="0"/>
          <w:numId w:val="19"/>
        </w:numPr>
      </w:pPr>
      <w:r w:rsidRPr="00835BE6">
        <w:t>Kết quả mong đợi: kết quả mong đợi từ các bước thực hiện trên</w:t>
      </w:r>
    </w:p>
    <w:p w14:paraId="0C9EB8BE" w14:textId="461420AC" w:rsidR="00297338" w:rsidRPr="00835BE6" w:rsidRDefault="00027E07" w:rsidP="003E5AF5">
      <w:pPr>
        <w:numPr>
          <w:ilvl w:val="0"/>
          <w:numId w:val="19"/>
        </w:numPr>
      </w:pPr>
      <w:r w:rsidRPr="00835BE6">
        <w:t>Kết quả test: kết quả là Pass, Fail, Not run…</w:t>
      </w:r>
    </w:p>
    <w:p w14:paraId="0D363490" w14:textId="77777777" w:rsidR="00361E6B" w:rsidRPr="00835BE6" w:rsidRDefault="00361E6B" w:rsidP="00361E6B">
      <w:pPr>
        <w:ind w:left="720" w:firstLine="0"/>
      </w:pPr>
    </w:p>
    <w:p w14:paraId="36ABA38F" w14:textId="01B8A48F" w:rsidR="00361E6B" w:rsidRPr="00835BE6" w:rsidRDefault="00361E6B" w:rsidP="00361E6B">
      <w:pPr>
        <w:pStyle w:val="Heading3"/>
        <w:rPr>
          <w:rFonts w:cs="Times New Roman"/>
        </w:rPr>
      </w:pPr>
      <w:bookmarkStart w:id="54" w:name="_Toc111068056"/>
      <w:r w:rsidRPr="00835BE6">
        <w:rPr>
          <w:rFonts w:cs="Times New Roman"/>
        </w:rPr>
        <w:t>Quy trình thực hiện kiểm thử, báo cáo lỗi</w:t>
      </w:r>
      <w:bookmarkEnd w:id="54"/>
      <w:r w:rsidRPr="00835BE6">
        <w:rPr>
          <w:rFonts w:cs="Times New Roman"/>
        </w:rPr>
        <w:t xml:space="preserve"> </w:t>
      </w:r>
    </w:p>
    <w:p w14:paraId="3E448B7A" w14:textId="589F034A" w:rsidR="00297338" w:rsidRPr="00835BE6" w:rsidRDefault="00027E07" w:rsidP="003E5AF5">
      <w:pPr>
        <w:pStyle w:val="ListParagraph"/>
        <w:numPr>
          <w:ilvl w:val="0"/>
          <w:numId w:val="18"/>
        </w:numPr>
      </w:pPr>
      <w:r w:rsidRPr="00835BE6">
        <w:t>Cài đặt môi trường kiểm thử</w:t>
      </w:r>
    </w:p>
    <w:p w14:paraId="66A78A9B" w14:textId="0784BC7D" w:rsidR="00297338" w:rsidRPr="00835BE6" w:rsidRDefault="00027E07" w:rsidP="003E5AF5">
      <w:pPr>
        <w:pStyle w:val="ListParagraph"/>
        <w:numPr>
          <w:ilvl w:val="0"/>
          <w:numId w:val="18"/>
        </w:numPr>
      </w:pPr>
      <w:r w:rsidRPr="00835BE6">
        <w:t>Thực hiện kiểm thử theo bộ testcase đã viết</w:t>
      </w:r>
    </w:p>
    <w:p w14:paraId="447D3A7E" w14:textId="61497323" w:rsidR="00297338" w:rsidRPr="00835BE6" w:rsidRDefault="00027E07" w:rsidP="003E5AF5">
      <w:pPr>
        <w:pStyle w:val="ListParagraph"/>
        <w:numPr>
          <w:ilvl w:val="0"/>
          <w:numId w:val="18"/>
        </w:numPr>
      </w:pPr>
      <w:r w:rsidRPr="00835BE6">
        <w:t>Báo cáo lỗi (log bug) lên các công cụ quản lý lỗi</w:t>
      </w:r>
    </w:p>
    <w:p w14:paraId="1339D9FB" w14:textId="1499C526" w:rsidR="00297338" w:rsidRPr="00835BE6" w:rsidRDefault="00027E07" w:rsidP="003E5AF5">
      <w:pPr>
        <w:pStyle w:val="ListParagraph"/>
        <w:numPr>
          <w:ilvl w:val="0"/>
          <w:numId w:val="18"/>
        </w:numPr>
      </w:pPr>
      <w:r w:rsidRPr="00835BE6">
        <w:t xml:space="preserve">Theo dõi và </w:t>
      </w:r>
      <w:r w:rsidRPr="00835BE6">
        <w:rPr>
          <w:lang w:val="vi-VN"/>
        </w:rPr>
        <w:t>thực hiện retest để verify các fix bug và regression test trong trường hợp có sự thay đổi</w:t>
      </w:r>
    </w:p>
    <w:p w14:paraId="2D6C1C5F" w14:textId="19A31085" w:rsidR="00297338" w:rsidRPr="00835BE6" w:rsidRDefault="00027E07" w:rsidP="003E5AF5">
      <w:pPr>
        <w:pStyle w:val="ListParagraph"/>
        <w:numPr>
          <w:ilvl w:val="0"/>
          <w:numId w:val="18"/>
        </w:numPr>
      </w:pPr>
      <w:r w:rsidRPr="00835BE6">
        <w:t>Đóng lỗi và thực hiện cập nhật kết quả test</w:t>
      </w:r>
    </w:p>
    <w:p w14:paraId="1FBD7FCE" w14:textId="04BAEF4F" w:rsidR="00361E6B" w:rsidRPr="00835BE6" w:rsidRDefault="00D154B9" w:rsidP="00361E6B">
      <w:pPr>
        <w:pStyle w:val="Heading3"/>
        <w:rPr>
          <w:rFonts w:cs="Times New Roman"/>
        </w:rPr>
      </w:pPr>
      <w:r w:rsidRPr="00835BE6">
        <w:rPr>
          <w:rFonts w:cs="Times New Roman"/>
        </w:rPr>
        <w:t xml:space="preserve"> </w:t>
      </w:r>
      <w:bookmarkStart w:id="55" w:name="_Toc111068057"/>
      <w:r w:rsidR="00361E6B" w:rsidRPr="00835BE6">
        <w:rPr>
          <w:rFonts w:cs="Times New Roman"/>
        </w:rPr>
        <w:t>Báo cáo kiểm thử</w:t>
      </w:r>
      <w:bookmarkEnd w:id="55"/>
      <w:r w:rsidR="00361E6B" w:rsidRPr="00835BE6">
        <w:rPr>
          <w:rFonts w:cs="Times New Roman"/>
        </w:rPr>
        <w:t xml:space="preserve"> </w:t>
      </w:r>
    </w:p>
    <w:p w14:paraId="15140990" w14:textId="202632E6" w:rsidR="00297338" w:rsidRPr="00835BE6" w:rsidRDefault="00361E6B" w:rsidP="00361E6B">
      <w:r w:rsidRPr="00835BE6">
        <w:t>G</w:t>
      </w:r>
      <w:r w:rsidR="00027E07" w:rsidRPr="00835BE6">
        <w:t>ồm có những thông tin, số liệu về việc triển khai thực hiện kiểm thử:</w:t>
      </w:r>
    </w:p>
    <w:p w14:paraId="3CBF9BED" w14:textId="5399821B" w:rsidR="00297338" w:rsidRPr="00835BE6" w:rsidRDefault="00027E07" w:rsidP="003E5AF5">
      <w:pPr>
        <w:pStyle w:val="ListParagraph"/>
        <w:numPr>
          <w:ilvl w:val="0"/>
          <w:numId w:val="18"/>
        </w:numPr>
      </w:pPr>
      <w:r w:rsidRPr="00835BE6">
        <w:rPr>
          <w:lang w:val="vi-VN"/>
        </w:rPr>
        <w:t>Có bao nhiêu test case đã được thực hiện?</w:t>
      </w:r>
    </w:p>
    <w:p w14:paraId="1DCD98EF" w14:textId="63C4DD4B" w:rsidR="00297338" w:rsidRPr="00835BE6" w:rsidRDefault="00027E07" w:rsidP="003E5AF5">
      <w:pPr>
        <w:pStyle w:val="ListParagraph"/>
        <w:numPr>
          <w:ilvl w:val="0"/>
          <w:numId w:val="18"/>
        </w:numPr>
      </w:pPr>
      <w:r w:rsidRPr="00835BE6">
        <w:rPr>
          <w:lang w:val="vi-VN"/>
        </w:rPr>
        <w:t>Có bao nhiêu test case đã được thông qua?</w:t>
      </w:r>
    </w:p>
    <w:p w14:paraId="7370C763" w14:textId="75E0B612" w:rsidR="00297338" w:rsidRPr="00835BE6" w:rsidRDefault="00027E07" w:rsidP="003E5AF5">
      <w:pPr>
        <w:pStyle w:val="ListParagraph"/>
        <w:numPr>
          <w:ilvl w:val="0"/>
          <w:numId w:val="18"/>
        </w:numPr>
      </w:pPr>
      <w:r w:rsidRPr="00835BE6">
        <w:rPr>
          <w:lang w:val="vi-VN"/>
        </w:rPr>
        <w:t>Có bao nhiêu test case đã thất bại?</w:t>
      </w:r>
    </w:p>
    <w:p w14:paraId="489E1481" w14:textId="0E6B1242" w:rsidR="00297338" w:rsidRPr="00835BE6" w:rsidRDefault="00027E07" w:rsidP="003E5AF5">
      <w:pPr>
        <w:pStyle w:val="ListParagraph"/>
        <w:numPr>
          <w:ilvl w:val="0"/>
          <w:numId w:val="18"/>
        </w:numPr>
      </w:pPr>
      <w:r w:rsidRPr="00835BE6">
        <w:rPr>
          <w:lang w:val="vi-VN"/>
        </w:rPr>
        <w:t xml:space="preserve">Bao nhiêu test case </w:t>
      </w:r>
      <w:r w:rsidRPr="00835BE6">
        <w:t>không thể thực hiện</w:t>
      </w:r>
      <w:r w:rsidRPr="00835BE6">
        <w:rPr>
          <w:lang w:val="vi-VN"/>
        </w:rPr>
        <w:t>?</w:t>
      </w:r>
    </w:p>
    <w:p w14:paraId="7385764C" w14:textId="01E9D701" w:rsidR="00297338" w:rsidRPr="00835BE6" w:rsidRDefault="00027E07" w:rsidP="003E5AF5">
      <w:pPr>
        <w:pStyle w:val="ListParagraph"/>
        <w:numPr>
          <w:ilvl w:val="0"/>
          <w:numId w:val="18"/>
        </w:numPr>
      </w:pPr>
      <w:r w:rsidRPr="00835BE6">
        <w:t>Kết luận chức năng đã đạt tiêu chỉ về chất lượng đã đề ra hay chưa?</w:t>
      </w:r>
    </w:p>
    <w:p w14:paraId="3EB4E7B8" w14:textId="77777777" w:rsidR="00552C5A" w:rsidRDefault="00361E6B" w:rsidP="00552C5A">
      <w:pPr>
        <w:pStyle w:val="ListParagraph"/>
        <w:keepNext/>
        <w:ind w:firstLine="0"/>
      </w:pPr>
      <w:r w:rsidRPr="00835BE6">
        <w:rPr>
          <w:noProof/>
          <w:lang w:eastAsia="en-US"/>
        </w:rPr>
        <w:lastRenderedPageBreak/>
        <w:drawing>
          <wp:inline distT="0" distB="0" distL="0" distR="0" wp14:anchorId="14DD6BDD" wp14:editId="4446E8B3">
            <wp:extent cx="5400040" cy="2468880"/>
            <wp:effectExtent l="0" t="0" r="0" b="7620"/>
            <wp:docPr id="2" name="Picture 2">
              <a:extLst xmlns:a="http://schemas.openxmlformats.org/drawingml/2006/main">
                <a:ext uri="{FF2B5EF4-FFF2-40B4-BE49-F238E27FC236}">
                  <a16:creationId xmlns:a16="http://schemas.microsoft.com/office/drawing/2014/main" id="{E2B5870D-D4A5-47E0-A8BC-F65923CB67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2B5870D-D4A5-47E0-A8BC-F65923CB6721}"/>
                        </a:ext>
                      </a:extLst>
                    </pic:cNvPr>
                    <pic:cNvPicPr>
                      <a:picLocks noChangeAspect="1"/>
                    </pic:cNvPicPr>
                  </pic:nvPicPr>
                  <pic:blipFill>
                    <a:blip r:embed="rId27"/>
                    <a:stretch>
                      <a:fillRect/>
                    </a:stretch>
                  </pic:blipFill>
                  <pic:spPr>
                    <a:xfrm>
                      <a:off x="0" y="0"/>
                      <a:ext cx="5400040" cy="2468880"/>
                    </a:xfrm>
                    <a:prstGeom prst="rect">
                      <a:avLst/>
                    </a:prstGeom>
                  </pic:spPr>
                </pic:pic>
              </a:graphicData>
            </a:graphic>
          </wp:inline>
        </w:drawing>
      </w:r>
    </w:p>
    <w:p w14:paraId="40027240" w14:textId="301D0D2E" w:rsidR="00361E6B" w:rsidRPr="00835BE6" w:rsidRDefault="00552C5A" w:rsidP="00552C5A">
      <w:pPr>
        <w:pStyle w:val="Caption"/>
      </w:pPr>
      <w:bookmarkStart w:id="56" w:name="_Toc111069355"/>
      <w:r>
        <w:t xml:space="preserve">Hình </w:t>
      </w:r>
      <w:r w:rsidR="00E6511A">
        <w:fldChar w:fldCharType="begin"/>
      </w:r>
      <w:r w:rsidR="00E6511A">
        <w:instrText xml:space="preserve"> STYLEREF 1 \s </w:instrText>
      </w:r>
      <w:r w:rsidR="00E6511A">
        <w:fldChar w:fldCharType="separate"/>
      </w:r>
      <w:r w:rsidR="00500818">
        <w:rPr>
          <w:noProof/>
        </w:rPr>
        <w:t>2</w:t>
      </w:r>
      <w:r w:rsidR="00E6511A">
        <w:rPr>
          <w:noProof/>
        </w:rPr>
        <w:fldChar w:fldCharType="end"/>
      </w:r>
      <w:r w:rsidR="00500818">
        <w:noBreakHyphen/>
      </w:r>
      <w:r w:rsidR="00E6511A">
        <w:fldChar w:fldCharType="begin"/>
      </w:r>
      <w:r w:rsidR="00E6511A">
        <w:instrText xml:space="preserve"> SEQ Hình \* ARABIC \s 1 </w:instrText>
      </w:r>
      <w:r w:rsidR="00E6511A">
        <w:fldChar w:fldCharType="separate"/>
      </w:r>
      <w:r w:rsidR="00500818">
        <w:rPr>
          <w:noProof/>
        </w:rPr>
        <w:t>9</w:t>
      </w:r>
      <w:r w:rsidR="00E6511A">
        <w:rPr>
          <w:noProof/>
        </w:rPr>
        <w:fldChar w:fldCharType="end"/>
      </w:r>
      <w:r>
        <w:t>.</w:t>
      </w:r>
      <w:r w:rsidR="00361E6B" w:rsidRPr="00835BE6">
        <w:t>Báo cáo kiểm thử mẫu</w:t>
      </w:r>
      <w:bookmarkEnd w:id="56"/>
    </w:p>
    <w:p w14:paraId="582D5610" w14:textId="77777777" w:rsidR="00361E6B" w:rsidRPr="00835BE6" w:rsidRDefault="00361E6B" w:rsidP="00361E6B">
      <w:pPr>
        <w:pStyle w:val="ListParagraph"/>
        <w:ind w:firstLine="0"/>
      </w:pPr>
    </w:p>
    <w:p w14:paraId="0CFAABF2" w14:textId="77777777" w:rsidR="00361E6B" w:rsidRPr="00835BE6" w:rsidRDefault="00361E6B" w:rsidP="00361E6B"/>
    <w:p w14:paraId="238DA1E9" w14:textId="77777777" w:rsidR="00361E6B" w:rsidRPr="00835BE6" w:rsidRDefault="00361E6B" w:rsidP="00361E6B"/>
    <w:p w14:paraId="388650AF" w14:textId="77777777" w:rsidR="00361E6B" w:rsidRPr="00835BE6" w:rsidRDefault="00361E6B" w:rsidP="00361E6B"/>
    <w:p w14:paraId="52B6F6BB" w14:textId="77777777" w:rsidR="009253BB" w:rsidRPr="00835BE6" w:rsidRDefault="009253BB" w:rsidP="009253BB">
      <w:pPr>
        <w:ind w:left="288"/>
      </w:pPr>
    </w:p>
    <w:p w14:paraId="166246A9" w14:textId="77777777" w:rsidR="009253BB" w:rsidRPr="00835BE6" w:rsidRDefault="009253BB" w:rsidP="009253BB"/>
    <w:p w14:paraId="7935105F" w14:textId="77777777" w:rsidR="009253BB" w:rsidRPr="00835BE6" w:rsidRDefault="009253BB" w:rsidP="009253BB"/>
    <w:p w14:paraId="6B766FA0" w14:textId="3BC99436" w:rsidR="00153BDA" w:rsidRPr="00835BE6" w:rsidRDefault="00153BDA" w:rsidP="008C47CD">
      <w:pPr>
        <w:pStyle w:val="Heading1"/>
        <w:rPr>
          <w:rFonts w:cs="Times New Roman"/>
        </w:rPr>
      </w:pPr>
      <w:r w:rsidRPr="00835BE6">
        <w:rPr>
          <w:rFonts w:cs="Times New Roman"/>
        </w:rPr>
        <w:br w:type="page"/>
      </w:r>
      <w:r w:rsidR="008C47CD" w:rsidRPr="00835BE6">
        <w:rPr>
          <w:rFonts w:cs="Times New Roman"/>
        </w:rPr>
        <w:lastRenderedPageBreak/>
        <w:t xml:space="preserve"> </w:t>
      </w:r>
      <w:bookmarkStart w:id="57" w:name="_Toc111068058"/>
      <w:r w:rsidR="006B686F" w:rsidRPr="00835BE6">
        <w:rPr>
          <w:rFonts w:cs="Times New Roman"/>
        </w:rPr>
        <w:t>Giới thiệu về hệ thống web tin tức</w:t>
      </w:r>
      <w:bookmarkEnd w:id="57"/>
    </w:p>
    <w:p w14:paraId="39A53E58" w14:textId="7EE3BBA8" w:rsidR="00153BDA" w:rsidRPr="00835BE6" w:rsidRDefault="006B686F" w:rsidP="001A0EA0">
      <w:pPr>
        <w:pStyle w:val="Heading2"/>
      </w:pPr>
      <w:bookmarkStart w:id="58" w:name="_Toc111068059"/>
      <w:r w:rsidRPr="00835BE6">
        <w:t>Tổng quan về hệ thống</w:t>
      </w:r>
      <w:bookmarkEnd w:id="58"/>
    </w:p>
    <w:p w14:paraId="74FA5118" w14:textId="1F0B5C0A" w:rsidR="00156148" w:rsidRPr="00835BE6" w:rsidRDefault="006B686F" w:rsidP="006B686F">
      <w:r w:rsidRPr="00835BE6">
        <w:t>Website tin tức là những trang web trang báo điện tử, được thiết kế chuyên biệt dùng để truyền tải những thông tin mới nhất, nóng hổi nhất ở một lĩnh vực cụ thể nào đó hoặc đa dạng lĩnh vực trong cuộc sống hiện nay. Các độc giả sẽ dễ dàng tiếp cận được những tin tức mới nhất trên website tin tức thông qua chiếc điện thoại thông minh hoặc là laptop, máy tính,…khi có kết nối Internet. Nhờ có website tin tức mà tốc độ lĩnh hội được đa dạng kiến thức cũng như các tin tức về đời sống, xã hội của con người ngày càng nhanh và hiệu quả. Vì vậy có thể thấy website tin tức là một trong những lĩnh vực website không thể thiếu trong nền tảng Internet hiện nay. </w:t>
      </w:r>
    </w:p>
    <w:p w14:paraId="634EDBE5" w14:textId="1ED3D131" w:rsidR="00156148" w:rsidRPr="00835BE6" w:rsidRDefault="006B686F" w:rsidP="001A0EA0">
      <w:pPr>
        <w:pStyle w:val="Heading2"/>
      </w:pPr>
      <w:bookmarkStart w:id="59" w:name="_Toc111068060"/>
      <w:r w:rsidRPr="00835BE6">
        <w:t>Phân tích hệ thống</w:t>
      </w:r>
      <w:bookmarkEnd w:id="59"/>
    </w:p>
    <w:p w14:paraId="3F0CF894" w14:textId="30898F02" w:rsidR="006B686F" w:rsidRDefault="006B686F" w:rsidP="006B686F">
      <w:pPr>
        <w:pStyle w:val="Heading3"/>
        <w:rPr>
          <w:rFonts w:cs="Times New Roman"/>
        </w:rPr>
      </w:pPr>
      <w:bookmarkStart w:id="60" w:name="_Toc111068061"/>
      <w:r w:rsidRPr="00835BE6">
        <w:rPr>
          <w:rFonts w:cs="Times New Roman"/>
        </w:rPr>
        <w:t>Phân nhóm các chức năng</w:t>
      </w:r>
      <w:bookmarkEnd w:id="60"/>
    </w:p>
    <w:p w14:paraId="2840179F" w14:textId="2E6CA6E6" w:rsidR="002B378F" w:rsidRPr="002B378F" w:rsidRDefault="002B378F" w:rsidP="002B378F">
      <w:pPr>
        <w:ind w:left="720"/>
      </w:pPr>
      <w:r>
        <w:t>Hệ thống sẽ có hai nhóm chức năng chính đó là: Nhóm chức năng cho người dung quản trị nội dung ( Tức là những người đăng bài, những tác giả của bài đăng và người quản trị hệ thống), nhóm chức năng này cần phải đăng ký tài khoản để có thể chính sửa bài đăng, them bài đăng. Và nhóm chức năng cho khách xem tin (Tức là độc giả), nhóm chức năng này chỉ cho phép người đọc vào xem những tin tức ở trên màn hình chính.</w:t>
      </w:r>
    </w:p>
    <w:p w14:paraId="7892F168" w14:textId="77777777" w:rsidR="00523265" w:rsidRDefault="006B686F" w:rsidP="00523265">
      <w:pPr>
        <w:keepNext/>
      </w:pPr>
      <w:r w:rsidRPr="00835BE6">
        <w:rPr>
          <w:b/>
          <w:noProof/>
        </w:rPr>
        <w:lastRenderedPageBreak/>
        <w:drawing>
          <wp:inline distT="114300" distB="114300" distL="114300" distR="114300" wp14:anchorId="709C4472" wp14:editId="1074A93B">
            <wp:extent cx="5400040" cy="3184036"/>
            <wp:effectExtent l="0" t="0" r="0" b="0"/>
            <wp:docPr id="16" name="image6.png"/>
            <wp:cNvGraphicFramePr/>
            <a:graphic xmlns:a="http://schemas.openxmlformats.org/drawingml/2006/main">
              <a:graphicData uri="http://schemas.openxmlformats.org/drawingml/2006/picture">
                <pic:pic xmlns:pic="http://schemas.openxmlformats.org/drawingml/2006/picture">
                  <pic:nvPicPr>
                    <pic:cNvPr id="16" name="image6.png"/>
                    <pic:cNvPicPr preferRelativeResize="0"/>
                  </pic:nvPicPr>
                  <pic:blipFill>
                    <a:blip r:embed="rId28"/>
                    <a:srcRect/>
                    <a:stretch>
                      <a:fillRect/>
                    </a:stretch>
                  </pic:blipFill>
                  <pic:spPr>
                    <a:xfrm>
                      <a:off x="0" y="0"/>
                      <a:ext cx="5400040" cy="3184036"/>
                    </a:xfrm>
                    <a:prstGeom prst="rect">
                      <a:avLst/>
                    </a:prstGeom>
                  </pic:spPr>
                </pic:pic>
              </a:graphicData>
            </a:graphic>
          </wp:inline>
        </w:drawing>
      </w:r>
    </w:p>
    <w:p w14:paraId="2AD5E162" w14:textId="4250A5EC" w:rsidR="006B686F" w:rsidRDefault="00523265" w:rsidP="00523265">
      <w:pPr>
        <w:pStyle w:val="Caption"/>
      </w:pPr>
      <w:bookmarkStart w:id="61" w:name="_Toc111069356"/>
      <w:r>
        <w:t xml:space="preserve">Hình </w:t>
      </w:r>
      <w:r w:rsidR="00E6511A">
        <w:fldChar w:fldCharType="begin"/>
      </w:r>
      <w:r w:rsidR="00E6511A">
        <w:instrText xml:space="preserve"> STYLEREF 1 \s </w:instrText>
      </w:r>
      <w:r w:rsidR="00E6511A">
        <w:fldChar w:fldCharType="separate"/>
      </w:r>
      <w:r w:rsidR="00500818">
        <w:rPr>
          <w:noProof/>
        </w:rPr>
        <w:t>3</w:t>
      </w:r>
      <w:r w:rsidR="00E6511A">
        <w:rPr>
          <w:noProof/>
        </w:rPr>
        <w:fldChar w:fldCharType="end"/>
      </w:r>
      <w:r w:rsidR="00500818">
        <w:noBreakHyphen/>
      </w:r>
      <w:r w:rsidR="00E6511A">
        <w:fldChar w:fldCharType="begin"/>
      </w:r>
      <w:r w:rsidR="00E6511A">
        <w:instrText xml:space="preserve"> SEQ Hình \* ARABIC \s 1 </w:instrText>
      </w:r>
      <w:r w:rsidR="00E6511A">
        <w:fldChar w:fldCharType="separate"/>
      </w:r>
      <w:r w:rsidR="00500818">
        <w:rPr>
          <w:noProof/>
        </w:rPr>
        <w:t>1</w:t>
      </w:r>
      <w:r w:rsidR="00E6511A">
        <w:rPr>
          <w:noProof/>
        </w:rPr>
        <w:fldChar w:fldCharType="end"/>
      </w:r>
      <w:r>
        <w:t>. Phân nhóm các chức năng</w:t>
      </w:r>
      <w:bookmarkEnd w:id="61"/>
    </w:p>
    <w:p w14:paraId="25EDCA18" w14:textId="6F08BF80" w:rsidR="00523265" w:rsidRPr="00835BE6" w:rsidRDefault="00523265" w:rsidP="006B686F">
      <w:r>
        <w:tab/>
      </w:r>
      <w:r>
        <w:tab/>
      </w:r>
      <w:r>
        <w:tab/>
        <w:t xml:space="preserve"> </w:t>
      </w:r>
    </w:p>
    <w:p w14:paraId="0FA5A706" w14:textId="77777777" w:rsidR="002B378F" w:rsidRPr="00835BE6" w:rsidRDefault="002B378F" w:rsidP="002B378F">
      <w:pPr>
        <w:pStyle w:val="Heading3"/>
        <w:rPr>
          <w:rFonts w:cs="Times New Roman"/>
        </w:rPr>
      </w:pPr>
      <w:bookmarkStart w:id="62" w:name="_Toc111068062"/>
      <w:r w:rsidRPr="00835BE6">
        <w:rPr>
          <w:rFonts w:cs="Times New Roman"/>
        </w:rPr>
        <w:t>Thiết kế chi tiết của hệ thống</w:t>
      </w:r>
      <w:bookmarkEnd w:id="62"/>
      <w:r>
        <w:rPr>
          <w:rFonts w:cs="Times New Roman"/>
        </w:rPr>
        <w:t xml:space="preserve"> </w:t>
      </w:r>
    </w:p>
    <w:p w14:paraId="61054DA5" w14:textId="77777777" w:rsidR="002B378F" w:rsidRPr="00835BE6" w:rsidRDefault="002B378F" w:rsidP="002B378F">
      <w:pPr>
        <w:pStyle w:val="Heading4"/>
        <w:numPr>
          <w:ilvl w:val="0"/>
          <w:numId w:val="0"/>
        </w:numPr>
        <w:ind w:left="720"/>
      </w:pPr>
      <w:r>
        <w:t xml:space="preserve">3.2.2.1. </w:t>
      </w:r>
      <w:r w:rsidRPr="00835BE6">
        <w:t>Nhóm chức năng cho người dung quản trị nội dung</w:t>
      </w:r>
    </w:p>
    <w:p w14:paraId="2380A330" w14:textId="77777777" w:rsidR="002B378F" w:rsidRPr="00835BE6" w:rsidRDefault="002B378F" w:rsidP="002B378F">
      <w:pPr>
        <w:pStyle w:val="111"/>
        <w:numPr>
          <w:ilvl w:val="4"/>
          <w:numId w:val="1"/>
        </w:numPr>
      </w:pPr>
      <w:r w:rsidRPr="00835BE6">
        <w:t>Tài khoản người dung</w:t>
      </w:r>
    </w:p>
    <w:p w14:paraId="5AB4916D" w14:textId="77777777" w:rsidR="00552C5A" w:rsidRDefault="002B378F" w:rsidP="00552C5A">
      <w:pPr>
        <w:pStyle w:val="ListParagraph"/>
        <w:keepNext/>
        <w:numPr>
          <w:ilvl w:val="0"/>
          <w:numId w:val="36"/>
        </w:numPr>
        <w:jc w:val="left"/>
      </w:pPr>
      <w:r w:rsidRPr="00835BE6">
        <w:rPr>
          <w:b/>
        </w:rPr>
        <w:t>Chức năng đăng ký:</w:t>
      </w:r>
      <w:r w:rsidRPr="00835BE6">
        <w:rPr>
          <w:noProof/>
          <w:color w:val="000000"/>
          <w:sz w:val="22"/>
          <w:szCs w:val="22"/>
          <w:bdr w:val="none" w:sz="0" w:space="0" w:color="auto" w:frame="1"/>
        </w:rPr>
        <w:t xml:space="preserve"> </w:t>
      </w:r>
      <w:r w:rsidRPr="00835BE6">
        <w:rPr>
          <w:noProof/>
          <w:color w:val="000000"/>
          <w:sz w:val="22"/>
          <w:szCs w:val="22"/>
          <w:bdr w:val="none" w:sz="0" w:space="0" w:color="auto" w:frame="1"/>
          <w:lang w:eastAsia="en-US"/>
        </w:rPr>
        <w:drawing>
          <wp:inline distT="0" distB="0" distL="0" distR="0" wp14:anchorId="21D33B14" wp14:editId="3F8E2EA1">
            <wp:extent cx="4434727" cy="3130829"/>
            <wp:effectExtent l="0" t="0" r="4445" b="0"/>
            <wp:docPr id="3" name="Picture 3" descr="D:\Docs\Thuc tap\New folder\Đăng ký.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s\Thuc tap\New folder\Đăng ký.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37429" cy="3132736"/>
                    </a:xfrm>
                    <a:prstGeom prst="rect">
                      <a:avLst/>
                    </a:prstGeom>
                    <a:noFill/>
                    <a:ln>
                      <a:noFill/>
                    </a:ln>
                  </pic:spPr>
                </pic:pic>
              </a:graphicData>
            </a:graphic>
          </wp:inline>
        </w:drawing>
      </w:r>
    </w:p>
    <w:p w14:paraId="19011FAA" w14:textId="70FCE426" w:rsidR="002B378F" w:rsidRPr="002B378F" w:rsidRDefault="00552C5A" w:rsidP="00552C5A">
      <w:pPr>
        <w:pStyle w:val="Caption"/>
      </w:pPr>
      <w:bookmarkStart w:id="63" w:name="_Toc111069357"/>
      <w:r>
        <w:t xml:space="preserve">Hình </w:t>
      </w:r>
      <w:r w:rsidR="00E6511A">
        <w:fldChar w:fldCharType="begin"/>
      </w:r>
      <w:r w:rsidR="00E6511A">
        <w:instrText xml:space="preserve"> STYLEREF 1 \s </w:instrText>
      </w:r>
      <w:r w:rsidR="00E6511A">
        <w:fldChar w:fldCharType="separate"/>
      </w:r>
      <w:r w:rsidR="00500818">
        <w:rPr>
          <w:noProof/>
        </w:rPr>
        <w:t>3</w:t>
      </w:r>
      <w:r w:rsidR="00E6511A">
        <w:rPr>
          <w:noProof/>
        </w:rPr>
        <w:fldChar w:fldCharType="end"/>
      </w:r>
      <w:r w:rsidR="00500818">
        <w:noBreakHyphen/>
      </w:r>
      <w:r w:rsidR="00E6511A">
        <w:fldChar w:fldCharType="begin"/>
      </w:r>
      <w:r w:rsidR="00E6511A">
        <w:instrText xml:space="preserve"> SEQ Hình \* ARABIC \s 1 </w:instrText>
      </w:r>
      <w:r w:rsidR="00E6511A">
        <w:fldChar w:fldCharType="separate"/>
      </w:r>
      <w:r w:rsidR="00500818">
        <w:rPr>
          <w:noProof/>
        </w:rPr>
        <w:t>2</w:t>
      </w:r>
      <w:r w:rsidR="00E6511A">
        <w:rPr>
          <w:noProof/>
        </w:rPr>
        <w:fldChar w:fldCharType="end"/>
      </w:r>
      <w:r>
        <w:t>. Màn hình chức năng đăng ký</w:t>
      </w:r>
      <w:bookmarkEnd w:id="63"/>
    </w:p>
    <w:p w14:paraId="5B286B36" w14:textId="77777777" w:rsidR="002B378F" w:rsidRDefault="002B378F" w:rsidP="002B378F">
      <w:pPr>
        <w:ind w:left="1710" w:firstLine="0"/>
        <w:jc w:val="left"/>
      </w:pPr>
      <w:r>
        <w:lastRenderedPageBreak/>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3"/>
        <w:gridCol w:w="1676"/>
        <w:gridCol w:w="1663"/>
        <w:gridCol w:w="4848"/>
      </w:tblGrid>
      <w:tr w:rsidR="002B378F" w:rsidRPr="002B378F" w14:paraId="063C69D3"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A5E82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C7414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214F3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7B5F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495EB7C4"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B473C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C9A47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B7D5B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8E3E1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ên đăng nhập mà người dùng sẽ sử dụng để định danh và đăng nhập vào hệ thống. </w:t>
            </w:r>
            <w:r w:rsidRPr="002B378F">
              <w:rPr>
                <w:rFonts w:ascii="Calibri" w:hAnsi="Calibri" w:cs="Calibri"/>
                <w:color w:val="000000"/>
                <w:sz w:val="22"/>
                <w:szCs w:val="22"/>
              </w:rPr>
              <w:br/>
              <w:t>- Tên đăng nhập chỉ gồm kí tự số và chữ, ít nhất 6 ký tự và nhiều nhất 30 ký tự</w:t>
            </w:r>
          </w:p>
          <w:p w14:paraId="67F1FC0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Tên đăng nhập là duy nhất trên hệ thống</w:t>
            </w:r>
          </w:p>
        </w:tc>
      </w:tr>
      <w:tr w:rsidR="002B378F" w:rsidRPr="002B378F" w14:paraId="69AF4C3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BCB384"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3FBC9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Em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32234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80266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của người dùng</w:t>
            </w:r>
          </w:p>
          <w:p w14:paraId="284DD51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Email có định dạng text@text</w:t>
            </w:r>
          </w:p>
          <w:p w14:paraId="4CF4E2D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Email là duy nhất trên hệ thống</w:t>
            </w:r>
          </w:p>
        </w:tc>
      </w:tr>
      <w:tr w:rsidR="002B378F" w:rsidRPr="002B378F" w14:paraId="364C7573"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0C9CD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E9FEC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DF2EB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10254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ật khẩu của tài khoản</w:t>
            </w:r>
          </w:p>
          <w:p w14:paraId="0D7400B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Mật khẩu có ít nhất 8 ký tự, bao gồm ít nhất 1 ký tự in hoa, 1 ký tự số và 1 ký tự đặc biệt</w:t>
            </w:r>
          </w:p>
        </w:tc>
      </w:tr>
      <w:tr w:rsidR="002B378F" w:rsidRPr="002B378F" w14:paraId="269BAB12"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42981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D27A7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Xác nhận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B1BAB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55E0B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Xác nhận mật khẩu phải trùng khớp với trường mật khẩu ở trên</w:t>
            </w:r>
          </w:p>
        </w:tc>
      </w:tr>
      <w:tr w:rsidR="002B378F" w:rsidRPr="002B378F" w14:paraId="3885A95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FEA76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6920C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Link “Đã có tài khoả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1ACCD5"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30C1C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Dạng hyperlink. Khi click vào thì chuyển sang trang </w:t>
            </w:r>
            <w:r w:rsidRPr="002B378F">
              <w:rPr>
                <w:rFonts w:ascii="Calibri" w:hAnsi="Calibri" w:cs="Calibri"/>
                <w:color w:val="000000"/>
                <w:sz w:val="22"/>
                <w:szCs w:val="22"/>
              </w:rPr>
              <w:br/>
              <w:t>“ Đăng nhập”</w:t>
            </w:r>
          </w:p>
        </w:tc>
      </w:tr>
      <w:tr w:rsidR="002B378F" w:rsidRPr="002B378F" w14:paraId="61E1856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BDFFC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09CC8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ăng k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F85E7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4BD12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để gửi dữ liệu đăng ký tài khoản.</w:t>
            </w:r>
          </w:p>
          <w:p w14:paraId="3EA345D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Hệ thống kiểm tra thông tin đã nhập, nếu không đủ điều kiện thì thông báo lỗi tại các trường dữ liệu với lỗi tương ứng.</w:t>
            </w:r>
          </w:p>
          <w:p w14:paraId="18BB3B6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đăng ký thành công: hiển thị thông báo “Đăng ký tài khoản thành công” và chuyển trang về “Đăng nhập”</w:t>
            </w:r>
          </w:p>
        </w:tc>
      </w:tr>
    </w:tbl>
    <w:p w14:paraId="23C87F3D" w14:textId="77777777" w:rsidR="002B378F" w:rsidRPr="00835BE6" w:rsidRDefault="002B378F" w:rsidP="002B378F">
      <w:pPr>
        <w:ind w:left="1710" w:firstLine="0"/>
        <w:jc w:val="left"/>
      </w:pPr>
    </w:p>
    <w:p w14:paraId="0271585B" w14:textId="77777777" w:rsidR="00552C5A" w:rsidRDefault="002B378F" w:rsidP="00552C5A">
      <w:pPr>
        <w:pStyle w:val="ListParagraph"/>
        <w:keepNext/>
        <w:numPr>
          <w:ilvl w:val="0"/>
          <w:numId w:val="36"/>
        </w:numPr>
        <w:jc w:val="left"/>
      </w:pPr>
      <w:r w:rsidRPr="00835BE6">
        <w:rPr>
          <w:b/>
        </w:rPr>
        <w:t xml:space="preserve">Chức năng đăng nhập: </w:t>
      </w:r>
      <w:r w:rsidRPr="00835BE6">
        <w:rPr>
          <w:noProof/>
          <w:color w:val="000000"/>
          <w:sz w:val="22"/>
          <w:szCs w:val="22"/>
          <w:bdr w:val="none" w:sz="0" w:space="0" w:color="auto" w:frame="1"/>
          <w:lang w:eastAsia="en-US"/>
        </w:rPr>
        <w:drawing>
          <wp:inline distT="0" distB="0" distL="0" distR="0" wp14:anchorId="4C9FB173" wp14:editId="25677640">
            <wp:extent cx="4850697" cy="2981325"/>
            <wp:effectExtent l="0" t="0" r="7620" b="0"/>
            <wp:docPr id="7" name="Picture 7" descr="D:\Docs\Thuc tap\New folder\Đăng nhậ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ocs\Thuc tap\New folder\Đăng nhập.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56933" cy="2985157"/>
                    </a:xfrm>
                    <a:prstGeom prst="rect">
                      <a:avLst/>
                    </a:prstGeom>
                    <a:noFill/>
                    <a:ln>
                      <a:noFill/>
                    </a:ln>
                  </pic:spPr>
                </pic:pic>
              </a:graphicData>
            </a:graphic>
          </wp:inline>
        </w:drawing>
      </w:r>
    </w:p>
    <w:p w14:paraId="14FA3A8C" w14:textId="6C701A05" w:rsidR="002B378F" w:rsidRPr="002B378F" w:rsidRDefault="00552C5A" w:rsidP="00552C5A">
      <w:pPr>
        <w:pStyle w:val="Caption"/>
      </w:pPr>
      <w:bookmarkStart w:id="64" w:name="_Toc111069358"/>
      <w:r>
        <w:t xml:space="preserve">Hình </w:t>
      </w:r>
      <w:r w:rsidR="00E6511A">
        <w:fldChar w:fldCharType="begin"/>
      </w:r>
      <w:r w:rsidR="00E6511A">
        <w:instrText xml:space="preserve"> STYLEREF 1 \s </w:instrText>
      </w:r>
      <w:r w:rsidR="00E6511A">
        <w:fldChar w:fldCharType="separate"/>
      </w:r>
      <w:r w:rsidR="00500818">
        <w:rPr>
          <w:noProof/>
        </w:rPr>
        <w:t>3</w:t>
      </w:r>
      <w:r w:rsidR="00E6511A">
        <w:rPr>
          <w:noProof/>
        </w:rPr>
        <w:fldChar w:fldCharType="end"/>
      </w:r>
      <w:r w:rsidR="00500818">
        <w:noBreakHyphen/>
      </w:r>
      <w:r w:rsidR="00E6511A">
        <w:fldChar w:fldCharType="begin"/>
      </w:r>
      <w:r w:rsidR="00E6511A">
        <w:instrText xml:space="preserve"> SEQ Hình \* ARABIC \s 1 </w:instrText>
      </w:r>
      <w:r w:rsidR="00E6511A">
        <w:fldChar w:fldCharType="separate"/>
      </w:r>
      <w:r w:rsidR="00500818">
        <w:rPr>
          <w:noProof/>
        </w:rPr>
        <w:t>3</w:t>
      </w:r>
      <w:r w:rsidR="00E6511A">
        <w:rPr>
          <w:noProof/>
        </w:rPr>
        <w:fldChar w:fldCharType="end"/>
      </w:r>
      <w:r>
        <w:t>. Màn hình chức năng đăng nhập</w:t>
      </w:r>
      <w:bookmarkEnd w:id="64"/>
    </w:p>
    <w:p w14:paraId="22EA370B" w14:textId="798E3D93" w:rsidR="002B378F" w:rsidRDefault="002B378F" w:rsidP="002B378F">
      <w:pPr>
        <w:ind w:firstLine="0"/>
        <w:jc w:val="left"/>
      </w:pPr>
      <w:r>
        <w:lastRenderedPageBreak/>
        <w:t xml:space="preserve">Các thành phần trên màn hình: </w:t>
      </w:r>
    </w:p>
    <w:p w14:paraId="664E7E1D" w14:textId="77777777" w:rsidR="002B378F" w:rsidRPr="00835BE6" w:rsidRDefault="002B378F" w:rsidP="002B378F">
      <w:pPr>
        <w:ind w:firstLine="0"/>
        <w:jc w:val="left"/>
      </w:pPr>
      <w:r>
        <w:tab/>
      </w:r>
      <w:r>
        <w:tab/>
      </w:r>
      <w:r>
        <w:tab/>
      </w:r>
    </w:p>
    <w:tbl>
      <w:tblPr>
        <w:tblW w:w="0" w:type="auto"/>
        <w:tblCellMar>
          <w:top w:w="15" w:type="dxa"/>
          <w:left w:w="15" w:type="dxa"/>
          <w:bottom w:w="15" w:type="dxa"/>
          <w:right w:w="15" w:type="dxa"/>
        </w:tblCellMar>
        <w:tblLook w:val="04A0" w:firstRow="1" w:lastRow="0" w:firstColumn="1" w:lastColumn="0" w:noHBand="0" w:noVBand="1"/>
      </w:tblPr>
      <w:tblGrid>
        <w:gridCol w:w="532"/>
        <w:gridCol w:w="1606"/>
        <w:gridCol w:w="1847"/>
        <w:gridCol w:w="4735"/>
      </w:tblGrid>
      <w:tr w:rsidR="002B378F" w:rsidRPr="002B378F" w14:paraId="03D7142F"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4914F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B75B2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30727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A4C2E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3666A8D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2DFBE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24D86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8ED66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C36E2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ên đăng nhập mà người dùng sẽ sử dụng để định danh và đăng nhập vào hệ thống. </w:t>
            </w:r>
            <w:r w:rsidRPr="002B378F">
              <w:rPr>
                <w:rFonts w:ascii="Calibri" w:hAnsi="Calibri" w:cs="Calibri"/>
                <w:color w:val="000000"/>
                <w:sz w:val="22"/>
                <w:szCs w:val="22"/>
              </w:rPr>
              <w:br/>
              <w:t>- Tên đăng nhập chỉ gồm kí tự số và chữ, ít nhất 6 ký tự và nhiều nhất 30 ký tự</w:t>
            </w:r>
          </w:p>
        </w:tc>
      </w:tr>
      <w:tr w:rsidR="002B378F" w:rsidRPr="002B378F" w14:paraId="5F8F64D3"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68EB26"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11C18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9749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B837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ật khẩu của tài khoản</w:t>
            </w:r>
          </w:p>
          <w:p w14:paraId="142EB98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Mật khẩu có ít nhất 8 ký tự, bao gồm ít nhất 1 ký tự in hoa, 1 ký tự số và 1 ký tự đặc biệt</w:t>
            </w:r>
          </w:p>
        </w:tc>
      </w:tr>
      <w:tr w:rsidR="002B378F" w:rsidRPr="002B378F" w14:paraId="04630906"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1BE02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71ED9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B3812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6EBF2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để đăng nhập vào hệ thống</w:t>
            </w:r>
          </w:p>
          <w:p w14:paraId="58A95E3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thông tin đăng nhập chưa đúng, hiển thị thông báo: “Tên đăng nhập hoặc mật khẩu chưa đúng”</w:t>
            </w:r>
          </w:p>
          <w:p w14:paraId="7491472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thông tin đăng nhập đúng, chuyển trang đến “Danh sách tin bài”</w:t>
            </w:r>
          </w:p>
        </w:tc>
      </w:tr>
    </w:tbl>
    <w:p w14:paraId="60DD2E81" w14:textId="3599BF59" w:rsidR="002B378F" w:rsidRPr="00835BE6" w:rsidRDefault="002B378F" w:rsidP="002B378F">
      <w:pPr>
        <w:ind w:firstLine="0"/>
        <w:jc w:val="left"/>
      </w:pPr>
    </w:p>
    <w:p w14:paraId="7B01D302" w14:textId="77777777" w:rsidR="00552C5A" w:rsidRDefault="002B378F" w:rsidP="00552C5A">
      <w:pPr>
        <w:pStyle w:val="ListParagraph"/>
        <w:keepNext/>
        <w:numPr>
          <w:ilvl w:val="0"/>
          <w:numId w:val="36"/>
        </w:numPr>
        <w:jc w:val="left"/>
      </w:pPr>
      <w:r w:rsidRPr="00835BE6">
        <w:rPr>
          <w:b/>
        </w:rPr>
        <w:t>Chức năng đăng xuất:</w:t>
      </w:r>
      <w:r w:rsidRPr="00835BE6">
        <w:rPr>
          <w:color w:val="000000"/>
          <w:sz w:val="22"/>
          <w:szCs w:val="22"/>
        </w:rPr>
        <w:t xml:space="preserve"> </w:t>
      </w:r>
      <w:r w:rsidRPr="00835BE6">
        <w:rPr>
          <w:noProof/>
          <w:color w:val="000000"/>
          <w:sz w:val="22"/>
          <w:szCs w:val="22"/>
          <w:bdr w:val="none" w:sz="0" w:space="0" w:color="auto" w:frame="1"/>
          <w:lang w:eastAsia="en-US"/>
        </w:rPr>
        <w:drawing>
          <wp:inline distT="0" distB="0" distL="0" distR="0" wp14:anchorId="0D303731" wp14:editId="0DC20049">
            <wp:extent cx="4848225" cy="2979805"/>
            <wp:effectExtent l="0" t="0" r="0" b="0"/>
            <wp:docPr id="13" name="Picture 13" descr="D:\Docs\Thuc tap\New folder\Đăng xuấ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ocs\Thuc tap\New folder\Đăng xuất.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56602" cy="2984954"/>
                    </a:xfrm>
                    <a:prstGeom prst="rect">
                      <a:avLst/>
                    </a:prstGeom>
                    <a:noFill/>
                    <a:ln>
                      <a:noFill/>
                    </a:ln>
                  </pic:spPr>
                </pic:pic>
              </a:graphicData>
            </a:graphic>
          </wp:inline>
        </w:drawing>
      </w:r>
    </w:p>
    <w:p w14:paraId="5BA690B6" w14:textId="5228EE91" w:rsidR="002B378F" w:rsidRPr="00835BE6" w:rsidRDefault="00552C5A" w:rsidP="00552C5A">
      <w:pPr>
        <w:pStyle w:val="Caption"/>
      </w:pPr>
      <w:bookmarkStart w:id="65" w:name="_Toc111069359"/>
      <w:r>
        <w:t xml:space="preserve">Hình </w:t>
      </w:r>
      <w:r w:rsidR="00E6511A">
        <w:fldChar w:fldCharType="begin"/>
      </w:r>
      <w:r w:rsidR="00E6511A">
        <w:instrText xml:space="preserve"> STYLEREF 1 \s </w:instrText>
      </w:r>
      <w:r w:rsidR="00E6511A">
        <w:fldChar w:fldCharType="separate"/>
      </w:r>
      <w:r w:rsidR="00500818">
        <w:rPr>
          <w:noProof/>
        </w:rPr>
        <w:t>3</w:t>
      </w:r>
      <w:r w:rsidR="00E6511A">
        <w:rPr>
          <w:noProof/>
        </w:rPr>
        <w:fldChar w:fldCharType="end"/>
      </w:r>
      <w:r w:rsidR="00500818">
        <w:noBreakHyphen/>
      </w:r>
      <w:r w:rsidR="00E6511A">
        <w:fldChar w:fldCharType="begin"/>
      </w:r>
      <w:r w:rsidR="00E6511A">
        <w:instrText xml:space="preserve"> SEQ Hình \* ARABIC \s 1 </w:instrText>
      </w:r>
      <w:r w:rsidR="00E6511A">
        <w:fldChar w:fldCharType="separate"/>
      </w:r>
      <w:r w:rsidR="00500818">
        <w:rPr>
          <w:noProof/>
        </w:rPr>
        <w:t>4</w:t>
      </w:r>
      <w:r w:rsidR="00E6511A">
        <w:rPr>
          <w:noProof/>
        </w:rPr>
        <w:fldChar w:fldCharType="end"/>
      </w:r>
      <w:r>
        <w:t>. Màn hình chức năng đăng xuất</w:t>
      </w:r>
      <w:bookmarkEnd w:id="65"/>
    </w:p>
    <w:p w14:paraId="200A77E7" w14:textId="77777777" w:rsidR="002B378F" w:rsidRPr="00835BE6" w:rsidRDefault="002B378F" w:rsidP="002B378F">
      <w:r w:rsidRPr="00835BE6">
        <w:t>Thông báo xác nhận đăng xuất:</w:t>
      </w:r>
    </w:p>
    <w:p w14:paraId="6E72BE95" w14:textId="77777777" w:rsidR="00552C5A" w:rsidRDefault="002B378F" w:rsidP="00552C5A">
      <w:pPr>
        <w:pStyle w:val="ListParagraph"/>
        <w:keepNext/>
        <w:ind w:left="2070" w:firstLine="0"/>
        <w:jc w:val="center"/>
      </w:pPr>
      <w:r w:rsidRPr="00835BE6">
        <w:rPr>
          <w:noProof/>
          <w:color w:val="000000"/>
          <w:sz w:val="22"/>
          <w:szCs w:val="22"/>
          <w:bdr w:val="none" w:sz="0" w:space="0" w:color="auto" w:frame="1"/>
          <w:lang w:eastAsia="en-US"/>
        </w:rPr>
        <w:lastRenderedPageBreak/>
        <w:drawing>
          <wp:inline distT="0" distB="0" distL="0" distR="0" wp14:anchorId="6691ADCF" wp14:editId="7DC5CE5D">
            <wp:extent cx="1905000" cy="1123950"/>
            <wp:effectExtent l="0" t="0" r="0" b="0"/>
            <wp:docPr id="14" name="Picture 14" descr="D:\Docs\Thuc tap\New folder\Đăng xuất-pop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Docs\Thuc tap\New folder\Đăng xuất-popup.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05000" cy="1123950"/>
                    </a:xfrm>
                    <a:prstGeom prst="rect">
                      <a:avLst/>
                    </a:prstGeom>
                    <a:noFill/>
                    <a:ln>
                      <a:noFill/>
                    </a:ln>
                  </pic:spPr>
                </pic:pic>
              </a:graphicData>
            </a:graphic>
          </wp:inline>
        </w:drawing>
      </w:r>
    </w:p>
    <w:p w14:paraId="4CA68DF7" w14:textId="3422BFFB" w:rsidR="002B378F" w:rsidRDefault="00552C5A" w:rsidP="00552C5A">
      <w:pPr>
        <w:pStyle w:val="Caption"/>
      </w:pPr>
      <w:bookmarkStart w:id="66" w:name="_Toc111069360"/>
      <w:r>
        <w:t xml:space="preserve">Hình </w:t>
      </w:r>
      <w:r w:rsidR="00E6511A">
        <w:fldChar w:fldCharType="begin"/>
      </w:r>
      <w:r w:rsidR="00E6511A">
        <w:instrText xml:space="preserve"> STYLEREF 1 \s </w:instrText>
      </w:r>
      <w:r w:rsidR="00E6511A">
        <w:fldChar w:fldCharType="separate"/>
      </w:r>
      <w:r w:rsidR="00500818">
        <w:rPr>
          <w:noProof/>
        </w:rPr>
        <w:t>3</w:t>
      </w:r>
      <w:r w:rsidR="00E6511A">
        <w:rPr>
          <w:noProof/>
        </w:rPr>
        <w:fldChar w:fldCharType="end"/>
      </w:r>
      <w:r w:rsidR="00500818">
        <w:noBreakHyphen/>
      </w:r>
      <w:r w:rsidR="00E6511A">
        <w:fldChar w:fldCharType="begin"/>
      </w:r>
      <w:r w:rsidR="00E6511A">
        <w:instrText xml:space="preserve"> SEQ Hình \* ARABIC \s 1 </w:instrText>
      </w:r>
      <w:r w:rsidR="00E6511A">
        <w:fldChar w:fldCharType="separate"/>
      </w:r>
      <w:r w:rsidR="00500818">
        <w:rPr>
          <w:noProof/>
        </w:rPr>
        <w:t>5</w:t>
      </w:r>
      <w:r w:rsidR="00E6511A">
        <w:rPr>
          <w:noProof/>
        </w:rPr>
        <w:fldChar w:fldCharType="end"/>
      </w:r>
      <w:r>
        <w:t>. Màn hình xác nhận đăng xuất</w:t>
      </w:r>
      <w:bookmarkEnd w:id="66"/>
    </w:p>
    <w:p w14:paraId="3D997896" w14:textId="3D52AB31" w:rsidR="002B378F" w:rsidRDefault="002B378F" w:rsidP="002B378F">
      <w:r>
        <w:t>Các thành phần trên màn hình:</w:t>
      </w:r>
    </w:p>
    <w:tbl>
      <w:tblPr>
        <w:tblW w:w="0" w:type="auto"/>
        <w:tblCellMar>
          <w:top w:w="15" w:type="dxa"/>
          <w:left w:w="15" w:type="dxa"/>
          <w:bottom w:w="15" w:type="dxa"/>
          <w:right w:w="15" w:type="dxa"/>
        </w:tblCellMar>
        <w:tblLook w:val="04A0" w:firstRow="1" w:lastRow="0" w:firstColumn="1" w:lastColumn="0" w:noHBand="0" w:noVBand="1"/>
      </w:tblPr>
      <w:tblGrid>
        <w:gridCol w:w="532"/>
        <w:gridCol w:w="2277"/>
        <w:gridCol w:w="5911"/>
      </w:tblGrid>
      <w:tr w:rsidR="002B378F" w:rsidRPr="002B378F" w14:paraId="529E5D76"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467FD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A241F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8FCF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5F584C5F"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7452E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9D5C5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 Dropdown “Tên đăng nhập” (thanhd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ECF33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Label của dropdown hiên thị tên đăng nhập của người dùng đã đăng nhập vào hệ thống</w:t>
            </w:r>
          </w:p>
          <w:p w14:paraId="613C3F6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hi click vào dropdown: Mở ra danh sách các dropdown item điều hướng đến các trang khác hoặc lệnh gọi tính năng</w:t>
            </w:r>
          </w:p>
        </w:tc>
      </w:tr>
      <w:tr w:rsidR="002B378F" w:rsidRPr="002B378F" w14:paraId="54DE3C0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76B41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7156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Thông tin tài khoả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C8B0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để chuyển hướng đến trang thông tin tài khoản</w:t>
            </w:r>
          </w:p>
        </w:tc>
      </w:tr>
      <w:tr w:rsidR="002B378F" w:rsidRPr="002B378F" w14:paraId="064D9DF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B179BC"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980D0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Đăng xuấ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3940A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để đăng xuất khỏi hệ thống.</w:t>
            </w:r>
          </w:p>
          <w:p w14:paraId="2A712E0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hi click vào sẽ hiển thị cảnh báo hỏi người dùng có muốn đăng xuất hay không “Bạn có chắc chắn muốn đăng xuất khỏi hệ thống?”.</w:t>
            </w:r>
          </w:p>
          <w:p w14:paraId="53000F6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người dùng chọn “Đăng xuất” lập tức đăng xuất khỏi hệ thống</w:t>
            </w:r>
          </w:p>
          <w:p w14:paraId="445B86C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người dùng chọn “Huỷ” =&gt; đóng thông báo</w:t>
            </w:r>
          </w:p>
        </w:tc>
      </w:tr>
      <w:tr w:rsidR="002B378F" w:rsidRPr="002B378F" w14:paraId="4E2F1AE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B2C0C2"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99C81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Avata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9EE11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Avatar người dùng</w:t>
            </w:r>
          </w:p>
        </w:tc>
      </w:tr>
    </w:tbl>
    <w:p w14:paraId="277E4FE4" w14:textId="77777777" w:rsidR="002B378F" w:rsidRPr="00835BE6" w:rsidRDefault="002B378F" w:rsidP="002B378F"/>
    <w:p w14:paraId="10C54958" w14:textId="77777777" w:rsidR="002B378F" w:rsidRDefault="002B378F" w:rsidP="002B378F">
      <w:pPr>
        <w:pStyle w:val="ListParagraph"/>
        <w:numPr>
          <w:ilvl w:val="0"/>
          <w:numId w:val="36"/>
        </w:numPr>
      </w:pPr>
      <w:r w:rsidRPr="00835BE6">
        <w:rPr>
          <w:b/>
        </w:rPr>
        <w:t>Chức năng quên mật khẩu:</w:t>
      </w:r>
      <w:r w:rsidRPr="00835BE6">
        <w:rPr>
          <w:color w:val="000000"/>
          <w:sz w:val="22"/>
          <w:szCs w:val="22"/>
        </w:rPr>
        <w:t xml:space="preserve"> </w:t>
      </w:r>
    </w:p>
    <w:p w14:paraId="2B9E75D5" w14:textId="573B15EF" w:rsidR="002B378F" w:rsidRPr="00835BE6" w:rsidRDefault="002B378F" w:rsidP="002B378F">
      <w:pPr>
        <w:pStyle w:val="ListParagraph"/>
        <w:numPr>
          <w:ilvl w:val="0"/>
          <w:numId w:val="38"/>
        </w:numPr>
      </w:pPr>
      <w:r w:rsidRPr="00835BE6">
        <w:t xml:space="preserve">Màn hình “Quên mật khẩu”: </w:t>
      </w:r>
    </w:p>
    <w:p w14:paraId="360F4D8C" w14:textId="77777777" w:rsidR="00552C5A" w:rsidRDefault="002B378F" w:rsidP="00552C5A">
      <w:pPr>
        <w:pStyle w:val="Nomal-"/>
        <w:keepNext/>
        <w:numPr>
          <w:ilvl w:val="0"/>
          <w:numId w:val="0"/>
        </w:numPr>
        <w:ind w:left="2340"/>
      </w:pPr>
      <w:r w:rsidRPr="00835BE6">
        <w:rPr>
          <w:noProof/>
          <w:color w:val="000000"/>
          <w:sz w:val="22"/>
          <w:szCs w:val="22"/>
          <w:bdr w:val="none" w:sz="0" w:space="0" w:color="auto" w:frame="1"/>
        </w:rPr>
        <w:drawing>
          <wp:inline distT="0" distB="0" distL="0" distR="0" wp14:anchorId="288AC2C4" wp14:editId="6E5EB224">
            <wp:extent cx="4523755" cy="2782154"/>
            <wp:effectExtent l="0" t="0" r="0" b="0"/>
            <wp:docPr id="15" name="Picture 15" descr="D:\Docs\Thuc tap\New folder\Quên mật khẩ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Docs\Thuc tap\New folder\Quên mật khẩu.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23802" cy="2782183"/>
                    </a:xfrm>
                    <a:prstGeom prst="rect">
                      <a:avLst/>
                    </a:prstGeom>
                    <a:noFill/>
                    <a:ln>
                      <a:noFill/>
                    </a:ln>
                  </pic:spPr>
                </pic:pic>
              </a:graphicData>
            </a:graphic>
          </wp:inline>
        </w:drawing>
      </w:r>
    </w:p>
    <w:p w14:paraId="791B3AE7" w14:textId="4C2FD06A" w:rsidR="002B378F" w:rsidRDefault="00552C5A" w:rsidP="00552C5A">
      <w:pPr>
        <w:pStyle w:val="Caption"/>
      </w:pPr>
      <w:bookmarkStart w:id="67" w:name="_Toc111069361"/>
      <w:r>
        <w:t xml:space="preserve">Hình </w:t>
      </w:r>
      <w:r w:rsidR="00E6511A">
        <w:fldChar w:fldCharType="begin"/>
      </w:r>
      <w:r w:rsidR="00E6511A">
        <w:instrText xml:space="preserve"> STYLEREF 1 \s </w:instrText>
      </w:r>
      <w:r w:rsidR="00E6511A">
        <w:fldChar w:fldCharType="separate"/>
      </w:r>
      <w:r w:rsidR="00500818">
        <w:rPr>
          <w:noProof/>
        </w:rPr>
        <w:t>3</w:t>
      </w:r>
      <w:r w:rsidR="00E6511A">
        <w:rPr>
          <w:noProof/>
        </w:rPr>
        <w:fldChar w:fldCharType="end"/>
      </w:r>
      <w:r w:rsidR="00500818">
        <w:noBreakHyphen/>
      </w:r>
      <w:r w:rsidR="00E6511A">
        <w:fldChar w:fldCharType="begin"/>
      </w:r>
      <w:r w:rsidR="00E6511A">
        <w:instrText xml:space="preserve"> SEQ Hình \* ARABIC \s 1 </w:instrText>
      </w:r>
      <w:r w:rsidR="00E6511A">
        <w:fldChar w:fldCharType="separate"/>
      </w:r>
      <w:r w:rsidR="00500818">
        <w:rPr>
          <w:noProof/>
        </w:rPr>
        <w:t>6</w:t>
      </w:r>
      <w:r w:rsidR="00E6511A">
        <w:rPr>
          <w:noProof/>
        </w:rPr>
        <w:fldChar w:fldCharType="end"/>
      </w:r>
      <w:r>
        <w:t>. Màn hình quên mật khẩu</w:t>
      </w:r>
      <w:bookmarkEnd w:id="67"/>
    </w:p>
    <w:p w14:paraId="4816674B" w14:textId="6B216BC5" w:rsidR="002B378F" w:rsidRDefault="002B378F" w:rsidP="002B378F">
      <w:pPr>
        <w:pStyle w:val="Nomal-"/>
        <w:numPr>
          <w:ilvl w:val="0"/>
          <w:numId w:val="0"/>
        </w:numPr>
        <w:ind w:left="1620" w:hanging="360"/>
      </w:pPr>
      <w:r>
        <w:lastRenderedPageBreak/>
        <w:t xml:space="preserve">Các thành phần trên màn hình: </w:t>
      </w:r>
    </w:p>
    <w:tbl>
      <w:tblPr>
        <w:tblW w:w="8720" w:type="dxa"/>
        <w:tblInd w:w="572" w:type="dxa"/>
        <w:tblCellMar>
          <w:top w:w="15" w:type="dxa"/>
          <w:left w:w="15" w:type="dxa"/>
          <w:bottom w:w="15" w:type="dxa"/>
          <w:right w:w="15" w:type="dxa"/>
        </w:tblCellMar>
        <w:tblLook w:val="04A0" w:firstRow="1" w:lastRow="0" w:firstColumn="1" w:lastColumn="0" w:noHBand="0" w:noVBand="1"/>
      </w:tblPr>
      <w:tblGrid>
        <w:gridCol w:w="532"/>
        <w:gridCol w:w="1538"/>
        <w:gridCol w:w="1747"/>
        <w:gridCol w:w="4903"/>
      </w:tblGrid>
      <w:tr w:rsidR="002B378F" w:rsidRPr="002B378F" w14:paraId="7919A870"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A10F1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CC4F2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06542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D8329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16013732"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5FCBD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1CF52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F62D3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31727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đăng nhập tài khoản cần quên mật khẩu</w:t>
            </w:r>
          </w:p>
        </w:tc>
      </w:tr>
      <w:tr w:rsidR="002B378F" w:rsidRPr="002B378F" w14:paraId="486154F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AF253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33CE0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Quên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74BA7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2236B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nút “Quên mật khẩu” hệ thống tiến hành gửi email đế email người dùng đã sử dụng để đăng ký tài khoản.</w:t>
            </w:r>
          </w:p>
          <w:p w14:paraId="579A730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chứa mã xác nhận. </w:t>
            </w:r>
          </w:p>
          <w:p w14:paraId="5B3CD91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gười dùng nhập mã xác nhận vào màn hình "Xác nhận đặt lại mật khẩu”</w:t>
            </w:r>
          </w:p>
        </w:tc>
      </w:tr>
    </w:tbl>
    <w:p w14:paraId="7C30601F" w14:textId="77777777" w:rsidR="002B378F" w:rsidRPr="00835BE6" w:rsidRDefault="002B378F" w:rsidP="002B378F">
      <w:pPr>
        <w:pStyle w:val="Nomal-"/>
        <w:numPr>
          <w:ilvl w:val="0"/>
          <w:numId w:val="0"/>
        </w:numPr>
        <w:ind w:left="1620" w:hanging="360"/>
      </w:pPr>
    </w:p>
    <w:p w14:paraId="24AF978C" w14:textId="77777777" w:rsidR="002B378F" w:rsidRPr="00835BE6" w:rsidRDefault="002B378F" w:rsidP="002B378F">
      <w:pPr>
        <w:pStyle w:val="Nomal-"/>
        <w:numPr>
          <w:ilvl w:val="0"/>
          <w:numId w:val="37"/>
        </w:numPr>
      </w:pPr>
      <w:r w:rsidRPr="00835BE6">
        <w:t>Màn hình “Xác nhận đặt lại mật khẩu” :</w:t>
      </w:r>
    </w:p>
    <w:p w14:paraId="49ACB65B" w14:textId="77777777" w:rsidR="00552C5A" w:rsidRDefault="002B378F" w:rsidP="00552C5A">
      <w:pPr>
        <w:pStyle w:val="Nomal-"/>
        <w:keepNext/>
        <w:numPr>
          <w:ilvl w:val="0"/>
          <w:numId w:val="0"/>
        </w:numPr>
        <w:ind w:left="2340"/>
      </w:pPr>
      <w:r w:rsidRPr="00835BE6">
        <w:rPr>
          <w:noProof/>
          <w:color w:val="000000"/>
          <w:sz w:val="22"/>
          <w:szCs w:val="22"/>
          <w:bdr w:val="none" w:sz="0" w:space="0" w:color="auto" w:frame="1"/>
        </w:rPr>
        <w:drawing>
          <wp:inline distT="0" distB="0" distL="0" distR="0" wp14:anchorId="41E50038" wp14:editId="094648FA">
            <wp:extent cx="4552950" cy="2798325"/>
            <wp:effectExtent l="0" t="0" r="0" b="2540"/>
            <wp:docPr id="17" name="Picture 17" descr="D:\Docs\Thuc tap\New folder\Quên mật khẩu -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Docs\Thuc tap\New folder\Quên mật khẩu - 1.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60672" cy="2803071"/>
                    </a:xfrm>
                    <a:prstGeom prst="rect">
                      <a:avLst/>
                    </a:prstGeom>
                    <a:noFill/>
                    <a:ln>
                      <a:noFill/>
                    </a:ln>
                  </pic:spPr>
                </pic:pic>
              </a:graphicData>
            </a:graphic>
          </wp:inline>
        </w:drawing>
      </w:r>
    </w:p>
    <w:p w14:paraId="7F55916D" w14:textId="1A1D4A24" w:rsidR="002B378F" w:rsidRDefault="00552C5A" w:rsidP="00552C5A">
      <w:pPr>
        <w:pStyle w:val="Caption"/>
      </w:pPr>
      <w:bookmarkStart w:id="68" w:name="_Toc111069362"/>
      <w:r>
        <w:t xml:space="preserve">Hình </w:t>
      </w:r>
      <w:r w:rsidR="00E6511A">
        <w:fldChar w:fldCharType="begin"/>
      </w:r>
      <w:r w:rsidR="00E6511A">
        <w:instrText xml:space="preserve"> STYLEREF 1 \s </w:instrText>
      </w:r>
      <w:r w:rsidR="00E6511A">
        <w:fldChar w:fldCharType="separate"/>
      </w:r>
      <w:r w:rsidR="00500818">
        <w:rPr>
          <w:noProof/>
        </w:rPr>
        <w:t>3</w:t>
      </w:r>
      <w:r w:rsidR="00E6511A">
        <w:rPr>
          <w:noProof/>
        </w:rPr>
        <w:fldChar w:fldCharType="end"/>
      </w:r>
      <w:r w:rsidR="00500818">
        <w:noBreakHyphen/>
      </w:r>
      <w:r w:rsidR="00E6511A">
        <w:fldChar w:fldCharType="begin"/>
      </w:r>
      <w:r w:rsidR="00E6511A">
        <w:instrText xml:space="preserve"> SEQ Hình \* ARABIC \s 1 </w:instrText>
      </w:r>
      <w:r w:rsidR="00E6511A">
        <w:fldChar w:fldCharType="separate"/>
      </w:r>
      <w:r w:rsidR="00500818">
        <w:rPr>
          <w:noProof/>
        </w:rPr>
        <w:t>7</w:t>
      </w:r>
      <w:r w:rsidR="00E6511A">
        <w:rPr>
          <w:noProof/>
        </w:rPr>
        <w:fldChar w:fldCharType="end"/>
      </w:r>
      <w:r>
        <w:t>. Màn hình Xác nhận đặt lại mật khẩu</w:t>
      </w:r>
      <w:bookmarkEnd w:id="68"/>
    </w:p>
    <w:p w14:paraId="6EDA7C6B" w14:textId="75265CDA" w:rsidR="002B378F" w:rsidRDefault="002B378F" w:rsidP="002B378F">
      <w:pPr>
        <w:pStyle w:val="Nomal-"/>
        <w:numPr>
          <w:ilvl w:val="0"/>
          <w:numId w:val="0"/>
        </w:numPr>
        <w:ind w:left="1620" w:hanging="360"/>
      </w:pPr>
      <w:r>
        <w:t>Các thành phần trên màn hình:</w:t>
      </w:r>
    </w:p>
    <w:tbl>
      <w:tblPr>
        <w:tblW w:w="8720" w:type="dxa"/>
        <w:tblInd w:w="508" w:type="dxa"/>
        <w:tblCellMar>
          <w:top w:w="15" w:type="dxa"/>
          <w:left w:w="15" w:type="dxa"/>
          <w:bottom w:w="15" w:type="dxa"/>
          <w:right w:w="15" w:type="dxa"/>
        </w:tblCellMar>
        <w:tblLook w:val="04A0" w:firstRow="1" w:lastRow="0" w:firstColumn="1" w:lastColumn="0" w:noHBand="0" w:noVBand="1"/>
      </w:tblPr>
      <w:tblGrid>
        <w:gridCol w:w="532"/>
        <w:gridCol w:w="1269"/>
        <w:gridCol w:w="1434"/>
        <w:gridCol w:w="5485"/>
      </w:tblGrid>
      <w:tr w:rsidR="002B378F" w:rsidRPr="002B378F" w14:paraId="087E0A94"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CE253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75D29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1CEC7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A90DA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66AB4F04"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687EB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D33AF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ã xác nhậ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898D1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F76FA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xác nhận được gửi đến email của tài khoản đã thực hiện “Quên mật khẩu”</w:t>
            </w:r>
          </w:p>
          <w:p w14:paraId="1182EC2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xác nhận gồm có 6 kí tự số</w:t>
            </w:r>
          </w:p>
        </w:tc>
      </w:tr>
      <w:tr w:rsidR="002B378F" w:rsidRPr="002B378F" w14:paraId="20DEFCD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03300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568C1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Tiếp t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49C28B"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B94D8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tiếp tục hệ thống tiến hành kiểm tra mã xác nhận, nếu mã xác nhận đúng thì sẽ chuyển trang đến màn hình “Đặt lại mật khẩu”. Ngược lại sẽ thông báo lỗi “Mã xác nhận chưa đúng”</w:t>
            </w:r>
          </w:p>
        </w:tc>
      </w:tr>
    </w:tbl>
    <w:p w14:paraId="5BC51E71" w14:textId="77777777" w:rsidR="002B378F" w:rsidRPr="00835BE6" w:rsidRDefault="002B378F" w:rsidP="002B378F">
      <w:pPr>
        <w:pStyle w:val="Nomal-"/>
        <w:numPr>
          <w:ilvl w:val="0"/>
          <w:numId w:val="0"/>
        </w:numPr>
        <w:ind w:left="1620" w:hanging="360"/>
      </w:pPr>
    </w:p>
    <w:p w14:paraId="10B8EBF3" w14:textId="77777777" w:rsidR="002B378F" w:rsidRPr="00835BE6" w:rsidRDefault="002B378F" w:rsidP="002B378F">
      <w:pPr>
        <w:pStyle w:val="Nomal-"/>
        <w:numPr>
          <w:ilvl w:val="0"/>
          <w:numId w:val="37"/>
        </w:numPr>
      </w:pPr>
      <w:r w:rsidRPr="00835BE6">
        <w:t xml:space="preserve">Màn hình “Đặt lại mật khẩu: </w:t>
      </w:r>
    </w:p>
    <w:p w14:paraId="6D4BC08A" w14:textId="77777777" w:rsidR="00552C5A" w:rsidRDefault="002B378F" w:rsidP="00552C5A">
      <w:pPr>
        <w:pStyle w:val="Nomal-"/>
        <w:keepNext/>
        <w:numPr>
          <w:ilvl w:val="0"/>
          <w:numId w:val="0"/>
        </w:numPr>
        <w:ind w:left="2340"/>
      </w:pPr>
      <w:r w:rsidRPr="00835BE6">
        <w:rPr>
          <w:noProof/>
          <w:color w:val="000000"/>
          <w:sz w:val="22"/>
          <w:szCs w:val="22"/>
          <w:bdr w:val="none" w:sz="0" w:space="0" w:color="auto" w:frame="1"/>
        </w:rPr>
        <w:lastRenderedPageBreak/>
        <w:drawing>
          <wp:inline distT="0" distB="0" distL="0" distR="0" wp14:anchorId="686A501F" wp14:editId="5190A308">
            <wp:extent cx="4429125" cy="2722220"/>
            <wp:effectExtent l="0" t="0" r="0" b="2540"/>
            <wp:docPr id="18" name="Picture 18" descr="D:\Docs\Thuc tap\New folder\Quên mật khẩ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cs\Thuc tap\New folder\Quên mật khẩu-2.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36609" cy="2726820"/>
                    </a:xfrm>
                    <a:prstGeom prst="rect">
                      <a:avLst/>
                    </a:prstGeom>
                    <a:noFill/>
                    <a:ln>
                      <a:noFill/>
                    </a:ln>
                  </pic:spPr>
                </pic:pic>
              </a:graphicData>
            </a:graphic>
          </wp:inline>
        </w:drawing>
      </w:r>
    </w:p>
    <w:p w14:paraId="21408BBE" w14:textId="11D7A8CF" w:rsidR="002B378F" w:rsidRDefault="00552C5A" w:rsidP="00552C5A">
      <w:pPr>
        <w:pStyle w:val="Caption"/>
      </w:pPr>
      <w:bookmarkStart w:id="69" w:name="_Toc111069363"/>
      <w:r>
        <w:t xml:space="preserve">Hình </w:t>
      </w:r>
      <w:r w:rsidR="00E6511A">
        <w:fldChar w:fldCharType="begin"/>
      </w:r>
      <w:r w:rsidR="00E6511A">
        <w:instrText xml:space="preserve"> STYLEREF 1 \s </w:instrText>
      </w:r>
      <w:r w:rsidR="00E6511A">
        <w:fldChar w:fldCharType="separate"/>
      </w:r>
      <w:r w:rsidR="00500818">
        <w:rPr>
          <w:noProof/>
        </w:rPr>
        <w:t>3</w:t>
      </w:r>
      <w:r w:rsidR="00E6511A">
        <w:rPr>
          <w:noProof/>
        </w:rPr>
        <w:fldChar w:fldCharType="end"/>
      </w:r>
      <w:r w:rsidR="00500818">
        <w:noBreakHyphen/>
      </w:r>
      <w:r w:rsidR="00E6511A">
        <w:fldChar w:fldCharType="begin"/>
      </w:r>
      <w:r w:rsidR="00E6511A">
        <w:instrText xml:space="preserve"> SEQ Hình \* ARABIC \s 1 </w:instrText>
      </w:r>
      <w:r w:rsidR="00E6511A">
        <w:fldChar w:fldCharType="separate"/>
      </w:r>
      <w:r w:rsidR="00500818">
        <w:rPr>
          <w:noProof/>
        </w:rPr>
        <w:t>8</w:t>
      </w:r>
      <w:r w:rsidR="00E6511A">
        <w:rPr>
          <w:noProof/>
        </w:rPr>
        <w:fldChar w:fldCharType="end"/>
      </w:r>
      <w:r>
        <w:t>. Màn hình đặt lại mật khẩu</w:t>
      </w:r>
      <w:bookmarkEnd w:id="69"/>
    </w:p>
    <w:p w14:paraId="3282B3E2" w14:textId="0B41B515" w:rsidR="002B378F" w:rsidRDefault="002B378F" w:rsidP="002B378F">
      <w:pPr>
        <w:pStyle w:val="Nomal-"/>
        <w:numPr>
          <w:ilvl w:val="0"/>
          <w:numId w:val="0"/>
        </w:numPr>
        <w:ind w:left="1620" w:hanging="360"/>
      </w:pPr>
      <w:r>
        <w:t xml:space="preserve">Các thành phần trên màn hình: </w:t>
      </w:r>
    </w:p>
    <w:tbl>
      <w:tblPr>
        <w:tblW w:w="8720" w:type="dxa"/>
        <w:tblInd w:w="422" w:type="dxa"/>
        <w:tblCellMar>
          <w:top w:w="15" w:type="dxa"/>
          <w:left w:w="15" w:type="dxa"/>
          <w:bottom w:w="15" w:type="dxa"/>
          <w:right w:w="15" w:type="dxa"/>
        </w:tblCellMar>
        <w:tblLook w:val="04A0" w:firstRow="1" w:lastRow="0" w:firstColumn="1" w:lastColumn="0" w:noHBand="0" w:noVBand="1"/>
      </w:tblPr>
      <w:tblGrid>
        <w:gridCol w:w="532"/>
        <w:gridCol w:w="1551"/>
        <w:gridCol w:w="1440"/>
        <w:gridCol w:w="5197"/>
      </w:tblGrid>
      <w:tr w:rsidR="002B378F" w:rsidRPr="002B378F" w14:paraId="27F21F5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AA5BA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8B1B3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9EF48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16BA3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50CF2051"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A99DF5"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1D86D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ật khẩu mớ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C9A5F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1BF3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ật khẩu mới của tài khoản</w:t>
            </w:r>
          </w:p>
          <w:p w14:paraId="2A42695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Mật khẩu có ít nhất 8 ký tự, bao gồm ít nhất 1 ký tự in hoa, 1 ký tự số và 1 ký tự đặc biệt</w:t>
            </w:r>
          </w:p>
        </w:tc>
      </w:tr>
      <w:tr w:rsidR="002B378F" w:rsidRPr="002B378F" w14:paraId="591D1CD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179FBD"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57E71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Xác nhận mật khẩu mớ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49E1A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62C49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Xác nhận mật khẩu phải trùng khớp với trường mật khẩu mới</w:t>
            </w:r>
          </w:p>
          <w:p w14:paraId="7E1DD26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ở trên</w:t>
            </w:r>
          </w:p>
        </w:tc>
      </w:tr>
      <w:tr w:rsidR="002B378F" w:rsidRPr="002B378F" w14:paraId="33241D79"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E9690F"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703A5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ặt lại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7A156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942AC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Đặt lại mật khẩu”</w:t>
            </w:r>
          </w:p>
          <w:p w14:paraId="1E39A84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iến hành kiểm tra dữ liệu đã đúng điều kiện hay chưa, nếu chưa báo lỗi tương ứng với từng trường dữ liệu.</w:t>
            </w:r>
          </w:p>
          <w:p w14:paraId="24FA588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đã đúng điều kiện, hệ thống tiến hành đặt lại mật khẩu cho tài khoản người dùng và thông báo “Đặt lại mật khẩu thành công”, sau đó chuyển trang về “Đăng nhập”</w:t>
            </w:r>
          </w:p>
        </w:tc>
      </w:tr>
    </w:tbl>
    <w:p w14:paraId="72CC9CA6" w14:textId="77777777" w:rsidR="002B378F" w:rsidRPr="00835BE6" w:rsidRDefault="002B378F" w:rsidP="002B378F">
      <w:pPr>
        <w:pStyle w:val="Nomal-"/>
        <w:numPr>
          <w:ilvl w:val="0"/>
          <w:numId w:val="0"/>
        </w:numPr>
        <w:ind w:left="1620" w:hanging="360"/>
      </w:pPr>
    </w:p>
    <w:p w14:paraId="2F783B19" w14:textId="77777777" w:rsidR="00552C5A" w:rsidRDefault="002B378F" w:rsidP="00552C5A">
      <w:pPr>
        <w:pStyle w:val="ListParagraph"/>
        <w:keepNext/>
        <w:numPr>
          <w:ilvl w:val="0"/>
          <w:numId w:val="36"/>
        </w:numPr>
        <w:jc w:val="left"/>
      </w:pPr>
      <w:r w:rsidRPr="00835BE6">
        <w:rPr>
          <w:b/>
        </w:rPr>
        <w:lastRenderedPageBreak/>
        <w:t xml:space="preserve">Chức năng thông tin tài khoản: </w:t>
      </w:r>
      <w:r w:rsidRPr="00835BE6">
        <w:rPr>
          <w:noProof/>
          <w:color w:val="000000"/>
          <w:sz w:val="22"/>
          <w:szCs w:val="22"/>
          <w:bdr w:val="none" w:sz="0" w:space="0" w:color="auto" w:frame="1"/>
          <w:lang w:eastAsia="en-US"/>
        </w:rPr>
        <w:drawing>
          <wp:inline distT="0" distB="0" distL="0" distR="0" wp14:anchorId="34CB47B8" wp14:editId="758B2134">
            <wp:extent cx="4887517" cy="2914650"/>
            <wp:effectExtent l="0" t="0" r="8890" b="0"/>
            <wp:docPr id="19" name="Picture 19" descr="D:\Docs\Thuc tap\New folder\thong tin tai kho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Docs\Thuc tap\New folder\thong tin tai khoan.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86747" cy="2914191"/>
                    </a:xfrm>
                    <a:prstGeom prst="rect">
                      <a:avLst/>
                    </a:prstGeom>
                    <a:noFill/>
                    <a:ln>
                      <a:noFill/>
                    </a:ln>
                  </pic:spPr>
                </pic:pic>
              </a:graphicData>
            </a:graphic>
          </wp:inline>
        </w:drawing>
      </w:r>
    </w:p>
    <w:p w14:paraId="50981BEC" w14:textId="77B725AB" w:rsidR="002B378F" w:rsidRPr="002B378F" w:rsidRDefault="00552C5A" w:rsidP="00552C5A">
      <w:pPr>
        <w:pStyle w:val="Caption"/>
      </w:pPr>
      <w:bookmarkStart w:id="70" w:name="_Toc111069364"/>
      <w:r>
        <w:t xml:space="preserve">Hình </w:t>
      </w:r>
      <w:r w:rsidR="00E6511A">
        <w:fldChar w:fldCharType="begin"/>
      </w:r>
      <w:r w:rsidR="00E6511A">
        <w:instrText xml:space="preserve"> STYLEREF 1 \s </w:instrText>
      </w:r>
      <w:r w:rsidR="00E6511A">
        <w:fldChar w:fldCharType="separate"/>
      </w:r>
      <w:r w:rsidR="00500818">
        <w:rPr>
          <w:noProof/>
        </w:rPr>
        <w:t>3</w:t>
      </w:r>
      <w:r w:rsidR="00E6511A">
        <w:rPr>
          <w:noProof/>
        </w:rPr>
        <w:fldChar w:fldCharType="end"/>
      </w:r>
      <w:r w:rsidR="00500818">
        <w:noBreakHyphen/>
      </w:r>
      <w:r w:rsidR="00E6511A">
        <w:fldChar w:fldCharType="begin"/>
      </w:r>
      <w:r w:rsidR="00E6511A">
        <w:instrText xml:space="preserve"> SEQ Hình \* ARABIC \s 1 </w:instrText>
      </w:r>
      <w:r w:rsidR="00E6511A">
        <w:fldChar w:fldCharType="separate"/>
      </w:r>
      <w:r w:rsidR="00500818">
        <w:rPr>
          <w:noProof/>
        </w:rPr>
        <w:t>9</w:t>
      </w:r>
      <w:r w:rsidR="00E6511A">
        <w:rPr>
          <w:noProof/>
        </w:rPr>
        <w:fldChar w:fldCharType="end"/>
      </w:r>
      <w:r>
        <w:t>. Màn hình thông tin tài khoản</w:t>
      </w:r>
      <w:bookmarkEnd w:id="70"/>
    </w:p>
    <w:p w14:paraId="0980A592" w14:textId="39C2BFFC" w:rsidR="002B378F" w:rsidRDefault="002B378F" w:rsidP="002B378F">
      <w:pPr>
        <w:pStyle w:val="ListParagraph"/>
        <w:ind w:firstLine="0"/>
        <w:jc w:val="left"/>
      </w:pPr>
      <w:r>
        <w:t>Các thành phần trên màn hình:</w:t>
      </w:r>
    </w:p>
    <w:tbl>
      <w:tblPr>
        <w:tblW w:w="8720" w:type="dxa"/>
        <w:tblInd w:w="444" w:type="dxa"/>
        <w:tblCellMar>
          <w:top w:w="15" w:type="dxa"/>
          <w:left w:w="15" w:type="dxa"/>
          <w:bottom w:w="15" w:type="dxa"/>
          <w:right w:w="15" w:type="dxa"/>
        </w:tblCellMar>
        <w:tblLook w:val="04A0" w:firstRow="1" w:lastRow="0" w:firstColumn="1" w:lastColumn="0" w:noHBand="0" w:noVBand="1"/>
      </w:tblPr>
      <w:tblGrid>
        <w:gridCol w:w="533"/>
        <w:gridCol w:w="1685"/>
        <w:gridCol w:w="1955"/>
        <w:gridCol w:w="4547"/>
      </w:tblGrid>
      <w:tr w:rsidR="002B378F" w:rsidRPr="002B378F" w14:paraId="5B45A17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FFB3F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A732D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56397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E7A8D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4B03084A"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5120A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5DDA1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848C2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00BDC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đăng nhập của tài khoản</w:t>
            </w:r>
          </w:p>
          <w:p w14:paraId="4A7D7BC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này bị disabled không được chỉnh sửa</w:t>
            </w:r>
          </w:p>
        </w:tc>
      </w:tr>
      <w:tr w:rsidR="002B378F" w:rsidRPr="002B378F" w14:paraId="58C32E7C"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61EE2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A1DE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Em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5997D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23993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ho phép chỉnh sửa</w:t>
            </w:r>
          </w:p>
          <w:p w14:paraId="2FB9484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có định dạng text@text</w:t>
            </w:r>
          </w:p>
          <w:p w14:paraId="7216338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là duy nhất trên hệ thống</w:t>
            </w:r>
          </w:p>
        </w:tc>
      </w:tr>
      <w:tr w:rsidR="002B378F" w:rsidRPr="002B378F" w14:paraId="356999A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DB3BA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8CC2D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1AD8D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FE89A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Lưu”</w:t>
            </w:r>
          </w:p>
          <w:p w14:paraId="25F4813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iểm tra trường “Email” có đúng điều kiện không.</w:t>
            </w:r>
          </w:p>
          <w:p w14:paraId="300D42B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đúng điều kiện hệ thống cho phép cập nhật và thông báo “Cập nhật thành công”</w:t>
            </w:r>
          </w:p>
          <w:p w14:paraId="07C5415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không đúng điều kiện, hệ thống thông báo lỗi tương ứng.</w:t>
            </w:r>
          </w:p>
        </w:tc>
      </w:tr>
    </w:tbl>
    <w:p w14:paraId="7F4BE8DB" w14:textId="77777777" w:rsidR="002B378F" w:rsidRPr="002B378F" w:rsidRDefault="002B378F" w:rsidP="002B378F">
      <w:pPr>
        <w:pStyle w:val="ListParagraph"/>
        <w:ind w:firstLine="0"/>
        <w:jc w:val="left"/>
      </w:pPr>
    </w:p>
    <w:p w14:paraId="7674110F" w14:textId="77777777" w:rsidR="002B378F" w:rsidRPr="00835BE6" w:rsidRDefault="002B378F" w:rsidP="002B378F">
      <w:pPr>
        <w:pStyle w:val="ListParagraph"/>
        <w:numPr>
          <w:ilvl w:val="4"/>
          <w:numId w:val="1"/>
        </w:numPr>
        <w:rPr>
          <w:b/>
        </w:rPr>
      </w:pPr>
      <w:r w:rsidRPr="00835BE6">
        <w:rPr>
          <w:b/>
        </w:rPr>
        <w:t>Quản lý chuyên mục</w:t>
      </w:r>
    </w:p>
    <w:p w14:paraId="1FE8AEE0" w14:textId="77777777" w:rsidR="00552C5A" w:rsidRDefault="002B378F" w:rsidP="00552C5A">
      <w:pPr>
        <w:pStyle w:val="ListParagraph"/>
        <w:keepNext/>
        <w:numPr>
          <w:ilvl w:val="0"/>
          <w:numId w:val="36"/>
        </w:numPr>
        <w:jc w:val="left"/>
      </w:pPr>
      <w:r w:rsidRPr="00835BE6">
        <w:rPr>
          <w:b/>
        </w:rPr>
        <w:lastRenderedPageBreak/>
        <w:t xml:space="preserve">Danh sách chuyên mục: </w:t>
      </w:r>
      <w:r w:rsidRPr="00835BE6">
        <w:rPr>
          <w:noProof/>
          <w:color w:val="000000"/>
          <w:sz w:val="22"/>
          <w:szCs w:val="22"/>
          <w:bdr w:val="none" w:sz="0" w:space="0" w:color="auto" w:frame="1"/>
          <w:lang w:eastAsia="en-US"/>
        </w:rPr>
        <w:drawing>
          <wp:inline distT="0" distB="0" distL="0" distR="0" wp14:anchorId="7585AD0A" wp14:editId="244C613B">
            <wp:extent cx="4729432" cy="2914650"/>
            <wp:effectExtent l="0" t="0" r="0" b="0"/>
            <wp:docPr id="20" name="Picture 20" descr="D:\Docs\Thuc tap\New folder\Danh sách chuyên mụ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Docs\Thuc tap\New folder\Danh sách chuyên mục.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34706" cy="2917900"/>
                    </a:xfrm>
                    <a:prstGeom prst="rect">
                      <a:avLst/>
                    </a:prstGeom>
                    <a:noFill/>
                    <a:ln>
                      <a:noFill/>
                    </a:ln>
                  </pic:spPr>
                </pic:pic>
              </a:graphicData>
            </a:graphic>
          </wp:inline>
        </w:drawing>
      </w:r>
    </w:p>
    <w:p w14:paraId="687ED099" w14:textId="55FA333F" w:rsidR="002B378F" w:rsidRPr="002B378F" w:rsidRDefault="00552C5A" w:rsidP="00552C5A">
      <w:pPr>
        <w:pStyle w:val="Caption"/>
      </w:pPr>
      <w:bookmarkStart w:id="71" w:name="_Toc111069365"/>
      <w:r>
        <w:t xml:space="preserve">Hình </w:t>
      </w:r>
      <w:r w:rsidR="00E6511A">
        <w:fldChar w:fldCharType="begin"/>
      </w:r>
      <w:r w:rsidR="00E6511A">
        <w:instrText xml:space="preserve"> STYLEREF 1 \s </w:instrText>
      </w:r>
      <w:r w:rsidR="00E6511A">
        <w:fldChar w:fldCharType="separate"/>
      </w:r>
      <w:r w:rsidR="00500818">
        <w:rPr>
          <w:noProof/>
        </w:rPr>
        <w:t>3</w:t>
      </w:r>
      <w:r w:rsidR="00E6511A">
        <w:rPr>
          <w:noProof/>
        </w:rPr>
        <w:fldChar w:fldCharType="end"/>
      </w:r>
      <w:r w:rsidR="00500818">
        <w:noBreakHyphen/>
      </w:r>
      <w:r w:rsidR="00E6511A">
        <w:fldChar w:fldCharType="begin"/>
      </w:r>
      <w:r w:rsidR="00E6511A">
        <w:instrText xml:space="preserve"> SEQ Hình \* ARABIC \s 1 </w:instrText>
      </w:r>
      <w:r w:rsidR="00E6511A">
        <w:fldChar w:fldCharType="separate"/>
      </w:r>
      <w:r w:rsidR="00500818">
        <w:rPr>
          <w:noProof/>
        </w:rPr>
        <w:t>10</w:t>
      </w:r>
      <w:r w:rsidR="00E6511A">
        <w:rPr>
          <w:noProof/>
        </w:rPr>
        <w:fldChar w:fldCharType="end"/>
      </w:r>
      <w:r>
        <w:t>. Màn hình danh sách chuyên mục</w:t>
      </w:r>
      <w:bookmarkEnd w:id="71"/>
    </w:p>
    <w:p w14:paraId="51F32470" w14:textId="0ACA6351" w:rsidR="002B378F" w:rsidRDefault="002B378F" w:rsidP="002B378F">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26"/>
        <w:gridCol w:w="1170"/>
        <w:gridCol w:w="5392"/>
      </w:tblGrid>
      <w:tr w:rsidR="002B378F" w:rsidRPr="002B378F" w14:paraId="31F8BB4C"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AF87A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F4467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404EE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1F973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7CBD9630"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3633CB"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6DBCC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ìm kiế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EFE37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5A5C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hập thông tin cần tìm kiếm.</w:t>
            </w:r>
          </w:p>
          <w:p w14:paraId="3FE62F9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hấn “Enter” để hệ thống bắt đầu tìm kiếm dữ liệu liên quan</w:t>
            </w:r>
          </w:p>
        </w:tc>
      </w:tr>
      <w:tr w:rsidR="002B378F" w:rsidRPr="002B378F" w14:paraId="2EF91FD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37AED2"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3A59A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ừ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8EFBD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60579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ộ lọc tìm kiếm có điều kiện là ngày tạo bắt đầu từ thời điểm nào</w:t>
            </w:r>
          </w:p>
          <w:p w14:paraId="230C6E8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ừ ngày tạo” bắt buộc không được là ngày tương lai và không được lớn hơn “Đến ngày tạo”</w:t>
            </w:r>
          </w:p>
        </w:tc>
      </w:tr>
      <w:tr w:rsidR="002B378F" w:rsidRPr="002B378F" w14:paraId="791BC36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82D9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08C3B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Đến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48BAC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32AE8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ộ lọc tìm kiếm có điều kiện là ngày tạo cuối cùng là thời gian điểm nào</w:t>
            </w:r>
          </w:p>
          <w:p w14:paraId="355E2E1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ến ngày tạo” bắt buộc không được là ngày tương lai và không được nhỏ hơn “Từ ngày tạo”</w:t>
            </w:r>
          </w:p>
        </w:tc>
      </w:tr>
      <w:tr w:rsidR="002B378F" w:rsidRPr="002B378F" w14:paraId="62760D3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255C4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52F43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ặt lạ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703162"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234E0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để đặt lại giá trị của các trường “Tìm kiếm, “Từ ngày tạo”, “Đến ngày tạo” về giá trị mặc định ban đầu</w:t>
            </w:r>
          </w:p>
        </w:tc>
      </w:tr>
      <w:tr w:rsidR="002B378F" w:rsidRPr="002B378F" w14:paraId="3A2337F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E584D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261D1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Áp dụ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371EA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9EB21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để bắt đầu tìm kiếm với điều kiện của bộ lọc</w:t>
            </w:r>
          </w:p>
        </w:tc>
      </w:tr>
      <w:tr w:rsidR="002B378F" w:rsidRPr="002B378F" w14:paraId="7A2E973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277C4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D7F02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242CA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D2F15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ao gồm các cột và dữ liệu tương ứng như hình ảnh</w:t>
            </w:r>
          </w:p>
          <w:p w14:paraId="21827B0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ữ liệu luôn luôn được sắp xếp theo thứ tự giảm dần của ngày tạo</w:t>
            </w:r>
          </w:p>
          <w:p w14:paraId="25B70B0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dữ liệu “Tên chuyên mục” là hyperlink, khi click vào sẽ chuyển đến trang “Chi tiết chuyên mục”</w:t>
            </w:r>
          </w:p>
        </w:tc>
      </w:tr>
      <w:tr w:rsidR="002B378F" w:rsidRPr="002B378F" w14:paraId="331AF88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6C992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3C94EF" w14:textId="44152801"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Nút </w:t>
            </w:r>
            <w:r w:rsidRPr="002B378F">
              <w:rPr>
                <w:rFonts w:ascii="Calibri" w:hAnsi="Calibri" w:cs="Calibri"/>
                <w:noProof/>
                <w:color w:val="000000"/>
                <w:sz w:val="22"/>
                <w:szCs w:val="22"/>
                <w:bdr w:val="none" w:sz="0" w:space="0" w:color="auto" w:frame="1"/>
              </w:rPr>
              <w:drawing>
                <wp:inline distT="0" distB="0" distL="0" distR="0" wp14:anchorId="35457959" wp14:editId="7AEBD346">
                  <wp:extent cx="327660" cy="395605"/>
                  <wp:effectExtent l="0" t="0" r="0" b="4445"/>
                  <wp:docPr id="36" name="Picture 36" descr="https://lh3.googleusercontent.com/uPLAhlrVDEcVXl32ClRVVbGMh5KPxXJ3sNyviip9yARm3XBSonFn8ETJORHD_S9UZWncn1_ZzS_3wF0tTH-DblKofnUrXkqucvJW5SWIeBIzGyfL7F3ChJNxKMrl3xkRhiQj6skzC-1Q4udfDeJl7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uPLAhlrVDEcVXl32ClRVVbGMh5KPxXJ3sNyviip9yARm3XBSonFn8ETJORHD_S9UZWncn1_ZzS_3wF0tTH-DblKofnUrXkqucvJW5SWIeBIzGyfL7F3ChJNxKMrl3xkRhiQj6skzC-1Q4udfDeJl7Q"/>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7660" cy="395605"/>
                          </a:xfrm>
                          <a:prstGeom prst="rect">
                            <a:avLst/>
                          </a:prstGeom>
                          <a:noFill/>
                          <a:ln>
                            <a:noFill/>
                          </a:ln>
                        </pic:spPr>
                      </pic:pic>
                    </a:graphicData>
                  </a:graphic>
                </wp:inline>
              </w:drawing>
            </w:r>
            <w:r w:rsidRPr="002B378F">
              <w:rPr>
                <w:rFonts w:ascii="Calibri" w:hAnsi="Calibri" w:cs="Calibri"/>
                <w:color w:val="000000"/>
                <w:sz w:val="22"/>
                <w:szCs w:val="22"/>
              </w:rPr>
              <w:t>ở cột thao tác của 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2A62E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20F5B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menu các thao tác có thể thực hiện đối với mỗi dòng dữ liệu trong bảng.</w:t>
            </w:r>
          </w:p>
          <w:p w14:paraId="4080018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hi click vào hiển thị menu như sau:</w:t>
            </w:r>
          </w:p>
          <w:p w14:paraId="09C70517" w14:textId="2EA4A728" w:rsidR="002B378F" w:rsidRPr="002B378F" w:rsidRDefault="002B378F" w:rsidP="002B378F">
            <w:pPr>
              <w:spacing w:before="0" w:after="0" w:line="240" w:lineRule="auto"/>
              <w:ind w:firstLine="0"/>
              <w:jc w:val="left"/>
              <w:rPr>
                <w:sz w:val="24"/>
                <w:szCs w:val="24"/>
              </w:rPr>
            </w:pPr>
            <w:r w:rsidRPr="002B378F">
              <w:rPr>
                <w:rFonts w:ascii="Calibri" w:hAnsi="Calibri" w:cs="Calibri"/>
                <w:noProof/>
                <w:color w:val="000000"/>
                <w:sz w:val="22"/>
                <w:szCs w:val="22"/>
                <w:bdr w:val="none" w:sz="0" w:space="0" w:color="auto" w:frame="1"/>
              </w:rPr>
              <w:lastRenderedPageBreak/>
              <w:drawing>
                <wp:inline distT="0" distB="0" distL="0" distR="0" wp14:anchorId="454D0B19" wp14:editId="18DE991D">
                  <wp:extent cx="1938020" cy="873760"/>
                  <wp:effectExtent l="0" t="0" r="5080" b="2540"/>
                  <wp:docPr id="35" name="Picture 35" descr="https://lh6.googleusercontent.com/oXLe1gJYTaDM-3o8UXqxquEZoo-bGqAvVhO3EY1_XdzT4Ad1-9_3d2vYBq6NRnnJRGskslAc_4Q3qgnsAdPrYUVwQMcCfmglL-2wwZpCtiYItHXF0BE7sEGKhBu_HeF13jfpLKwYsMZ2i5jfDJiQ9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oXLe1gJYTaDM-3o8UXqxquEZoo-bGqAvVhO3EY1_XdzT4Ad1-9_3d2vYBq6NRnnJRGskslAc_4Q3qgnsAdPrYUVwQMcCfmglL-2wwZpCtiYItHXF0BE7sEGKhBu_HeF13jfpLKwYsMZ2i5jfDJiQ9Q"/>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38020" cy="873760"/>
                          </a:xfrm>
                          <a:prstGeom prst="rect">
                            <a:avLst/>
                          </a:prstGeom>
                          <a:noFill/>
                          <a:ln>
                            <a:noFill/>
                          </a:ln>
                        </pic:spPr>
                      </pic:pic>
                    </a:graphicData>
                  </a:graphic>
                </wp:inline>
              </w:drawing>
            </w:r>
          </w:p>
        </w:tc>
      </w:tr>
      <w:tr w:rsidR="002B378F" w:rsidRPr="002B378F" w14:paraId="558CE70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BE3814"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7A1E9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Chi tiế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F4AA6D"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3ADF1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chuyển hướng đến trang “Chi tiết chuyên mục”</w:t>
            </w:r>
          </w:p>
        </w:tc>
      </w:tr>
      <w:tr w:rsidR="002B378F" w:rsidRPr="002B378F" w14:paraId="4213B65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88769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3AB11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A95DBC"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7DB19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chuyển hướng đến trang “Chỉnh sửa chuyên mục”</w:t>
            </w:r>
          </w:p>
        </w:tc>
      </w:tr>
      <w:tr w:rsidR="002B378F" w:rsidRPr="002B378F" w14:paraId="4A20E51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470D7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DB2F6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B607E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59734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hiển thị thông báo “Bạn chắc chắn muốn xoá chuyên mục này?”</w:t>
            </w:r>
          </w:p>
          <w:p w14:paraId="00A7F5D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Xác nhận” hệ thống tiền hành xoá chuyên mục, sau khi xoá thành công thông báo “Đã xoá thành công chuyên mục”, làm mới lại dữ liệu bảng danh sách chuyên mục</w:t>
            </w:r>
          </w:p>
          <w:p w14:paraId="468DD49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Huỷ” đóng thông báo</w:t>
            </w:r>
          </w:p>
        </w:tc>
      </w:tr>
      <w:tr w:rsidR="002B378F" w:rsidRPr="002B378F" w14:paraId="4645B1F0"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0198E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5448F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80CEA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85A89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Phân trang bảng danh sách với yêu cầu như sau:</w:t>
            </w:r>
          </w:p>
          <w:p w14:paraId="19A1E90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10 dòng trên 1 trang</w:t>
            </w:r>
          </w:p>
          <w:p w14:paraId="737647A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Nút “Trước”: click vào sẽ lùi về trước 1 trang so với trang hiện tại</w:t>
            </w:r>
          </w:p>
          <w:p w14:paraId="1BA89B4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Nút “Sau”: click vào sẽ tiến về sau 1 trang so với trang hiện tại</w:t>
            </w:r>
          </w:p>
          <w:p w14:paraId="2E59CE2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Nút hiển thị số trang: Click vào sẽ tiến đến trang tương ứng với số thứ tự hiển thị trên nút</w:t>
            </w:r>
          </w:p>
        </w:tc>
      </w:tr>
    </w:tbl>
    <w:p w14:paraId="1150BEEB" w14:textId="77777777" w:rsidR="002B378F" w:rsidRPr="002B378F" w:rsidRDefault="002B378F" w:rsidP="002B378F">
      <w:pPr>
        <w:pStyle w:val="ListParagraph"/>
        <w:ind w:firstLine="0"/>
        <w:jc w:val="left"/>
      </w:pPr>
    </w:p>
    <w:p w14:paraId="03641726" w14:textId="77777777" w:rsidR="00552C5A" w:rsidRDefault="002B378F" w:rsidP="00552C5A">
      <w:pPr>
        <w:pStyle w:val="ListParagraph"/>
        <w:keepNext/>
        <w:numPr>
          <w:ilvl w:val="0"/>
          <w:numId w:val="36"/>
        </w:numPr>
        <w:jc w:val="left"/>
      </w:pPr>
      <w:r w:rsidRPr="00835BE6">
        <w:rPr>
          <w:b/>
        </w:rPr>
        <w:t>Thêm chuyên mục</w:t>
      </w:r>
      <w:r w:rsidRPr="00835BE6">
        <w:t xml:space="preserve">: </w:t>
      </w:r>
      <w:r w:rsidRPr="00835BE6">
        <w:rPr>
          <w:noProof/>
          <w:color w:val="000000"/>
          <w:sz w:val="22"/>
          <w:szCs w:val="22"/>
          <w:bdr w:val="none" w:sz="0" w:space="0" w:color="auto" w:frame="1"/>
          <w:lang w:eastAsia="en-US"/>
        </w:rPr>
        <w:drawing>
          <wp:inline distT="0" distB="0" distL="0" distR="0" wp14:anchorId="213ACD02" wp14:editId="67D77E85">
            <wp:extent cx="4381500" cy="2503714"/>
            <wp:effectExtent l="0" t="0" r="0" b="0"/>
            <wp:docPr id="21" name="Picture 21" descr="D:\Docs\Thuc tap\New folder\Them moi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Docs\Thuc tap\New folder\Them moi chuyen muc.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380985" cy="2503420"/>
                    </a:xfrm>
                    <a:prstGeom prst="rect">
                      <a:avLst/>
                    </a:prstGeom>
                    <a:noFill/>
                    <a:ln>
                      <a:noFill/>
                    </a:ln>
                  </pic:spPr>
                </pic:pic>
              </a:graphicData>
            </a:graphic>
          </wp:inline>
        </w:drawing>
      </w:r>
    </w:p>
    <w:p w14:paraId="6D78E0F6" w14:textId="133A200B" w:rsidR="002B378F" w:rsidRDefault="00552C5A" w:rsidP="00552C5A">
      <w:pPr>
        <w:pStyle w:val="Caption"/>
      </w:pPr>
      <w:bookmarkStart w:id="72" w:name="_Toc111069366"/>
      <w:r>
        <w:t xml:space="preserve">Hình </w:t>
      </w:r>
      <w:r w:rsidR="00E6511A">
        <w:fldChar w:fldCharType="begin"/>
      </w:r>
      <w:r w:rsidR="00E6511A">
        <w:instrText xml:space="preserve"> STYLEREF 1 \s </w:instrText>
      </w:r>
      <w:r w:rsidR="00E6511A">
        <w:fldChar w:fldCharType="separate"/>
      </w:r>
      <w:r w:rsidR="00500818">
        <w:rPr>
          <w:noProof/>
        </w:rPr>
        <w:t>3</w:t>
      </w:r>
      <w:r w:rsidR="00E6511A">
        <w:rPr>
          <w:noProof/>
        </w:rPr>
        <w:fldChar w:fldCharType="end"/>
      </w:r>
      <w:r w:rsidR="00500818">
        <w:noBreakHyphen/>
      </w:r>
      <w:r w:rsidR="00E6511A">
        <w:fldChar w:fldCharType="begin"/>
      </w:r>
      <w:r w:rsidR="00E6511A">
        <w:instrText xml:space="preserve"> SEQ Hình \* ARABIC \s 1 </w:instrText>
      </w:r>
      <w:r w:rsidR="00E6511A">
        <w:fldChar w:fldCharType="separate"/>
      </w:r>
      <w:r w:rsidR="00500818">
        <w:rPr>
          <w:noProof/>
        </w:rPr>
        <w:t>11</w:t>
      </w:r>
      <w:r w:rsidR="00E6511A">
        <w:rPr>
          <w:noProof/>
        </w:rPr>
        <w:fldChar w:fldCharType="end"/>
      </w:r>
      <w:r>
        <w:t>. Màn hình thêm chuyên mục</w:t>
      </w:r>
      <w:bookmarkEnd w:id="72"/>
    </w:p>
    <w:p w14:paraId="7EB169AD" w14:textId="37D15A86" w:rsidR="002B378F" w:rsidRDefault="002B378F" w:rsidP="002B378F">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21"/>
        <w:gridCol w:w="1695"/>
        <w:gridCol w:w="4872"/>
      </w:tblGrid>
      <w:tr w:rsidR="002B378F" w:rsidRPr="002B378F" w14:paraId="6E7A9D4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C440F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FD57D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0971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515D7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5BC26A79"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F095D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B14C6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CD93B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A7B99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chuyên mục cần thêm</w:t>
            </w:r>
          </w:p>
          <w:p w14:paraId="2687392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ên chuyên mục chỉ được phép chứa các kí tự chữ, </w:t>
            </w:r>
            <w:r w:rsidRPr="002B378F">
              <w:rPr>
                <w:rFonts w:ascii="Calibri" w:hAnsi="Calibri" w:cs="Calibri"/>
                <w:color w:val="000000"/>
                <w:sz w:val="22"/>
                <w:szCs w:val="22"/>
              </w:rPr>
              <w:lastRenderedPageBreak/>
              <w:t>kí tự số, khoảng trắng</w:t>
            </w:r>
          </w:p>
          <w:p w14:paraId="2CA89E0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ộ dài không quá 100 kí tự</w:t>
            </w:r>
          </w:p>
        </w:tc>
      </w:tr>
      <w:tr w:rsidR="002B378F" w:rsidRPr="002B378F" w14:paraId="58927F7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7B833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64C37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ã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ABB62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789F2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chuyên mục cần thêm</w:t>
            </w:r>
          </w:p>
          <w:p w14:paraId="5D7FA8D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chuyên mục chỉ được phép chứa các kí tự chữ, kí tự số</w:t>
            </w:r>
          </w:p>
          <w:p w14:paraId="057C0C3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chuyên mục là duy nhất trên hệ thống</w:t>
            </w:r>
          </w:p>
          <w:p w14:paraId="02ECFC2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ộ dài không quá 100 kí tự</w:t>
            </w:r>
          </w:p>
        </w:tc>
      </w:tr>
      <w:tr w:rsidR="002B378F" w:rsidRPr="002B378F" w14:paraId="1B4103B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31F36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251E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Chuyên mục ch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1C4B2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7C014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ạng combobox chứa danh sách các chuyên mục đã tạo trên hệ thống</w:t>
            </w:r>
          </w:p>
          <w:p w14:paraId="0B496F5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họn một chuyên mục đã có bất làm cha của chuyên mục mới</w:t>
            </w:r>
          </w:p>
        </w:tc>
      </w:tr>
      <w:tr w:rsidR="002B378F" w:rsidRPr="002B378F" w14:paraId="74C7D0CF"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387CA4"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126E6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22428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6012F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 thông tin về chuyên mục</w:t>
            </w:r>
          </w:p>
          <w:p w14:paraId="79C424E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ộ dài không quá 500 kí tự</w:t>
            </w:r>
          </w:p>
        </w:tc>
      </w:tr>
      <w:tr w:rsidR="002B378F" w:rsidRPr="002B378F" w14:paraId="3785C83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A285D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F47D1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6EBC5B"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3CDE5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Lưu”</w:t>
            </w:r>
          </w:p>
          <w:p w14:paraId="682A0C5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Hệ thống kiểm tra điều kiện đúng của các trường dữ liệu</w:t>
            </w:r>
          </w:p>
          <w:p w14:paraId="3027441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đạt yêu cầu: Hệ thống tiến hành thêm mới chuyên mục, thông báo “Đã thêm chuyên mục thành công”</w:t>
            </w:r>
          </w:p>
          <w:p w14:paraId="6D6ADBF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dữ liệu không đạt yêu cầu: Thông báo lỗi tương ứng với từng trường bị lỗi</w:t>
            </w:r>
          </w:p>
        </w:tc>
      </w:tr>
      <w:tr w:rsidR="002B378F" w:rsidRPr="002B378F" w14:paraId="50D9C53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E70B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16358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10663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2E349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Huỷ”</w:t>
            </w:r>
          </w:p>
          <w:p w14:paraId="0AA4017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Hệ thống chuyển trang về lại “Danh sách chuyên mục”</w:t>
            </w:r>
          </w:p>
        </w:tc>
      </w:tr>
    </w:tbl>
    <w:p w14:paraId="758AA16A" w14:textId="77777777" w:rsidR="002B378F" w:rsidRPr="002B378F" w:rsidRDefault="002B378F" w:rsidP="00B07D70">
      <w:pPr>
        <w:ind w:firstLine="0"/>
        <w:jc w:val="left"/>
      </w:pPr>
    </w:p>
    <w:p w14:paraId="17345699" w14:textId="77777777" w:rsidR="00552C5A" w:rsidRDefault="002B378F" w:rsidP="00552C5A">
      <w:pPr>
        <w:pStyle w:val="ListParagraph"/>
        <w:keepNext/>
        <w:numPr>
          <w:ilvl w:val="0"/>
          <w:numId w:val="36"/>
        </w:numPr>
        <w:jc w:val="left"/>
      </w:pPr>
      <w:r w:rsidRPr="00835BE6">
        <w:rPr>
          <w:b/>
        </w:rPr>
        <w:t>Chỉnh sửa chuyên mục:</w:t>
      </w:r>
      <w:r w:rsidRPr="00835BE6">
        <w:t xml:space="preserve"> </w:t>
      </w:r>
      <w:r w:rsidRPr="00835BE6">
        <w:rPr>
          <w:noProof/>
          <w:color w:val="000000"/>
          <w:sz w:val="22"/>
          <w:szCs w:val="22"/>
          <w:bdr w:val="none" w:sz="0" w:space="0" w:color="auto" w:frame="1"/>
          <w:lang w:eastAsia="en-US"/>
        </w:rPr>
        <w:drawing>
          <wp:inline distT="0" distB="0" distL="0" distR="0" wp14:anchorId="511DA861" wp14:editId="79D178F0">
            <wp:extent cx="4838700" cy="2764971"/>
            <wp:effectExtent l="0" t="0" r="0" b="0"/>
            <wp:docPr id="22" name="Picture 22" descr="D:\Docs\Thuc tap\New folder\chinh sua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Docs\Thuc tap\New folder\chinh sua chuyen muc.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38131" cy="2764646"/>
                    </a:xfrm>
                    <a:prstGeom prst="rect">
                      <a:avLst/>
                    </a:prstGeom>
                    <a:noFill/>
                    <a:ln>
                      <a:noFill/>
                    </a:ln>
                  </pic:spPr>
                </pic:pic>
              </a:graphicData>
            </a:graphic>
          </wp:inline>
        </w:drawing>
      </w:r>
    </w:p>
    <w:p w14:paraId="0113B4DA" w14:textId="57611FB4" w:rsidR="00B07D70" w:rsidRDefault="00552C5A" w:rsidP="00552C5A">
      <w:pPr>
        <w:pStyle w:val="Caption"/>
      </w:pPr>
      <w:bookmarkStart w:id="73" w:name="_Toc111069367"/>
      <w:r>
        <w:t xml:space="preserve">Hình </w:t>
      </w:r>
      <w:r w:rsidR="00E6511A">
        <w:fldChar w:fldCharType="begin"/>
      </w:r>
      <w:r w:rsidR="00E6511A">
        <w:instrText xml:space="preserve"> STYLEREF 1 \s </w:instrText>
      </w:r>
      <w:r w:rsidR="00E6511A">
        <w:fldChar w:fldCharType="separate"/>
      </w:r>
      <w:r w:rsidR="00500818">
        <w:rPr>
          <w:noProof/>
        </w:rPr>
        <w:t>3</w:t>
      </w:r>
      <w:r w:rsidR="00E6511A">
        <w:rPr>
          <w:noProof/>
        </w:rPr>
        <w:fldChar w:fldCharType="end"/>
      </w:r>
      <w:r w:rsidR="00500818">
        <w:noBreakHyphen/>
      </w:r>
      <w:r w:rsidR="00E6511A">
        <w:fldChar w:fldCharType="begin"/>
      </w:r>
      <w:r w:rsidR="00E6511A">
        <w:instrText xml:space="preserve"> SEQ Hình \* ARABIC \s 1 </w:instrText>
      </w:r>
      <w:r w:rsidR="00E6511A">
        <w:fldChar w:fldCharType="separate"/>
      </w:r>
      <w:r w:rsidR="00500818">
        <w:rPr>
          <w:noProof/>
        </w:rPr>
        <w:t>12</w:t>
      </w:r>
      <w:r w:rsidR="00E6511A">
        <w:rPr>
          <w:noProof/>
        </w:rPr>
        <w:fldChar w:fldCharType="end"/>
      </w:r>
      <w:r>
        <w:t>. Màn hình chỉnh sửa chuyên mục</w:t>
      </w:r>
      <w:bookmarkEnd w:id="73"/>
    </w:p>
    <w:p w14:paraId="619F7582" w14:textId="1A86739F" w:rsidR="00B07D70" w:rsidRDefault="00B07D70" w:rsidP="00B07D70">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540"/>
        <w:gridCol w:w="1579"/>
        <w:gridCol w:w="5069"/>
      </w:tblGrid>
      <w:tr w:rsidR="00B07D70" w:rsidRPr="00B07D70" w14:paraId="7CFA0298"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EF099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5085F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2FCB2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xml:space="preserve">R/O (Bắt buộc/ Không bắt </w:t>
            </w:r>
            <w:r w:rsidRPr="00B07D70">
              <w:rPr>
                <w:rFonts w:ascii="Calibri" w:hAnsi="Calibri" w:cs="Calibri"/>
                <w:color w:val="000000"/>
                <w:sz w:val="22"/>
                <w:szCs w:val="22"/>
              </w:rPr>
              <w:lastRenderedPageBreak/>
              <w:t>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90F45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Mô tả</w:t>
            </w:r>
          </w:p>
        </w:tc>
      </w:tr>
      <w:tr w:rsidR="00B07D70" w:rsidRPr="00B07D70" w14:paraId="3C7AE7E5"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42776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EAAF4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ên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54593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EE916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ên chuyên mục chỉ được phép chứa các kí tự chữ, kí tự số, khoảng trắng</w:t>
            </w:r>
          </w:p>
          <w:p w14:paraId="254E00A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100 kí tự</w:t>
            </w:r>
          </w:p>
        </w:tc>
      </w:tr>
      <w:tr w:rsidR="00B07D70" w:rsidRPr="00B07D70" w14:paraId="40367737"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1F1A00"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355BB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Mã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0CAD5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63848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ã chuyên mục chỉ được phép chứa các kí tự chữ, kí tự số</w:t>
            </w:r>
          </w:p>
          <w:p w14:paraId="11DF19C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ã chuyên mục là duy nhất trên hệ thống</w:t>
            </w:r>
          </w:p>
          <w:p w14:paraId="36ED147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100 kí tự</w:t>
            </w:r>
          </w:p>
        </w:tc>
      </w:tr>
      <w:tr w:rsidR="00B07D70" w:rsidRPr="00B07D70" w14:paraId="68530FB9"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8840FE"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31F2B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Chuyên mục ch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3A2BC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AE598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ạng combobox chứa danh sách các chuyên mục đã tạo trên hệ thống</w:t>
            </w:r>
          </w:p>
          <w:p w14:paraId="76AD103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ọn một chuyên mục đã có bất làm cha của chuyên mục mới</w:t>
            </w:r>
          </w:p>
        </w:tc>
      </w:tr>
      <w:tr w:rsidR="00B07D70" w:rsidRPr="00B07D70" w14:paraId="71613B18"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8F2A0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4B8DF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91B3D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AC1B3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 thông tin về chuyên mục</w:t>
            </w:r>
          </w:p>
          <w:p w14:paraId="5A9DC37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500 kí tự</w:t>
            </w:r>
          </w:p>
        </w:tc>
      </w:tr>
      <w:tr w:rsidR="00B07D70" w:rsidRPr="00B07D70" w14:paraId="4B9537B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24F9C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8E730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DE939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D060A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Lưu”</w:t>
            </w:r>
          </w:p>
          <w:p w14:paraId="34195A1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kiểm tra điều kiện đúng của các trường dữ liệu</w:t>
            </w:r>
          </w:p>
          <w:p w14:paraId="4BA2C3D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đạt yêu cầu: Hệ thống tiến hành cập nhật thông tin chuyên mục, thông báo “Đã cập nhật thông tin chuyên mục thành công”</w:t>
            </w:r>
          </w:p>
          <w:p w14:paraId="3E4080A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dữ liệu không đạt yêu cầu: Thông báo lỗi tương ứng với từng trường bị lỗi</w:t>
            </w:r>
          </w:p>
        </w:tc>
      </w:tr>
      <w:tr w:rsidR="00B07D70" w:rsidRPr="00B07D70" w14:paraId="280FD08B"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86B97A"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8642E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C2747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FB929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Huỷ”</w:t>
            </w:r>
          </w:p>
          <w:p w14:paraId="223360A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chuyển trang về lại “Chi tiết chuyên mục”</w:t>
            </w:r>
          </w:p>
        </w:tc>
      </w:tr>
    </w:tbl>
    <w:p w14:paraId="330E4F4A" w14:textId="77777777" w:rsidR="00B07D70" w:rsidRPr="00B07D70" w:rsidRDefault="00B07D70" w:rsidP="00B07D70">
      <w:pPr>
        <w:pStyle w:val="ListParagraph"/>
        <w:ind w:firstLine="0"/>
        <w:jc w:val="left"/>
      </w:pPr>
    </w:p>
    <w:p w14:paraId="5BDEC2D4" w14:textId="77777777" w:rsidR="00552C5A" w:rsidRDefault="002B378F" w:rsidP="00552C5A">
      <w:pPr>
        <w:pStyle w:val="ListParagraph"/>
        <w:keepNext/>
        <w:numPr>
          <w:ilvl w:val="0"/>
          <w:numId w:val="36"/>
        </w:numPr>
        <w:jc w:val="left"/>
      </w:pPr>
      <w:r w:rsidRPr="00835BE6">
        <w:rPr>
          <w:b/>
        </w:rPr>
        <w:t xml:space="preserve">Chi tiết chuyên mục: </w:t>
      </w:r>
      <w:r w:rsidRPr="00835BE6">
        <w:rPr>
          <w:noProof/>
          <w:color w:val="000000"/>
          <w:sz w:val="22"/>
          <w:szCs w:val="22"/>
          <w:bdr w:val="none" w:sz="0" w:space="0" w:color="auto" w:frame="1"/>
          <w:lang w:eastAsia="en-US"/>
        </w:rPr>
        <w:drawing>
          <wp:inline distT="0" distB="0" distL="0" distR="0" wp14:anchorId="74197802" wp14:editId="101DE96E">
            <wp:extent cx="4552950" cy="2601686"/>
            <wp:effectExtent l="0" t="0" r="0" b="8255"/>
            <wp:docPr id="23" name="Picture 23" descr="D:\Docs\Thuc tap\New folder\chi tiet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Docs\Thuc tap\New folder\chi tiet chuyen muc.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52415" cy="2601380"/>
                    </a:xfrm>
                    <a:prstGeom prst="rect">
                      <a:avLst/>
                    </a:prstGeom>
                    <a:noFill/>
                    <a:ln>
                      <a:noFill/>
                    </a:ln>
                  </pic:spPr>
                </pic:pic>
              </a:graphicData>
            </a:graphic>
          </wp:inline>
        </w:drawing>
      </w:r>
    </w:p>
    <w:p w14:paraId="0043DF75" w14:textId="6B7657C0" w:rsidR="002B378F" w:rsidRPr="00B07D70" w:rsidRDefault="00552C5A" w:rsidP="00552C5A">
      <w:pPr>
        <w:pStyle w:val="Caption"/>
      </w:pPr>
      <w:bookmarkStart w:id="74" w:name="_Toc111069368"/>
      <w:r>
        <w:t xml:space="preserve">Hình </w:t>
      </w:r>
      <w:r w:rsidR="00E6511A">
        <w:fldChar w:fldCharType="begin"/>
      </w:r>
      <w:r w:rsidR="00E6511A">
        <w:instrText xml:space="preserve"> STYLEREF 1 \s </w:instrText>
      </w:r>
      <w:r w:rsidR="00E6511A">
        <w:fldChar w:fldCharType="separate"/>
      </w:r>
      <w:r w:rsidR="00500818">
        <w:rPr>
          <w:noProof/>
        </w:rPr>
        <w:t>3</w:t>
      </w:r>
      <w:r w:rsidR="00E6511A">
        <w:rPr>
          <w:noProof/>
        </w:rPr>
        <w:fldChar w:fldCharType="end"/>
      </w:r>
      <w:r w:rsidR="00500818">
        <w:noBreakHyphen/>
      </w:r>
      <w:r w:rsidR="00E6511A">
        <w:fldChar w:fldCharType="begin"/>
      </w:r>
      <w:r w:rsidR="00E6511A">
        <w:instrText xml:space="preserve"> SEQ Hình \* ARABIC \s 1 </w:instrText>
      </w:r>
      <w:r w:rsidR="00E6511A">
        <w:fldChar w:fldCharType="separate"/>
      </w:r>
      <w:r w:rsidR="00500818">
        <w:rPr>
          <w:noProof/>
        </w:rPr>
        <w:t>13</w:t>
      </w:r>
      <w:r w:rsidR="00E6511A">
        <w:rPr>
          <w:noProof/>
        </w:rPr>
        <w:fldChar w:fldCharType="end"/>
      </w:r>
      <w:r>
        <w:t>. Màn hình chi tiết chuyên mục</w:t>
      </w:r>
      <w:bookmarkEnd w:id="74"/>
    </w:p>
    <w:p w14:paraId="353DF94F" w14:textId="545E96F0" w:rsidR="00B07D70" w:rsidRDefault="00B07D70" w:rsidP="00B07D70">
      <w:pPr>
        <w:ind w:left="360"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418"/>
        <w:gridCol w:w="1407"/>
        <w:gridCol w:w="5363"/>
      </w:tblGrid>
      <w:tr w:rsidR="00B07D70" w:rsidRPr="00B07D70" w14:paraId="79A89FC2"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EF968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6DE98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A55E0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15E96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014575A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05D94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6D3FC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xml:space="preserve">Trường “Tên </w:t>
            </w:r>
            <w:r w:rsidRPr="00B07D70">
              <w:rPr>
                <w:rFonts w:ascii="Calibri" w:hAnsi="Calibri" w:cs="Calibri"/>
                <w:color w:val="000000"/>
                <w:sz w:val="22"/>
                <w:szCs w:val="22"/>
              </w:rPr>
              <w:lastRenderedPageBreak/>
              <w:t>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3831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39CB9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tên chuyên mục</w:t>
            </w:r>
          </w:p>
        </w:tc>
      </w:tr>
      <w:tr w:rsidR="00B07D70" w:rsidRPr="00B07D70" w14:paraId="11798087"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BFF1F8"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B2908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Mã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609E9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B1864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mã chuyên mục</w:t>
            </w:r>
          </w:p>
        </w:tc>
      </w:tr>
      <w:tr w:rsidR="00B07D70" w:rsidRPr="00B07D70" w14:paraId="19D342EA"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4484FE"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AF0F3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Chuyên mục ch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E69BA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EE08C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tên chuyên mục cha</w:t>
            </w:r>
          </w:p>
        </w:tc>
      </w:tr>
      <w:tr w:rsidR="00B07D70" w:rsidRPr="00B07D70" w14:paraId="6DBE9944"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BABA49"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8973F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327E5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2648A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mô tả về chuyên mục</w:t>
            </w:r>
          </w:p>
        </w:tc>
      </w:tr>
      <w:tr w:rsidR="00B07D70" w:rsidRPr="00B07D70" w14:paraId="3BB435F6"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0ABB0A"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B659D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A1FD9F"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8BBF8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Chỉnh sửa”</w:t>
            </w:r>
          </w:p>
          <w:p w14:paraId="393EDD1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chuyển hướng đển trang “Chính sửa chuyên mục”</w:t>
            </w:r>
          </w:p>
        </w:tc>
      </w:tr>
      <w:tr w:rsidR="00B07D70" w:rsidRPr="00B07D70" w14:paraId="4FA7DFD4"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86F53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9E01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9703DD"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7BF48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Xoá”</w:t>
            </w:r>
          </w:p>
          <w:p w14:paraId="67609E3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hiển thị cảnh báo “Bạn có chắc chắn muốn xoá chuyên mục này?”</w:t>
            </w:r>
          </w:p>
          <w:p w14:paraId="00A235D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ếu click “Xác nhận” hệ thống tiến hành xoá chuyên mục hiện tại ra khỏi hệ thống và thông báo thành công “Đã xoá thành công chuyên mục”, sau đó quay về lại trang “Danh sách chuyên mục”</w:t>
            </w:r>
          </w:p>
          <w:p w14:paraId="69F74F3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ếu click “Huỷ” đóng cảnh báo, ở lại trang hiện tại</w:t>
            </w:r>
          </w:p>
        </w:tc>
      </w:tr>
    </w:tbl>
    <w:p w14:paraId="4BD15219" w14:textId="77777777" w:rsidR="00B07D70" w:rsidRPr="00835BE6" w:rsidRDefault="00B07D70" w:rsidP="00B07D70">
      <w:pPr>
        <w:ind w:left="360" w:firstLine="0"/>
        <w:jc w:val="left"/>
      </w:pPr>
    </w:p>
    <w:p w14:paraId="25D3FE3A" w14:textId="54C1488E" w:rsidR="002B378F" w:rsidRPr="00835BE6" w:rsidRDefault="002B378F" w:rsidP="00B07D70">
      <w:pPr>
        <w:pStyle w:val="ListParagraph"/>
        <w:numPr>
          <w:ilvl w:val="0"/>
          <w:numId w:val="36"/>
        </w:numPr>
      </w:pPr>
      <w:r w:rsidRPr="00835BE6">
        <w:rPr>
          <w:b/>
        </w:rPr>
        <w:t xml:space="preserve">Xóa chuyên mục: </w:t>
      </w:r>
      <w:r w:rsidRPr="00835BE6">
        <w:t>Giao diện và yêu cầu chức năng được mô tả tại các màn hình chức năng “Danh sách chuyên mục”, “Chi tiết chuyên mục”</w:t>
      </w:r>
    </w:p>
    <w:p w14:paraId="50CCC033" w14:textId="77777777" w:rsidR="002B378F" w:rsidRPr="00835BE6" w:rsidRDefault="002B378F" w:rsidP="002B378F">
      <w:pPr>
        <w:pStyle w:val="ListParagraph"/>
        <w:numPr>
          <w:ilvl w:val="4"/>
          <w:numId w:val="1"/>
        </w:numPr>
      </w:pPr>
      <w:r w:rsidRPr="00835BE6">
        <w:rPr>
          <w:b/>
        </w:rPr>
        <w:t>Quản lý tin bài</w:t>
      </w:r>
    </w:p>
    <w:p w14:paraId="62D36E1B" w14:textId="77777777" w:rsidR="00552C5A" w:rsidRDefault="002B378F" w:rsidP="00552C5A">
      <w:pPr>
        <w:pStyle w:val="ListParagraph"/>
        <w:keepNext/>
        <w:numPr>
          <w:ilvl w:val="0"/>
          <w:numId w:val="36"/>
        </w:numPr>
        <w:jc w:val="left"/>
      </w:pPr>
      <w:r w:rsidRPr="00B07D70">
        <w:rPr>
          <w:b/>
        </w:rPr>
        <w:t>Danh sách tin bài:</w:t>
      </w:r>
      <w:r w:rsidRPr="00B07D70">
        <w:rPr>
          <w:color w:val="000000"/>
          <w:sz w:val="22"/>
          <w:szCs w:val="22"/>
        </w:rPr>
        <w:t xml:space="preserve"> </w:t>
      </w:r>
      <w:r w:rsidRPr="00835BE6">
        <w:rPr>
          <w:noProof/>
          <w:color w:val="000000"/>
          <w:sz w:val="22"/>
          <w:szCs w:val="22"/>
          <w:bdr w:val="none" w:sz="0" w:space="0" w:color="auto" w:frame="1"/>
          <w:lang w:eastAsia="en-US"/>
        </w:rPr>
        <w:drawing>
          <wp:inline distT="0" distB="0" distL="0" distR="0" wp14:anchorId="6690C872" wp14:editId="5B66B30D">
            <wp:extent cx="4848225" cy="2987860"/>
            <wp:effectExtent l="0" t="0" r="0" b="3175"/>
            <wp:docPr id="24" name="Picture 24" descr="D:\Docs\Thuc tap\New folder\Danh sách tin bà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Docs\Thuc tap\New folder\Danh sách tin bài.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56728" cy="2993100"/>
                    </a:xfrm>
                    <a:prstGeom prst="rect">
                      <a:avLst/>
                    </a:prstGeom>
                    <a:noFill/>
                    <a:ln>
                      <a:noFill/>
                    </a:ln>
                  </pic:spPr>
                </pic:pic>
              </a:graphicData>
            </a:graphic>
          </wp:inline>
        </w:drawing>
      </w:r>
    </w:p>
    <w:p w14:paraId="231D00A3" w14:textId="1390BDE9" w:rsidR="002B378F" w:rsidRPr="00B07D70" w:rsidRDefault="00552C5A" w:rsidP="00552C5A">
      <w:pPr>
        <w:pStyle w:val="Caption"/>
      </w:pPr>
      <w:bookmarkStart w:id="75" w:name="_Toc111069369"/>
      <w:r>
        <w:t xml:space="preserve">Hình </w:t>
      </w:r>
      <w:r w:rsidR="00E6511A">
        <w:fldChar w:fldCharType="begin"/>
      </w:r>
      <w:r w:rsidR="00E6511A">
        <w:instrText xml:space="preserve"> STYLEREF 1 \s </w:instrText>
      </w:r>
      <w:r w:rsidR="00E6511A">
        <w:fldChar w:fldCharType="separate"/>
      </w:r>
      <w:r w:rsidR="00500818">
        <w:rPr>
          <w:noProof/>
        </w:rPr>
        <w:t>3</w:t>
      </w:r>
      <w:r w:rsidR="00E6511A">
        <w:rPr>
          <w:noProof/>
        </w:rPr>
        <w:fldChar w:fldCharType="end"/>
      </w:r>
      <w:r w:rsidR="00500818">
        <w:noBreakHyphen/>
      </w:r>
      <w:r w:rsidR="00E6511A">
        <w:fldChar w:fldCharType="begin"/>
      </w:r>
      <w:r w:rsidR="00E6511A">
        <w:instrText xml:space="preserve"> SEQ Hình \* ARABIC \s 1 </w:instrText>
      </w:r>
      <w:r w:rsidR="00E6511A">
        <w:fldChar w:fldCharType="separate"/>
      </w:r>
      <w:r w:rsidR="00500818">
        <w:rPr>
          <w:noProof/>
        </w:rPr>
        <w:t>14</w:t>
      </w:r>
      <w:r w:rsidR="00E6511A">
        <w:rPr>
          <w:noProof/>
        </w:rPr>
        <w:fldChar w:fldCharType="end"/>
      </w:r>
      <w:r>
        <w:t>. Màn hình quản lý tin bài</w:t>
      </w:r>
      <w:bookmarkEnd w:id="75"/>
    </w:p>
    <w:p w14:paraId="3797FCF9" w14:textId="47A11BF7" w:rsidR="00B07D70" w:rsidRDefault="00B07D70" w:rsidP="00B07D70">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71"/>
        <w:gridCol w:w="1208"/>
        <w:gridCol w:w="5309"/>
      </w:tblGrid>
      <w:tr w:rsidR="00B07D70" w:rsidRPr="00B07D70" w14:paraId="72577596"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C000A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6128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62D68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xml:space="preserve">R/O (Bắt </w:t>
            </w:r>
            <w:r w:rsidRPr="00B07D70">
              <w:rPr>
                <w:rFonts w:ascii="Calibri" w:hAnsi="Calibri" w:cs="Calibri"/>
                <w:color w:val="000000"/>
                <w:sz w:val="22"/>
                <w:szCs w:val="22"/>
              </w:rPr>
              <w:lastRenderedPageBreak/>
              <w:t>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CC1BE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Mô tả</w:t>
            </w:r>
          </w:p>
        </w:tc>
      </w:tr>
      <w:tr w:rsidR="00B07D70" w:rsidRPr="00B07D70" w14:paraId="269A493E"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46E15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3EDAE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ìm kiế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61DBF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41589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hập thông tin cần tìm kiếm.</w:t>
            </w:r>
          </w:p>
          <w:p w14:paraId="6EF0975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hấn “Enter” để hệ thống bắt đầu tìm kiếm dữ liệu liên quan</w:t>
            </w:r>
          </w:p>
          <w:p w14:paraId="1EEA891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o phép tìm kiếm theo tiêu đề tin bài</w:t>
            </w:r>
          </w:p>
        </w:tc>
      </w:tr>
      <w:tr w:rsidR="00B07D70" w:rsidRPr="00B07D70" w14:paraId="0672C9D1"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F89C1B"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895D5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ừ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CEF94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3CBE8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ộ lọc tìm kiếm có điều kiện là ngày tạo bắt đầu từ thời điểm nào</w:t>
            </w:r>
          </w:p>
          <w:p w14:paraId="2B66165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ừ ngày tạo” bắt buộc không được là ngày tương lai và không được lớn hơn “Đến ngày tạo”</w:t>
            </w:r>
          </w:p>
        </w:tc>
      </w:tr>
      <w:tr w:rsidR="00B07D70" w:rsidRPr="00B07D70" w14:paraId="2555BC39"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B506BA"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D0096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Đến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067E2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236D8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ộ lọc tìm kiếm có điều kiện là ngày tạo cuối cùng là thời gian điểm nào</w:t>
            </w:r>
          </w:p>
          <w:p w14:paraId="192E6E9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ến ngày tạo” bắt buộc không được là ngày tương lai và không được nhỏ hơn “Từ ngày tạo”</w:t>
            </w:r>
          </w:p>
        </w:tc>
      </w:tr>
      <w:tr w:rsidR="00B07D70" w:rsidRPr="00B07D70" w14:paraId="09DB737D"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22ABF9"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2C646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Đặt lạ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154B78"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FCF1F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để đặt lại giá trị của các trường “Tìm kiếm, “Từ ngày tạo”, “Đến ngày tạo” về giá trị mặc định ban đầu</w:t>
            </w:r>
          </w:p>
        </w:tc>
      </w:tr>
      <w:tr w:rsidR="00B07D70" w:rsidRPr="00B07D70" w14:paraId="4885F009"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EA455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723C7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Áp dụ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87A895"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5B2AC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để bắt đầu tìm kiếm với điều kiện của bộ lọc</w:t>
            </w:r>
          </w:p>
        </w:tc>
      </w:tr>
      <w:tr w:rsidR="00B07D70" w:rsidRPr="00B07D70" w14:paraId="153B6E75"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5662E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1C5B3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E4CC2F"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7A1AB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ao gồm các cột và dữ liệu tương ứng như hình ảnh</w:t>
            </w:r>
          </w:p>
          <w:p w14:paraId="0B5EB63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ữ liệu luôn luôn được sắp xếp theo thứ tự giảm dần của ngày tạo</w:t>
            </w:r>
          </w:p>
          <w:p w14:paraId="4B80512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dữ liệu “Tiêu đề” là hyperlink, khi click vào sẽ chuyển đến trang “Chi tiết tin bài”</w:t>
            </w:r>
          </w:p>
          <w:p w14:paraId="14B595A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dữ liệu “Chuyên mục” sẽ hiện thị 1 hoặc nhiều tên tên chuyên mục khác nhau theo thông tin của tin bài</w:t>
            </w:r>
          </w:p>
        </w:tc>
      </w:tr>
      <w:tr w:rsidR="00B07D70" w:rsidRPr="00B07D70" w14:paraId="218FDB07"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092DD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3122F9" w14:textId="28EC5CA3"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xml:space="preserve">Nút </w:t>
            </w:r>
            <w:r w:rsidRPr="00B07D70">
              <w:rPr>
                <w:rFonts w:ascii="Calibri" w:hAnsi="Calibri" w:cs="Calibri"/>
                <w:noProof/>
                <w:color w:val="000000"/>
                <w:sz w:val="22"/>
                <w:szCs w:val="22"/>
                <w:bdr w:val="none" w:sz="0" w:space="0" w:color="auto" w:frame="1"/>
              </w:rPr>
              <w:drawing>
                <wp:inline distT="0" distB="0" distL="0" distR="0" wp14:anchorId="6546F42B" wp14:editId="2874EE72">
                  <wp:extent cx="327660" cy="395605"/>
                  <wp:effectExtent l="0" t="0" r="0" b="4445"/>
                  <wp:docPr id="38" name="Picture 38" descr="https://lh3.googleusercontent.com/uPLAhlrVDEcVXl32ClRVVbGMh5KPxXJ3sNyviip9yARm3XBSonFn8ETJORHD_S9UZWncn1_ZzS_3wF0tTH-DblKofnUrXkqucvJW5SWIeBIzGyfL7F3ChJNxKMrl3xkRhiQj6skzC-1Q4udfDeJl7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uPLAhlrVDEcVXl32ClRVVbGMh5KPxXJ3sNyviip9yARm3XBSonFn8ETJORHD_S9UZWncn1_ZzS_3wF0tTH-DblKofnUrXkqucvJW5SWIeBIzGyfL7F3ChJNxKMrl3xkRhiQj6skzC-1Q4udfDeJl7Q"/>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7660" cy="395605"/>
                          </a:xfrm>
                          <a:prstGeom prst="rect">
                            <a:avLst/>
                          </a:prstGeom>
                          <a:noFill/>
                          <a:ln>
                            <a:noFill/>
                          </a:ln>
                        </pic:spPr>
                      </pic:pic>
                    </a:graphicData>
                  </a:graphic>
                </wp:inline>
              </w:drawing>
            </w:r>
            <w:r w:rsidRPr="00B07D70">
              <w:rPr>
                <w:rFonts w:ascii="Calibri" w:hAnsi="Calibri" w:cs="Calibri"/>
                <w:color w:val="000000"/>
                <w:sz w:val="22"/>
                <w:szCs w:val="22"/>
              </w:rPr>
              <w:t>ở cột thao tác của 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1759F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E3125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menu các thao tác có thể thực hiện đối với mỗi dòng dữ liệu trong bảng.</w:t>
            </w:r>
          </w:p>
          <w:p w14:paraId="1743D46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Khi click vào hiển thị menu như sau:</w:t>
            </w:r>
          </w:p>
          <w:p w14:paraId="20380E78" w14:textId="4AB5C36D" w:rsidR="00B07D70" w:rsidRPr="00B07D70" w:rsidRDefault="00B07D70" w:rsidP="00B07D70">
            <w:pPr>
              <w:spacing w:before="0" w:after="0" w:line="240" w:lineRule="auto"/>
              <w:ind w:firstLine="0"/>
              <w:jc w:val="left"/>
              <w:rPr>
                <w:sz w:val="24"/>
                <w:szCs w:val="24"/>
              </w:rPr>
            </w:pPr>
            <w:r w:rsidRPr="00B07D70">
              <w:rPr>
                <w:rFonts w:ascii="Calibri" w:hAnsi="Calibri" w:cs="Calibri"/>
                <w:noProof/>
                <w:color w:val="000000"/>
                <w:sz w:val="22"/>
                <w:szCs w:val="22"/>
                <w:bdr w:val="none" w:sz="0" w:space="0" w:color="auto" w:frame="1"/>
              </w:rPr>
              <w:drawing>
                <wp:inline distT="0" distB="0" distL="0" distR="0" wp14:anchorId="6E11FA66" wp14:editId="0065568B">
                  <wp:extent cx="1938020" cy="873760"/>
                  <wp:effectExtent l="0" t="0" r="5080" b="2540"/>
                  <wp:docPr id="37" name="Picture 37" descr="https://lh6.googleusercontent.com/oXLe1gJYTaDM-3o8UXqxquEZoo-bGqAvVhO3EY1_XdzT4Ad1-9_3d2vYBq6NRnnJRGskslAc_4Q3qgnsAdPrYUVwQMcCfmglL-2wwZpCtiYItHXF0BE7sEGKhBu_HeF13jfpLKwYsMZ2i5jfDJiQ9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oXLe1gJYTaDM-3o8UXqxquEZoo-bGqAvVhO3EY1_XdzT4Ad1-9_3d2vYBq6NRnnJRGskslAc_4Q3qgnsAdPrYUVwQMcCfmglL-2wwZpCtiYItHXF0BE7sEGKhBu_HeF13jfpLKwYsMZ2i5jfDJiQ9Q"/>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38020" cy="873760"/>
                          </a:xfrm>
                          <a:prstGeom prst="rect">
                            <a:avLst/>
                          </a:prstGeom>
                          <a:noFill/>
                          <a:ln>
                            <a:noFill/>
                          </a:ln>
                        </pic:spPr>
                      </pic:pic>
                    </a:graphicData>
                  </a:graphic>
                </wp:inline>
              </w:drawing>
            </w:r>
          </w:p>
        </w:tc>
      </w:tr>
      <w:tr w:rsidR="00B07D70" w:rsidRPr="00B07D70" w14:paraId="65781220"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D24F5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9C3F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item “Chi tiế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1FF05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54EF9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vào chuyển hướng đến trang “Chi tiết tin bài”</w:t>
            </w:r>
          </w:p>
        </w:tc>
      </w:tr>
      <w:tr w:rsidR="00B07D70" w:rsidRPr="00B07D70" w14:paraId="5234D42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5C3E2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C9208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item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F2BEE0"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9188A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vào chuyển hướng đến trang “Chỉnh sửa tin bài”</w:t>
            </w:r>
          </w:p>
        </w:tc>
      </w:tr>
      <w:tr w:rsidR="00B07D70" w:rsidRPr="00B07D70" w14:paraId="57BD56B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BC83D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1A792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item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A63019"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8FF6A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vào hiển thị thông báo “Bạn chắc chắn muốn xoá tin bài này?”</w:t>
            </w:r>
          </w:p>
          <w:p w14:paraId="4FF5B6F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Xác nhận” hệ thống tiền hành xoá tin bài, sau khi xoá thành công thông báo “Đã xoá thành công tin bài”, làm mới lại dữ liệu bảng danh sách tin bài</w:t>
            </w:r>
          </w:p>
          <w:p w14:paraId="2078DCD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Huỷ” đóng thông báo</w:t>
            </w:r>
          </w:p>
        </w:tc>
      </w:tr>
      <w:tr w:rsidR="00B07D70" w:rsidRPr="00B07D70" w14:paraId="7981833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B5455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1C25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8819B"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90EB8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Phân trang bảng danh sách với yêu cầu như sau:</w:t>
            </w:r>
          </w:p>
          <w:p w14:paraId="0FA87A2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10 dòng trên 1 trang</w:t>
            </w:r>
          </w:p>
          <w:p w14:paraId="4D63EBE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Nút “Trước”: click vào sẽ lùi về trước 1 trang so với trang hiện tại</w:t>
            </w:r>
          </w:p>
          <w:p w14:paraId="0D5E222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Nút “Sau”: click vào sẽ tiến về sau 1 trang so với trang hiện tại</w:t>
            </w:r>
          </w:p>
          <w:p w14:paraId="6F50600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Nút hiển thị số trang: Click vào sẽ tiến đến trang tương ứng với số thứ tự hiển thị trên nút</w:t>
            </w:r>
          </w:p>
        </w:tc>
      </w:tr>
    </w:tbl>
    <w:p w14:paraId="75F5BCEF" w14:textId="54CB4CBB" w:rsidR="002B378F" w:rsidRPr="00835BE6" w:rsidRDefault="001A0EA0" w:rsidP="00552C5A">
      <w:pPr>
        <w:pStyle w:val="Heading4"/>
        <w:numPr>
          <w:ilvl w:val="0"/>
          <w:numId w:val="0"/>
        </w:numPr>
      </w:pPr>
      <w:r>
        <w:lastRenderedPageBreak/>
        <w:t xml:space="preserve">3.2.2.2. </w:t>
      </w:r>
      <w:r w:rsidR="002B378F" w:rsidRPr="00835BE6">
        <w:t>Nhóm chức năng cho khách xem tin</w:t>
      </w:r>
    </w:p>
    <w:p w14:paraId="7C10095C" w14:textId="77777777" w:rsidR="00552C5A" w:rsidRDefault="002B378F" w:rsidP="00552C5A">
      <w:pPr>
        <w:pStyle w:val="ListParagraph"/>
        <w:keepNext/>
        <w:numPr>
          <w:ilvl w:val="1"/>
          <w:numId w:val="14"/>
        </w:numPr>
        <w:jc w:val="left"/>
      </w:pPr>
      <w:r w:rsidRPr="00835BE6">
        <w:rPr>
          <w:b/>
          <w:i/>
        </w:rPr>
        <w:t xml:space="preserve">Trang chủ: </w:t>
      </w:r>
      <w:r w:rsidRPr="00835BE6">
        <w:rPr>
          <w:noProof/>
          <w:color w:val="000000"/>
          <w:sz w:val="22"/>
          <w:szCs w:val="22"/>
          <w:bdr w:val="none" w:sz="0" w:space="0" w:color="auto" w:frame="1"/>
          <w:lang w:eastAsia="en-US"/>
        </w:rPr>
        <w:drawing>
          <wp:inline distT="0" distB="0" distL="0" distR="0" wp14:anchorId="533F3F35" wp14:editId="3C68C34C">
            <wp:extent cx="4057650" cy="7391400"/>
            <wp:effectExtent l="0" t="0" r="0" b="0"/>
            <wp:docPr id="28" name="Picture 28" descr="D:\Docs\Thuc tap\New folder\Trang chủ.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Docs\Thuc tap\New folder\Trang chủ.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057650" cy="7391400"/>
                    </a:xfrm>
                    <a:prstGeom prst="rect">
                      <a:avLst/>
                    </a:prstGeom>
                    <a:noFill/>
                    <a:ln>
                      <a:noFill/>
                    </a:ln>
                  </pic:spPr>
                </pic:pic>
              </a:graphicData>
            </a:graphic>
          </wp:inline>
        </w:drawing>
      </w:r>
    </w:p>
    <w:p w14:paraId="1892DA82" w14:textId="106B1C95" w:rsidR="002B378F" w:rsidRPr="00835BE6" w:rsidRDefault="00552C5A" w:rsidP="00552C5A">
      <w:pPr>
        <w:pStyle w:val="Caption"/>
      </w:pPr>
      <w:bookmarkStart w:id="76" w:name="_Toc111069370"/>
      <w:r>
        <w:t xml:space="preserve">Hình </w:t>
      </w:r>
      <w:r w:rsidR="00E6511A">
        <w:fldChar w:fldCharType="begin"/>
      </w:r>
      <w:r w:rsidR="00E6511A">
        <w:instrText xml:space="preserve"> STYLEREF 1 \s </w:instrText>
      </w:r>
      <w:r w:rsidR="00E6511A">
        <w:fldChar w:fldCharType="separate"/>
      </w:r>
      <w:r w:rsidR="00500818">
        <w:rPr>
          <w:noProof/>
        </w:rPr>
        <w:t>3</w:t>
      </w:r>
      <w:r w:rsidR="00E6511A">
        <w:rPr>
          <w:noProof/>
        </w:rPr>
        <w:fldChar w:fldCharType="end"/>
      </w:r>
      <w:r w:rsidR="00500818">
        <w:noBreakHyphen/>
      </w:r>
      <w:r w:rsidR="00E6511A">
        <w:fldChar w:fldCharType="begin"/>
      </w:r>
      <w:r w:rsidR="00E6511A">
        <w:instrText xml:space="preserve"> SEQ Hình \* ARABIC \s 1 </w:instrText>
      </w:r>
      <w:r w:rsidR="00E6511A">
        <w:fldChar w:fldCharType="separate"/>
      </w:r>
      <w:r w:rsidR="00500818">
        <w:rPr>
          <w:noProof/>
        </w:rPr>
        <w:t>15</w:t>
      </w:r>
      <w:r w:rsidR="00E6511A">
        <w:rPr>
          <w:noProof/>
        </w:rPr>
        <w:fldChar w:fldCharType="end"/>
      </w:r>
      <w:r>
        <w:t>. Màn hình trang chủ</w:t>
      </w:r>
      <w:bookmarkEnd w:id="76"/>
    </w:p>
    <w:p w14:paraId="54D57605" w14:textId="77777777" w:rsidR="002B378F" w:rsidRPr="00835BE6" w:rsidRDefault="002B378F" w:rsidP="002B378F">
      <w:pPr>
        <w:pStyle w:val="ListParagraph"/>
        <w:ind w:left="1440" w:firstLine="0"/>
      </w:pPr>
    </w:p>
    <w:p w14:paraId="1C1D7646" w14:textId="77777777" w:rsidR="002B378F" w:rsidRPr="00835BE6" w:rsidRDefault="002B378F" w:rsidP="002B378F">
      <w:pPr>
        <w:pStyle w:val="111"/>
        <w:ind w:left="2070"/>
        <w:rPr>
          <w:b w:val="0"/>
          <w:i w:val="0"/>
        </w:rPr>
      </w:pPr>
    </w:p>
    <w:p w14:paraId="314F0C22" w14:textId="77777777" w:rsidR="002B378F" w:rsidRPr="00835BE6" w:rsidRDefault="002B378F" w:rsidP="002B378F"/>
    <w:p w14:paraId="409150BD" w14:textId="77777777" w:rsidR="002B378F" w:rsidRPr="00835BE6" w:rsidRDefault="002B378F" w:rsidP="002B378F">
      <w:pPr>
        <w:autoSpaceDE w:val="0"/>
        <w:autoSpaceDN w:val="0"/>
        <w:adjustRightInd w:val="0"/>
        <w:spacing w:before="100" w:after="100"/>
        <w:ind w:left="720" w:firstLine="0"/>
        <w:jc w:val="left"/>
        <w:rPr>
          <w:highlight w:val="white"/>
        </w:rPr>
      </w:pPr>
      <w:r w:rsidRPr="00835BE6">
        <w:br w:type="page"/>
      </w:r>
    </w:p>
    <w:p w14:paraId="5E13F2DE" w14:textId="629D1547" w:rsidR="00153BDA" w:rsidRPr="00835BE6" w:rsidRDefault="00B474AE" w:rsidP="008C47CD">
      <w:pPr>
        <w:pStyle w:val="Heading1"/>
        <w:rPr>
          <w:rFonts w:cs="Times New Roman"/>
        </w:rPr>
      </w:pPr>
      <w:bookmarkStart w:id="77" w:name="_Toc111068063"/>
      <w:r>
        <w:rPr>
          <w:rFonts w:cs="Times New Roman"/>
        </w:rPr>
        <w:lastRenderedPageBreak/>
        <w:t>Thực hiện kiểm thử</w:t>
      </w:r>
      <w:bookmarkEnd w:id="77"/>
    </w:p>
    <w:p w14:paraId="3E59282F" w14:textId="57A3CF52" w:rsidR="00A24F97" w:rsidRDefault="00B474AE" w:rsidP="001A0EA0">
      <w:pPr>
        <w:pStyle w:val="Heading2"/>
      </w:pPr>
      <w:bookmarkStart w:id="78" w:name="_Toc111068064"/>
      <w:r>
        <w:t>Thiết kế testcase</w:t>
      </w:r>
      <w:bookmarkEnd w:id="78"/>
    </w:p>
    <w:p w14:paraId="42555B93" w14:textId="02466BFA" w:rsidR="00B474AE" w:rsidRDefault="00B474AE" w:rsidP="00B474AE">
      <w:pPr>
        <w:pStyle w:val="Heading3"/>
      </w:pPr>
      <w:bookmarkStart w:id="79" w:name="_Toc111068065"/>
      <w:r>
        <w:t>Chức năng đăng ký tài khoản</w:t>
      </w:r>
      <w:bookmarkEnd w:id="79"/>
    </w:p>
    <w:p w14:paraId="62A910F0" w14:textId="7AD2C038" w:rsidR="00B474AE" w:rsidRDefault="00B474AE" w:rsidP="00B474AE">
      <w:pPr>
        <w:pStyle w:val="ListParagraph"/>
        <w:numPr>
          <w:ilvl w:val="4"/>
          <w:numId w:val="1"/>
        </w:numPr>
      </w:pPr>
      <w:r>
        <w:t>Đăng ký_GUI</w:t>
      </w:r>
    </w:p>
    <w:tbl>
      <w:tblPr>
        <w:tblW w:w="0" w:type="dxa"/>
        <w:tblCellMar>
          <w:left w:w="0" w:type="dxa"/>
          <w:right w:w="0" w:type="dxa"/>
        </w:tblCellMar>
        <w:tblLook w:val="04A0" w:firstRow="1" w:lastRow="0" w:firstColumn="1" w:lastColumn="0" w:noHBand="0" w:noVBand="1"/>
      </w:tblPr>
      <w:tblGrid>
        <w:gridCol w:w="1452"/>
        <w:gridCol w:w="1796"/>
        <w:gridCol w:w="1116"/>
        <w:gridCol w:w="1322"/>
        <w:gridCol w:w="673"/>
        <w:gridCol w:w="2235"/>
      </w:tblGrid>
      <w:tr w:rsidR="00B474AE" w:rsidRPr="00B474AE" w14:paraId="7B88A713" w14:textId="77777777" w:rsidTr="00B474AE">
        <w:trPr>
          <w:trHeight w:val="105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C8A245C" w14:textId="77777777" w:rsidR="00B474AE" w:rsidRPr="00B474AE" w:rsidRDefault="00B474AE" w:rsidP="00B474AE">
            <w:pPr>
              <w:spacing w:before="0" w:after="0" w:line="240" w:lineRule="auto"/>
              <w:ind w:firstLine="0"/>
              <w:jc w:val="center"/>
              <w:rPr>
                <w:b/>
                <w:bCs/>
              </w:rPr>
            </w:pPr>
            <w:r w:rsidRPr="00B474AE">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AA1A402"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61D9840"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8669995"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31EA3CC"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97EAB91"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656281FF" w14:textId="77777777" w:rsidTr="00B474AE">
        <w:trPr>
          <w:trHeight w:val="96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47E7618"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28549AA"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E67DB86"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15D5236"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427B3B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227367E" w14:textId="77777777" w:rsidR="00B474AE" w:rsidRPr="00B474AE" w:rsidRDefault="00B474AE" w:rsidP="00B474AE">
            <w:pPr>
              <w:spacing w:before="0" w:after="0" w:line="240" w:lineRule="auto"/>
              <w:ind w:firstLine="0"/>
              <w:jc w:val="left"/>
              <w:rPr>
                <w:b/>
                <w:bCs/>
              </w:rPr>
            </w:pPr>
          </w:p>
        </w:tc>
      </w:tr>
      <w:tr w:rsidR="00B474AE" w:rsidRPr="00B474AE" w14:paraId="022A0FD7"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F220801" w14:textId="77777777" w:rsidR="00B474AE" w:rsidRPr="00B474AE" w:rsidRDefault="00B474AE" w:rsidP="00B474AE">
            <w:pPr>
              <w:spacing w:before="0" w:after="0" w:line="240" w:lineRule="auto"/>
              <w:ind w:firstLine="0"/>
              <w:jc w:val="left"/>
            </w:pPr>
            <w:r w:rsidRPr="00B474AE">
              <w:t>DK-GUI-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799C536"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Giao diện toàn màn hình</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12F80F5" w14:textId="77777777" w:rsidR="00B474AE" w:rsidRPr="00B474AE" w:rsidRDefault="00B474AE" w:rsidP="00B474AE">
            <w:pPr>
              <w:spacing w:before="0" w:after="0" w:line="240" w:lineRule="auto"/>
              <w:ind w:firstLine="0"/>
              <w:jc w:val="center"/>
            </w:pPr>
            <w:r w:rsidRPr="00B474AE">
              <w:t>Link dẫn đến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7316C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Ấn vào link dẫn đến màn hình đăng ký </w:t>
            </w:r>
            <w:r w:rsidRPr="00B474AE">
              <w:rPr>
                <w:rFonts w:ascii="Tahoma" w:hAnsi="Tahoma" w:cs="Tahoma"/>
                <w:sz w:val="20"/>
                <w:szCs w:val="20"/>
              </w:rPr>
              <w:br/>
              <w:t xml:space="preserve">- Kiểm tra toàn bộ màn hì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83D15ED"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A7EEBD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Các trường bắt buộc đều có dấu (</w:t>
            </w:r>
            <w:r w:rsidRPr="00B474AE">
              <w:rPr>
                <w:rFonts w:ascii="Tahoma" w:hAnsi="Tahoma" w:cs="Tahoma"/>
                <w:color w:val="FF0000"/>
                <w:sz w:val="20"/>
                <w:szCs w:val="20"/>
              </w:rPr>
              <w:t>*</w:t>
            </w:r>
            <w:r w:rsidRPr="00B474AE">
              <w:rPr>
                <w:rFonts w:ascii="Tahoma" w:hAnsi="Tahoma" w:cs="Tahoma"/>
                <w:sz w:val="20"/>
                <w:szCs w:val="20"/>
              </w:rPr>
              <w:t>)</w:t>
            </w:r>
            <w:r w:rsidRPr="00B474AE">
              <w:rPr>
                <w:rFonts w:ascii="Tahoma" w:hAnsi="Tahoma" w:cs="Tahoma"/>
                <w:sz w:val="20"/>
                <w:szCs w:val="20"/>
              </w:rPr>
              <w:br/>
              <w:t xml:space="preserve">- Màu sắc phù hợp, đồng bộ với nhau </w:t>
            </w:r>
            <w:r w:rsidRPr="00B474AE">
              <w:rPr>
                <w:rFonts w:ascii="Tahoma" w:hAnsi="Tahoma" w:cs="Tahoma"/>
                <w:sz w:val="20"/>
                <w:szCs w:val="20"/>
              </w:rPr>
              <w:br/>
              <w:t>- Các label đồng bộ font, cỡ chữ và màu sắc</w:t>
            </w:r>
            <w:r w:rsidRPr="00B474AE">
              <w:rPr>
                <w:rFonts w:ascii="Tahoma" w:hAnsi="Tahoma" w:cs="Tahoma"/>
                <w:sz w:val="20"/>
                <w:szCs w:val="20"/>
              </w:rPr>
              <w:br/>
              <w:t>- Các label, checkbox, textbox có cùng độ dài, khoảng cách cân bằng nhau</w:t>
            </w:r>
            <w:r w:rsidRPr="00B474AE">
              <w:rPr>
                <w:rFonts w:ascii="Tahoma" w:hAnsi="Tahoma" w:cs="Tahoma"/>
                <w:sz w:val="20"/>
                <w:szCs w:val="20"/>
              </w:rPr>
              <w:br/>
              <w:t>- Đúng chính tả, cấu trúc câu, ngữ pháp.</w:t>
            </w:r>
            <w:r w:rsidRPr="00B474AE">
              <w:rPr>
                <w:rFonts w:ascii="Tahoma" w:hAnsi="Tahoma" w:cs="Tahoma"/>
                <w:sz w:val="20"/>
                <w:szCs w:val="20"/>
              </w:rPr>
              <w:br/>
              <w:t>- Dễ dàng sử dụng, bố trí hợp lý phù hợp với người dùng.</w:t>
            </w:r>
          </w:p>
        </w:tc>
      </w:tr>
      <w:tr w:rsidR="00B474AE" w:rsidRPr="00B474AE" w14:paraId="4ECCF932"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2AE6D32" w14:textId="77777777" w:rsidR="00B474AE" w:rsidRPr="00B474AE" w:rsidRDefault="00B474AE" w:rsidP="00B474AE">
            <w:pPr>
              <w:spacing w:before="0" w:after="0" w:line="240" w:lineRule="auto"/>
              <w:ind w:firstLine="0"/>
              <w:jc w:val="left"/>
            </w:pPr>
            <w:r w:rsidRPr="00B474AE">
              <w:t>DK-GUI-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9FD296"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các hyperlink</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65E908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4DC0C59" w14:textId="77777777" w:rsidR="00B474AE" w:rsidRPr="00B474AE" w:rsidRDefault="00B474AE" w:rsidP="00B474AE">
            <w:pPr>
              <w:spacing w:before="0" w:after="0" w:line="240" w:lineRule="auto"/>
              <w:ind w:firstLine="0"/>
              <w:jc w:val="left"/>
              <w:rPr>
                <w:rFonts w:ascii="Tahoma" w:hAnsi="Tahoma" w:cs="Tahoma"/>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D282BA"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EEE15F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Các hyperlink đúng màu sắc đã định dạng.</w:t>
            </w:r>
          </w:p>
        </w:tc>
      </w:tr>
      <w:tr w:rsidR="00B474AE" w:rsidRPr="00B474AE" w14:paraId="7CDC4254" w14:textId="77777777" w:rsidTr="00B474AE">
        <w:trPr>
          <w:trHeight w:val="9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880DEEA" w14:textId="77777777" w:rsidR="00B474AE" w:rsidRPr="00B474AE" w:rsidRDefault="00B474AE" w:rsidP="00B474AE">
            <w:pPr>
              <w:spacing w:before="0" w:after="0" w:line="240" w:lineRule="auto"/>
              <w:ind w:firstLine="0"/>
              <w:jc w:val="left"/>
            </w:pPr>
            <w:r w:rsidRPr="00B474AE">
              <w:t>DK-GUI-00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F47220"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Biểu tượng của con trỏ chuột khi click vào button, các đường link dẫn</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6CB1B88"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8EBE51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Ấn vào link dẫn đến màn hình đăng ký </w:t>
            </w:r>
            <w:r w:rsidRPr="00B474AE">
              <w:rPr>
                <w:rFonts w:ascii="Tahoma" w:hAnsi="Tahoma" w:cs="Tahoma"/>
                <w:sz w:val="20"/>
                <w:szCs w:val="20"/>
              </w:rPr>
              <w:br/>
              <w:t>- Đưa con trỏ chuột vào hyperlink tới "Đã có tài khoả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C024B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4CF19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Con trỏ chuột sẽ xuất hiện bàn tay khi dẫn đưa vào button hoặc link dẫn tới màn hình đăng nhập</w:t>
            </w:r>
          </w:p>
        </w:tc>
      </w:tr>
      <w:tr w:rsidR="00B474AE" w:rsidRPr="00B474AE" w14:paraId="5928858D"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8E99DFB" w14:textId="77777777" w:rsidR="00B474AE" w:rsidRPr="00B474AE" w:rsidRDefault="00B474AE" w:rsidP="00B474AE">
            <w:pPr>
              <w:spacing w:before="0" w:after="0" w:line="240" w:lineRule="auto"/>
              <w:ind w:firstLine="0"/>
              <w:jc w:val="left"/>
            </w:pPr>
            <w:r w:rsidRPr="00B474AE">
              <w:t>DK-GUI-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55E7DA0"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Kiểm tra trường hợp Refresh màn hình (F5)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5063BFE"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384315"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xml:space="preserve">- Ấn refresh màn hình (F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72653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A251C9"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Sau khi resfesh màn hình vẫn thực hiện đúng các chức năng và hiển thị đầy đủ các thành phần label, textbox, checkbox như lúc đầu</w:t>
            </w:r>
          </w:p>
        </w:tc>
      </w:tr>
      <w:tr w:rsidR="00B474AE" w:rsidRPr="00B474AE" w14:paraId="471A552D" w14:textId="77777777" w:rsidTr="00B474AE">
        <w:trPr>
          <w:trHeight w:val="70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9863E5" w14:textId="77777777" w:rsidR="00B474AE" w:rsidRPr="00B474AE" w:rsidRDefault="00B474AE" w:rsidP="00B474AE">
            <w:pPr>
              <w:spacing w:before="0" w:after="0" w:line="240" w:lineRule="auto"/>
              <w:ind w:firstLine="0"/>
              <w:jc w:val="left"/>
            </w:pPr>
            <w:r w:rsidRPr="00B474AE">
              <w:t>DK-GUI-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3CEA5C"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thứ tự di chuyển con trỏ ở màn hình khi ấn tab</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AF79EA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88EEF65"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Ấn 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82D766"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C8E3881"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Thứ tự con trỏ đi đúng từ trên xuống, từ trái qua phải </w:t>
            </w:r>
          </w:p>
        </w:tc>
      </w:tr>
      <w:tr w:rsidR="00B474AE" w:rsidRPr="00B474AE" w14:paraId="3D354800" w14:textId="77777777" w:rsidTr="00B474AE">
        <w:trPr>
          <w:trHeight w:val="67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8426E8C" w14:textId="77777777" w:rsidR="00B474AE" w:rsidRPr="00B474AE" w:rsidRDefault="00B474AE" w:rsidP="00B474AE">
            <w:pPr>
              <w:spacing w:before="0" w:after="0" w:line="240" w:lineRule="auto"/>
              <w:ind w:firstLine="0"/>
              <w:jc w:val="left"/>
            </w:pPr>
            <w:r w:rsidRPr="00B474AE">
              <w:t>DK-GUI-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797CA7A" w14:textId="77777777" w:rsidR="00B474AE" w:rsidRPr="00B474AE" w:rsidRDefault="00B474AE" w:rsidP="00B474AE">
            <w:pPr>
              <w:spacing w:before="0" w:after="0" w:line="240" w:lineRule="auto"/>
              <w:ind w:firstLine="0"/>
              <w:jc w:val="left"/>
            </w:pPr>
            <w:r w:rsidRPr="00B474AE">
              <w:t xml:space="preserve">Kiểm tra thứ tự di chuyển con </w:t>
            </w:r>
            <w:r w:rsidRPr="00B474AE">
              <w:lastRenderedPageBreak/>
              <w:t xml:space="preserve">trỏ ở màn hình khi ấn shift-tab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53F6716"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C629CBF"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r>
            <w:r w:rsidRPr="00B474AE">
              <w:rPr>
                <w:rFonts w:ascii="Tahoma" w:hAnsi="Tahoma" w:cs="Tahoma"/>
                <w:sz w:val="20"/>
                <w:szCs w:val="20"/>
              </w:rPr>
              <w:lastRenderedPageBreak/>
              <w:t>- Ấn shift-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24187C"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CC49BA" w14:textId="77777777" w:rsidR="00B474AE" w:rsidRPr="00B474AE" w:rsidRDefault="00B474AE" w:rsidP="00B474AE">
            <w:pPr>
              <w:spacing w:before="0" w:after="0" w:line="240" w:lineRule="auto"/>
              <w:ind w:firstLine="0"/>
              <w:jc w:val="left"/>
            </w:pPr>
            <w:r w:rsidRPr="00B474AE">
              <w:t xml:space="preserve">- Thứ tự con trỏ đi ngược lại với tab: </w:t>
            </w:r>
            <w:r w:rsidRPr="00B474AE">
              <w:lastRenderedPageBreak/>
              <w:t>Từ dưới lên, từ phải qua trái</w:t>
            </w:r>
          </w:p>
        </w:tc>
      </w:tr>
      <w:tr w:rsidR="00B474AE" w:rsidRPr="00B474AE" w14:paraId="5AE7292D" w14:textId="77777777" w:rsidTr="00B474AE">
        <w:trPr>
          <w:trHeight w:val="79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0180343" w14:textId="77777777" w:rsidR="00B474AE" w:rsidRPr="00B474AE" w:rsidRDefault="00B474AE" w:rsidP="00B474AE">
            <w:pPr>
              <w:spacing w:before="0" w:after="0" w:line="240" w:lineRule="auto"/>
              <w:ind w:firstLine="0"/>
              <w:jc w:val="left"/>
            </w:pPr>
            <w:r w:rsidRPr="00B474AE">
              <w:lastRenderedPageBreak/>
              <w:t>DK-GUI-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420451" w14:textId="77777777" w:rsidR="00B474AE" w:rsidRPr="00B474AE" w:rsidRDefault="00B474AE" w:rsidP="00B474AE">
            <w:pPr>
              <w:spacing w:before="0" w:after="0" w:line="240" w:lineRule="auto"/>
              <w:ind w:firstLine="0"/>
              <w:jc w:val="left"/>
            </w:pPr>
            <w:r w:rsidRPr="00B474AE">
              <w:t>Kiểm tra khi click vào hyperlink</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3AC959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EF430A7"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Click vào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FB4C3C"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A88446" w14:textId="77777777" w:rsidR="00B474AE" w:rsidRPr="00B474AE" w:rsidRDefault="00B474AE" w:rsidP="00B474AE">
            <w:pPr>
              <w:spacing w:before="0" w:after="0" w:line="240" w:lineRule="auto"/>
              <w:ind w:firstLine="0"/>
              <w:jc w:val="left"/>
            </w:pPr>
            <w:r w:rsidRPr="00B474AE">
              <w:t xml:space="preserve">- Truy cập đến màn hình tương ứng với hyperlink đã click </w:t>
            </w:r>
          </w:p>
        </w:tc>
      </w:tr>
      <w:tr w:rsidR="00B474AE" w:rsidRPr="00B474AE" w14:paraId="79139D41" w14:textId="77777777" w:rsidTr="00B474AE">
        <w:trPr>
          <w:trHeight w:val="64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1238294" w14:textId="77777777" w:rsidR="00B474AE" w:rsidRPr="00B474AE" w:rsidRDefault="00B474AE" w:rsidP="00B474AE">
            <w:pPr>
              <w:spacing w:before="0" w:after="0" w:line="240" w:lineRule="auto"/>
              <w:ind w:firstLine="0"/>
              <w:jc w:val="left"/>
            </w:pPr>
            <w:r w:rsidRPr="00B474AE">
              <w:t>DK-GUI-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5562CB" w14:textId="77777777" w:rsidR="00B474AE" w:rsidRPr="00B474AE" w:rsidRDefault="00B474AE" w:rsidP="00B474AE">
            <w:pPr>
              <w:spacing w:before="0" w:after="0" w:line="240" w:lineRule="auto"/>
              <w:ind w:firstLine="0"/>
              <w:jc w:val="left"/>
            </w:pPr>
            <w:r w:rsidRPr="00B474AE">
              <w:t xml:space="preserve">Kiểm tra thực hiện chức năng chính của màn hình khi ấn Enter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8BC0FB1"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1B2BC37"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EB4552"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CF5599" w14:textId="77777777" w:rsidR="00B474AE" w:rsidRPr="00B474AE" w:rsidRDefault="00B474AE" w:rsidP="00B474AE">
            <w:pPr>
              <w:spacing w:before="0" w:after="0" w:line="240" w:lineRule="auto"/>
              <w:ind w:firstLine="0"/>
              <w:jc w:val="left"/>
            </w:pPr>
            <w:r w:rsidRPr="00B474AE">
              <w:t>- Thực hiện các chức năng của button</w:t>
            </w:r>
          </w:p>
        </w:tc>
      </w:tr>
      <w:tr w:rsidR="00B474AE" w:rsidRPr="00B474AE" w14:paraId="6FB52EDA" w14:textId="77777777" w:rsidTr="00B474AE">
        <w:trPr>
          <w:trHeight w:val="9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084BC2E" w14:textId="77777777" w:rsidR="00B474AE" w:rsidRPr="00B474AE" w:rsidRDefault="00B474AE" w:rsidP="00B474AE">
            <w:pPr>
              <w:spacing w:before="0" w:after="0" w:line="240" w:lineRule="auto"/>
              <w:ind w:firstLine="0"/>
              <w:jc w:val="left"/>
            </w:pPr>
            <w:r w:rsidRPr="00B474AE">
              <w:t>DK-GUI-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33E409" w14:textId="77777777" w:rsidR="00B474AE" w:rsidRPr="00B474AE" w:rsidRDefault="00B474AE" w:rsidP="00B474AE">
            <w:pPr>
              <w:spacing w:before="0" w:after="0" w:line="240" w:lineRule="auto"/>
              <w:ind w:firstLine="0"/>
              <w:jc w:val="left"/>
            </w:pPr>
            <w:r w:rsidRPr="00B474AE">
              <w:t>Kiểm tra hiển thị ở trên nhiều trình duyệt và nhiều độ phân giải khác nhau</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C01760"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4D5E51" w14:textId="77777777" w:rsidR="00B474AE" w:rsidRPr="00B474AE" w:rsidRDefault="00B474AE" w:rsidP="00B474AE">
            <w:pPr>
              <w:spacing w:before="0" w:after="0" w:line="240" w:lineRule="auto"/>
              <w:ind w:firstLine="0"/>
              <w:jc w:val="left"/>
            </w:pPr>
            <w:r w:rsidRPr="00B474AE">
              <w:t xml:space="preserve">-Vào màn hình đăng ký </w:t>
            </w:r>
            <w:r w:rsidRPr="00B474AE">
              <w:br/>
              <w:t>- Kiểm tra ở các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283C38"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19AEE4F" w14:textId="77777777" w:rsidR="00B474AE" w:rsidRPr="00B474AE" w:rsidRDefault="00B474AE" w:rsidP="00B474AE">
            <w:pPr>
              <w:spacing w:before="0" w:after="0" w:line="240" w:lineRule="auto"/>
              <w:ind w:firstLine="0"/>
              <w:jc w:val="left"/>
            </w:pPr>
            <w:r w:rsidRPr="00B474AE">
              <w:t xml:space="preserve">- Giao diện vẫn hiển thị đầy đủ các thông tin và rõ ràng ở các trình duyệt và độ phân giải khác nhau </w:t>
            </w:r>
          </w:p>
        </w:tc>
      </w:tr>
      <w:tr w:rsidR="00B474AE" w:rsidRPr="00B474AE" w14:paraId="1DE32A2D" w14:textId="77777777" w:rsidTr="00B474AE">
        <w:trPr>
          <w:trHeight w:val="82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4D35F74" w14:textId="77777777" w:rsidR="00B474AE" w:rsidRPr="00B474AE" w:rsidRDefault="00B474AE" w:rsidP="00B474AE">
            <w:pPr>
              <w:spacing w:before="0" w:after="0" w:line="240" w:lineRule="auto"/>
              <w:ind w:firstLine="0"/>
              <w:jc w:val="left"/>
            </w:pPr>
            <w:r w:rsidRPr="00B474AE">
              <w:t>DK-GUI-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C019B2B" w14:textId="77777777" w:rsidR="00B474AE" w:rsidRPr="00B474AE" w:rsidRDefault="00B474AE" w:rsidP="00B474AE">
            <w:pPr>
              <w:spacing w:before="0" w:after="0" w:line="240" w:lineRule="auto"/>
              <w:ind w:firstLine="0"/>
              <w:jc w:val="left"/>
            </w:pPr>
            <w:r w:rsidRPr="00B474AE">
              <w:t>Kiểm tra màn hình khi Zoom in/Zoom ou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4AA72AD"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9FE1737" w14:textId="77777777" w:rsidR="00B474AE" w:rsidRPr="00B474AE" w:rsidRDefault="00B474AE" w:rsidP="00B474AE">
            <w:pPr>
              <w:spacing w:before="0" w:after="0" w:line="240" w:lineRule="auto"/>
              <w:ind w:firstLine="0"/>
              <w:jc w:val="left"/>
            </w:pPr>
            <w:r w:rsidRPr="00B474AE">
              <w:t xml:space="preserve">-Vào màn hình đăng ký </w:t>
            </w:r>
            <w:r w:rsidRPr="00B474AE">
              <w:br/>
              <w:t>- Zoom các iteam từ nhỏ đến lớ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CD4D9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26143D" w14:textId="77777777" w:rsidR="00B474AE" w:rsidRPr="00B474AE" w:rsidRDefault="00B474AE" w:rsidP="00B474AE">
            <w:pPr>
              <w:spacing w:before="0" w:after="0" w:line="240" w:lineRule="auto"/>
              <w:ind w:firstLine="0"/>
              <w:jc w:val="left"/>
            </w:pPr>
            <w:r w:rsidRPr="00B474AE">
              <w:t>- Các iteam không bị vỡ nét, đều hiển thị bình thường</w:t>
            </w:r>
          </w:p>
        </w:tc>
      </w:tr>
    </w:tbl>
    <w:p w14:paraId="02251737" w14:textId="4D563A7C" w:rsidR="00B474AE" w:rsidRDefault="00B474AE" w:rsidP="00B474AE">
      <w:pPr>
        <w:pStyle w:val="ListParagraph"/>
        <w:numPr>
          <w:ilvl w:val="4"/>
          <w:numId w:val="1"/>
        </w:numPr>
      </w:pPr>
      <w:r>
        <w:t>Đăng ký_Funtion</w:t>
      </w:r>
    </w:p>
    <w:tbl>
      <w:tblPr>
        <w:tblW w:w="0" w:type="dxa"/>
        <w:tblCellMar>
          <w:left w:w="0" w:type="dxa"/>
          <w:right w:w="0" w:type="dxa"/>
        </w:tblCellMar>
        <w:tblLook w:val="04A0" w:firstRow="1" w:lastRow="0" w:firstColumn="1" w:lastColumn="0" w:noHBand="0" w:noVBand="1"/>
      </w:tblPr>
      <w:tblGrid>
        <w:gridCol w:w="1137"/>
        <w:gridCol w:w="941"/>
        <w:gridCol w:w="580"/>
        <w:gridCol w:w="4657"/>
        <w:gridCol w:w="503"/>
        <w:gridCol w:w="776"/>
      </w:tblGrid>
      <w:tr w:rsidR="00E17ADC" w:rsidRPr="00E17ADC" w14:paraId="368BF0EA" w14:textId="77777777" w:rsidTr="00E17ADC">
        <w:trPr>
          <w:trHeight w:val="105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5E2CDB2" w14:textId="77777777" w:rsidR="00E17ADC" w:rsidRPr="00E17ADC" w:rsidRDefault="00E17ADC" w:rsidP="00E17ADC">
            <w:pPr>
              <w:spacing w:before="0" w:after="0" w:line="240" w:lineRule="auto"/>
              <w:ind w:firstLine="0"/>
              <w:jc w:val="center"/>
              <w:rPr>
                <w:b/>
                <w:bCs/>
              </w:rPr>
            </w:pPr>
            <w:r w:rsidRPr="00E17ADC">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8F9DFE2" w14:textId="77777777" w:rsidR="00E17ADC" w:rsidRPr="00E17ADC" w:rsidRDefault="00E17ADC" w:rsidP="00E17ADC">
            <w:pPr>
              <w:spacing w:before="0" w:after="0" w:line="240" w:lineRule="auto"/>
              <w:ind w:firstLine="0"/>
              <w:jc w:val="center"/>
              <w:rPr>
                <w:b/>
                <w:bCs/>
              </w:rPr>
            </w:pPr>
            <w:r w:rsidRPr="00E17ADC">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550EC01C" w14:textId="77777777" w:rsidR="00E17ADC" w:rsidRPr="00E17ADC" w:rsidRDefault="00E17ADC" w:rsidP="00E17ADC">
            <w:pPr>
              <w:spacing w:before="0" w:after="0" w:line="240" w:lineRule="auto"/>
              <w:ind w:firstLine="0"/>
              <w:jc w:val="center"/>
              <w:rPr>
                <w:b/>
                <w:bCs/>
              </w:rPr>
            </w:pPr>
            <w:r w:rsidRPr="00E17ADC">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1ECD84D" w14:textId="77777777" w:rsidR="00E17ADC" w:rsidRPr="00E17ADC" w:rsidRDefault="00E17ADC" w:rsidP="00E17ADC">
            <w:pPr>
              <w:spacing w:before="0" w:after="0" w:line="240" w:lineRule="auto"/>
              <w:ind w:firstLine="0"/>
              <w:jc w:val="center"/>
              <w:rPr>
                <w:b/>
                <w:bCs/>
              </w:rPr>
            </w:pPr>
            <w:r w:rsidRPr="00E17ADC">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632CB8D" w14:textId="77777777" w:rsidR="00E17ADC" w:rsidRPr="00E17ADC" w:rsidRDefault="00E17ADC" w:rsidP="00E17ADC">
            <w:pPr>
              <w:spacing w:before="0" w:after="0" w:line="240" w:lineRule="auto"/>
              <w:ind w:firstLine="0"/>
              <w:jc w:val="center"/>
              <w:rPr>
                <w:b/>
                <w:bCs/>
              </w:rPr>
            </w:pPr>
            <w:r w:rsidRPr="00E17ADC">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5B7C84C" w14:textId="77777777" w:rsidR="00E17ADC" w:rsidRPr="00E17ADC" w:rsidRDefault="00E17ADC" w:rsidP="00E17ADC">
            <w:pPr>
              <w:spacing w:before="0" w:after="0" w:line="240" w:lineRule="auto"/>
              <w:ind w:firstLine="0"/>
              <w:jc w:val="center"/>
              <w:rPr>
                <w:b/>
                <w:bCs/>
              </w:rPr>
            </w:pPr>
            <w:r w:rsidRPr="00E17ADC">
              <w:rPr>
                <w:b/>
                <w:bCs/>
              </w:rPr>
              <w:t>Kết quả mong đợi</w:t>
            </w:r>
          </w:p>
        </w:tc>
      </w:tr>
      <w:tr w:rsidR="00E17ADC" w:rsidRPr="00E17ADC" w14:paraId="0016D614" w14:textId="77777777" w:rsidTr="00E17ADC">
        <w:trPr>
          <w:trHeight w:val="96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1A60AAA"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9F3E470"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2C8F7DDF"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7DC9E0B"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5A7D129"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20FB81C" w14:textId="77777777" w:rsidR="00E17ADC" w:rsidRPr="00E17ADC" w:rsidRDefault="00E17ADC" w:rsidP="00E17ADC">
            <w:pPr>
              <w:spacing w:before="0" w:after="0" w:line="240" w:lineRule="auto"/>
              <w:ind w:firstLine="0"/>
              <w:jc w:val="left"/>
              <w:rPr>
                <w:b/>
                <w:bCs/>
              </w:rPr>
            </w:pPr>
          </w:p>
        </w:tc>
      </w:tr>
      <w:tr w:rsidR="00E17ADC" w:rsidRPr="00E17ADC" w14:paraId="5C37DA91" w14:textId="77777777" w:rsidTr="00E17ADC">
        <w:trPr>
          <w:trHeight w:val="510"/>
        </w:trPr>
        <w:tc>
          <w:tcPr>
            <w:tcW w:w="0" w:type="auto"/>
            <w:gridSpan w:val="6"/>
            <w:tcBorders>
              <w:top w:val="single" w:sz="6" w:space="0" w:color="CCCCCC"/>
              <w:left w:val="single" w:sz="6" w:space="0" w:color="000000"/>
              <w:bottom w:val="single" w:sz="6" w:space="0" w:color="CCCCCC"/>
              <w:right w:val="single" w:sz="6" w:space="0" w:color="000000"/>
            </w:tcBorders>
            <w:shd w:val="clear" w:color="auto" w:fill="FFFF00"/>
            <w:tcMar>
              <w:top w:w="0" w:type="dxa"/>
              <w:left w:w="45" w:type="dxa"/>
              <w:bottom w:w="0" w:type="dxa"/>
              <w:right w:w="45" w:type="dxa"/>
            </w:tcMar>
            <w:hideMark/>
          </w:tcPr>
          <w:p w14:paraId="071F70D2"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Trường hợp đăng ký thành công: Trường [Tên đăng nhập]</w:t>
            </w:r>
          </w:p>
        </w:tc>
      </w:tr>
      <w:tr w:rsidR="00E17ADC" w:rsidRPr="00E17ADC" w14:paraId="09C81D24"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5C8CF99"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3D10FEC" w14:textId="77777777" w:rsidR="00E17ADC" w:rsidRPr="00E17ADC" w:rsidRDefault="00E17ADC" w:rsidP="00E17ADC">
            <w:pPr>
              <w:spacing w:before="0" w:after="0" w:line="240" w:lineRule="auto"/>
              <w:ind w:firstLine="0"/>
              <w:jc w:val="left"/>
            </w:pPr>
            <w:r w:rsidRPr="00E17ADC">
              <w:t>Trường hợp nhập 6 ký tự</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5CCDCA" w14:textId="77777777" w:rsidR="00E17ADC" w:rsidRPr="00E17ADC" w:rsidRDefault="00E17ADC" w:rsidP="00E17ADC">
            <w:pPr>
              <w:spacing w:before="0" w:after="0" w:line="240" w:lineRule="auto"/>
              <w:ind w:firstLine="0"/>
              <w:jc w:val="left"/>
            </w:pPr>
            <w:r w:rsidRPr="00E17ADC">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4F9E4B"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7869E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83A7C6" w14:textId="77777777" w:rsidR="00E17ADC" w:rsidRPr="00E17ADC" w:rsidRDefault="00E17ADC" w:rsidP="00E17ADC">
            <w:pPr>
              <w:spacing w:before="0" w:after="0" w:line="240" w:lineRule="auto"/>
              <w:ind w:firstLine="0"/>
              <w:jc w:val="left"/>
            </w:pPr>
            <w:r w:rsidRPr="00E17ADC">
              <w:t xml:space="preserve">- Hiển thị thông báo "Đăng ký tài khoản thành công" </w:t>
            </w:r>
          </w:p>
        </w:tc>
      </w:tr>
      <w:tr w:rsidR="00E17ADC" w:rsidRPr="00E17ADC" w14:paraId="7A24689A"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D12A91F"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FEEE932" w14:textId="77777777" w:rsidR="00E17ADC" w:rsidRPr="00E17ADC" w:rsidRDefault="00E17ADC" w:rsidP="00E17ADC">
            <w:pPr>
              <w:spacing w:before="0" w:after="0" w:line="240" w:lineRule="auto"/>
              <w:ind w:firstLine="0"/>
              <w:jc w:val="left"/>
            </w:pPr>
            <w:r w:rsidRPr="00E17ADC">
              <w:t xml:space="preserve">Trường hợp </w:t>
            </w:r>
            <w:r w:rsidRPr="00E17ADC">
              <w:lastRenderedPageBreak/>
              <w:t>nhập 30 ký t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B75025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2E6F7DA"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r>
            <w:r w:rsidRPr="00E17ADC">
              <w:lastRenderedPageBreak/>
              <w:t>+ Tên đăng nhập: Uyn123218u38y4832hedu38ewhduqw</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BF4DFA"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1F12E4" w14:textId="77777777" w:rsidR="00E17ADC" w:rsidRPr="00E17ADC" w:rsidRDefault="00E17ADC" w:rsidP="00E17ADC">
            <w:pPr>
              <w:spacing w:before="0" w:after="0" w:line="240" w:lineRule="auto"/>
              <w:ind w:firstLine="0"/>
              <w:jc w:val="left"/>
            </w:pPr>
            <w:r w:rsidRPr="00E17ADC">
              <w:t xml:space="preserve">- Hiển thị </w:t>
            </w:r>
            <w:r w:rsidRPr="00E17ADC">
              <w:lastRenderedPageBreak/>
              <w:t xml:space="preserve">thông báo "Đăng ký tài khoản thành công" </w:t>
            </w:r>
          </w:p>
        </w:tc>
      </w:tr>
      <w:tr w:rsidR="00E17ADC" w:rsidRPr="00E17ADC" w14:paraId="322A280D"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61CDE07E"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lastRenderedPageBreak/>
              <w:t>Trường hợp đăng ký không thành công: Trường [Tên đăng nhập]</w:t>
            </w:r>
          </w:p>
        </w:tc>
      </w:tr>
      <w:tr w:rsidR="00E17ADC" w:rsidRPr="00E17ADC" w14:paraId="0A730FD2"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64F523E"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12CDFD" w14:textId="77777777" w:rsidR="00E17ADC" w:rsidRPr="00E17ADC" w:rsidRDefault="00E17ADC" w:rsidP="00E17ADC">
            <w:pPr>
              <w:spacing w:before="0" w:after="0" w:line="240" w:lineRule="auto"/>
              <w:ind w:firstLine="0"/>
              <w:jc w:val="left"/>
            </w:pPr>
            <w:r w:rsidRPr="00E17ADC">
              <w:t>Trường hợp không nhập trường [Tên đăng nhập]</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8756F53" w14:textId="77777777" w:rsidR="00E17ADC" w:rsidRPr="00E17ADC" w:rsidRDefault="00E17ADC" w:rsidP="00E17ADC">
            <w:pPr>
              <w:spacing w:before="0" w:after="0" w:line="240" w:lineRule="auto"/>
              <w:ind w:firstLine="0"/>
              <w:jc w:val="left"/>
            </w:pPr>
            <w:r w:rsidRPr="00E17ADC">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3CAC47"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xml:space="preserve">+ Tên đăng nhập: </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A9F3A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F497DE" w14:textId="77777777" w:rsidR="00E17ADC" w:rsidRPr="00E17ADC" w:rsidRDefault="00E17ADC" w:rsidP="00E17ADC">
            <w:pPr>
              <w:spacing w:before="0" w:after="0" w:line="240" w:lineRule="auto"/>
              <w:ind w:firstLine="0"/>
              <w:jc w:val="left"/>
            </w:pPr>
            <w:r w:rsidRPr="00E17ADC">
              <w:t>- Hiển thị thông báo lỗi</w:t>
            </w:r>
          </w:p>
        </w:tc>
      </w:tr>
      <w:tr w:rsidR="00E17ADC" w:rsidRPr="00E17ADC" w14:paraId="5ABC5A1D"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B329B8A"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F85FC6F" w14:textId="77777777" w:rsidR="00E17ADC" w:rsidRPr="00E17ADC" w:rsidRDefault="00E17ADC" w:rsidP="00E17ADC">
            <w:pPr>
              <w:spacing w:before="0" w:after="0" w:line="240" w:lineRule="auto"/>
              <w:ind w:firstLine="0"/>
              <w:jc w:val="left"/>
            </w:pPr>
            <w:r w:rsidRPr="00E17ADC">
              <w:t>Trường hợp nhập dưới ký tự 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2321F8B"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7F0DC94"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4B05BC"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F27F3B0" w14:textId="77777777" w:rsidR="00E17ADC" w:rsidRPr="00E17ADC" w:rsidRDefault="00E17ADC" w:rsidP="00E17ADC">
            <w:pPr>
              <w:spacing w:before="0" w:after="0" w:line="240" w:lineRule="auto"/>
              <w:ind w:firstLine="0"/>
              <w:jc w:val="left"/>
            </w:pPr>
            <w:r w:rsidRPr="00E17ADC">
              <w:t xml:space="preserve">- Hiên thị thông báo lỗi: </w:t>
            </w:r>
            <w:r w:rsidRPr="00E17ADC">
              <w:rPr>
                <w:color w:val="FF0000"/>
              </w:rPr>
              <w:t>"Trường họ và tên chỉ được phép nhập từ 3 đến 30 ký tự."</w:t>
            </w:r>
          </w:p>
        </w:tc>
      </w:tr>
      <w:tr w:rsidR="00E17ADC" w:rsidRPr="00E17ADC" w14:paraId="6E0B9A7B"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6D9E6B3"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742489" w14:textId="77777777" w:rsidR="00E17ADC" w:rsidRPr="00E17ADC" w:rsidRDefault="00E17ADC" w:rsidP="00E17ADC">
            <w:pPr>
              <w:spacing w:before="0" w:after="0" w:line="240" w:lineRule="auto"/>
              <w:ind w:firstLine="0"/>
              <w:jc w:val="left"/>
            </w:pPr>
            <w:r w:rsidRPr="00E17ADC">
              <w:t>Trường hợp nhậ̣p quá 30 ký t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2AA8EDC"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43767C3"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sbdcwsjehdssuaidhwqiudhqiuwhdiaushiuwqdhgi</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94758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6CFBFB" w14:textId="77777777" w:rsidR="00E17ADC" w:rsidRPr="00E17ADC" w:rsidRDefault="00E17ADC" w:rsidP="00E17ADC">
            <w:pPr>
              <w:spacing w:before="0" w:after="0" w:line="240" w:lineRule="auto"/>
              <w:ind w:firstLine="0"/>
              <w:jc w:val="left"/>
            </w:pPr>
            <w:r w:rsidRPr="00E17ADC">
              <w:t xml:space="preserve">- Hiên thị thông báo lỗi: </w:t>
            </w:r>
            <w:r w:rsidRPr="00E17ADC">
              <w:rPr>
                <w:color w:val="FF0000"/>
              </w:rPr>
              <w:t xml:space="preserve">"Trường họ và tên chỉ được phép nhập từ 3 đến </w:t>
            </w:r>
            <w:r w:rsidRPr="00E17ADC">
              <w:rPr>
                <w:color w:val="FF0000"/>
              </w:rPr>
              <w:lastRenderedPageBreak/>
              <w:t>30 ký tự."</w:t>
            </w:r>
          </w:p>
        </w:tc>
      </w:tr>
      <w:tr w:rsidR="00E17ADC" w:rsidRPr="00E17ADC" w14:paraId="5150FFE3"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E3259C4"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lastRenderedPageBreak/>
              <w:t>DK-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AAA26B"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Trường hợp chỉ nhập ch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925EA7E"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EA1B4EB"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kimuyen</w:t>
            </w:r>
            <w:r w:rsidRPr="00E17ADC">
              <w:br/>
              <w:t xml:space="preserve">+ Email: Kimuyen060322@gmail.com </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A690B6"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0A5AFA" w14:textId="77777777" w:rsidR="00E17ADC" w:rsidRPr="00E17ADC" w:rsidRDefault="00E17ADC" w:rsidP="00E17ADC">
            <w:pPr>
              <w:spacing w:before="0" w:after="0" w:line="240" w:lineRule="auto"/>
              <w:ind w:firstLine="0"/>
              <w:jc w:val="left"/>
              <w:rPr>
                <w:rFonts w:ascii="Calibri" w:hAnsi="Calibri" w:cs="Calibri"/>
                <w:sz w:val="22"/>
                <w:szCs w:val="22"/>
              </w:rPr>
            </w:pPr>
            <w:r w:rsidRPr="00E17ADC">
              <w:rPr>
                <w:rFonts w:ascii="Calibri" w:hAnsi="Calibri" w:cs="Calibri"/>
                <w:sz w:val="22"/>
                <w:szCs w:val="22"/>
              </w:rPr>
              <w:t>- Hiển thị̣ thông báo lỗi</w:t>
            </w:r>
          </w:p>
        </w:tc>
      </w:tr>
      <w:tr w:rsidR="00E17ADC" w:rsidRPr="00E17ADC" w14:paraId="11A38E1E"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B7583DA"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6501A9C" w14:textId="77777777" w:rsidR="00E17ADC" w:rsidRPr="00E17ADC" w:rsidRDefault="00E17ADC" w:rsidP="00E17ADC">
            <w:pPr>
              <w:spacing w:before="0" w:after="0" w:line="240" w:lineRule="auto"/>
              <w:ind w:firstLine="0"/>
              <w:jc w:val="left"/>
              <w:rPr>
                <w:rFonts w:ascii="Calibri" w:hAnsi="Calibri" w:cs="Calibri"/>
                <w:sz w:val="22"/>
                <w:szCs w:val="22"/>
              </w:rPr>
            </w:pPr>
            <w:r w:rsidRPr="00E17ADC">
              <w:rPr>
                <w:rFonts w:ascii="Calibri" w:hAnsi="Calibri" w:cs="Calibri"/>
                <w:sz w:val="22"/>
                <w:szCs w:val="22"/>
              </w:rPr>
              <w:t>Trường chỉ nhập số</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A19B966"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7EA5905"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123456</w:t>
            </w:r>
            <w:r w:rsidRPr="00E17ADC">
              <w:br/>
              <w:t xml:space="preserve">+ Email: Kimuyen060322@gmail.com </w:t>
            </w:r>
            <w:r w:rsidRPr="00E17ADC">
              <w:br/>
              <w:t>+ Mật khẩu: @1234aAa</w:t>
            </w:r>
            <w:r w:rsidRPr="00E17ADC">
              <w:br/>
              <w:t xml:space="preserve">+ Xác nhận mật khẩu: @1234aAa </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65DBEC"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B2D509" w14:textId="77777777" w:rsidR="00E17ADC" w:rsidRPr="00E17ADC" w:rsidRDefault="00E17ADC" w:rsidP="00E17ADC">
            <w:pPr>
              <w:spacing w:before="0" w:after="0" w:line="240" w:lineRule="auto"/>
              <w:ind w:firstLine="0"/>
              <w:jc w:val="left"/>
              <w:rPr>
                <w:rFonts w:ascii="Calibri" w:hAnsi="Calibri" w:cs="Calibri"/>
                <w:sz w:val="22"/>
                <w:szCs w:val="22"/>
              </w:rPr>
            </w:pPr>
            <w:r w:rsidRPr="00E17ADC">
              <w:rPr>
                <w:rFonts w:ascii="Calibri" w:hAnsi="Calibri" w:cs="Calibri"/>
                <w:sz w:val="22"/>
                <w:szCs w:val="22"/>
              </w:rPr>
              <w:t>- Hiển thị̣ thông báo lỗi</w:t>
            </w:r>
          </w:p>
        </w:tc>
      </w:tr>
      <w:tr w:rsidR="00E17ADC" w:rsidRPr="00E17ADC" w14:paraId="5C2FADAB"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A8FD231"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08</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hideMark/>
          </w:tcPr>
          <w:p w14:paraId="0A7F6B9C" w14:textId="77777777" w:rsidR="00E17ADC" w:rsidRPr="00E17ADC" w:rsidRDefault="00E17ADC" w:rsidP="00E17ADC">
            <w:pPr>
              <w:spacing w:before="0" w:after="0" w:line="240" w:lineRule="auto"/>
              <w:ind w:firstLine="0"/>
              <w:jc w:val="left"/>
            </w:pPr>
            <w:r w:rsidRPr="00E17ADC">
              <w:t>Trường bị trùng tên đăng nhập cũ</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54FEFED" w14:textId="77777777" w:rsidR="00E17ADC" w:rsidRPr="00E17ADC" w:rsidRDefault="00E17ADC" w:rsidP="00E17ADC">
            <w:pPr>
              <w:spacing w:before="0" w:after="0" w:line="240" w:lineRule="auto"/>
              <w:ind w:firstLine="0"/>
              <w:jc w:val="left"/>
            </w:pPr>
            <w:r w:rsidRPr="00E17ADC">
              <w:t>- Màn hình đăng nhập</w:t>
            </w:r>
            <w:r w:rsidRPr="00E17ADC">
              <w:br/>
              <w:t>- Tên đăng nhập đã tồn tại trong hệ thố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6B43009"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9A3BA6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3332C7" w14:textId="77777777" w:rsidR="00E17ADC" w:rsidRPr="00E17ADC" w:rsidRDefault="00E17ADC" w:rsidP="00E17ADC">
            <w:pPr>
              <w:spacing w:before="0" w:after="0" w:line="240" w:lineRule="auto"/>
              <w:ind w:firstLine="0"/>
              <w:jc w:val="left"/>
              <w:rPr>
                <w:rFonts w:ascii="Calibri" w:hAnsi="Calibri" w:cs="Calibri"/>
                <w:sz w:val="22"/>
                <w:szCs w:val="22"/>
              </w:rPr>
            </w:pPr>
            <w:r w:rsidRPr="00E17ADC">
              <w:rPr>
                <w:rFonts w:ascii="Calibri" w:hAnsi="Calibri" w:cs="Calibri"/>
                <w:sz w:val="22"/>
                <w:szCs w:val="22"/>
              </w:rPr>
              <w:t>- Hiển thị̣ thông báo lỗi</w:t>
            </w:r>
          </w:p>
        </w:tc>
      </w:tr>
      <w:tr w:rsidR="00E17ADC" w:rsidRPr="00E17ADC" w14:paraId="59516A9C"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C266DDC"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Trường hợp đăng ký thành công: Trường [Email]</w:t>
            </w:r>
          </w:p>
        </w:tc>
      </w:tr>
      <w:tr w:rsidR="00E17ADC" w:rsidRPr="00E17ADC" w14:paraId="53F0C28E"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373CCC6" w14:textId="77777777" w:rsidR="00E17ADC" w:rsidRPr="00E17ADC" w:rsidRDefault="00E17ADC" w:rsidP="00E17ADC">
            <w:pPr>
              <w:spacing w:before="0" w:after="0" w:line="240" w:lineRule="auto"/>
              <w:ind w:firstLine="0"/>
              <w:jc w:val="left"/>
              <w:rPr>
                <w:rFonts w:ascii="Calibri" w:hAnsi="Calibri" w:cs="Calibri"/>
                <w:sz w:val="22"/>
                <w:szCs w:val="22"/>
              </w:rPr>
            </w:pPr>
            <w:r w:rsidRPr="00E17ADC">
              <w:rPr>
                <w:rFonts w:ascii="Calibri" w:hAnsi="Calibri" w:cs="Calibri"/>
                <w:sz w:val="22"/>
                <w:szCs w:val="22"/>
              </w:rPr>
              <w:t>DK-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C838333"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Trường hợp đúng định dạng text@text</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hideMark/>
          </w:tcPr>
          <w:p w14:paraId="4C4D0901" w14:textId="77777777" w:rsidR="00E17ADC" w:rsidRPr="00E17ADC" w:rsidRDefault="00E17ADC" w:rsidP="00E17ADC">
            <w:pPr>
              <w:spacing w:before="0" w:after="0" w:line="240" w:lineRule="auto"/>
              <w:ind w:firstLine="0"/>
              <w:jc w:val="left"/>
            </w:pPr>
            <w:r w:rsidRPr="00E17ADC">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25F3E29"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E079B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AA64FA" w14:textId="77777777" w:rsidR="00E17ADC" w:rsidRPr="00E17ADC" w:rsidRDefault="00E17ADC" w:rsidP="00E17ADC">
            <w:pPr>
              <w:spacing w:before="0" w:after="0" w:line="240" w:lineRule="auto"/>
              <w:ind w:firstLine="0"/>
              <w:jc w:val="left"/>
            </w:pPr>
            <w:r w:rsidRPr="00E17ADC">
              <w:t xml:space="preserve">- Hiển thị thông báo "Đăng ký tài khoản thành công" </w:t>
            </w:r>
          </w:p>
        </w:tc>
      </w:tr>
      <w:tr w:rsidR="00E17ADC" w:rsidRPr="00E17ADC" w14:paraId="6E3264AE"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5664A59D"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 xml:space="preserve">Trường hợp đăng ký không thành công: Trường [Email] </w:t>
            </w:r>
          </w:p>
        </w:tc>
      </w:tr>
      <w:tr w:rsidR="00E17ADC" w:rsidRPr="00E17ADC" w14:paraId="1C1F9321"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E4D4F97"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lastRenderedPageBreak/>
              <w:t>DK-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F30862" w14:textId="77777777" w:rsidR="00E17ADC" w:rsidRPr="00E17ADC" w:rsidRDefault="00E17ADC" w:rsidP="00E17ADC">
            <w:pPr>
              <w:spacing w:before="0" w:after="0" w:line="240" w:lineRule="auto"/>
              <w:ind w:firstLine="0"/>
              <w:jc w:val="left"/>
            </w:pPr>
            <w:r w:rsidRPr="00E17ADC">
              <w:t>Trương hợp không nhập trường [Email]</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49557BE" w14:textId="77777777" w:rsidR="00E17ADC" w:rsidRPr="00E17ADC" w:rsidRDefault="00E17ADC" w:rsidP="00E17ADC">
            <w:pPr>
              <w:spacing w:before="0" w:after="0" w:line="240" w:lineRule="auto"/>
              <w:ind w:firstLine="0"/>
              <w:jc w:val="left"/>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53DA14"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E22B19"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9C4569" w14:textId="77777777" w:rsidR="00E17ADC" w:rsidRPr="00E17ADC" w:rsidRDefault="00E17ADC" w:rsidP="00E17ADC">
            <w:pPr>
              <w:spacing w:before="0" w:after="0" w:line="240" w:lineRule="auto"/>
              <w:ind w:firstLine="0"/>
              <w:jc w:val="left"/>
            </w:pPr>
            <w:r w:rsidRPr="00E17ADC">
              <w:t>- Hiển thị thông báo lỗi</w:t>
            </w:r>
          </w:p>
        </w:tc>
      </w:tr>
      <w:tr w:rsidR="00E17ADC" w:rsidRPr="00E17ADC" w14:paraId="085AD1B5"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5C257F"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1717B6" w14:textId="77777777" w:rsidR="00E17ADC" w:rsidRPr="00E17ADC" w:rsidRDefault="00E17ADC" w:rsidP="00E17ADC">
            <w:pPr>
              <w:spacing w:before="0" w:after="0" w:line="240" w:lineRule="auto"/>
              <w:ind w:firstLine="0"/>
              <w:jc w:val="left"/>
            </w:pPr>
            <w:r w:rsidRPr="00E17ADC">
              <w:t>Trường hợp nhập không đúng định dạng: text@tex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4F558CB"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5C2CA6"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xml:space="preserve">+ Email: </w:t>
            </w:r>
            <w:r w:rsidRPr="00E17ADC">
              <w:rPr>
                <w:color w:val="1155CC"/>
                <w:u w:val="single"/>
              </w:rPr>
              <w:t>ki</w:t>
            </w:r>
            <w:hyperlink r:id="rId45" w:tgtFrame="_blank" w:history="1">
              <w:r w:rsidRPr="00E17ADC">
                <w:rPr>
                  <w:color w:val="0000FF"/>
                  <w:u w:val="single"/>
                </w:rPr>
                <w:t>muyengmail.com</w:t>
              </w:r>
            </w:hyperlink>
            <w:hyperlink r:id="rId46" w:tgtFrame="_blank" w:history="1">
              <w:r w:rsidRPr="00E17ADC">
                <w:rPr>
                  <w:color w:val="0000FF"/>
                  <w:u w:val="single"/>
                </w:rPr>
                <w:br/>
              </w:r>
            </w:hyperlink>
            <w:hyperlink r:id="rId47" w:tgtFrame="_blank" w:history="1">
              <w:r w:rsidRPr="00E17ADC">
                <w:rPr>
                  <w:color w:val="0000FF"/>
                  <w:u w:val="single"/>
                </w:rPr>
                <w:t>+</w:t>
              </w:r>
            </w:hyperlink>
            <w:r w:rsidRPr="00E17ADC">
              <w:t xml:space="preserve">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29D265"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9792A5C" w14:textId="77777777" w:rsidR="00E17ADC" w:rsidRPr="00E17ADC" w:rsidRDefault="00E17ADC" w:rsidP="00E17ADC">
            <w:pPr>
              <w:spacing w:before="0" w:after="0" w:line="240" w:lineRule="auto"/>
              <w:ind w:firstLine="0"/>
              <w:jc w:val="left"/>
            </w:pPr>
            <w:r w:rsidRPr="00E17ADC">
              <w:t>- Hiển thị thông báo lỗi</w:t>
            </w:r>
          </w:p>
        </w:tc>
      </w:tr>
      <w:tr w:rsidR="00E17ADC" w:rsidRPr="00E17ADC" w14:paraId="6EF5AC2C"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F2BCEC5"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A81004" w14:textId="77777777" w:rsidR="00E17ADC" w:rsidRPr="00E17ADC" w:rsidRDefault="00E17ADC" w:rsidP="00E17ADC">
            <w:pPr>
              <w:spacing w:before="0" w:after="0" w:line="240" w:lineRule="auto"/>
              <w:ind w:firstLine="0"/>
              <w:jc w:val="left"/>
            </w:pPr>
            <w:r w:rsidRPr="00E17ADC">
              <w:t xml:space="preserve">Trường hợp nhập trùng email đã tồn tại </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hideMark/>
          </w:tcPr>
          <w:p w14:paraId="407B48FD" w14:textId="77777777" w:rsidR="00E17ADC" w:rsidRPr="00E17ADC" w:rsidRDefault="00E17ADC" w:rsidP="00E17ADC">
            <w:pPr>
              <w:spacing w:before="0" w:after="0" w:line="240" w:lineRule="auto"/>
              <w:ind w:firstLine="0"/>
              <w:jc w:val="left"/>
            </w:pPr>
            <w:r w:rsidRPr="00E17ADC">
              <w:t>-Màn hình đăng ký tài khoản</w:t>
            </w:r>
            <w:r w:rsidRPr="00E17ADC">
              <w:br/>
              <w:t>- Email đã tồn tại trong hệ thố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4ABDC2A"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2A115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E75D5E" w14:textId="77777777" w:rsidR="00E17ADC" w:rsidRPr="00E17ADC" w:rsidRDefault="00E17ADC" w:rsidP="00E17ADC">
            <w:pPr>
              <w:spacing w:before="0" w:after="0" w:line="240" w:lineRule="auto"/>
              <w:ind w:firstLine="0"/>
              <w:jc w:val="left"/>
            </w:pPr>
            <w:r w:rsidRPr="00E17ADC">
              <w:t>- Hiển thị̣ thông báo lỗi</w:t>
            </w:r>
          </w:p>
        </w:tc>
      </w:tr>
      <w:tr w:rsidR="00E17ADC" w:rsidRPr="00E17ADC" w14:paraId="2B0FD94B"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61DB09B2"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 xml:space="preserve">Trường hợp đăng ký thành công: Trường [Mật khẩu] </w:t>
            </w:r>
          </w:p>
        </w:tc>
      </w:tr>
      <w:tr w:rsidR="00E17ADC" w:rsidRPr="00E17ADC" w14:paraId="1ECCF7EB"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A0FCDBE"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B54AE0A" w14:textId="77777777" w:rsidR="00E17ADC" w:rsidRPr="00E17ADC" w:rsidRDefault="00E17ADC" w:rsidP="00E17ADC">
            <w:pPr>
              <w:spacing w:before="0" w:after="0" w:line="240" w:lineRule="auto"/>
              <w:ind w:firstLine="0"/>
              <w:jc w:val="left"/>
            </w:pPr>
            <w:r w:rsidRPr="00E17ADC">
              <w:t>Trường hợp nhập 8 ký tự bao gồm ít nhất ký tự in hoa, ký tự số và ký tự đặc biệt</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AA5A26E" w14:textId="77777777" w:rsidR="00E17ADC" w:rsidRPr="00E17ADC" w:rsidRDefault="00E17ADC" w:rsidP="00E17ADC">
            <w:pPr>
              <w:spacing w:before="0" w:after="0" w:line="240" w:lineRule="auto"/>
              <w:ind w:firstLine="0"/>
              <w:jc w:val="center"/>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F5525E9"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9C2E36"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A5D444" w14:textId="77777777" w:rsidR="00E17ADC" w:rsidRPr="00E17ADC" w:rsidRDefault="00E17ADC" w:rsidP="00E17ADC">
            <w:pPr>
              <w:spacing w:before="0" w:after="0" w:line="240" w:lineRule="auto"/>
              <w:ind w:firstLine="0"/>
              <w:jc w:val="left"/>
            </w:pPr>
            <w:r w:rsidRPr="00E17ADC">
              <w:t xml:space="preserve">- Hiển thị thông báo "Đăng ký tài khoản thành công" </w:t>
            </w:r>
          </w:p>
        </w:tc>
      </w:tr>
      <w:tr w:rsidR="00E17ADC" w:rsidRPr="00E17ADC" w14:paraId="24414508"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84FA33A"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lastRenderedPageBreak/>
              <w:t>DK-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35AC07" w14:textId="77777777" w:rsidR="00E17ADC" w:rsidRPr="00E17ADC" w:rsidRDefault="00E17ADC" w:rsidP="00E17ADC">
            <w:pPr>
              <w:spacing w:before="0" w:after="0" w:line="240" w:lineRule="auto"/>
              <w:ind w:firstLine="0"/>
              <w:jc w:val="left"/>
            </w:pPr>
            <w:r w:rsidRPr="00E17ADC">
              <w:t>Trường hợp nhập hơn 8 ký tự bao gồm ít nhất ký tự in hoa,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0157F14"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3B909BF" w14:textId="77777777" w:rsidR="00E17ADC" w:rsidRPr="00E17ADC" w:rsidRDefault="00E17ADC" w:rsidP="00E17ADC">
            <w:pPr>
              <w:spacing w:before="0" w:after="0" w:line="240" w:lineRule="auto"/>
              <w:ind w:firstLine="0"/>
              <w:jc w:val="left"/>
            </w:pPr>
            <w:r w:rsidRPr="00E17ADC">
              <w:t>- Đi tới màn hình đăng ký tài khoản</w:t>
            </w:r>
            <w:r w:rsidRPr="00E17ADC">
              <w:br/>
              <w:t xml:space="preserve">- Lần lượt nhập các thông tin: </w:t>
            </w:r>
            <w:r w:rsidRPr="00E17ADC">
              <w:br/>
              <w:t>+ Tên đăng nhập: Uyn123</w:t>
            </w:r>
            <w:r w:rsidRPr="00E17ADC">
              <w:br/>
              <w:t xml:space="preserve">+ Email: Kimuyen060322@gmail.com </w:t>
            </w:r>
            <w:r w:rsidRPr="00E17ADC">
              <w:br/>
              <w:t>+ Mật khẩu: @1234aAac</w:t>
            </w:r>
            <w:r w:rsidRPr="00E17ADC">
              <w:br/>
              <w:t>+ Xác nhận mật khẩu: @1234aAac</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B791F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966B52C" w14:textId="77777777" w:rsidR="00E17ADC" w:rsidRPr="00E17ADC" w:rsidRDefault="00E17ADC" w:rsidP="00E17ADC">
            <w:pPr>
              <w:spacing w:before="0" w:after="0" w:line="240" w:lineRule="auto"/>
              <w:ind w:firstLine="0"/>
              <w:jc w:val="left"/>
            </w:pPr>
            <w:r w:rsidRPr="00E17ADC">
              <w:t xml:space="preserve">- Hiển thị thông báo "Đăng ký tài khoản thành công" </w:t>
            </w:r>
          </w:p>
        </w:tc>
      </w:tr>
      <w:tr w:rsidR="00E17ADC" w:rsidRPr="00E17ADC" w14:paraId="26CEBEFA"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7021AE5"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 xml:space="preserve">Trường hợp đăng ký không thành công: Trường [Mật khẩu] </w:t>
            </w:r>
          </w:p>
        </w:tc>
      </w:tr>
      <w:tr w:rsidR="00E17ADC" w:rsidRPr="00E17ADC" w14:paraId="6A15853A"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48132FE"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8E20A0" w14:textId="77777777" w:rsidR="00E17ADC" w:rsidRPr="00E17ADC" w:rsidRDefault="00E17ADC" w:rsidP="00E17ADC">
            <w:pPr>
              <w:spacing w:before="0" w:after="0" w:line="240" w:lineRule="auto"/>
              <w:ind w:firstLine="0"/>
              <w:jc w:val="left"/>
            </w:pPr>
            <w:r w:rsidRPr="00E17ADC">
              <w:t xml:space="preserve">Trường hợp không nhập </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86789D" w14:textId="77777777" w:rsidR="00E17ADC" w:rsidRPr="00E17ADC" w:rsidRDefault="00E17ADC" w:rsidP="00E17ADC">
            <w:pPr>
              <w:spacing w:before="0" w:after="0" w:line="240" w:lineRule="auto"/>
              <w:ind w:firstLine="0"/>
              <w:jc w:val="left"/>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FCDD463" w14:textId="77777777" w:rsidR="00E17ADC" w:rsidRPr="00E17ADC" w:rsidRDefault="00E17ADC" w:rsidP="00E17ADC">
            <w:pPr>
              <w:spacing w:before="0" w:after="0" w:line="240" w:lineRule="auto"/>
              <w:ind w:firstLine="0"/>
              <w:jc w:val="left"/>
            </w:pPr>
            <w:r w:rsidRPr="00E17ADC">
              <w:t>- Đi tới màn hình đăng ký tài khoản</w:t>
            </w:r>
            <w:r w:rsidRPr="00E17ADC">
              <w:br/>
              <w:t xml:space="preserve">- Lần lượt nhập các thông tin: </w:t>
            </w:r>
            <w:r w:rsidRPr="00E17ADC">
              <w:br/>
              <w:t>+ Tên đăng nhập: Uyn123</w:t>
            </w:r>
            <w:r w:rsidRPr="00E17ADC">
              <w:br/>
              <w:t xml:space="preserve">+ Email: Kimuyen060322@gmail.com </w:t>
            </w:r>
            <w:r w:rsidRPr="00E17ADC">
              <w:br/>
              <w:t xml:space="preserve">+ Mật khẩu: </w:t>
            </w:r>
            <w:r w:rsidRPr="00E17ADC">
              <w:br/>
              <w:t xml:space="preserve">+ Xác nhận mật khẩu: </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599A07"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76E400" w14:textId="77777777" w:rsidR="00E17ADC" w:rsidRPr="00E17ADC" w:rsidRDefault="00E17ADC" w:rsidP="00E17ADC">
            <w:pPr>
              <w:spacing w:before="0" w:after="0" w:line="240" w:lineRule="auto"/>
              <w:ind w:firstLine="0"/>
              <w:jc w:val="left"/>
            </w:pPr>
            <w:r w:rsidRPr="00E17ADC">
              <w:t xml:space="preserve">- Hiển thị thông báo lỗi </w:t>
            </w:r>
          </w:p>
        </w:tc>
      </w:tr>
      <w:tr w:rsidR="00E17ADC" w:rsidRPr="00E17ADC" w14:paraId="2DACACCC"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6A4E8DF"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8694F2" w14:textId="77777777" w:rsidR="00E17ADC" w:rsidRPr="00E17ADC" w:rsidRDefault="00E17ADC" w:rsidP="00E17ADC">
            <w:pPr>
              <w:spacing w:before="0" w:after="0" w:line="240" w:lineRule="auto"/>
              <w:ind w:firstLine="0"/>
              <w:jc w:val="left"/>
            </w:pPr>
            <w:r w:rsidRPr="00E17ADC">
              <w:t>Trường hợp nhập ít hơn 8 ký tự bao gồm ít nhất ký tự in hoa,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90CCAE7"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D0C23B" w14:textId="77777777" w:rsidR="00E17ADC" w:rsidRPr="00E17ADC" w:rsidRDefault="00E17ADC" w:rsidP="00E17ADC">
            <w:pPr>
              <w:spacing w:before="0" w:after="0" w:line="240" w:lineRule="auto"/>
              <w:ind w:firstLine="0"/>
              <w:jc w:val="left"/>
            </w:pPr>
            <w:r w:rsidRPr="00E17ADC">
              <w:t>- Đi tới màn hình đăng ký tài khoản</w:t>
            </w:r>
            <w:r w:rsidRPr="00E17ADC">
              <w:br/>
              <w:t xml:space="preserve">- Lần lượt nhập các thông tin: </w:t>
            </w:r>
            <w:r w:rsidRPr="00E17ADC">
              <w:br/>
              <w:t>+ Tên đăng nhập: Uyn123</w:t>
            </w:r>
            <w:r w:rsidRPr="00E17ADC">
              <w:br/>
              <w:t xml:space="preserve">+ Email: Kimuyen060322@gmail.com </w:t>
            </w:r>
            <w:r w:rsidRPr="00E17ADC">
              <w:br/>
              <w:t>+ Mật khẩu: @123aA</w:t>
            </w:r>
            <w:r w:rsidRPr="00E17ADC">
              <w:br/>
              <w:t>+ Xác nhận mật khẩu: @123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B821C1"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3F3DE87" w14:textId="77777777" w:rsidR="00E17ADC" w:rsidRPr="00E17ADC" w:rsidRDefault="00E17ADC" w:rsidP="00E17ADC">
            <w:pPr>
              <w:spacing w:before="0" w:after="0" w:line="240" w:lineRule="auto"/>
              <w:ind w:firstLine="0"/>
              <w:jc w:val="left"/>
            </w:pPr>
            <w:r w:rsidRPr="00E17ADC">
              <w:t xml:space="preserve">- Hiển thị thông báo lỗi </w:t>
            </w:r>
          </w:p>
        </w:tc>
      </w:tr>
      <w:tr w:rsidR="00E17ADC" w:rsidRPr="00E17ADC" w14:paraId="6A444266"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46DDA16"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545EE1" w14:textId="77777777" w:rsidR="00E17ADC" w:rsidRPr="00E17ADC" w:rsidRDefault="00E17ADC" w:rsidP="00E17ADC">
            <w:pPr>
              <w:spacing w:before="0" w:after="0" w:line="240" w:lineRule="auto"/>
              <w:ind w:firstLine="0"/>
              <w:jc w:val="left"/>
            </w:pPr>
            <w:r w:rsidRPr="00E17ADC">
              <w:t>Trường hợp nhập 8 ký tự chỉ bao gồm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0C88BE4"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8ABA5D7" w14:textId="77777777" w:rsidR="00E17ADC" w:rsidRPr="00E17ADC" w:rsidRDefault="00E17ADC" w:rsidP="00E17ADC">
            <w:pPr>
              <w:spacing w:before="0" w:after="0" w:line="240" w:lineRule="auto"/>
              <w:ind w:firstLine="0"/>
              <w:jc w:val="left"/>
            </w:pPr>
            <w:r w:rsidRPr="00E17ADC">
              <w:t>- Đi tới màn hình đăng ký tài khoản</w:t>
            </w:r>
            <w:r w:rsidRPr="00E17ADC">
              <w:br/>
              <w:t xml:space="preserve">- Lần lượt nhập các thông tin: </w:t>
            </w:r>
            <w:r w:rsidRPr="00E17ADC">
              <w:br/>
              <w:t>+ Tên đăng nhập: Uyn123</w:t>
            </w:r>
            <w:r w:rsidRPr="00E17ADC">
              <w:br/>
              <w:t xml:space="preserve">+ Email: Kimuyen060322@gmail.com </w:t>
            </w:r>
            <w:r w:rsidRPr="00E17ADC">
              <w:br/>
              <w:t>+ Mật khẩu: @1234456</w:t>
            </w:r>
            <w:r w:rsidRPr="00E17ADC">
              <w:br/>
              <w:t>+ Xác nhận mật khẩu: @1234456</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05CDD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B5CB47" w14:textId="77777777" w:rsidR="00E17ADC" w:rsidRPr="00E17ADC" w:rsidRDefault="00E17ADC" w:rsidP="00E17ADC">
            <w:pPr>
              <w:spacing w:before="0" w:after="0" w:line="240" w:lineRule="auto"/>
              <w:ind w:firstLine="0"/>
              <w:jc w:val="left"/>
            </w:pPr>
            <w:r w:rsidRPr="00E17ADC">
              <w:t xml:space="preserve">- Hiển thị thông báo lỗi </w:t>
            </w:r>
          </w:p>
        </w:tc>
      </w:tr>
      <w:tr w:rsidR="00E17ADC" w:rsidRPr="00E17ADC" w14:paraId="76F627EC"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7B43A90"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1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8379BA7" w14:textId="77777777" w:rsidR="00E17ADC" w:rsidRPr="00E17ADC" w:rsidRDefault="00E17ADC" w:rsidP="00E17ADC">
            <w:pPr>
              <w:spacing w:before="0" w:after="0" w:line="240" w:lineRule="auto"/>
              <w:ind w:firstLine="0"/>
              <w:jc w:val="left"/>
            </w:pPr>
            <w:r w:rsidRPr="00E17ADC">
              <w:t xml:space="preserve">Trường hợp nhập 8 </w:t>
            </w:r>
            <w:r w:rsidRPr="00E17ADC">
              <w:lastRenderedPageBreak/>
              <w:t>ký tự chỉ bao gồm ký tự in hoa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85B1A61"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0FC45E" w14:textId="77777777" w:rsidR="00E17ADC" w:rsidRPr="00E17ADC" w:rsidRDefault="00E17ADC" w:rsidP="00E17ADC">
            <w:pPr>
              <w:spacing w:before="0" w:after="0" w:line="240" w:lineRule="auto"/>
              <w:ind w:firstLine="0"/>
              <w:jc w:val="left"/>
            </w:pPr>
            <w:r w:rsidRPr="00E17ADC">
              <w:t>- Đi tới màn hình đăng ký tài khoản</w:t>
            </w:r>
            <w:r w:rsidRPr="00E17ADC">
              <w:br/>
              <w:t xml:space="preserve">- Lần lượt nhập các thông tin: </w:t>
            </w:r>
            <w:r w:rsidRPr="00E17ADC">
              <w:br/>
              <w:t>+ Tên đăng nhập: Uyn123</w:t>
            </w:r>
            <w:r w:rsidRPr="00E17ADC">
              <w:br/>
            </w:r>
            <w:r w:rsidRPr="00E17ADC">
              <w:lastRenderedPageBreak/>
              <w:t xml:space="preserve">+ Email: Kimuyen060322@gmail.com </w:t>
            </w:r>
            <w:r w:rsidRPr="00E17ADC">
              <w:br/>
              <w:t>+ Mật khẩu:AAAAAAA@</w:t>
            </w:r>
            <w:r w:rsidRPr="00E17ADC">
              <w:br/>
              <w:t>+ Xác nhận mật khẩu: AAAA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9ED2EC6"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B285FF6" w14:textId="77777777" w:rsidR="00E17ADC" w:rsidRPr="00E17ADC" w:rsidRDefault="00E17ADC" w:rsidP="00E17ADC">
            <w:pPr>
              <w:spacing w:before="0" w:after="0" w:line="240" w:lineRule="auto"/>
              <w:ind w:firstLine="0"/>
              <w:jc w:val="left"/>
            </w:pPr>
            <w:r w:rsidRPr="00E17ADC">
              <w:t xml:space="preserve">- Hiển thị thông </w:t>
            </w:r>
            <w:r w:rsidRPr="00E17ADC">
              <w:lastRenderedPageBreak/>
              <w:t xml:space="preserve">báo lỗi </w:t>
            </w:r>
          </w:p>
        </w:tc>
      </w:tr>
      <w:tr w:rsidR="00E17ADC" w:rsidRPr="00E17ADC" w14:paraId="35750355"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C66747B"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lastRenderedPageBreak/>
              <w:t>DK-01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8F7450" w14:textId="77777777" w:rsidR="00E17ADC" w:rsidRPr="00E17ADC" w:rsidRDefault="00E17ADC" w:rsidP="00E17ADC">
            <w:pPr>
              <w:spacing w:before="0" w:after="0" w:line="240" w:lineRule="auto"/>
              <w:ind w:firstLine="0"/>
              <w:jc w:val="left"/>
            </w:pPr>
            <w:r w:rsidRPr="00E17ADC">
              <w:t>Trường hợp nhập 8 ký tự chỉ bao gồm ký tự in số và ký tự in hoa</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76E14E7"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24B4B7" w14:textId="77777777" w:rsidR="00E17ADC" w:rsidRPr="00E17ADC" w:rsidRDefault="00E17ADC" w:rsidP="00E17ADC">
            <w:pPr>
              <w:spacing w:before="0" w:after="0" w:line="240" w:lineRule="auto"/>
              <w:ind w:firstLine="0"/>
              <w:jc w:val="left"/>
            </w:pPr>
            <w:r w:rsidRPr="00E17ADC">
              <w:t>- Đi tới màn hình đăng ký tài khoản</w:t>
            </w:r>
            <w:r w:rsidRPr="00E17ADC">
              <w:br/>
              <w:t xml:space="preserve">- Lần lượt nhập các thông tin: </w:t>
            </w:r>
            <w:r w:rsidRPr="00E17ADC">
              <w:br/>
              <w:t>+ Tên đăng nhập: Uyn123</w:t>
            </w:r>
            <w:r w:rsidRPr="00E17ADC">
              <w:br/>
              <w:t xml:space="preserve">+ Email: Kimuyen060322@gmail.com </w:t>
            </w:r>
            <w:r w:rsidRPr="00E17ADC">
              <w:br/>
              <w:t>+ Mật khẩu:AAAAAAA1</w:t>
            </w:r>
            <w:r w:rsidRPr="00E17ADC">
              <w:br/>
              <w:t>+ Xác nhận mật khẩu: AAAAAAA1</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359F4E"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02D507A" w14:textId="77777777" w:rsidR="00E17ADC" w:rsidRPr="00E17ADC" w:rsidRDefault="00E17ADC" w:rsidP="00E17ADC">
            <w:pPr>
              <w:spacing w:before="0" w:after="0" w:line="240" w:lineRule="auto"/>
              <w:ind w:firstLine="0"/>
              <w:jc w:val="left"/>
            </w:pPr>
            <w:r w:rsidRPr="00E17ADC">
              <w:t xml:space="preserve">- Hiển thị thông báo lỗi </w:t>
            </w:r>
          </w:p>
        </w:tc>
      </w:tr>
      <w:tr w:rsidR="00E17ADC" w:rsidRPr="00E17ADC" w14:paraId="548FAE66"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650D9165"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 xml:space="preserve">Trường hợp đăng ký thành công: Trường [Xác nhận mật khẩu] </w:t>
            </w:r>
          </w:p>
        </w:tc>
      </w:tr>
      <w:tr w:rsidR="00E17ADC" w:rsidRPr="00E17ADC" w14:paraId="3D5145C4"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226FAC"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2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22F38C" w14:textId="77777777" w:rsidR="00E17ADC" w:rsidRPr="00E17ADC" w:rsidRDefault="00E17ADC" w:rsidP="00E17ADC">
            <w:pPr>
              <w:spacing w:before="0" w:after="0" w:line="240" w:lineRule="auto"/>
              <w:ind w:firstLine="0"/>
              <w:jc w:val="left"/>
            </w:pPr>
            <w:r w:rsidRPr="00E17ADC">
              <w:t>Trường hợp nhập trùng khớp với trường [Mật khẩ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AE62870" w14:textId="77777777" w:rsidR="00E17ADC" w:rsidRPr="00E17ADC" w:rsidRDefault="00E17ADC" w:rsidP="00E17ADC">
            <w:pPr>
              <w:spacing w:before="0" w:after="0" w:line="240" w:lineRule="auto"/>
              <w:ind w:firstLine="0"/>
              <w:jc w:val="left"/>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AA1DCA"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ác nhận mật khẩu: @1234aAa</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45A4B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CC4A75" w14:textId="77777777" w:rsidR="00E17ADC" w:rsidRPr="00E17ADC" w:rsidRDefault="00E17ADC" w:rsidP="00E17ADC">
            <w:pPr>
              <w:spacing w:before="0" w:after="0" w:line="240" w:lineRule="auto"/>
              <w:ind w:firstLine="0"/>
              <w:jc w:val="left"/>
            </w:pPr>
            <w:r w:rsidRPr="00E17ADC">
              <w:t xml:space="preserve">- Hiển thị thông báo "Đăng ký tài khoản thành công" </w:t>
            </w:r>
          </w:p>
        </w:tc>
      </w:tr>
      <w:tr w:rsidR="00E17ADC" w:rsidRPr="00E17ADC" w14:paraId="5EFA09E3"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1EE532E"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Trường hợp đăng ký không thành công: Trường [Xác nhận mật khẩu]</w:t>
            </w:r>
          </w:p>
        </w:tc>
      </w:tr>
      <w:tr w:rsidR="00E17ADC" w:rsidRPr="00E17ADC" w14:paraId="527C008C"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95A452C"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2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1C7E8D" w14:textId="77777777" w:rsidR="00E17ADC" w:rsidRPr="00E17ADC" w:rsidRDefault="00E17ADC" w:rsidP="00E17ADC">
            <w:pPr>
              <w:spacing w:before="0" w:after="0" w:line="240" w:lineRule="auto"/>
              <w:ind w:firstLine="0"/>
              <w:jc w:val="left"/>
            </w:pPr>
            <w:r w:rsidRPr="00E17ADC">
              <w:t xml:space="preserve">Trường hợp không nhập </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2FD1B1" w14:textId="77777777" w:rsidR="00E17ADC" w:rsidRPr="00E17ADC" w:rsidRDefault="00E17ADC" w:rsidP="00E17ADC">
            <w:pPr>
              <w:spacing w:before="0" w:after="0" w:line="240" w:lineRule="auto"/>
              <w:ind w:firstLine="0"/>
              <w:jc w:val="left"/>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8C77C5"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ml:space="preserve">+ Xác nhận mật khẩu: </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DBC62A"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4E0E00" w14:textId="77777777" w:rsidR="00E17ADC" w:rsidRPr="00E17ADC" w:rsidRDefault="00E17ADC" w:rsidP="00E17ADC">
            <w:pPr>
              <w:spacing w:before="0" w:after="0" w:line="240" w:lineRule="auto"/>
              <w:ind w:firstLine="0"/>
              <w:jc w:val="left"/>
            </w:pPr>
            <w:r w:rsidRPr="00E17ADC">
              <w:t xml:space="preserve">- Hiển thị thông báo lỗi </w:t>
            </w:r>
          </w:p>
        </w:tc>
      </w:tr>
      <w:tr w:rsidR="00E17ADC" w:rsidRPr="00E17ADC" w14:paraId="1A45D4E6"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A2DDFEF"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2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F4D54D" w14:textId="77777777" w:rsidR="00E17ADC" w:rsidRPr="00E17ADC" w:rsidRDefault="00E17ADC" w:rsidP="00E17ADC">
            <w:pPr>
              <w:spacing w:before="0" w:after="0" w:line="240" w:lineRule="auto"/>
              <w:ind w:firstLine="0"/>
              <w:jc w:val="left"/>
            </w:pPr>
            <w:r w:rsidRPr="00E17ADC">
              <w:t>Trường hợp nhập không trùng khớp với trường [Mật khẩu]</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7A7C004"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7E3983" w14:textId="77777777" w:rsidR="00E17ADC" w:rsidRPr="00E17ADC" w:rsidRDefault="00E17ADC" w:rsidP="00E17ADC">
            <w:pPr>
              <w:spacing w:before="0" w:after="0" w:line="240" w:lineRule="auto"/>
              <w:ind w:firstLine="0"/>
              <w:jc w:val="left"/>
            </w:pPr>
            <w:r w:rsidRPr="00E17ADC">
              <w:t xml:space="preserve">- Đi tới màn hình đăng ký tài khoản </w:t>
            </w:r>
            <w:r w:rsidRPr="00E17ADC">
              <w:br/>
              <w:t xml:space="preserve">- Lần lượt nhập các thông tin: </w:t>
            </w:r>
            <w:r w:rsidRPr="00E17ADC">
              <w:br/>
              <w:t>+ Tên đăng nhập: Uyn123</w:t>
            </w:r>
            <w:r w:rsidRPr="00E17ADC">
              <w:br/>
              <w:t>+ Email: Kimuyen060322@gmail.com</w:t>
            </w:r>
            <w:r w:rsidRPr="00E17ADC">
              <w:br/>
              <w:t>+ Mật khẩu: @1234aAa</w:t>
            </w:r>
            <w:r w:rsidRPr="00E17ADC">
              <w:br/>
              <w:t>+ Xác nhận mật khẩu: @1234aAb</w:t>
            </w:r>
            <w:r w:rsidRPr="00E17ADC">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712B2E"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29286B0" w14:textId="77777777" w:rsidR="00E17ADC" w:rsidRPr="00E17ADC" w:rsidRDefault="00E17ADC" w:rsidP="00E17ADC">
            <w:pPr>
              <w:spacing w:before="0" w:after="0" w:line="240" w:lineRule="auto"/>
              <w:ind w:firstLine="0"/>
              <w:jc w:val="left"/>
            </w:pPr>
            <w:r w:rsidRPr="00E17ADC">
              <w:t xml:space="preserve">- Hiển thị thông báo lỗi </w:t>
            </w:r>
          </w:p>
        </w:tc>
      </w:tr>
      <w:tr w:rsidR="00E17ADC" w:rsidRPr="00E17ADC" w14:paraId="55FE36AC"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04052F8F"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Kiểm tra Hyperlink[Đã có tài khoản]</w:t>
            </w:r>
          </w:p>
        </w:tc>
      </w:tr>
      <w:tr w:rsidR="00E17ADC" w:rsidRPr="00E17ADC" w14:paraId="514E611D" w14:textId="77777777" w:rsidTr="00E17ADC">
        <w:trPr>
          <w:trHeight w:val="49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4844765"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lastRenderedPageBreak/>
              <w:t>DK-02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1B3982D" w14:textId="77777777" w:rsidR="00E17ADC" w:rsidRPr="00E17ADC" w:rsidRDefault="00E17ADC" w:rsidP="00E17ADC">
            <w:pPr>
              <w:spacing w:before="0" w:after="0" w:line="240" w:lineRule="auto"/>
              <w:ind w:firstLine="0"/>
              <w:jc w:val="left"/>
            </w:pPr>
            <w:r w:rsidRPr="00E17ADC">
              <w:t xml:space="preserve">Kiểm tra hiển th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E1CFD0" w14:textId="77777777" w:rsidR="00E17ADC" w:rsidRPr="00E17ADC" w:rsidRDefault="00E17ADC" w:rsidP="00E17ADC">
            <w:pPr>
              <w:spacing w:before="0" w:after="0" w:line="240" w:lineRule="auto"/>
              <w:ind w:firstLine="0"/>
              <w:jc w:val="left"/>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EE33C1" w14:textId="77777777" w:rsidR="00E17ADC" w:rsidRPr="00E17ADC" w:rsidRDefault="00E17ADC" w:rsidP="00E17ADC">
            <w:pPr>
              <w:spacing w:before="0" w:after="0" w:line="240" w:lineRule="auto"/>
              <w:ind w:firstLine="0"/>
              <w:jc w:val="left"/>
            </w:pPr>
            <w:r w:rsidRPr="00E17ADC">
              <w:t>- Click vào hyperlink[Điều khoản sử dụ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44611B"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4E3B87" w14:textId="77777777" w:rsidR="00E17ADC" w:rsidRPr="00E17ADC" w:rsidRDefault="00E17ADC" w:rsidP="00E17ADC">
            <w:pPr>
              <w:spacing w:before="0" w:after="0" w:line="240" w:lineRule="auto"/>
              <w:ind w:firstLine="0"/>
              <w:jc w:val="left"/>
            </w:pPr>
            <w:r w:rsidRPr="00E17ADC">
              <w:t>- Đường link dẫn tới màn hình "Đăng nhập"</w:t>
            </w:r>
          </w:p>
        </w:tc>
      </w:tr>
      <w:tr w:rsidR="00E17ADC" w:rsidRPr="00E17ADC" w14:paraId="13D6060E"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6F082C8" w14:textId="77777777" w:rsidR="00E17ADC" w:rsidRPr="00E17ADC" w:rsidRDefault="00E17ADC" w:rsidP="00E17ADC">
            <w:pPr>
              <w:spacing w:before="0" w:after="0" w:line="240" w:lineRule="auto"/>
              <w:ind w:firstLine="0"/>
              <w:jc w:val="left"/>
              <w:rPr>
                <w:rFonts w:ascii="Arial" w:hAnsi="Arial" w:cs="Arial"/>
                <w:b/>
                <w:bCs/>
              </w:rPr>
            </w:pPr>
            <w:r w:rsidRPr="00E17ADC">
              <w:rPr>
                <w:rFonts w:ascii="Arial" w:hAnsi="Arial" w:cs="Arial"/>
                <w:b/>
                <w:bCs/>
              </w:rPr>
              <w:t>Kiểm tra button[ Đăng ký tài khoản]</w:t>
            </w:r>
          </w:p>
        </w:tc>
      </w:tr>
      <w:tr w:rsidR="00E17ADC" w:rsidRPr="00E17ADC" w14:paraId="67964D6F"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4B300EF"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2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378CFE" w14:textId="77777777" w:rsidR="00E17ADC" w:rsidRPr="00E17ADC" w:rsidRDefault="00E17ADC" w:rsidP="00E17ADC">
            <w:pPr>
              <w:spacing w:before="0" w:after="0" w:line="240" w:lineRule="auto"/>
              <w:ind w:firstLine="0"/>
              <w:jc w:val="left"/>
            </w:pPr>
            <w:r w:rsidRPr="00E17ADC">
              <w:t>Kiểm tra trường hợp chưa nhập đủ thông tin ở các trườ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828C0A5" w14:textId="77777777" w:rsidR="00E17ADC" w:rsidRPr="00E17ADC" w:rsidRDefault="00E17ADC" w:rsidP="00E17ADC">
            <w:pPr>
              <w:spacing w:before="0" w:after="0" w:line="240" w:lineRule="auto"/>
              <w:ind w:firstLine="0"/>
              <w:jc w:val="left"/>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7341A5" w14:textId="77777777" w:rsidR="00E17ADC" w:rsidRPr="00E17ADC" w:rsidRDefault="00E17ADC" w:rsidP="00E17ADC">
            <w:pPr>
              <w:spacing w:before="0" w:after="0" w:line="240" w:lineRule="auto"/>
              <w:ind w:firstLine="0"/>
              <w:jc w:val="left"/>
            </w:pPr>
            <w:r w:rsidRPr="00E17ADC">
              <w:t>- Nhập thiếu thông tin</w:t>
            </w:r>
            <w:r w:rsidRPr="00E17ADC">
              <w:br/>
              <w:t>- Click button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6AA50A0"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E3E35D" w14:textId="77777777" w:rsidR="00E17ADC" w:rsidRPr="00E17ADC" w:rsidRDefault="00E17ADC" w:rsidP="00E17ADC">
            <w:pPr>
              <w:spacing w:before="0" w:after="0" w:line="240" w:lineRule="auto"/>
              <w:ind w:firstLine="0"/>
              <w:jc w:val="left"/>
            </w:pPr>
            <w:r w:rsidRPr="00E17ADC">
              <w:t>- Button [Đăng ký tài khoản] Enable</w:t>
            </w:r>
          </w:p>
        </w:tc>
      </w:tr>
      <w:tr w:rsidR="00E17ADC" w:rsidRPr="00E17ADC" w14:paraId="4AB03C40"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C2595B0" w14:textId="77777777" w:rsidR="00E17ADC" w:rsidRPr="00E17ADC" w:rsidRDefault="00E17ADC" w:rsidP="00E17ADC">
            <w:pPr>
              <w:spacing w:before="0" w:after="0" w:line="240" w:lineRule="auto"/>
              <w:ind w:firstLine="0"/>
              <w:jc w:val="left"/>
              <w:rPr>
                <w:rFonts w:ascii="Arial" w:hAnsi="Arial" w:cs="Arial"/>
              </w:rPr>
            </w:pPr>
            <w:r w:rsidRPr="00E17ADC">
              <w:rPr>
                <w:rFonts w:ascii="Arial" w:hAnsi="Arial" w:cs="Arial"/>
              </w:rPr>
              <w:t>DK-02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8EC25CE" w14:textId="77777777" w:rsidR="00E17ADC" w:rsidRPr="00E17ADC" w:rsidRDefault="00E17ADC" w:rsidP="00E17ADC">
            <w:pPr>
              <w:spacing w:before="0" w:after="0" w:line="240" w:lineRule="auto"/>
              <w:ind w:firstLine="0"/>
              <w:jc w:val="left"/>
            </w:pPr>
            <w:r w:rsidRPr="00E17ADC">
              <w:t>Kiểm tra trường hợp nhập đủ thông tin ở các trườ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731166" w14:textId="77777777" w:rsidR="00E17ADC" w:rsidRPr="00E17ADC" w:rsidRDefault="00E17ADC" w:rsidP="00E17ADC">
            <w:pPr>
              <w:spacing w:before="0" w:after="0" w:line="240" w:lineRule="auto"/>
              <w:ind w:firstLine="0"/>
              <w:jc w:val="left"/>
            </w:pPr>
            <w:r w:rsidRPr="00E17ADC">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6F4D6B" w14:textId="77777777" w:rsidR="00E17ADC" w:rsidRPr="00E17ADC" w:rsidRDefault="00E17ADC" w:rsidP="00E17ADC">
            <w:pPr>
              <w:spacing w:before="0" w:after="0" w:line="240" w:lineRule="auto"/>
              <w:ind w:firstLine="0"/>
              <w:jc w:val="left"/>
            </w:pPr>
            <w:r w:rsidRPr="00E17ADC">
              <w:t>- Nhập đầy đủ thông tin</w:t>
            </w:r>
            <w:r w:rsidRPr="00E17ADC">
              <w:br/>
              <w:t>- Click button [Đăng ký tài khoản]</w:t>
            </w:r>
            <w:r w:rsidRPr="00E17ADC">
              <w:br/>
              <w:t xml:space="preserve">- Nhập mã OTP không đủ 6 số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F9FA2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7FDB25C" w14:textId="77777777" w:rsidR="00E17ADC" w:rsidRPr="00E17ADC" w:rsidRDefault="00E17ADC" w:rsidP="00E17ADC">
            <w:pPr>
              <w:spacing w:before="0" w:after="0" w:line="240" w:lineRule="auto"/>
              <w:ind w:firstLine="0"/>
              <w:jc w:val="left"/>
            </w:pPr>
            <w:r w:rsidRPr="00E17ADC">
              <w:t>- Button [Đăng ký tài khoản] Enable</w:t>
            </w:r>
          </w:p>
        </w:tc>
      </w:tr>
    </w:tbl>
    <w:p w14:paraId="000E9426" w14:textId="77777777" w:rsidR="00E17ADC" w:rsidRDefault="00E17ADC" w:rsidP="00E17ADC">
      <w:pPr>
        <w:ind w:firstLine="0"/>
      </w:pPr>
    </w:p>
    <w:p w14:paraId="6252DAD6" w14:textId="2FE32DEE" w:rsidR="00B474AE" w:rsidRDefault="00B474AE" w:rsidP="00B474AE">
      <w:pPr>
        <w:pStyle w:val="Heading3"/>
      </w:pPr>
      <w:bookmarkStart w:id="80" w:name="_Toc111068066"/>
      <w:r>
        <w:t>Chức năng danh sách chuyên mục</w:t>
      </w:r>
      <w:bookmarkEnd w:id="80"/>
    </w:p>
    <w:p w14:paraId="45397AAD" w14:textId="028D4B1D" w:rsidR="00B474AE" w:rsidRDefault="00B474AE" w:rsidP="00B474AE">
      <w:pPr>
        <w:pStyle w:val="ListParagraph"/>
        <w:numPr>
          <w:ilvl w:val="4"/>
          <w:numId w:val="1"/>
        </w:numPr>
      </w:pPr>
      <w:r>
        <w:t>Danh sách chuyên mục_GUI</w:t>
      </w:r>
    </w:p>
    <w:tbl>
      <w:tblPr>
        <w:tblW w:w="0" w:type="dxa"/>
        <w:tblCellMar>
          <w:left w:w="0" w:type="dxa"/>
          <w:right w:w="0" w:type="dxa"/>
        </w:tblCellMar>
        <w:tblLook w:val="04A0" w:firstRow="1" w:lastRow="0" w:firstColumn="1" w:lastColumn="0" w:noHBand="0" w:noVBand="1"/>
      </w:tblPr>
      <w:tblGrid>
        <w:gridCol w:w="1940"/>
        <w:gridCol w:w="2306"/>
        <w:gridCol w:w="674"/>
        <w:gridCol w:w="766"/>
        <w:gridCol w:w="658"/>
        <w:gridCol w:w="2250"/>
      </w:tblGrid>
      <w:tr w:rsidR="00B474AE" w:rsidRPr="00B474AE" w14:paraId="3C81972E" w14:textId="77777777" w:rsidTr="00B474AE">
        <w:trPr>
          <w:trHeight w:val="30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C40F7DC" w14:textId="77777777" w:rsidR="00B474AE" w:rsidRPr="00B474AE" w:rsidRDefault="00B474AE" w:rsidP="00B474AE">
            <w:pPr>
              <w:spacing w:before="0" w:after="0" w:line="240" w:lineRule="auto"/>
              <w:ind w:firstLine="0"/>
              <w:jc w:val="center"/>
              <w:rPr>
                <w:b/>
                <w:bCs/>
              </w:rPr>
            </w:pPr>
            <w:r w:rsidRPr="00B474AE">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3717D08"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3D641AC"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DA22BF1"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17C88D5"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719A0368"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5C239174" w14:textId="77777777" w:rsidTr="00B474AE">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29196DA"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6550C8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7CF5184"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67771C0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5F7C1C87"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75F3FE9" w14:textId="77777777" w:rsidR="00B474AE" w:rsidRPr="00B474AE" w:rsidRDefault="00B474AE" w:rsidP="00B474AE">
            <w:pPr>
              <w:spacing w:before="0" w:after="0" w:line="240" w:lineRule="auto"/>
              <w:ind w:firstLine="0"/>
              <w:jc w:val="left"/>
              <w:rPr>
                <w:b/>
                <w:bCs/>
              </w:rPr>
            </w:pPr>
          </w:p>
        </w:tc>
      </w:tr>
      <w:tr w:rsidR="00B474AE" w:rsidRPr="00B474AE" w14:paraId="4F8B972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B8FF7BD" w14:textId="77777777" w:rsidR="00B474AE" w:rsidRPr="00B474AE" w:rsidRDefault="00B474AE" w:rsidP="00B474AE">
            <w:pPr>
              <w:spacing w:before="0" w:after="0" w:line="240" w:lineRule="auto"/>
              <w:ind w:firstLine="0"/>
              <w:jc w:val="left"/>
            </w:pPr>
            <w:r w:rsidRPr="00B474AE">
              <w:t>DSCM_GUI_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1FFD61" w14:textId="77777777" w:rsidR="00B474AE" w:rsidRPr="00B474AE" w:rsidRDefault="00B474AE" w:rsidP="00B474AE">
            <w:pPr>
              <w:spacing w:before="0" w:after="0" w:line="240" w:lineRule="auto"/>
              <w:ind w:firstLine="0"/>
              <w:jc w:val="left"/>
            </w:pPr>
            <w:r w:rsidRPr="00B474AE">
              <w:t xml:space="preserve">Kiểm tra tổng quan giao diện toàn màn hì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48456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9B987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6343C5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CFA75F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Màu sắc phù hợp, đồng bộ với nhau </w:t>
            </w:r>
            <w:r w:rsidRPr="00B474AE">
              <w:rPr>
                <w:rFonts w:ascii="Tahoma" w:hAnsi="Tahoma" w:cs="Tahoma"/>
                <w:sz w:val="20"/>
                <w:szCs w:val="20"/>
              </w:rPr>
              <w:br/>
              <w:t>- Các label đồng bộ font, cỡ chữ và màu sắc</w:t>
            </w:r>
            <w:r w:rsidRPr="00B474AE">
              <w:rPr>
                <w:rFonts w:ascii="Tahoma" w:hAnsi="Tahoma" w:cs="Tahoma"/>
                <w:sz w:val="20"/>
                <w:szCs w:val="20"/>
              </w:rPr>
              <w:br/>
              <w:t>- Các label, button có cùng độ dài, khoảng cách cân bằng nhau</w:t>
            </w:r>
            <w:r w:rsidRPr="00B474AE">
              <w:rPr>
                <w:rFonts w:ascii="Tahoma" w:hAnsi="Tahoma" w:cs="Tahoma"/>
                <w:sz w:val="20"/>
                <w:szCs w:val="20"/>
              </w:rPr>
              <w:br/>
              <w:t>- Đúng chính tả, cấu trúc câu, ngữ pháp.</w:t>
            </w:r>
            <w:r w:rsidRPr="00B474AE">
              <w:rPr>
                <w:rFonts w:ascii="Tahoma" w:hAnsi="Tahoma" w:cs="Tahoma"/>
                <w:sz w:val="20"/>
                <w:szCs w:val="20"/>
              </w:rPr>
              <w:br/>
            </w:r>
            <w:r w:rsidRPr="00B474AE">
              <w:rPr>
                <w:rFonts w:ascii="Tahoma" w:hAnsi="Tahoma" w:cs="Tahoma"/>
                <w:sz w:val="20"/>
                <w:szCs w:val="20"/>
              </w:rPr>
              <w:lastRenderedPageBreak/>
              <w:t>- Dễ dàng sử dụng, bố trí hợp lý phù hợp với người dùng.</w:t>
            </w:r>
          </w:p>
        </w:tc>
      </w:tr>
      <w:tr w:rsidR="00B474AE" w:rsidRPr="00B474AE" w14:paraId="22B568E1"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933D0D9" w14:textId="77777777" w:rsidR="00B474AE" w:rsidRPr="00B474AE" w:rsidRDefault="00B474AE" w:rsidP="00B474AE">
            <w:pPr>
              <w:spacing w:before="0" w:after="0" w:line="240" w:lineRule="auto"/>
              <w:ind w:firstLine="0"/>
              <w:jc w:val="left"/>
            </w:pPr>
            <w:r w:rsidRPr="00B474AE">
              <w:lastRenderedPageBreak/>
              <w:t>DSCM_GUI_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DFE874" w14:textId="77777777" w:rsidR="00B474AE" w:rsidRPr="00B474AE" w:rsidRDefault="00B474AE" w:rsidP="00B474AE">
            <w:pPr>
              <w:spacing w:before="0" w:after="0" w:line="240" w:lineRule="auto"/>
              <w:ind w:firstLine="0"/>
              <w:jc w:val="left"/>
            </w:pPr>
            <w:r w:rsidRPr="00B474AE">
              <w:t>Kiểm tra biểu tượng con chuột khi click vào button, DateTimePicker hoặc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E578E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5B98F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09442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878992"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Con trỏ chuột có xuất hiện hình bàn tay khi di đến button hoặc DateTimePicker</w:t>
            </w:r>
          </w:p>
        </w:tc>
      </w:tr>
      <w:tr w:rsidR="00B474AE" w:rsidRPr="00B474AE" w14:paraId="2AFDBA7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485341D" w14:textId="77777777" w:rsidR="00B474AE" w:rsidRPr="00B474AE" w:rsidRDefault="00B474AE" w:rsidP="00B474AE">
            <w:pPr>
              <w:spacing w:before="0" w:after="0" w:line="240" w:lineRule="auto"/>
              <w:ind w:firstLine="0"/>
              <w:jc w:val="left"/>
            </w:pPr>
            <w:r w:rsidRPr="00B474AE">
              <w:t>DSCM_GUI_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2D151A" w14:textId="77777777" w:rsidR="00B474AE" w:rsidRPr="00B474AE" w:rsidRDefault="00B474AE" w:rsidP="00B474AE">
            <w:pPr>
              <w:spacing w:before="0" w:after="0" w:line="240" w:lineRule="auto"/>
              <w:ind w:firstLine="0"/>
              <w:jc w:val="left"/>
            </w:pPr>
            <w:r w:rsidRPr="00B474AE">
              <w:t>Kiểm tra màn hình ở trạng thái mặc định</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8F54B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B2F61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98580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75E5CD" w14:textId="77777777" w:rsidR="00B474AE" w:rsidRPr="00B474AE" w:rsidRDefault="00B474AE" w:rsidP="00B474AE">
            <w:pPr>
              <w:spacing w:before="0" w:after="0" w:line="240" w:lineRule="auto"/>
              <w:ind w:firstLine="0"/>
              <w:jc w:val="left"/>
            </w:pPr>
            <w:r w:rsidRPr="00B474AE">
              <w:t xml:space="preserve">- Title của chức năng hiển thị đúng với mô tả </w:t>
            </w:r>
            <w:r w:rsidRPr="00B474AE">
              <w:br/>
              <w:t>- Hiển thị đầy đủ các trường như trong mô tả</w:t>
            </w:r>
            <w:r w:rsidRPr="00B474AE">
              <w:br/>
              <w:t>- Hiển thị đúng giá trị của các trường đúng</w:t>
            </w:r>
          </w:p>
        </w:tc>
      </w:tr>
      <w:tr w:rsidR="00B474AE" w:rsidRPr="00B474AE" w14:paraId="28AF9D7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2E78BFF" w14:textId="77777777" w:rsidR="00B474AE" w:rsidRPr="00B474AE" w:rsidRDefault="00B474AE" w:rsidP="00B474AE">
            <w:pPr>
              <w:spacing w:before="0" w:after="0" w:line="240" w:lineRule="auto"/>
              <w:ind w:firstLine="0"/>
              <w:jc w:val="left"/>
            </w:pPr>
            <w:r w:rsidRPr="00B474AE">
              <w:t>DSCM_GUI_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F29FE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thứ tự di chuyển con trỏ ở màn hình khi ấn 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EC90A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76DBB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D7F56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CEDC51C"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Thứ tự con trỏ đi đúng từ trên xuống, từ trái qua phải </w:t>
            </w:r>
          </w:p>
        </w:tc>
      </w:tr>
      <w:tr w:rsidR="00B474AE" w:rsidRPr="00B474AE" w14:paraId="274AE090"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4388CFC" w14:textId="77777777" w:rsidR="00B474AE" w:rsidRPr="00B474AE" w:rsidRDefault="00B474AE" w:rsidP="00B474AE">
            <w:pPr>
              <w:spacing w:before="0" w:after="0" w:line="240" w:lineRule="auto"/>
              <w:ind w:firstLine="0"/>
              <w:jc w:val="left"/>
            </w:pPr>
            <w:r w:rsidRPr="00B474AE">
              <w:t>DSCM_GUI_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8858693"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Kiểm tra trường hợp Refresh màn hình (F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8885F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879F3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F4801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E39EAB"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Sau khi resfesh màn hình vẫn thực hiện đúng các chức năng và hiển thị đầy đủ các thành phần như lúc đầu</w:t>
            </w:r>
          </w:p>
        </w:tc>
      </w:tr>
      <w:tr w:rsidR="00B474AE" w:rsidRPr="00B474AE" w14:paraId="6E4FB55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95B100" w14:textId="77777777" w:rsidR="00B474AE" w:rsidRPr="00B474AE" w:rsidRDefault="00B474AE" w:rsidP="00B474AE">
            <w:pPr>
              <w:spacing w:before="0" w:after="0" w:line="240" w:lineRule="auto"/>
              <w:ind w:firstLine="0"/>
              <w:jc w:val="left"/>
            </w:pPr>
            <w:r w:rsidRPr="00B474AE">
              <w:t>DSCM_GUI_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B45226"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khi click vào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C04D1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5ABB5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D274E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DB18B6"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Truy cập đến màn hình tương ứng với hyperlink đã click </w:t>
            </w:r>
          </w:p>
        </w:tc>
      </w:tr>
      <w:tr w:rsidR="00B474AE" w:rsidRPr="00B474AE" w14:paraId="3FDB9B4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EC9F6E" w14:textId="77777777" w:rsidR="00B474AE" w:rsidRPr="00B474AE" w:rsidRDefault="00B474AE" w:rsidP="00B474AE">
            <w:pPr>
              <w:spacing w:before="0" w:after="0" w:line="240" w:lineRule="auto"/>
              <w:ind w:firstLine="0"/>
              <w:jc w:val="left"/>
            </w:pPr>
            <w:r w:rsidRPr="00B474AE">
              <w:t>DSCM_GUI_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ACE3C0"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Kiểm tra thực hiện chức năng chính của màn hình khi ấn Enter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AA1DB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429B3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4A885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5D643F"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Thực hiện các chức năng của button</w:t>
            </w:r>
          </w:p>
        </w:tc>
      </w:tr>
      <w:tr w:rsidR="00B474AE" w:rsidRPr="00B474AE" w14:paraId="071E863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6E0DD30" w14:textId="77777777" w:rsidR="00B474AE" w:rsidRPr="00B474AE" w:rsidRDefault="00B474AE" w:rsidP="00B474AE">
            <w:pPr>
              <w:spacing w:before="0" w:after="0" w:line="240" w:lineRule="auto"/>
              <w:ind w:firstLine="0"/>
              <w:jc w:val="left"/>
            </w:pPr>
            <w:r w:rsidRPr="00B474AE">
              <w:t>DSCM_GUI_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9277F1"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hiển thị ở trên nhiều trình duyệt và nhiều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103BE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2D7079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4A798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24214D"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Giao diện vẫn hiển thị đầy đủ các thông tin và rõ ràng ở các trình duyệt và độ phân giải khác nhau </w:t>
            </w:r>
          </w:p>
        </w:tc>
      </w:tr>
      <w:tr w:rsidR="00B474AE" w:rsidRPr="00B474AE" w14:paraId="56DC5F1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90F3CB4" w14:textId="77777777" w:rsidR="00B474AE" w:rsidRPr="00B474AE" w:rsidRDefault="00B474AE" w:rsidP="00B474AE">
            <w:pPr>
              <w:spacing w:before="0" w:after="0" w:line="240" w:lineRule="auto"/>
              <w:ind w:firstLine="0"/>
              <w:jc w:val="left"/>
            </w:pPr>
            <w:r w:rsidRPr="00B474AE">
              <w:t>DSCM_GUI_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9887A1"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khả năng di chuyển giữa các mục khác nhau trên for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97F4D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98D5A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48BFE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1F609A3"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Có thể sử dụng phím tab để di chuyển giữa các mục trên form</w:t>
            </w:r>
          </w:p>
        </w:tc>
      </w:tr>
      <w:tr w:rsidR="00B474AE" w:rsidRPr="00B474AE" w14:paraId="13E7A2F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F3922BA" w14:textId="77777777" w:rsidR="00B474AE" w:rsidRPr="00B474AE" w:rsidRDefault="00B474AE" w:rsidP="00B474AE">
            <w:pPr>
              <w:spacing w:before="0" w:after="0" w:line="240" w:lineRule="auto"/>
              <w:ind w:firstLine="0"/>
              <w:jc w:val="left"/>
            </w:pPr>
            <w:r w:rsidRPr="00B474AE">
              <w:t>DSCM_GUI_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DF61FA0"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627FFB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8ABB7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47B5B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128791" w14:textId="77777777" w:rsidR="00B474AE" w:rsidRPr="00B474AE" w:rsidRDefault="00B474AE" w:rsidP="00B474AE">
            <w:pPr>
              <w:spacing w:before="0" w:after="0" w:line="240" w:lineRule="auto"/>
              <w:ind w:firstLine="0"/>
              <w:jc w:val="left"/>
            </w:pPr>
            <w:r w:rsidRPr="00B474AE">
              <w:t>- Đánh thứ tự tăng dần và liên tục</w:t>
            </w:r>
            <w:r w:rsidRPr="00B474AE">
              <w:br/>
              <w:t>- Không hiển thị link "Trước" ở trang đầu</w:t>
            </w:r>
            <w:r w:rsidRPr="00B474AE">
              <w:br/>
              <w:t>- Không hiển thị link "Sau" ở trang cuối cùng</w:t>
            </w:r>
            <w:r w:rsidRPr="00B474AE">
              <w:br/>
              <w:t xml:space="preserve">- Chuyển về trang đầu, trang cuối, </w:t>
            </w:r>
            <w:r w:rsidRPr="00B474AE">
              <w:lastRenderedPageBreak/>
              <w:t>trước, sau hoặc 1 trang bất kỳ</w:t>
            </w:r>
          </w:p>
        </w:tc>
      </w:tr>
      <w:tr w:rsidR="00B474AE" w:rsidRPr="00B474AE" w14:paraId="288B2F5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863A510" w14:textId="77777777" w:rsidR="00B474AE" w:rsidRPr="00B474AE" w:rsidRDefault="00B474AE" w:rsidP="00B474AE">
            <w:pPr>
              <w:spacing w:before="0" w:after="0" w:line="240" w:lineRule="auto"/>
              <w:ind w:firstLine="0"/>
              <w:jc w:val="left"/>
            </w:pPr>
            <w:r w:rsidRPr="00B474AE">
              <w:lastRenderedPageBreak/>
              <w:t>DSCM_GUI_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C02DA7"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màu các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A44D8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3E7F5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A91EC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0D9147" w14:textId="77777777" w:rsidR="00B474AE" w:rsidRPr="00B474AE" w:rsidRDefault="00B474AE" w:rsidP="00B474AE">
            <w:pPr>
              <w:spacing w:before="0" w:after="0" w:line="240" w:lineRule="auto"/>
              <w:ind w:firstLine="0"/>
              <w:jc w:val="left"/>
            </w:pPr>
            <w:r w:rsidRPr="00B474AE">
              <w:t>- Đúng với thiết kế</w:t>
            </w:r>
          </w:p>
        </w:tc>
      </w:tr>
      <w:tr w:rsidR="00B474AE" w:rsidRPr="00B474AE" w14:paraId="5B5E38D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A4725F" w14:textId="77777777" w:rsidR="00B474AE" w:rsidRPr="00B474AE" w:rsidRDefault="00B474AE" w:rsidP="00B474AE">
            <w:pPr>
              <w:spacing w:before="0" w:after="0" w:line="240" w:lineRule="auto"/>
              <w:ind w:firstLine="0"/>
              <w:jc w:val="left"/>
            </w:pPr>
            <w:r w:rsidRPr="00B474AE">
              <w:t>DSCM_GUI_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5C4AF2F"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 xml:space="preserve">Kiểm tra màu nền chung của toàn bộ màn hì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815D8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EE4B3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6C7DC1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531BCC" w14:textId="77777777" w:rsidR="00B474AE" w:rsidRPr="00B474AE" w:rsidRDefault="00B474AE" w:rsidP="00B474AE">
            <w:pPr>
              <w:spacing w:before="0" w:after="0" w:line="240" w:lineRule="auto"/>
              <w:ind w:firstLine="0"/>
              <w:jc w:val="left"/>
            </w:pPr>
            <w:r w:rsidRPr="00B474AE">
              <w:t>- Đúng với thiết kế</w:t>
            </w:r>
          </w:p>
        </w:tc>
      </w:tr>
      <w:tr w:rsidR="00B474AE" w:rsidRPr="00B474AE" w14:paraId="1BA5169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8B7D192" w14:textId="77777777" w:rsidR="00B474AE" w:rsidRPr="00B474AE" w:rsidRDefault="00B474AE" w:rsidP="00B474AE">
            <w:pPr>
              <w:spacing w:before="0" w:after="0" w:line="240" w:lineRule="auto"/>
              <w:ind w:firstLine="0"/>
              <w:jc w:val="left"/>
            </w:pPr>
            <w:r w:rsidRPr="00B474AE">
              <w:t>DSCM_GUI_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EEFA7BA"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 xml:space="preserve">Kiểm tra tất cả các văn bản trong bảng data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0274A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842A5C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DDAA9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E635A6" w14:textId="77777777" w:rsidR="00B474AE" w:rsidRPr="00B474AE" w:rsidRDefault="00B474AE" w:rsidP="00B474AE">
            <w:pPr>
              <w:spacing w:before="0" w:after="0" w:line="240" w:lineRule="auto"/>
              <w:ind w:firstLine="0"/>
              <w:jc w:val="left"/>
            </w:pPr>
            <w:r w:rsidRPr="00B474AE">
              <w:t xml:space="preserve">- Thẳng hàng với nhau </w:t>
            </w:r>
            <w:r w:rsidRPr="00B474AE">
              <w:br/>
              <w:t>- Cùng một font chữ, màu, kích thước</w:t>
            </w:r>
            <w:r w:rsidRPr="00B474AE">
              <w:br/>
              <w:t>- Giống với thiết kế</w:t>
            </w:r>
          </w:p>
        </w:tc>
      </w:tr>
      <w:tr w:rsidR="00B474AE" w:rsidRPr="00B474AE" w14:paraId="52FA0C5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5F9CDB" w14:textId="77777777" w:rsidR="00B474AE" w:rsidRPr="00B474AE" w:rsidRDefault="00B474AE" w:rsidP="00B474AE">
            <w:pPr>
              <w:spacing w:before="0" w:after="0" w:line="240" w:lineRule="auto"/>
              <w:ind w:firstLine="0"/>
              <w:jc w:val="left"/>
            </w:pPr>
            <w:r w:rsidRPr="00B474AE">
              <w:t>DSCM_GUI_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1151C8"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hiển thị ở trên nhiều trình duyệt và nhiều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7B1F6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71742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E82216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479A60"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Giao diện vẫn hiển thị đầy đủ các thông tin và rõ ràng ở các trình duyệt và độ phân giải khác nhau </w:t>
            </w:r>
          </w:p>
        </w:tc>
      </w:tr>
      <w:tr w:rsidR="00B474AE" w:rsidRPr="00B474AE" w14:paraId="72484F9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DB78F83" w14:textId="77777777" w:rsidR="00B474AE" w:rsidRPr="00B474AE" w:rsidRDefault="00B474AE" w:rsidP="00B474AE">
            <w:pPr>
              <w:spacing w:before="0" w:after="0" w:line="240" w:lineRule="auto"/>
              <w:ind w:firstLine="0"/>
              <w:jc w:val="left"/>
            </w:pPr>
            <w:r w:rsidRPr="00B474AE">
              <w:t>DSCM_GUI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0979BE"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màn hình khi Zoom in/Zoom ou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490501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5DECB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4FA25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14C14B"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Các iteam không bị vỡ nét, đều hiển thị bình thường</w:t>
            </w:r>
          </w:p>
        </w:tc>
      </w:tr>
    </w:tbl>
    <w:p w14:paraId="01873AD5" w14:textId="3A7E7AC2" w:rsidR="00B474AE" w:rsidRDefault="00B474AE" w:rsidP="00B474AE">
      <w:pPr>
        <w:pStyle w:val="ListParagraph"/>
        <w:numPr>
          <w:ilvl w:val="4"/>
          <w:numId w:val="1"/>
        </w:numPr>
      </w:pPr>
      <w:r>
        <w:t>Danh sách chuyên mục_Funtion</w:t>
      </w:r>
    </w:p>
    <w:tbl>
      <w:tblPr>
        <w:tblW w:w="0" w:type="dxa"/>
        <w:tblCellMar>
          <w:left w:w="0" w:type="dxa"/>
          <w:right w:w="0" w:type="dxa"/>
        </w:tblCellMar>
        <w:tblLook w:val="04A0" w:firstRow="1" w:lastRow="0" w:firstColumn="1" w:lastColumn="0" w:noHBand="0" w:noVBand="1"/>
      </w:tblPr>
      <w:tblGrid>
        <w:gridCol w:w="1449"/>
        <w:gridCol w:w="2131"/>
        <w:gridCol w:w="695"/>
        <w:gridCol w:w="1644"/>
        <w:gridCol w:w="666"/>
        <w:gridCol w:w="2009"/>
      </w:tblGrid>
      <w:tr w:rsidR="00E17ADC" w:rsidRPr="00E17ADC" w14:paraId="176A127A" w14:textId="77777777" w:rsidTr="00E17ADC">
        <w:trPr>
          <w:trHeight w:val="30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7029EE97" w14:textId="77777777" w:rsidR="00E17ADC" w:rsidRPr="00E17ADC" w:rsidRDefault="00E17ADC" w:rsidP="00E17ADC">
            <w:pPr>
              <w:spacing w:before="0" w:after="0" w:line="240" w:lineRule="auto"/>
              <w:ind w:firstLine="0"/>
              <w:jc w:val="center"/>
              <w:rPr>
                <w:b/>
                <w:bCs/>
              </w:rPr>
            </w:pPr>
            <w:r w:rsidRPr="00E17ADC">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3B30946" w14:textId="77777777" w:rsidR="00E17ADC" w:rsidRPr="00E17ADC" w:rsidRDefault="00E17ADC" w:rsidP="00E17ADC">
            <w:pPr>
              <w:spacing w:before="0" w:after="0" w:line="240" w:lineRule="auto"/>
              <w:ind w:firstLine="0"/>
              <w:jc w:val="center"/>
              <w:rPr>
                <w:b/>
                <w:bCs/>
              </w:rPr>
            </w:pPr>
            <w:r w:rsidRPr="00E17ADC">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567783FE" w14:textId="77777777" w:rsidR="00E17ADC" w:rsidRPr="00E17ADC" w:rsidRDefault="00E17ADC" w:rsidP="00E17ADC">
            <w:pPr>
              <w:spacing w:before="0" w:after="0" w:line="240" w:lineRule="auto"/>
              <w:ind w:firstLine="0"/>
              <w:jc w:val="center"/>
              <w:rPr>
                <w:b/>
                <w:bCs/>
              </w:rPr>
            </w:pPr>
            <w:r w:rsidRPr="00E17ADC">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20F7EA4" w14:textId="77777777" w:rsidR="00E17ADC" w:rsidRPr="00E17ADC" w:rsidRDefault="00E17ADC" w:rsidP="00E17ADC">
            <w:pPr>
              <w:spacing w:before="0" w:after="0" w:line="240" w:lineRule="auto"/>
              <w:ind w:firstLine="0"/>
              <w:jc w:val="center"/>
              <w:rPr>
                <w:b/>
                <w:bCs/>
              </w:rPr>
            </w:pPr>
            <w:r w:rsidRPr="00E17ADC">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77A2B79" w14:textId="77777777" w:rsidR="00E17ADC" w:rsidRPr="00E17ADC" w:rsidRDefault="00E17ADC" w:rsidP="00E17ADC">
            <w:pPr>
              <w:spacing w:before="0" w:after="0" w:line="240" w:lineRule="auto"/>
              <w:ind w:firstLine="0"/>
              <w:jc w:val="center"/>
              <w:rPr>
                <w:b/>
                <w:bCs/>
              </w:rPr>
            </w:pPr>
            <w:r w:rsidRPr="00E17ADC">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54E2AF40" w14:textId="77777777" w:rsidR="00E17ADC" w:rsidRPr="00E17ADC" w:rsidRDefault="00E17ADC" w:rsidP="00E17ADC">
            <w:pPr>
              <w:spacing w:before="0" w:after="0" w:line="240" w:lineRule="auto"/>
              <w:ind w:firstLine="0"/>
              <w:jc w:val="center"/>
              <w:rPr>
                <w:b/>
                <w:bCs/>
              </w:rPr>
            </w:pPr>
            <w:r w:rsidRPr="00E17ADC">
              <w:rPr>
                <w:b/>
                <w:bCs/>
              </w:rPr>
              <w:t>Kết quả mong đợi</w:t>
            </w:r>
          </w:p>
        </w:tc>
      </w:tr>
      <w:tr w:rsidR="00E17ADC" w:rsidRPr="00E17ADC" w14:paraId="03274D88" w14:textId="77777777" w:rsidTr="00E17ADC">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B539F32"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20F28F1"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AA26EFC"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4886D53"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50D6D055" w14:textId="77777777" w:rsidR="00E17ADC" w:rsidRPr="00E17ADC"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5C033C25" w14:textId="77777777" w:rsidR="00E17ADC" w:rsidRPr="00E17ADC" w:rsidRDefault="00E17ADC" w:rsidP="00E17ADC">
            <w:pPr>
              <w:spacing w:before="0" w:after="0" w:line="240" w:lineRule="auto"/>
              <w:ind w:firstLine="0"/>
              <w:jc w:val="left"/>
              <w:rPr>
                <w:b/>
                <w:bCs/>
              </w:rPr>
            </w:pPr>
          </w:p>
        </w:tc>
      </w:tr>
      <w:tr w:rsidR="00E17ADC" w:rsidRPr="00E17ADC" w14:paraId="51665730"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5D61813" w14:textId="77777777" w:rsidR="00E17ADC" w:rsidRPr="00E17ADC" w:rsidRDefault="00E17ADC" w:rsidP="00E17ADC">
            <w:pPr>
              <w:spacing w:before="0" w:after="0" w:line="240" w:lineRule="auto"/>
              <w:ind w:firstLine="0"/>
              <w:jc w:val="left"/>
              <w:rPr>
                <w:b/>
                <w:bCs/>
              </w:rPr>
            </w:pPr>
            <w:r w:rsidRPr="00E17ADC">
              <w:rPr>
                <w:b/>
                <w:bCs/>
              </w:rPr>
              <w:t>Trường [Tìm kiếm]</w:t>
            </w:r>
          </w:p>
        </w:tc>
      </w:tr>
      <w:tr w:rsidR="00E17ADC" w:rsidRPr="00E17ADC" w14:paraId="022ECA7D"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E2BA573" w14:textId="77777777" w:rsidR="00E17ADC" w:rsidRPr="00E17ADC" w:rsidRDefault="00E17ADC" w:rsidP="00E17ADC">
            <w:pPr>
              <w:spacing w:before="0" w:after="0" w:line="240" w:lineRule="auto"/>
              <w:ind w:firstLine="0"/>
              <w:jc w:val="left"/>
            </w:pPr>
            <w:r w:rsidRPr="00E17ADC">
              <w:t>DSCM_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7724E3" w14:textId="77777777" w:rsidR="00E17ADC" w:rsidRPr="00E17ADC" w:rsidRDefault="00E17ADC" w:rsidP="00E17ADC">
            <w:pPr>
              <w:spacing w:before="0" w:after="0" w:line="240" w:lineRule="auto"/>
              <w:ind w:firstLine="0"/>
              <w:jc w:val="left"/>
              <w:rPr>
                <w:rFonts w:ascii="Tahoma" w:hAnsi="Tahoma" w:cs="Tahoma"/>
                <w:sz w:val="20"/>
                <w:szCs w:val="20"/>
              </w:rPr>
            </w:pPr>
            <w:r w:rsidRPr="00E17ADC">
              <w:rPr>
                <w:rFonts w:ascii="Tahoma" w:hAnsi="Tahoma" w:cs="Tahoma"/>
                <w:sz w:val="20"/>
                <w:szCs w:val="20"/>
              </w:rPr>
              <w:t>Kiểm tra nhập những ký tự đặc biệ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4CEF8D3" w14:textId="77777777" w:rsidR="00E17ADC" w:rsidRPr="00E17ADC" w:rsidRDefault="00E17ADC" w:rsidP="00E17ADC">
            <w:pPr>
              <w:spacing w:before="0" w:after="0" w:line="240" w:lineRule="auto"/>
              <w:ind w:firstLine="0"/>
              <w:jc w:val="left"/>
              <w:rPr>
                <w:rFonts w:ascii="Tahoma" w:hAnsi="Tahoma" w:cs="Tahoma"/>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2C80C3" w14:textId="77777777" w:rsidR="00E17ADC" w:rsidRPr="00E17ADC" w:rsidRDefault="00E17ADC" w:rsidP="00E17ADC">
            <w:pPr>
              <w:spacing w:before="0" w:after="0" w:line="240" w:lineRule="auto"/>
              <w:ind w:firstLine="0"/>
              <w:jc w:val="left"/>
            </w:pPr>
            <w:r w:rsidRPr="00E17ADC">
              <w:t>- Nhập ký tự đặc biệt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D545E9A"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8BE28C5" w14:textId="77777777" w:rsidR="00E17ADC" w:rsidRPr="00E17ADC" w:rsidRDefault="00E17ADC" w:rsidP="00E17ADC">
            <w:pPr>
              <w:spacing w:before="0" w:after="0" w:line="240" w:lineRule="auto"/>
              <w:ind w:firstLine="0"/>
              <w:jc w:val="left"/>
              <w:rPr>
                <w:rFonts w:ascii="Tahoma" w:hAnsi="Tahoma" w:cs="Tahoma"/>
                <w:sz w:val="20"/>
                <w:szCs w:val="20"/>
              </w:rPr>
            </w:pPr>
            <w:r w:rsidRPr="00E17ADC">
              <w:rPr>
                <w:rFonts w:ascii="Tahoma" w:hAnsi="Tahoma" w:cs="Tahoma"/>
                <w:sz w:val="20"/>
                <w:szCs w:val="20"/>
              </w:rPr>
              <w:t xml:space="preserve">- Hiển thị lỗi </w:t>
            </w:r>
          </w:p>
        </w:tc>
      </w:tr>
      <w:tr w:rsidR="00E17ADC" w:rsidRPr="00E17ADC" w14:paraId="2271CAE7"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81AC45F" w14:textId="77777777" w:rsidR="00E17ADC" w:rsidRPr="00E17ADC" w:rsidRDefault="00E17ADC" w:rsidP="00E17ADC">
            <w:pPr>
              <w:spacing w:before="0" w:after="0" w:line="240" w:lineRule="auto"/>
              <w:ind w:firstLine="0"/>
              <w:jc w:val="left"/>
            </w:pPr>
            <w:r w:rsidRPr="00E17ADC">
              <w:t>DSCM_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5EC5BBD" w14:textId="77777777" w:rsidR="00E17ADC" w:rsidRPr="00E17ADC" w:rsidRDefault="00E17ADC" w:rsidP="00E17ADC">
            <w:pPr>
              <w:spacing w:before="0" w:after="0" w:line="240" w:lineRule="auto"/>
              <w:ind w:firstLine="0"/>
              <w:jc w:val="left"/>
              <w:rPr>
                <w:rFonts w:ascii="Tahoma" w:hAnsi="Tahoma" w:cs="Tahoma"/>
                <w:sz w:val="20"/>
                <w:szCs w:val="20"/>
              </w:rPr>
            </w:pPr>
            <w:r w:rsidRPr="00E17ADC">
              <w:rPr>
                <w:rFonts w:ascii="Tahoma" w:hAnsi="Tahoma" w:cs="Tahoma"/>
                <w:sz w:val="20"/>
                <w:szCs w:val="20"/>
              </w:rPr>
              <w:t>Kiểm tra nhập dữ liệu không nằm trong D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788295E" w14:textId="77777777" w:rsidR="00E17ADC" w:rsidRPr="00E17ADC" w:rsidRDefault="00E17ADC" w:rsidP="00E17ADC">
            <w:pPr>
              <w:spacing w:before="0" w:after="0" w:line="240" w:lineRule="auto"/>
              <w:ind w:firstLine="0"/>
              <w:jc w:val="left"/>
              <w:rPr>
                <w:rFonts w:ascii="Tahoma" w:hAnsi="Tahoma" w:cs="Tahoma"/>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DA7CE78" w14:textId="77777777" w:rsidR="00E17ADC" w:rsidRPr="00E17ADC" w:rsidRDefault="00E17ADC" w:rsidP="00E17ADC">
            <w:pPr>
              <w:spacing w:before="0" w:after="0" w:line="240" w:lineRule="auto"/>
              <w:ind w:firstLine="0"/>
              <w:jc w:val="left"/>
            </w:pPr>
            <w:r w:rsidRPr="00E17ADC">
              <w:t>-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A8AAD6"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6AE9407" w14:textId="77777777" w:rsidR="00E17ADC" w:rsidRPr="00E17ADC" w:rsidRDefault="00E17ADC" w:rsidP="00E17ADC">
            <w:pPr>
              <w:spacing w:before="0" w:after="0" w:line="240" w:lineRule="auto"/>
              <w:ind w:firstLine="0"/>
              <w:jc w:val="left"/>
              <w:rPr>
                <w:rFonts w:ascii="Tahoma" w:hAnsi="Tahoma" w:cs="Tahoma"/>
                <w:sz w:val="20"/>
                <w:szCs w:val="20"/>
              </w:rPr>
            </w:pPr>
            <w:r w:rsidRPr="00E17ADC">
              <w:rPr>
                <w:rFonts w:ascii="Tahoma" w:hAnsi="Tahoma" w:cs="Tahoma"/>
                <w:sz w:val="20"/>
                <w:szCs w:val="20"/>
              </w:rPr>
              <w:t>- Không hiển thị dữ liệu nào trong kết quả tìm kiếm</w:t>
            </w:r>
          </w:p>
        </w:tc>
      </w:tr>
      <w:tr w:rsidR="00E17ADC" w:rsidRPr="00E17ADC" w14:paraId="54037C79"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81CB3A" w14:textId="77777777" w:rsidR="00E17ADC" w:rsidRPr="00E17ADC" w:rsidRDefault="00E17ADC" w:rsidP="00E17ADC">
            <w:pPr>
              <w:spacing w:before="0" w:after="0" w:line="240" w:lineRule="auto"/>
              <w:ind w:firstLine="0"/>
              <w:jc w:val="left"/>
            </w:pPr>
            <w:r w:rsidRPr="00E17ADC">
              <w:t>DSCM_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5E123D" w14:textId="77777777" w:rsidR="00E17ADC" w:rsidRPr="00E17ADC" w:rsidRDefault="00E17ADC" w:rsidP="00E17ADC">
            <w:pPr>
              <w:spacing w:before="0" w:after="0" w:line="240" w:lineRule="auto"/>
              <w:ind w:firstLine="0"/>
              <w:jc w:val="left"/>
            </w:pPr>
            <w:r w:rsidRPr="00E17ADC">
              <w:t>Kiểm tra không nhập dự liệu và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EE816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E75C0E" w14:textId="77777777" w:rsidR="00E17ADC" w:rsidRPr="00E17ADC" w:rsidRDefault="00E17ADC" w:rsidP="00E17ADC">
            <w:pPr>
              <w:spacing w:before="0" w:after="0" w:line="240" w:lineRule="auto"/>
              <w:ind w:firstLine="0"/>
              <w:jc w:val="left"/>
            </w:pPr>
            <w:r w:rsidRPr="00E17ADC">
              <w:t>- Không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1C366CB"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04B4E31" w14:textId="77777777" w:rsidR="00E17ADC" w:rsidRPr="00E17ADC" w:rsidRDefault="00E17ADC" w:rsidP="00E17ADC">
            <w:pPr>
              <w:spacing w:before="0" w:after="0" w:line="240" w:lineRule="auto"/>
              <w:ind w:firstLine="0"/>
              <w:jc w:val="left"/>
            </w:pPr>
            <w:r w:rsidRPr="00E17ADC">
              <w:t xml:space="preserve">- Hiển thị lỗi </w:t>
            </w:r>
          </w:p>
        </w:tc>
      </w:tr>
      <w:tr w:rsidR="00E17ADC" w:rsidRPr="00E17ADC" w14:paraId="3AF92443"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4CB2386" w14:textId="77777777" w:rsidR="00E17ADC" w:rsidRPr="00E17ADC" w:rsidRDefault="00E17ADC" w:rsidP="00E17ADC">
            <w:pPr>
              <w:spacing w:before="0" w:after="0" w:line="240" w:lineRule="auto"/>
              <w:ind w:firstLine="0"/>
              <w:jc w:val="left"/>
            </w:pPr>
            <w:r w:rsidRPr="00E17ADC">
              <w:t>DSCM_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01E7EEF" w14:textId="77777777" w:rsidR="00E17ADC" w:rsidRPr="00E17ADC" w:rsidRDefault="00E17ADC" w:rsidP="00E17ADC">
            <w:pPr>
              <w:spacing w:before="0" w:after="0" w:line="240" w:lineRule="auto"/>
              <w:ind w:firstLine="0"/>
              <w:jc w:val="left"/>
            </w:pPr>
            <w:r w:rsidRPr="00E17ADC">
              <w:t>Kiểm tra nhập đúng dữ liêu nằm trong D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F85397"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DABAD9B" w14:textId="77777777" w:rsidR="00E17ADC" w:rsidRPr="00E17ADC" w:rsidRDefault="00E17ADC" w:rsidP="00E17ADC">
            <w:pPr>
              <w:spacing w:before="0" w:after="0" w:line="240" w:lineRule="auto"/>
              <w:ind w:firstLine="0"/>
              <w:jc w:val="left"/>
            </w:pPr>
            <w:r w:rsidRPr="00E17ADC">
              <w:t>-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3006C5"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380B052" w14:textId="77777777" w:rsidR="00E17ADC" w:rsidRPr="00E17ADC" w:rsidRDefault="00E17ADC" w:rsidP="00E17ADC">
            <w:pPr>
              <w:spacing w:before="0" w:after="0" w:line="240" w:lineRule="auto"/>
              <w:ind w:firstLine="0"/>
              <w:jc w:val="left"/>
            </w:pPr>
            <w:r w:rsidRPr="00E17ADC">
              <w:t>- Hiển thị các dữ liệu sắp xếp từ trên xuống</w:t>
            </w:r>
          </w:p>
        </w:tc>
      </w:tr>
      <w:tr w:rsidR="00E17ADC" w:rsidRPr="00E17ADC" w14:paraId="3655EBFF"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F0FC74" w14:textId="77777777" w:rsidR="00E17ADC" w:rsidRPr="00E17ADC" w:rsidRDefault="00E17ADC" w:rsidP="00E17ADC">
            <w:pPr>
              <w:spacing w:before="0" w:after="0" w:line="240" w:lineRule="auto"/>
              <w:ind w:firstLine="0"/>
              <w:jc w:val="left"/>
            </w:pPr>
            <w:r w:rsidRPr="00E17ADC">
              <w:lastRenderedPageBreak/>
              <w:t>DSCM_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11A702" w14:textId="77777777" w:rsidR="00E17ADC" w:rsidRPr="00E17ADC" w:rsidRDefault="00E17ADC" w:rsidP="00E17ADC">
            <w:pPr>
              <w:spacing w:before="0" w:after="0" w:line="240" w:lineRule="auto"/>
              <w:ind w:firstLine="0"/>
              <w:jc w:val="left"/>
            </w:pPr>
            <w:r w:rsidRPr="00E17ADC">
              <w:t>Kiếm tra chỉ nhập một phần kết quả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A40F2C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8ADF723" w14:textId="77777777" w:rsidR="00E17ADC" w:rsidRPr="00E17ADC" w:rsidRDefault="00E17ADC" w:rsidP="00E17ADC">
            <w:pPr>
              <w:spacing w:before="0" w:after="0" w:line="240" w:lineRule="auto"/>
              <w:ind w:firstLine="0"/>
              <w:jc w:val="left"/>
            </w:pPr>
            <w:r w:rsidRPr="00E17ADC">
              <w:t>-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EEBA7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73CB95" w14:textId="77777777" w:rsidR="00E17ADC" w:rsidRPr="00E17ADC" w:rsidRDefault="00E17ADC" w:rsidP="00E17ADC">
            <w:pPr>
              <w:spacing w:before="0" w:after="0" w:line="240" w:lineRule="auto"/>
              <w:ind w:firstLine="0"/>
              <w:jc w:val="left"/>
            </w:pPr>
            <w:r w:rsidRPr="00E17ADC">
              <w:t>- Hiển thị các dữ liệu sắp xếp từ trên xuống</w:t>
            </w:r>
          </w:p>
        </w:tc>
      </w:tr>
      <w:tr w:rsidR="00E17ADC" w:rsidRPr="00E17ADC" w14:paraId="3A9DADF4"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94B5973" w14:textId="77777777" w:rsidR="00E17ADC" w:rsidRPr="00E17ADC" w:rsidRDefault="00E17ADC" w:rsidP="00E17ADC">
            <w:pPr>
              <w:spacing w:before="0" w:after="0" w:line="240" w:lineRule="auto"/>
              <w:ind w:firstLine="0"/>
              <w:jc w:val="left"/>
            </w:pPr>
            <w:r w:rsidRPr="00E17ADC">
              <w:t>DSCM_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B35303" w14:textId="77777777" w:rsidR="00E17ADC" w:rsidRPr="00E17ADC" w:rsidRDefault="00E17ADC" w:rsidP="00E17ADC">
            <w:pPr>
              <w:spacing w:before="0" w:after="0" w:line="240" w:lineRule="auto"/>
              <w:ind w:firstLine="0"/>
              <w:jc w:val="left"/>
            </w:pPr>
            <w:r w:rsidRPr="00E17ADC">
              <w:t>Kiếm tra nhập viết hoa toàn bộ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8489CF"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A79D73" w14:textId="77777777" w:rsidR="00E17ADC" w:rsidRPr="00E17ADC" w:rsidRDefault="00E17ADC" w:rsidP="00E17ADC">
            <w:pPr>
              <w:spacing w:before="0" w:after="0" w:line="240" w:lineRule="auto"/>
              <w:ind w:firstLine="0"/>
              <w:jc w:val="left"/>
            </w:pPr>
            <w:r w:rsidRPr="00E17ADC">
              <w:t>-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04FF0B0"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D15459" w14:textId="77777777" w:rsidR="00E17ADC" w:rsidRPr="00E17ADC" w:rsidRDefault="00E17ADC" w:rsidP="00E17ADC">
            <w:pPr>
              <w:spacing w:before="0" w:after="0" w:line="240" w:lineRule="auto"/>
              <w:ind w:firstLine="0"/>
              <w:jc w:val="left"/>
            </w:pPr>
            <w:r w:rsidRPr="00E17ADC">
              <w:t>- Hiển thị các dữ liệu sắp xếp từ trên xuống</w:t>
            </w:r>
          </w:p>
        </w:tc>
      </w:tr>
      <w:tr w:rsidR="00E17ADC" w:rsidRPr="00E17ADC" w14:paraId="1F647866"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E273864" w14:textId="77777777" w:rsidR="00E17ADC" w:rsidRPr="00E17ADC" w:rsidRDefault="00E17ADC" w:rsidP="00E17ADC">
            <w:pPr>
              <w:spacing w:before="0" w:after="0" w:line="240" w:lineRule="auto"/>
              <w:ind w:firstLine="0"/>
              <w:jc w:val="left"/>
            </w:pPr>
            <w:r w:rsidRPr="00E17ADC">
              <w:t>DSCM_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AB2A7F" w14:textId="77777777" w:rsidR="00E17ADC" w:rsidRPr="00E17ADC" w:rsidRDefault="00E17ADC" w:rsidP="00E17ADC">
            <w:pPr>
              <w:spacing w:before="0" w:after="0" w:line="240" w:lineRule="auto"/>
              <w:ind w:firstLine="0"/>
              <w:jc w:val="left"/>
            </w:pPr>
            <w:r w:rsidRPr="00E17ADC">
              <w:t>Kiếm tra nhập viết thường toàn bộ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8A1FA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EC46FF" w14:textId="77777777" w:rsidR="00E17ADC" w:rsidRPr="00E17ADC" w:rsidRDefault="00E17ADC" w:rsidP="00E17ADC">
            <w:pPr>
              <w:spacing w:before="0" w:after="0" w:line="240" w:lineRule="auto"/>
              <w:ind w:firstLine="0"/>
              <w:jc w:val="left"/>
            </w:pPr>
            <w:r w:rsidRPr="00E17ADC">
              <w:t>-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6C608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BF13B9" w14:textId="77777777" w:rsidR="00E17ADC" w:rsidRPr="00E17ADC" w:rsidRDefault="00E17ADC" w:rsidP="00E17ADC">
            <w:pPr>
              <w:spacing w:before="0" w:after="0" w:line="240" w:lineRule="auto"/>
              <w:ind w:firstLine="0"/>
              <w:jc w:val="left"/>
            </w:pPr>
            <w:r w:rsidRPr="00E17ADC">
              <w:t>- Hiển thị các dữ liệu sắp xếp từ trên xuống</w:t>
            </w:r>
          </w:p>
        </w:tc>
      </w:tr>
      <w:tr w:rsidR="00E17ADC" w:rsidRPr="00E17ADC" w14:paraId="776C2FBA"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C6BB2E0" w14:textId="77777777" w:rsidR="00E17ADC" w:rsidRPr="00E17ADC" w:rsidRDefault="00E17ADC" w:rsidP="00E17ADC">
            <w:pPr>
              <w:spacing w:before="0" w:after="0" w:line="240" w:lineRule="auto"/>
              <w:ind w:firstLine="0"/>
              <w:jc w:val="left"/>
            </w:pPr>
            <w:r w:rsidRPr="00E17ADC">
              <w:t>DSCM_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BA22B3" w14:textId="77777777" w:rsidR="00E17ADC" w:rsidRPr="00E17ADC" w:rsidRDefault="00E17ADC" w:rsidP="00E17ADC">
            <w:pPr>
              <w:spacing w:before="0" w:after="0" w:line="240" w:lineRule="auto"/>
              <w:ind w:firstLine="0"/>
              <w:jc w:val="left"/>
            </w:pPr>
            <w:r w:rsidRPr="00E17ADC">
              <w:t>Kiếm tra nhập vừa thường vừa hoa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D2197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4272454" w14:textId="77777777" w:rsidR="00E17ADC" w:rsidRPr="00E17ADC" w:rsidRDefault="00E17ADC" w:rsidP="00E17ADC">
            <w:pPr>
              <w:spacing w:before="0" w:after="0" w:line="240" w:lineRule="auto"/>
              <w:ind w:firstLine="0"/>
              <w:jc w:val="left"/>
            </w:pPr>
            <w:r w:rsidRPr="00E17ADC">
              <w:t>-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A94BEE"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D2EA1D" w14:textId="77777777" w:rsidR="00E17ADC" w:rsidRPr="00E17ADC" w:rsidRDefault="00E17ADC" w:rsidP="00E17ADC">
            <w:pPr>
              <w:spacing w:before="0" w:after="0" w:line="240" w:lineRule="auto"/>
              <w:ind w:firstLine="0"/>
              <w:jc w:val="left"/>
            </w:pPr>
            <w:r w:rsidRPr="00E17ADC">
              <w:t>- Hiển thị các dữ liệu sắp xếp từ trên xuống</w:t>
            </w:r>
          </w:p>
        </w:tc>
      </w:tr>
      <w:tr w:rsidR="00E17ADC" w:rsidRPr="00E17ADC" w14:paraId="6C2E380C"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C6FE092" w14:textId="77777777" w:rsidR="00E17ADC" w:rsidRPr="00E17ADC" w:rsidRDefault="00E17ADC" w:rsidP="00E17ADC">
            <w:pPr>
              <w:spacing w:before="0" w:after="0" w:line="240" w:lineRule="auto"/>
              <w:ind w:firstLine="0"/>
              <w:jc w:val="left"/>
            </w:pPr>
            <w:r w:rsidRPr="00E17ADC">
              <w:t>DSCM_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B06E707" w14:textId="77777777" w:rsidR="00E17ADC" w:rsidRPr="00E17ADC" w:rsidRDefault="00E17ADC" w:rsidP="00E17ADC">
            <w:pPr>
              <w:spacing w:before="0" w:after="0" w:line="240" w:lineRule="auto"/>
              <w:ind w:firstLine="0"/>
              <w:jc w:val="left"/>
              <w:rPr>
                <w:color w:val="333333"/>
                <w:sz w:val="24"/>
                <w:szCs w:val="24"/>
              </w:rPr>
            </w:pPr>
            <w:r w:rsidRPr="00E17ADC">
              <w:rPr>
                <w:color w:val="333333"/>
                <w:sz w:val="24"/>
                <w:szCs w:val="24"/>
              </w:rPr>
              <w:t xml:space="preserve">Kiểm tra chỉ ký tự dấu các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2D9D4E8" w14:textId="77777777" w:rsidR="00E17ADC" w:rsidRPr="00E17ADC" w:rsidRDefault="00E17ADC" w:rsidP="00E17ADC">
            <w:pPr>
              <w:spacing w:before="0" w:after="0" w:line="240" w:lineRule="auto"/>
              <w:ind w:firstLine="0"/>
              <w:jc w:val="left"/>
              <w:rPr>
                <w:color w:val="333333"/>
                <w:sz w:val="24"/>
                <w:szCs w:val="24"/>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C98832" w14:textId="77777777" w:rsidR="00E17ADC" w:rsidRPr="00E17ADC" w:rsidRDefault="00E17ADC" w:rsidP="00E17ADC">
            <w:pPr>
              <w:spacing w:before="0" w:after="0" w:line="240" w:lineRule="auto"/>
              <w:ind w:firstLine="0"/>
              <w:jc w:val="left"/>
            </w:pPr>
            <w:r w:rsidRPr="00E17ADC">
              <w:t>- Nhập ký tự dư liệu vào trường [Tìm kiếm]</w:t>
            </w:r>
            <w:r w:rsidRPr="00E17ADC">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7ABDAE"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CB9C0C" w14:textId="77777777" w:rsidR="00E17ADC" w:rsidRPr="00E17ADC" w:rsidRDefault="00E17ADC" w:rsidP="00E17ADC">
            <w:pPr>
              <w:spacing w:before="0" w:after="0" w:line="240" w:lineRule="auto"/>
              <w:ind w:firstLine="0"/>
              <w:jc w:val="left"/>
            </w:pPr>
            <w:r w:rsidRPr="00E17ADC">
              <w:t xml:space="preserve">- Hiển thị lỗi </w:t>
            </w:r>
          </w:p>
        </w:tc>
      </w:tr>
      <w:tr w:rsidR="00E17ADC" w:rsidRPr="00E17ADC" w14:paraId="75F16226"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4290D56" w14:textId="77777777" w:rsidR="00E17ADC" w:rsidRPr="00E17ADC" w:rsidRDefault="00E17ADC" w:rsidP="00E17ADC">
            <w:pPr>
              <w:spacing w:before="0" w:after="0" w:line="240" w:lineRule="auto"/>
              <w:ind w:firstLine="0"/>
              <w:jc w:val="left"/>
              <w:rPr>
                <w:b/>
                <w:bCs/>
              </w:rPr>
            </w:pPr>
            <w:r w:rsidRPr="00E17ADC">
              <w:rPr>
                <w:b/>
                <w:bCs/>
              </w:rPr>
              <w:t>Trường [Từ ngày tạo]</w:t>
            </w:r>
          </w:p>
        </w:tc>
      </w:tr>
      <w:tr w:rsidR="00E17ADC" w:rsidRPr="00E17ADC" w14:paraId="7365AA95"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84F37B4" w14:textId="77777777" w:rsidR="00E17ADC" w:rsidRPr="00E17ADC" w:rsidRDefault="00E17ADC" w:rsidP="00E17ADC">
            <w:pPr>
              <w:spacing w:before="0" w:after="0" w:line="240" w:lineRule="auto"/>
              <w:ind w:firstLine="0"/>
              <w:jc w:val="left"/>
            </w:pPr>
            <w:r w:rsidRPr="00E17ADC">
              <w:t>DSCM_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218BD73"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Kiểm tra thông tin mặc định của Calendar khi hiển thị lên, có thể focus vào ngày – tháng – năm hiện t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A289C13"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F860B0" w14:textId="77777777" w:rsidR="00E17ADC" w:rsidRPr="00E17ADC" w:rsidRDefault="00E17ADC" w:rsidP="00E17ADC">
            <w:pPr>
              <w:spacing w:before="0" w:after="0" w:line="240" w:lineRule="auto"/>
              <w:ind w:firstLine="0"/>
              <w:jc w:val="left"/>
            </w:pPr>
            <w:r w:rsidRPr="00E17ADC">
              <w:t>- Mở Calendar trường [Từ ngày tạo]</w:t>
            </w:r>
            <w:r w:rsidRPr="00E17ADC">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A22D55"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B1F737" w14:textId="77777777" w:rsidR="00E17ADC" w:rsidRPr="00E17ADC" w:rsidRDefault="00E17ADC" w:rsidP="00E17ADC">
            <w:pPr>
              <w:spacing w:before="0" w:after="0" w:line="240" w:lineRule="auto"/>
              <w:ind w:firstLine="0"/>
              <w:jc w:val="left"/>
            </w:pPr>
            <w:r w:rsidRPr="00E17ADC">
              <w:t xml:space="preserve">- Không focus ngày tương lai </w:t>
            </w:r>
            <w:r w:rsidRPr="00E17ADC">
              <w:br/>
              <w:t>- Chỉ focus vào ngày hiện tại hoặc quá khứ</w:t>
            </w:r>
          </w:p>
        </w:tc>
      </w:tr>
      <w:tr w:rsidR="00E17ADC" w:rsidRPr="00E17ADC" w14:paraId="1CDDCDD6"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E4DF969" w14:textId="77777777" w:rsidR="00E17ADC" w:rsidRPr="00E17ADC" w:rsidRDefault="00E17ADC" w:rsidP="00E17ADC">
            <w:pPr>
              <w:spacing w:before="0" w:after="0" w:line="240" w:lineRule="auto"/>
              <w:ind w:firstLine="0"/>
              <w:jc w:val="left"/>
            </w:pPr>
            <w:r w:rsidRPr="00E17ADC">
              <w:t>DSCM_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065FE8C"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Kiểm tra có thể nhập trực tiếp thông tin ngày tháng vào textbox thay vì phả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E30CB0"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6A8EE2" w14:textId="77777777" w:rsidR="00E17ADC" w:rsidRPr="00E17ADC" w:rsidRDefault="00E17ADC" w:rsidP="00E17ADC">
            <w:pPr>
              <w:spacing w:before="0" w:after="0" w:line="240" w:lineRule="auto"/>
              <w:ind w:firstLine="0"/>
              <w:jc w:val="left"/>
            </w:pPr>
            <w:r w:rsidRPr="00E17ADC">
              <w:t>- Nhập trực tiếp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F850DD"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343032D" w14:textId="77777777" w:rsidR="00E17ADC" w:rsidRPr="00E17ADC" w:rsidRDefault="00E17ADC" w:rsidP="00E17ADC">
            <w:pPr>
              <w:spacing w:before="0" w:after="0" w:line="240" w:lineRule="auto"/>
              <w:ind w:firstLine="0"/>
              <w:jc w:val="left"/>
            </w:pPr>
            <w:r w:rsidRPr="00E17ADC">
              <w:t>- Vẫn có thể nhập ngày bình thường để tìm kiếm</w:t>
            </w:r>
          </w:p>
        </w:tc>
      </w:tr>
      <w:tr w:rsidR="00E17ADC" w:rsidRPr="00E17ADC" w14:paraId="5A419E2E"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42E4138" w14:textId="77777777" w:rsidR="00E17ADC" w:rsidRPr="00E17ADC" w:rsidRDefault="00E17ADC" w:rsidP="00E17ADC">
            <w:pPr>
              <w:spacing w:before="0" w:after="0" w:line="240" w:lineRule="auto"/>
              <w:ind w:firstLine="0"/>
              <w:jc w:val="left"/>
            </w:pPr>
            <w:r w:rsidRPr="00E17ADC">
              <w:t>DSCM_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D88B6D7"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Kiểm tra thể thực hiện chỉnh sửa thông tin ngày tháng sau kh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DB4A79"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C4BAE0" w14:textId="77777777" w:rsidR="00E17ADC" w:rsidRPr="00E17ADC" w:rsidRDefault="00E17ADC" w:rsidP="00E17ADC">
            <w:pPr>
              <w:spacing w:before="0" w:after="0" w:line="240" w:lineRule="auto"/>
              <w:ind w:firstLine="0"/>
              <w:jc w:val="left"/>
            </w:pPr>
            <w:r w:rsidRPr="00E17ADC">
              <w:t>- Mở Calendar trường [Từ ngày tạo]</w:t>
            </w:r>
            <w:r w:rsidRPr="00E17ADC">
              <w:br/>
              <w:t xml:space="preserve">- Chọn ngày khác với ngày hiện tạ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42290C"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2D9888" w14:textId="77777777" w:rsidR="00E17ADC" w:rsidRPr="00E17ADC" w:rsidRDefault="00E17ADC" w:rsidP="00E17ADC">
            <w:pPr>
              <w:spacing w:before="0" w:after="0" w:line="240" w:lineRule="auto"/>
              <w:ind w:firstLine="0"/>
              <w:jc w:val="left"/>
            </w:pPr>
            <w:r w:rsidRPr="00E17ADC">
              <w:t>- Ngày được chọn sẽ hiển thị ở trong textbox</w:t>
            </w:r>
          </w:p>
        </w:tc>
      </w:tr>
      <w:tr w:rsidR="00E17ADC" w:rsidRPr="00E17ADC" w14:paraId="2C751F83"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25E1F75" w14:textId="77777777" w:rsidR="00E17ADC" w:rsidRPr="00E17ADC" w:rsidRDefault="00E17ADC" w:rsidP="00E17ADC">
            <w:pPr>
              <w:spacing w:before="0" w:after="0" w:line="240" w:lineRule="auto"/>
              <w:ind w:firstLine="0"/>
              <w:jc w:val="left"/>
            </w:pPr>
            <w:r w:rsidRPr="00E17ADC">
              <w:t>DSCM_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FE98FB1"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 xml:space="preserve">Kiểm tra nhập các ký tự không phải là số, các ký tự đặc biệt, ngôn ngữ đặc biệt vào trường này (tất nhiên </w:t>
            </w:r>
            <w:r w:rsidRPr="00E17ADC">
              <w:rPr>
                <w:color w:val="222222"/>
                <w:sz w:val="22"/>
                <w:szCs w:val="22"/>
              </w:rPr>
              <w:lastRenderedPageBreak/>
              <w:t>sẽ loại trừ trường hợp dấu ngăn cách / hoặ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3A3805"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83CC90" w14:textId="77777777" w:rsidR="00E17ADC" w:rsidRPr="00E17ADC" w:rsidRDefault="00E17ADC" w:rsidP="00E17ADC">
            <w:pPr>
              <w:spacing w:before="0" w:after="0" w:line="240" w:lineRule="auto"/>
              <w:ind w:firstLine="0"/>
              <w:jc w:val="left"/>
            </w:pPr>
            <w:r w:rsidRPr="00E17ADC">
              <w:t>- Nhập trực tiếp các ký tự ngoài số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D4BABB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0791E7" w14:textId="77777777" w:rsidR="00E17ADC" w:rsidRPr="00E17ADC" w:rsidRDefault="00E17ADC" w:rsidP="00E17ADC">
            <w:pPr>
              <w:spacing w:before="0" w:after="0" w:line="240" w:lineRule="auto"/>
              <w:ind w:firstLine="0"/>
              <w:jc w:val="left"/>
            </w:pPr>
            <w:r w:rsidRPr="00E17ADC">
              <w:t>- Không thể nhập các ký tự khác ngoài ký tự số ở textbox</w:t>
            </w:r>
          </w:p>
        </w:tc>
      </w:tr>
      <w:tr w:rsidR="00E17ADC" w:rsidRPr="00E17ADC" w14:paraId="129AC6C8"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446C134" w14:textId="77777777" w:rsidR="00E17ADC" w:rsidRPr="00E17ADC" w:rsidRDefault="00E17ADC" w:rsidP="00E17ADC">
            <w:pPr>
              <w:spacing w:before="0" w:after="0" w:line="240" w:lineRule="auto"/>
              <w:ind w:firstLine="0"/>
              <w:jc w:val="left"/>
            </w:pPr>
            <w:r w:rsidRPr="00E17ADC">
              <w:t>DSCM_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6EAED9" w14:textId="77777777" w:rsidR="00E17ADC" w:rsidRPr="00E17ADC" w:rsidRDefault="00E17ADC" w:rsidP="00E17ADC">
            <w:pPr>
              <w:spacing w:before="0" w:after="0" w:line="240" w:lineRule="auto"/>
              <w:ind w:firstLine="0"/>
              <w:jc w:val="left"/>
            </w:pPr>
            <w:r w:rsidRPr="00E17ADC">
              <w:t>Kiểm tra nếu không chọ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36953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067B40" w14:textId="77777777" w:rsidR="00E17ADC" w:rsidRPr="00E17ADC" w:rsidRDefault="00E17ADC" w:rsidP="00E17ADC">
            <w:pPr>
              <w:spacing w:before="0" w:after="0" w:line="240" w:lineRule="auto"/>
              <w:ind w:firstLine="0"/>
              <w:jc w:val="left"/>
            </w:pPr>
            <w:r w:rsidRPr="00E17ADC">
              <w:t>- Không chọn trường [Từ ngày tạo]</w:t>
            </w:r>
            <w:r w:rsidRPr="00E17ADC">
              <w:br/>
              <w:t>- Ấ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B32927"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3EB461" w14:textId="77777777" w:rsidR="00E17ADC" w:rsidRPr="00E17ADC" w:rsidRDefault="00E17ADC" w:rsidP="00E17ADC">
            <w:pPr>
              <w:spacing w:before="0" w:after="0" w:line="240" w:lineRule="auto"/>
              <w:ind w:firstLine="0"/>
              <w:jc w:val="left"/>
            </w:pPr>
            <w:r w:rsidRPr="00E17ADC">
              <w:t>-Không hiển thị kết quả tìm kiếm nào</w:t>
            </w:r>
          </w:p>
        </w:tc>
      </w:tr>
      <w:tr w:rsidR="00E17ADC" w:rsidRPr="00E17ADC" w14:paraId="35D2FA5B"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6C89C74" w14:textId="77777777" w:rsidR="00E17ADC" w:rsidRPr="00E17ADC" w:rsidRDefault="00E17ADC" w:rsidP="00E17ADC">
            <w:pPr>
              <w:spacing w:before="0" w:after="0" w:line="240" w:lineRule="auto"/>
              <w:ind w:firstLine="0"/>
              <w:jc w:val="left"/>
            </w:pPr>
            <w:r w:rsidRPr="00E17ADC">
              <w:t>DSCM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926F803" w14:textId="77777777" w:rsidR="00E17ADC" w:rsidRPr="00E17ADC" w:rsidRDefault="00E17ADC" w:rsidP="00E17ADC">
            <w:pPr>
              <w:spacing w:before="0" w:after="0" w:line="240" w:lineRule="auto"/>
              <w:ind w:firstLine="0"/>
              <w:jc w:val="left"/>
            </w:pPr>
            <w:r w:rsidRPr="00E17ADC">
              <w:t>Kiểm tra nhập ngày lớn hơn trường [Đến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7057E2F"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C6848D" w14:textId="77777777" w:rsidR="00E17ADC" w:rsidRPr="00E17ADC" w:rsidRDefault="00E17ADC" w:rsidP="00E17ADC">
            <w:pPr>
              <w:spacing w:before="0" w:after="0" w:line="240" w:lineRule="auto"/>
              <w:ind w:firstLine="0"/>
              <w:jc w:val="left"/>
            </w:pPr>
            <w:r w:rsidRPr="00E17ADC">
              <w:t>- Mở Calendar trường [Từ ngày tạo]</w:t>
            </w:r>
            <w:r w:rsidRPr="00E17ADC">
              <w:br/>
              <w:t>- Chọn ngày lớn hơn ngày trường [Đến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D7E6E6"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FC1B895" w14:textId="77777777" w:rsidR="00E17ADC" w:rsidRPr="00E17ADC" w:rsidRDefault="00E17ADC" w:rsidP="00E17ADC">
            <w:pPr>
              <w:spacing w:before="0" w:after="0" w:line="240" w:lineRule="auto"/>
              <w:ind w:firstLine="0"/>
              <w:jc w:val="left"/>
            </w:pPr>
            <w:r w:rsidRPr="00E17ADC">
              <w:t>- Không hiển thị kết quả đã chọn</w:t>
            </w:r>
          </w:p>
        </w:tc>
      </w:tr>
      <w:tr w:rsidR="00E17ADC" w:rsidRPr="00E17ADC" w14:paraId="6EC4AFD6"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9DB57D0" w14:textId="77777777" w:rsidR="00E17ADC" w:rsidRPr="00E17ADC" w:rsidRDefault="00E17ADC" w:rsidP="00E17ADC">
            <w:pPr>
              <w:spacing w:before="0" w:after="0" w:line="240" w:lineRule="auto"/>
              <w:ind w:firstLine="0"/>
              <w:jc w:val="left"/>
              <w:rPr>
                <w:b/>
                <w:bCs/>
              </w:rPr>
            </w:pPr>
            <w:r w:rsidRPr="00E17ADC">
              <w:rPr>
                <w:b/>
                <w:bCs/>
              </w:rPr>
              <w:t>Trường [Từ ngày tạo]</w:t>
            </w:r>
          </w:p>
        </w:tc>
      </w:tr>
      <w:tr w:rsidR="00E17ADC" w:rsidRPr="00E17ADC" w14:paraId="7A294812"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A9A8687" w14:textId="77777777" w:rsidR="00E17ADC" w:rsidRPr="00E17ADC" w:rsidRDefault="00E17ADC" w:rsidP="00E17ADC">
            <w:pPr>
              <w:spacing w:before="0" w:after="0" w:line="240" w:lineRule="auto"/>
              <w:ind w:firstLine="0"/>
              <w:jc w:val="left"/>
            </w:pPr>
            <w:r w:rsidRPr="00E17ADC">
              <w:t>DSCM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279E2A" w14:textId="77777777" w:rsidR="00E17ADC" w:rsidRPr="00E17ADC" w:rsidRDefault="00E17ADC" w:rsidP="00E17ADC">
            <w:pPr>
              <w:spacing w:before="0" w:after="0" w:line="240" w:lineRule="auto"/>
              <w:ind w:firstLine="0"/>
              <w:jc w:val="left"/>
            </w:pPr>
            <w:r w:rsidRPr="00E17ADC">
              <w:t>Kiểm tra nếu không chọ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EBA925"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C4BBE5" w14:textId="77777777" w:rsidR="00E17ADC" w:rsidRPr="00E17ADC" w:rsidRDefault="00E17ADC" w:rsidP="00E17ADC">
            <w:pPr>
              <w:spacing w:before="0" w:after="0" w:line="240" w:lineRule="auto"/>
              <w:ind w:firstLine="0"/>
              <w:jc w:val="left"/>
            </w:pPr>
            <w:r w:rsidRPr="00E17ADC">
              <w:t>- Không chọn trường [Từ ngày tạo]</w:t>
            </w:r>
            <w:r w:rsidRPr="00E17ADC">
              <w:br/>
              <w:t>- Ấ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6916A9"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971C67" w14:textId="77777777" w:rsidR="00E17ADC" w:rsidRPr="00E17ADC" w:rsidRDefault="00E17ADC" w:rsidP="00E17ADC">
            <w:pPr>
              <w:spacing w:before="0" w:after="0" w:line="240" w:lineRule="auto"/>
              <w:ind w:firstLine="0"/>
              <w:jc w:val="left"/>
            </w:pPr>
            <w:r w:rsidRPr="00E17ADC">
              <w:t>-Không hiển thị kết quả tìm kiếm nào</w:t>
            </w:r>
          </w:p>
        </w:tc>
      </w:tr>
      <w:tr w:rsidR="00E17ADC" w:rsidRPr="00E17ADC" w14:paraId="623C1577"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CBEE4A3" w14:textId="77777777" w:rsidR="00E17ADC" w:rsidRPr="00E17ADC" w:rsidRDefault="00E17ADC" w:rsidP="00E17ADC">
            <w:pPr>
              <w:spacing w:before="0" w:after="0" w:line="240" w:lineRule="auto"/>
              <w:ind w:firstLine="0"/>
              <w:jc w:val="left"/>
            </w:pPr>
            <w:r w:rsidRPr="00E17ADC">
              <w:t>DSCM_0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25602A0"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Kiểm tra thông tin mặc định của Calendar khi hiển thị lên, có thể focus vào ngày – tháng – năm hiện t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8AFA3EC"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304883" w14:textId="77777777" w:rsidR="00E17ADC" w:rsidRPr="00E17ADC" w:rsidRDefault="00E17ADC" w:rsidP="00E17ADC">
            <w:pPr>
              <w:spacing w:before="0" w:after="0" w:line="240" w:lineRule="auto"/>
              <w:ind w:firstLine="0"/>
              <w:jc w:val="left"/>
            </w:pPr>
            <w:r w:rsidRPr="00E17ADC">
              <w:t>- Mở Calendar trường [Đến ngày tạo]</w:t>
            </w:r>
            <w:r w:rsidRPr="00E17ADC">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5A90C6"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70C4D5" w14:textId="77777777" w:rsidR="00E17ADC" w:rsidRPr="00E17ADC" w:rsidRDefault="00E17ADC" w:rsidP="00E17ADC">
            <w:pPr>
              <w:spacing w:before="0" w:after="0" w:line="240" w:lineRule="auto"/>
              <w:ind w:firstLine="0"/>
              <w:jc w:val="left"/>
            </w:pPr>
            <w:r w:rsidRPr="00E17ADC">
              <w:t xml:space="preserve">- Không focus ngày tương lai </w:t>
            </w:r>
            <w:r w:rsidRPr="00E17ADC">
              <w:br/>
              <w:t>- Chỉ focus vào ngày hiện tại hoặc quá khứ</w:t>
            </w:r>
          </w:p>
        </w:tc>
      </w:tr>
      <w:tr w:rsidR="00E17ADC" w:rsidRPr="00E17ADC" w14:paraId="0A915B3A"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6105A43" w14:textId="77777777" w:rsidR="00E17ADC" w:rsidRPr="00E17ADC" w:rsidRDefault="00E17ADC" w:rsidP="00E17ADC">
            <w:pPr>
              <w:spacing w:before="0" w:after="0" w:line="240" w:lineRule="auto"/>
              <w:ind w:firstLine="0"/>
              <w:jc w:val="left"/>
            </w:pPr>
            <w:r w:rsidRPr="00E17ADC">
              <w:t>DSCM_0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C6382A0"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Kiểm tra có thể nhập trực tiếp thông tin ngày tháng vào textbox thay vì phả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96F624"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6D7787" w14:textId="77777777" w:rsidR="00E17ADC" w:rsidRPr="00E17ADC" w:rsidRDefault="00E17ADC" w:rsidP="00E17ADC">
            <w:pPr>
              <w:spacing w:before="0" w:after="0" w:line="240" w:lineRule="auto"/>
              <w:ind w:firstLine="0"/>
              <w:jc w:val="left"/>
            </w:pPr>
            <w:r w:rsidRPr="00E17ADC">
              <w:t>- Nhập trực tiếp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48F5595"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9D2E468" w14:textId="77777777" w:rsidR="00E17ADC" w:rsidRPr="00E17ADC" w:rsidRDefault="00E17ADC" w:rsidP="00E17ADC">
            <w:pPr>
              <w:spacing w:before="0" w:after="0" w:line="240" w:lineRule="auto"/>
              <w:ind w:firstLine="0"/>
              <w:jc w:val="left"/>
            </w:pPr>
            <w:r w:rsidRPr="00E17ADC">
              <w:t>- Vẫn có thể nhập ngày bình thường để tìm kiếm</w:t>
            </w:r>
          </w:p>
        </w:tc>
      </w:tr>
      <w:tr w:rsidR="00E17ADC" w:rsidRPr="00E17ADC" w14:paraId="2E82913A"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56573B3" w14:textId="77777777" w:rsidR="00E17ADC" w:rsidRPr="00E17ADC" w:rsidRDefault="00E17ADC" w:rsidP="00E17ADC">
            <w:pPr>
              <w:spacing w:before="0" w:after="0" w:line="240" w:lineRule="auto"/>
              <w:ind w:firstLine="0"/>
              <w:jc w:val="left"/>
            </w:pPr>
            <w:r w:rsidRPr="00E17ADC">
              <w:t>DSCM_01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0145346"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Kiểm tra thể thực hiện chỉnh sửa thông tin ngày tháng sau kh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CB7594"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66A7DBE" w14:textId="77777777" w:rsidR="00E17ADC" w:rsidRPr="00E17ADC" w:rsidRDefault="00E17ADC" w:rsidP="00E17ADC">
            <w:pPr>
              <w:spacing w:before="0" w:after="0" w:line="240" w:lineRule="auto"/>
              <w:ind w:firstLine="0"/>
              <w:jc w:val="left"/>
            </w:pPr>
            <w:r w:rsidRPr="00E17ADC">
              <w:t>- Mở Calendar trường [Đến ngày tạo]</w:t>
            </w:r>
            <w:r w:rsidRPr="00E17ADC">
              <w:br/>
              <w:t xml:space="preserve">- Chọn ngày khác với ngày hiện tạ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E66A6BC"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17436E" w14:textId="77777777" w:rsidR="00E17ADC" w:rsidRPr="00E17ADC" w:rsidRDefault="00E17ADC" w:rsidP="00E17ADC">
            <w:pPr>
              <w:spacing w:before="0" w:after="0" w:line="240" w:lineRule="auto"/>
              <w:ind w:firstLine="0"/>
              <w:jc w:val="left"/>
            </w:pPr>
            <w:r w:rsidRPr="00E17ADC">
              <w:t>- Ngày được chọn sẽ hiển thị ở trong textbox</w:t>
            </w:r>
          </w:p>
        </w:tc>
      </w:tr>
      <w:tr w:rsidR="00E17ADC" w:rsidRPr="00E17ADC" w14:paraId="259545CD"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20A35BD" w14:textId="77777777" w:rsidR="00E17ADC" w:rsidRPr="00E17ADC" w:rsidRDefault="00E17ADC" w:rsidP="00E17ADC">
            <w:pPr>
              <w:spacing w:before="0" w:after="0" w:line="240" w:lineRule="auto"/>
              <w:ind w:firstLine="0"/>
              <w:jc w:val="left"/>
            </w:pPr>
            <w:r w:rsidRPr="00E17ADC">
              <w:t>DSCM_01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CBC7212" w14:textId="77777777" w:rsidR="00E17ADC" w:rsidRPr="00E17ADC" w:rsidRDefault="00E17ADC" w:rsidP="00E17ADC">
            <w:pPr>
              <w:spacing w:before="0" w:after="0" w:line="240" w:lineRule="auto"/>
              <w:ind w:firstLine="0"/>
              <w:jc w:val="left"/>
              <w:rPr>
                <w:color w:val="222222"/>
                <w:sz w:val="22"/>
                <w:szCs w:val="22"/>
              </w:rPr>
            </w:pPr>
            <w:r w:rsidRPr="00E17ADC">
              <w:rPr>
                <w:color w:val="222222"/>
                <w:sz w:val="22"/>
                <w:szCs w:val="22"/>
              </w:rPr>
              <w:t>Kiểm tra nhập các ký tự không phải là số, các ký tự đặc biệt, ngôn ngữ đặc biệt vào trường này (tất nhiên sẽ loại trừ trường hợp dấu ngăn cách / hoặ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70F149" w14:textId="77777777" w:rsidR="00E17ADC" w:rsidRPr="00E17ADC"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BE541B5" w14:textId="77777777" w:rsidR="00E17ADC" w:rsidRPr="00E17ADC" w:rsidRDefault="00E17ADC" w:rsidP="00E17ADC">
            <w:pPr>
              <w:spacing w:before="0" w:after="0" w:line="240" w:lineRule="auto"/>
              <w:ind w:firstLine="0"/>
              <w:jc w:val="left"/>
            </w:pPr>
            <w:r w:rsidRPr="00E17ADC">
              <w:t>- Nhập trực tiếp các ký tự ngoài số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167B7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A8B85B6" w14:textId="77777777" w:rsidR="00E17ADC" w:rsidRPr="00E17ADC" w:rsidRDefault="00E17ADC" w:rsidP="00E17ADC">
            <w:pPr>
              <w:spacing w:before="0" w:after="0" w:line="240" w:lineRule="auto"/>
              <w:ind w:firstLine="0"/>
              <w:jc w:val="left"/>
            </w:pPr>
            <w:r w:rsidRPr="00E17ADC">
              <w:t>- Không thể nhập các ký tự khác ngoài ký tự số ở textbox</w:t>
            </w:r>
          </w:p>
        </w:tc>
      </w:tr>
      <w:tr w:rsidR="00E17ADC" w:rsidRPr="00E17ADC" w14:paraId="4F8F62D6"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AA3832A" w14:textId="77777777" w:rsidR="00E17ADC" w:rsidRPr="00E17ADC" w:rsidRDefault="00E17ADC" w:rsidP="00E17ADC">
            <w:pPr>
              <w:spacing w:before="0" w:after="0" w:line="240" w:lineRule="auto"/>
              <w:ind w:firstLine="0"/>
              <w:jc w:val="left"/>
            </w:pPr>
            <w:r w:rsidRPr="00E17ADC">
              <w:t>DSCM_02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EBDD38" w14:textId="77777777" w:rsidR="00E17ADC" w:rsidRPr="00E17ADC" w:rsidRDefault="00E17ADC" w:rsidP="00E17ADC">
            <w:pPr>
              <w:spacing w:before="0" w:after="0" w:line="240" w:lineRule="auto"/>
              <w:ind w:firstLine="0"/>
              <w:jc w:val="left"/>
            </w:pPr>
            <w:r w:rsidRPr="00E17ADC">
              <w:t>Kiểm tra nhập ngày bé hơ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926397"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703852E" w14:textId="77777777" w:rsidR="00E17ADC" w:rsidRPr="00E17ADC" w:rsidRDefault="00E17ADC" w:rsidP="00E17ADC">
            <w:pPr>
              <w:spacing w:before="0" w:after="0" w:line="240" w:lineRule="auto"/>
              <w:ind w:firstLine="0"/>
              <w:jc w:val="left"/>
            </w:pPr>
            <w:r w:rsidRPr="00E17ADC">
              <w:t>- Mở Calendar trường [Đến ngày tạo]</w:t>
            </w:r>
            <w:r w:rsidRPr="00E17ADC">
              <w:br/>
              <w:t xml:space="preserve">- Chọn ngày bé hơn ngày </w:t>
            </w:r>
            <w:r w:rsidRPr="00E17ADC">
              <w:lastRenderedPageBreak/>
              <w:t>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D18E9C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FCDA713" w14:textId="77777777" w:rsidR="00E17ADC" w:rsidRPr="00E17ADC" w:rsidRDefault="00E17ADC" w:rsidP="00E17ADC">
            <w:pPr>
              <w:spacing w:before="0" w:after="0" w:line="240" w:lineRule="auto"/>
              <w:ind w:firstLine="0"/>
              <w:jc w:val="left"/>
            </w:pPr>
            <w:r w:rsidRPr="00E17ADC">
              <w:t>- Không hiển thị kết quả đã chọn</w:t>
            </w:r>
          </w:p>
        </w:tc>
      </w:tr>
      <w:tr w:rsidR="00E17ADC" w:rsidRPr="00E17ADC" w14:paraId="17108D9F"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ACF8AE7" w14:textId="77777777" w:rsidR="00E17ADC" w:rsidRPr="00E17ADC" w:rsidRDefault="00E17ADC" w:rsidP="00E17ADC">
            <w:pPr>
              <w:spacing w:before="0" w:after="0" w:line="240" w:lineRule="auto"/>
              <w:ind w:firstLine="0"/>
              <w:jc w:val="left"/>
              <w:rPr>
                <w:b/>
                <w:bCs/>
              </w:rPr>
            </w:pPr>
            <w:r w:rsidRPr="00E17ADC">
              <w:rPr>
                <w:b/>
                <w:bCs/>
              </w:rPr>
              <w:t>Nút [Đặt lại]</w:t>
            </w:r>
          </w:p>
        </w:tc>
      </w:tr>
      <w:tr w:rsidR="00E17ADC" w:rsidRPr="00E17ADC" w14:paraId="4907CC3D"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115CE19" w14:textId="77777777" w:rsidR="00E17ADC" w:rsidRPr="00E17ADC" w:rsidRDefault="00E17ADC" w:rsidP="00E17ADC">
            <w:pPr>
              <w:spacing w:before="0" w:after="0" w:line="240" w:lineRule="auto"/>
              <w:ind w:firstLine="0"/>
              <w:jc w:val="left"/>
            </w:pPr>
            <w:r w:rsidRPr="00E17ADC">
              <w:t>DSCM_02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907DE8" w14:textId="77777777" w:rsidR="00E17ADC" w:rsidRPr="00E17ADC" w:rsidRDefault="00E17ADC" w:rsidP="00E17ADC">
            <w:pPr>
              <w:spacing w:before="0" w:after="0" w:line="240" w:lineRule="auto"/>
              <w:ind w:firstLine="0"/>
              <w:jc w:val="left"/>
            </w:pPr>
            <w:r w:rsidRPr="00E17ADC">
              <w:t>Kiểm tra button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3B0B9D"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397A40" w14:textId="77777777" w:rsidR="00E17ADC" w:rsidRPr="00E17ADC" w:rsidRDefault="00E17ADC" w:rsidP="00E17ADC">
            <w:pPr>
              <w:spacing w:before="0" w:after="0" w:line="240" w:lineRule="auto"/>
              <w:ind w:firstLine="0"/>
              <w:jc w:val="left"/>
            </w:pPr>
            <w:r w:rsidRPr="00E17ADC">
              <w:t xml:space="preserve">- Chọn tất cả các trường cần chọn </w:t>
            </w:r>
            <w:r w:rsidRPr="00E17ADC">
              <w:br/>
              <w:t>- Ấn button [Đặt l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13B899"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9DAD21" w14:textId="77777777" w:rsidR="00E17ADC" w:rsidRPr="00E17ADC" w:rsidRDefault="00E17ADC" w:rsidP="00E17ADC">
            <w:pPr>
              <w:spacing w:before="0" w:after="0" w:line="240" w:lineRule="auto"/>
              <w:ind w:firstLine="0"/>
              <w:jc w:val="left"/>
            </w:pPr>
            <w:r w:rsidRPr="00E17ADC">
              <w:t>-Tất cả các trường đều trở về thực trạng ban đầu</w:t>
            </w:r>
          </w:p>
        </w:tc>
      </w:tr>
      <w:tr w:rsidR="00E17ADC" w:rsidRPr="00E17ADC" w14:paraId="0461EDB1"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B3326BD" w14:textId="77777777" w:rsidR="00E17ADC" w:rsidRPr="00E17ADC" w:rsidRDefault="00E17ADC" w:rsidP="00E17ADC">
            <w:pPr>
              <w:spacing w:before="0" w:after="0" w:line="240" w:lineRule="auto"/>
              <w:ind w:firstLine="0"/>
              <w:jc w:val="left"/>
              <w:rPr>
                <w:b/>
                <w:bCs/>
              </w:rPr>
            </w:pPr>
            <w:r w:rsidRPr="00E17ADC">
              <w:rPr>
                <w:b/>
                <w:bCs/>
              </w:rPr>
              <w:t>Nút [Áp dụng]</w:t>
            </w:r>
          </w:p>
        </w:tc>
      </w:tr>
      <w:tr w:rsidR="00E17ADC" w:rsidRPr="00E17ADC" w14:paraId="0ECEB80F"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BE8484A" w14:textId="77777777" w:rsidR="00E17ADC" w:rsidRPr="00E17ADC" w:rsidRDefault="00E17ADC" w:rsidP="00E17ADC">
            <w:pPr>
              <w:spacing w:before="0" w:after="0" w:line="240" w:lineRule="auto"/>
              <w:ind w:firstLine="0"/>
              <w:jc w:val="left"/>
            </w:pPr>
            <w:r w:rsidRPr="00E17ADC">
              <w:t>DSCM_02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92A0012" w14:textId="77777777" w:rsidR="00E17ADC" w:rsidRPr="00E17ADC" w:rsidRDefault="00E17ADC" w:rsidP="00E17ADC">
            <w:pPr>
              <w:spacing w:before="0" w:after="0" w:line="240" w:lineRule="auto"/>
              <w:ind w:firstLine="0"/>
              <w:jc w:val="left"/>
            </w:pPr>
            <w:r w:rsidRPr="00E17ADC">
              <w:t>Kiểm tra button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518D6D"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2AB751A" w14:textId="77777777" w:rsidR="00E17ADC" w:rsidRPr="00E17ADC" w:rsidRDefault="00E17ADC" w:rsidP="00E17ADC">
            <w:pPr>
              <w:spacing w:before="0" w:after="0" w:line="240" w:lineRule="auto"/>
              <w:ind w:firstLine="0"/>
              <w:jc w:val="left"/>
            </w:pPr>
            <w:r w:rsidRPr="00E17ADC">
              <w:t xml:space="preserve">- Chọn tất cả các trường cần chọn </w:t>
            </w:r>
            <w:r w:rsidRPr="00E17ADC">
              <w:br/>
              <w:t>- Ấn button [Áp dụ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B82C81"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902456" w14:textId="77777777" w:rsidR="00E17ADC" w:rsidRPr="00E17ADC" w:rsidRDefault="00E17ADC" w:rsidP="00E17ADC">
            <w:pPr>
              <w:spacing w:before="0" w:after="0" w:line="240" w:lineRule="auto"/>
              <w:ind w:firstLine="0"/>
              <w:jc w:val="left"/>
            </w:pPr>
            <w:r w:rsidRPr="00E17ADC">
              <w:t>-Bắt đầu tìm kiếm với điều kiện của bộ lọc đã chọn</w:t>
            </w:r>
          </w:p>
        </w:tc>
      </w:tr>
      <w:tr w:rsidR="00E17ADC" w:rsidRPr="00E17ADC" w14:paraId="2E600FE2"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B77CF7F" w14:textId="77777777" w:rsidR="00E17ADC" w:rsidRPr="00E17ADC" w:rsidRDefault="00E17ADC" w:rsidP="00E17ADC">
            <w:pPr>
              <w:spacing w:before="0" w:after="0" w:line="240" w:lineRule="auto"/>
              <w:ind w:firstLine="0"/>
              <w:jc w:val="left"/>
              <w:rPr>
                <w:b/>
                <w:bCs/>
              </w:rPr>
            </w:pPr>
            <w:r w:rsidRPr="00E17ADC">
              <w:rPr>
                <w:b/>
                <w:bCs/>
              </w:rPr>
              <w:t>Bảng dữ liệu</w:t>
            </w:r>
          </w:p>
        </w:tc>
      </w:tr>
      <w:tr w:rsidR="00E17ADC" w:rsidRPr="00E17ADC" w14:paraId="536A66E7"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64E154A" w14:textId="77777777" w:rsidR="00E17ADC" w:rsidRPr="00E17ADC" w:rsidRDefault="00E17ADC" w:rsidP="00E17ADC">
            <w:pPr>
              <w:spacing w:before="0" w:after="0" w:line="240" w:lineRule="auto"/>
              <w:ind w:firstLine="0"/>
              <w:jc w:val="left"/>
            </w:pPr>
            <w:r w:rsidRPr="00E17ADC">
              <w:t>DSCM_02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937698" w14:textId="77777777" w:rsidR="00E17ADC" w:rsidRPr="00E17ADC" w:rsidRDefault="00E17ADC" w:rsidP="00E17ADC">
            <w:pPr>
              <w:spacing w:before="0" w:after="0" w:line="240" w:lineRule="auto"/>
              <w:ind w:firstLine="0"/>
              <w:jc w:val="left"/>
            </w:pPr>
            <w:r w:rsidRPr="00E17ADC">
              <w:t>Kiểm tra các hypelink có dẫn đến đúng link hay khô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39A6B1"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BCCFB5"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xml:space="preserve">- Click vào các hypelink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7932E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0A20A1A" w14:textId="77777777" w:rsidR="00E17ADC" w:rsidRPr="00E17ADC" w:rsidRDefault="00E17ADC" w:rsidP="00E17ADC">
            <w:pPr>
              <w:spacing w:before="0" w:after="0" w:line="240" w:lineRule="auto"/>
              <w:ind w:firstLine="0"/>
              <w:jc w:val="left"/>
            </w:pPr>
            <w:r w:rsidRPr="00E17ADC">
              <w:t>- chuyển đến trang “Chi tiết chuyên mục” tương ứng với hypelink chuyên mục đã chọn</w:t>
            </w:r>
          </w:p>
        </w:tc>
      </w:tr>
      <w:tr w:rsidR="00E17ADC" w:rsidRPr="00E17ADC" w14:paraId="2F45D9FE"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33FA957E" w14:textId="77777777" w:rsidR="00E17ADC" w:rsidRPr="00E17ADC" w:rsidRDefault="00E17ADC" w:rsidP="00E17ADC">
            <w:pPr>
              <w:spacing w:before="0" w:after="0" w:line="240" w:lineRule="auto"/>
              <w:ind w:firstLine="0"/>
              <w:jc w:val="left"/>
              <w:rPr>
                <w:b/>
                <w:bCs/>
              </w:rPr>
            </w:pPr>
            <w:r w:rsidRPr="00E17ADC">
              <w:rPr>
                <w:b/>
                <w:bCs/>
              </w:rPr>
              <w:t>Nút 3 chấm ở cột thao tác</w:t>
            </w:r>
          </w:p>
        </w:tc>
      </w:tr>
      <w:tr w:rsidR="00E17ADC" w:rsidRPr="00E17ADC" w14:paraId="7A1B14F9"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5C8A93C" w14:textId="77777777" w:rsidR="00E17ADC" w:rsidRPr="00E17ADC" w:rsidRDefault="00E17ADC" w:rsidP="00E17ADC">
            <w:pPr>
              <w:spacing w:before="0" w:after="0" w:line="240" w:lineRule="auto"/>
              <w:ind w:firstLine="0"/>
              <w:jc w:val="left"/>
            </w:pPr>
            <w:r w:rsidRPr="00E17ADC">
              <w:t>DSCM_02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E1132F9" w14:textId="77777777" w:rsidR="00E17ADC" w:rsidRPr="00E17ADC" w:rsidRDefault="00E17ADC" w:rsidP="00E17ADC">
            <w:pPr>
              <w:spacing w:before="0" w:after="0" w:line="240" w:lineRule="auto"/>
              <w:ind w:firstLine="0"/>
              <w:jc w:val="left"/>
            </w:pPr>
            <w:r w:rsidRPr="00E17ADC">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4DD3B9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64323F6"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Trỏ chuột vào nút 3 chấ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C758A0"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9FDE2B" w14:textId="77777777" w:rsidR="00E17ADC" w:rsidRPr="00E17ADC" w:rsidRDefault="00E17ADC" w:rsidP="00E17ADC">
            <w:pPr>
              <w:spacing w:before="0" w:after="0" w:line="240" w:lineRule="auto"/>
              <w:ind w:firstLine="0"/>
              <w:jc w:val="left"/>
            </w:pPr>
            <w:r w:rsidRPr="00E17ADC">
              <w:t>-Hiển thị Dropdown menu các thao tác có thể thực hiện đối với mỗi dòng dữ liệu trong bảng.</w:t>
            </w:r>
            <w:r w:rsidRPr="00E17ADC">
              <w:br/>
              <w:t>- Bao gồm: Chi tiết, chỉnh sửa, xóa</w:t>
            </w:r>
          </w:p>
        </w:tc>
      </w:tr>
      <w:tr w:rsidR="00E17ADC" w:rsidRPr="00E17ADC" w14:paraId="3CAD30A5"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C00904F" w14:textId="77777777" w:rsidR="00E17ADC" w:rsidRPr="00E17ADC" w:rsidRDefault="00E17ADC" w:rsidP="00E17ADC">
            <w:pPr>
              <w:spacing w:before="0" w:after="0" w:line="240" w:lineRule="auto"/>
              <w:ind w:firstLine="0"/>
              <w:jc w:val="left"/>
              <w:rPr>
                <w:b/>
                <w:bCs/>
              </w:rPr>
            </w:pPr>
            <w:r w:rsidRPr="00E17ADC">
              <w:rPr>
                <w:b/>
                <w:bCs/>
              </w:rPr>
              <w:t>Dropdown iteam [Chi tiết]</w:t>
            </w:r>
          </w:p>
        </w:tc>
      </w:tr>
      <w:tr w:rsidR="00E17ADC" w:rsidRPr="00E17ADC" w14:paraId="4EB03783"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B2FECDA" w14:textId="77777777" w:rsidR="00E17ADC" w:rsidRPr="00E17ADC" w:rsidRDefault="00E17ADC" w:rsidP="00E17ADC">
            <w:pPr>
              <w:spacing w:before="0" w:after="0" w:line="240" w:lineRule="auto"/>
              <w:ind w:firstLine="0"/>
              <w:jc w:val="left"/>
            </w:pPr>
            <w:r w:rsidRPr="00E17ADC">
              <w:t>DSCM_2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9E48E7" w14:textId="77777777" w:rsidR="00E17ADC" w:rsidRPr="00E17ADC" w:rsidRDefault="00E17ADC" w:rsidP="00E17ADC">
            <w:pPr>
              <w:spacing w:before="0" w:after="0" w:line="240" w:lineRule="auto"/>
              <w:ind w:firstLine="0"/>
              <w:jc w:val="left"/>
            </w:pPr>
            <w:r w:rsidRPr="00E17ADC">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5F9A5D"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DB1B076"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Trỏ chuột vào nút 3 chấm</w:t>
            </w:r>
            <w:r w:rsidRPr="00E17ADC">
              <w:br/>
              <w:t>- Chọn [Chi tiế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4CB6E12"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4A5BCA" w14:textId="77777777" w:rsidR="00E17ADC" w:rsidRPr="00E17ADC" w:rsidRDefault="00E17ADC" w:rsidP="00E17ADC">
            <w:pPr>
              <w:spacing w:before="0" w:after="0" w:line="240" w:lineRule="auto"/>
              <w:ind w:firstLine="0"/>
              <w:jc w:val="left"/>
            </w:pPr>
            <w:r w:rsidRPr="00E17ADC">
              <w:t>-Chuyển hướng đến trang “Chi tiết chuyên mục”</w:t>
            </w:r>
          </w:p>
        </w:tc>
      </w:tr>
      <w:tr w:rsidR="00E17ADC" w:rsidRPr="00E17ADC" w14:paraId="33EB3712"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594E8257" w14:textId="77777777" w:rsidR="00E17ADC" w:rsidRPr="00E17ADC" w:rsidRDefault="00E17ADC" w:rsidP="00E17ADC">
            <w:pPr>
              <w:spacing w:before="0" w:after="0" w:line="240" w:lineRule="auto"/>
              <w:ind w:firstLine="0"/>
              <w:jc w:val="left"/>
              <w:rPr>
                <w:b/>
                <w:bCs/>
              </w:rPr>
            </w:pPr>
            <w:r w:rsidRPr="00E17ADC">
              <w:rPr>
                <w:b/>
                <w:bCs/>
              </w:rPr>
              <w:t>Dropdown iteam [Chỉnh sửa]</w:t>
            </w:r>
          </w:p>
        </w:tc>
      </w:tr>
      <w:tr w:rsidR="00E17ADC" w:rsidRPr="00E17ADC" w14:paraId="6C40C975" w14:textId="77777777" w:rsidTr="00E17ADC">
        <w:trPr>
          <w:trHeight w:val="9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1AC83DB" w14:textId="77777777" w:rsidR="00E17ADC" w:rsidRPr="00E17ADC" w:rsidRDefault="00E17ADC" w:rsidP="00E17ADC">
            <w:pPr>
              <w:spacing w:before="0" w:after="0" w:line="240" w:lineRule="auto"/>
              <w:ind w:firstLine="0"/>
              <w:jc w:val="left"/>
            </w:pPr>
            <w:r w:rsidRPr="00E17ADC">
              <w:t>DSCM_2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4B4BFD" w14:textId="77777777" w:rsidR="00E17ADC" w:rsidRPr="00E17ADC" w:rsidRDefault="00E17ADC" w:rsidP="00E17ADC">
            <w:pPr>
              <w:spacing w:before="0" w:after="0" w:line="240" w:lineRule="auto"/>
              <w:ind w:firstLine="0"/>
              <w:jc w:val="left"/>
            </w:pPr>
            <w:r w:rsidRPr="00E17ADC">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DAF042D"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E3FEEF8"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xml:space="preserve">- Trỏ chuột vào nút 3 </w:t>
            </w:r>
            <w:r w:rsidRPr="00E17ADC">
              <w:lastRenderedPageBreak/>
              <w:t>chấm</w:t>
            </w:r>
            <w:r w:rsidRPr="00E17ADC">
              <w:br/>
              <w:t>- Chọn [Chỉnh sửa]</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BF518C"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A83D34" w14:textId="77777777" w:rsidR="00E17ADC" w:rsidRPr="00E17ADC" w:rsidRDefault="00E17ADC" w:rsidP="00E17ADC">
            <w:pPr>
              <w:spacing w:before="0" w:after="0" w:line="240" w:lineRule="auto"/>
              <w:ind w:firstLine="0"/>
              <w:jc w:val="left"/>
            </w:pPr>
            <w:r w:rsidRPr="00E17ADC">
              <w:t>-Chuyển hướng đến trang “Chỉnh sửa chuyên mục"</w:t>
            </w:r>
          </w:p>
        </w:tc>
      </w:tr>
      <w:tr w:rsidR="00E17ADC" w:rsidRPr="00E17ADC" w14:paraId="44709001"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0C7D77FB" w14:textId="77777777" w:rsidR="00E17ADC" w:rsidRPr="00E17ADC" w:rsidRDefault="00E17ADC" w:rsidP="00E17ADC">
            <w:pPr>
              <w:spacing w:before="0" w:after="0" w:line="240" w:lineRule="auto"/>
              <w:ind w:firstLine="0"/>
              <w:jc w:val="left"/>
              <w:rPr>
                <w:b/>
                <w:bCs/>
              </w:rPr>
            </w:pPr>
            <w:r w:rsidRPr="00E17ADC">
              <w:rPr>
                <w:b/>
                <w:bCs/>
              </w:rPr>
              <w:t>Dropdown iteam [Xóa]</w:t>
            </w:r>
          </w:p>
        </w:tc>
      </w:tr>
      <w:tr w:rsidR="00E17ADC" w:rsidRPr="00E17ADC" w14:paraId="1951F6D0" w14:textId="77777777" w:rsidTr="00E17ADC">
        <w:trPr>
          <w:trHeight w:val="9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D515C91" w14:textId="77777777" w:rsidR="00E17ADC" w:rsidRPr="00E17ADC" w:rsidRDefault="00E17ADC" w:rsidP="00E17ADC">
            <w:pPr>
              <w:spacing w:before="0" w:after="0" w:line="240" w:lineRule="auto"/>
              <w:ind w:firstLine="0"/>
              <w:jc w:val="left"/>
            </w:pPr>
            <w:r w:rsidRPr="00E17ADC">
              <w:t>DSCM_2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58F73A" w14:textId="77777777" w:rsidR="00E17ADC" w:rsidRPr="00E17ADC" w:rsidRDefault="00E17ADC" w:rsidP="00E17ADC">
            <w:pPr>
              <w:spacing w:before="0" w:after="0" w:line="240" w:lineRule="auto"/>
              <w:ind w:firstLine="0"/>
              <w:jc w:val="left"/>
            </w:pPr>
            <w:r w:rsidRPr="00E17ADC">
              <w:t>Kiểm tra có xóa thành công chuyên mụ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1129A9"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A781E12"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Trỏ chuột vào nút 3 chấm</w:t>
            </w:r>
            <w:r w:rsidRPr="00E17ADC">
              <w:br/>
              <w:t>- Chọn [Xóa]</w:t>
            </w:r>
            <w:r w:rsidRPr="00E17ADC">
              <w:br/>
              <w:t>-Sau khi hiển thị thông báo "Bạn có chắc chắn muốn xóa chuyên mục này</w:t>
            </w:r>
            <w:r w:rsidRPr="00E17ADC">
              <w:br/>
              <w:t>- Click nút [Xác nhậ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26850A"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9CA84B5" w14:textId="77777777" w:rsidR="00E17ADC" w:rsidRPr="00E17ADC" w:rsidRDefault="00E17ADC" w:rsidP="00E17ADC">
            <w:pPr>
              <w:spacing w:before="0" w:after="0" w:line="240" w:lineRule="auto"/>
              <w:ind w:firstLine="0"/>
              <w:jc w:val="left"/>
            </w:pPr>
            <w:r w:rsidRPr="00E17ADC">
              <w:t xml:space="preserve">- Thông báo “Đã xoá thành công chuyên mục”, làm mới lại dữ liệu bảng danh sách chuyên mục </w:t>
            </w:r>
          </w:p>
        </w:tc>
      </w:tr>
      <w:tr w:rsidR="00E17ADC" w:rsidRPr="00E17ADC" w14:paraId="6BCE31C4"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87641FB" w14:textId="77777777" w:rsidR="00E17ADC" w:rsidRPr="00E17ADC" w:rsidRDefault="00E17ADC" w:rsidP="00E17ADC">
            <w:pPr>
              <w:spacing w:before="0" w:after="0" w:line="240" w:lineRule="auto"/>
              <w:ind w:firstLine="0"/>
              <w:jc w:val="left"/>
              <w:rPr>
                <w:b/>
                <w:bCs/>
              </w:rPr>
            </w:pPr>
            <w:r w:rsidRPr="00E17ADC">
              <w:rPr>
                <w:b/>
                <w:bCs/>
              </w:rPr>
              <w:t>Nhóm nút phân trang</w:t>
            </w:r>
          </w:p>
        </w:tc>
      </w:tr>
      <w:tr w:rsidR="00E17ADC" w:rsidRPr="00E17ADC" w14:paraId="72BB1959"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0582882" w14:textId="77777777" w:rsidR="00E17ADC" w:rsidRPr="00E17ADC" w:rsidRDefault="00E17ADC" w:rsidP="00E17ADC">
            <w:pPr>
              <w:spacing w:before="0" w:after="0" w:line="240" w:lineRule="auto"/>
              <w:ind w:firstLine="0"/>
              <w:jc w:val="left"/>
            </w:pPr>
            <w:r w:rsidRPr="00E17ADC">
              <w:t>DSCM_2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116EA41" w14:textId="77777777" w:rsidR="00E17ADC" w:rsidRPr="00E17ADC" w:rsidRDefault="00E17ADC" w:rsidP="00E17ADC">
            <w:pPr>
              <w:spacing w:before="0" w:after="0" w:line="240" w:lineRule="auto"/>
              <w:ind w:firstLine="0"/>
              <w:jc w:val="left"/>
              <w:rPr>
                <w:color w:val="1B1B1B"/>
                <w:sz w:val="22"/>
                <w:szCs w:val="22"/>
              </w:rPr>
            </w:pPr>
            <w:r w:rsidRPr="00E17ADC">
              <w:rPr>
                <w:color w:val="1B1B1B"/>
                <w:sz w:val="22"/>
                <w:szCs w:val="22"/>
              </w:rPr>
              <w:t>Kiểm tra khi đang ở trang cuối cùng thì link chuyển đến nút sau sẽ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259016" w14:textId="77777777" w:rsidR="00E17ADC" w:rsidRPr="00E17ADC" w:rsidRDefault="00E17ADC" w:rsidP="00E17ADC">
            <w:pPr>
              <w:spacing w:before="0" w:after="0" w:line="240" w:lineRule="auto"/>
              <w:ind w:firstLine="0"/>
              <w:jc w:val="left"/>
              <w:rPr>
                <w:color w:val="1B1B1B"/>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71578FA"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Kiểm tra hiển thị các nhóm nút phân trang</w:t>
            </w:r>
            <w:r w:rsidRPr="00E17ADC">
              <w:br/>
              <w:t>- Đưa đến trang cuối cù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DCEF89E"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824B185" w14:textId="77777777" w:rsidR="00E17ADC" w:rsidRPr="00E17ADC" w:rsidRDefault="00E17ADC" w:rsidP="00E17ADC">
            <w:pPr>
              <w:spacing w:before="0" w:after="0" w:line="240" w:lineRule="auto"/>
              <w:ind w:firstLine="0"/>
              <w:jc w:val="left"/>
              <w:rPr>
                <w:color w:val="1B1B1B"/>
                <w:sz w:val="22"/>
                <w:szCs w:val="22"/>
              </w:rPr>
            </w:pPr>
            <w:r w:rsidRPr="00E17ADC">
              <w:rPr>
                <w:color w:val="1B1B1B"/>
                <w:sz w:val="22"/>
                <w:szCs w:val="22"/>
              </w:rPr>
              <w:t>- Nút sau sẽ disenable</w:t>
            </w:r>
          </w:p>
        </w:tc>
      </w:tr>
      <w:tr w:rsidR="00E17ADC" w:rsidRPr="00E17ADC" w14:paraId="770A9B31"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EC869F7" w14:textId="77777777" w:rsidR="00E17ADC" w:rsidRPr="00E17ADC" w:rsidRDefault="00E17ADC" w:rsidP="00E17ADC">
            <w:pPr>
              <w:spacing w:before="0" w:after="0" w:line="240" w:lineRule="auto"/>
              <w:ind w:firstLine="0"/>
              <w:jc w:val="left"/>
            </w:pPr>
            <w:r w:rsidRPr="00E17ADC">
              <w:t>DSCM_2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995DB4F" w14:textId="77777777" w:rsidR="00E17ADC" w:rsidRPr="00E17ADC" w:rsidRDefault="00E17ADC" w:rsidP="00E17ADC">
            <w:pPr>
              <w:spacing w:before="0" w:after="0" w:line="240" w:lineRule="auto"/>
              <w:ind w:firstLine="0"/>
              <w:jc w:val="left"/>
              <w:rPr>
                <w:color w:val="1B1B1B"/>
                <w:sz w:val="22"/>
                <w:szCs w:val="22"/>
              </w:rPr>
            </w:pPr>
            <w:r w:rsidRPr="00E17ADC">
              <w:rPr>
                <w:color w:val="1B1B1B"/>
                <w:sz w:val="22"/>
                <w:szCs w:val="22"/>
              </w:rPr>
              <w:t>Kiểm tra khi đang ở trang đầu thì link chuyển đến nút "Trước" sẽ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0B307A" w14:textId="77777777" w:rsidR="00E17ADC" w:rsidRPr="00E17ADC" w:rsidRDefault="00E17ADC" w:rsidP="00E17ADC">
            <w:pPr>
              <w:spacing w:before="0" w:after="0" w:line="240" w:lineRule="auto"/>
              <w:ind w:firstLine="0"/>
              <w:jc w:val="left"/>
              <w:rPr>
                <w:color w:val="1B1B1B"/>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94F9CCC"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Kiểm tra hiển thị các nhóm nút phân trang</w:t>
            </w:r>
            <w:r w:rsidRPr="00E17ADC">
              <w:br/>
              <w:t>- Đưa đến trang đầ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3F2E3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8DC508A" w14:textId="77777777" w:rsidR="00E17ADC" w:rsidRPr="00E17ADC" w:rsidRDefault="00E17ADC" w:rsidP="00E17ADC">
            <w:pPr>
              <w:spacing w:before="0" w:after="0" w:line="240" w:lineRule="auto"/>
              <w:ind w:firstLine="0"/>
              <w:jc w:val="left"/>
              <w:rPr>
                <w:color w:val="1B1B1B"/>
                <w:sz w:val="22"/>
                <w:szCs w:val="22"/>
              </w:rPr>
            </w:pPr>
            <w:r w:rsidRPr="00E17ADC">
              <w:rPr>
                <w:color w:val="1B1B1B"/>
                <w:sz w:val="22"/>
                <w:szCs w:val="22"/>
              </w:rPr>
              <w:t>- Nút trước sẽ disenable</w:t>
            </w:r>
          </w:p>
        </w:tc>
      </w:tr>
      <w:tr w:rsidR="00E17ADC" w:rsidRPr="00E17ADC" w14:paraId="2AE081BF"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CF09791" w14:textId="77777777" w:rsidR="00E17ADC" w:rsidRPr="00E17ADC" w:rsidRDefault="00E17ADC" w:rsidP="00E17ADC">
            <w:pPr>
              <w:spacing w:before="0" w:after="0" w:line="240" w:lineRule="auto"/>
              <w:ind w:firstLine="0"/>
              <w:jc w:val="left"/>
            </w:pPr>
            <w:r w:rsidRPr="00E17ADC">
              <w:t>DSCM_3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4F37DC0" w14:textId="77777777" w:rsidR="00E17ADC" w:rsidRPr="00E17ADC" w:rsidRDefault="00E17ADC" w:rsidP="00E17ADC">
            <w:pPr>
              <w:spacing w:before="0" w:after="0" w:line="240" w:lineRule="auto"/>
              <w:ind w:firstLine="0"/>
              <w:jc w:val="left"/>
              <w:rPr>
                <w:color w:val="1B1B1B"/>
                <w:sz w:val="22"/>
                <w:szCs w:val="22"/>
              </w:rPr>
            </w:pPr>
            <w:r w:rsidRPr="00E17ADC">
              <w:rPr>
                <w:color w:val="1B1B1B"/>
                <w:sz w:val="22"/>
                <w:szCs w:val="22"/>
              </w:rPr>
              <w:t>Kiểm tra khi nhấn vào một trang bất kì</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2C1420" w14:textId="77777777" w:rsidR="00E17ADC" w:rsidRPr="00E17ADC" w:rsidRDefault="00E17ADC" w:rsidP="00E17ADC">
            <w:pPr>
              <w:spacing w:before="0" w:after="0" w:line="240" w:lineRule="auto"/>
              <w:ind w:firstLine="0"/>
              <w:jc w:val="left"/>
              <w:rPr>
                <w:color w:val="1B1B1B"/>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20D069C"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xml:space="preserve">- Ấn một nút bất kì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C37997"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1C9DD9" w14:textId="77777777" w:rsidR="00E17ADC" w:rsidRPr="00E17ADC" w:rsidRDefault="00E17ADC" w:rsidP="00E17ADC">
            <w:pPr>
              <w:spacing w:before="0" w:after="0" w:line="240" w:lineRule="auto"/>
              <w:ind w:firstLine="0"/>
              <w:jc w:val="left"/>
            </w:pPr>
            <w:r w:rsidRPr="00E17ADC">
              <w:t xml:space="preserve">- Di chuyển đến trang tương ứng </w:t>
            </w:r>
          </w:p>
        </w:tc>
      </w:tr>
      <w:tr w:rsidR="00E17ADC" w:rsidRPr="00E17ADC" w14:paraId="793EC23B"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1DE563B" w14:textId="77777777" w:rsidR="00E17ADC" w:rsidRPr="00E17ADC" w:rsidRDefault="00E17ADC" w:rsidP="00E17ADC">
            <w:pPr>
              <w:spacing w:before="0" w:after="0" w:line="240" w:lineRule="auto"/>
              <w:ind w:firstLine="0"/>
              <w:jc w:val="left"/>
            </w:pPr>
            <w:r w:rsidRPr="00E17ADC">
              <w:t>DSCM_3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9EC0BE" w14:textId="77777777" w:rsidR="00E17ADC" w:rsidRPr="00E17ADC" w:rsidRDefault="00E17ADC" w:rsidP="00E17ADC">
            <w:pPr>
              <w:spacing w:before="0" w:after="0" w:line="240" w:lineRule="auto"/>
              <w:ind w:firstLine="0"/>
              <w:jc w:val="left"/>
            </w:pPr>
            <w:r w:rsidRPr="00E17ADC">
              <w:t>Kiếm tra nút "Trướ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55126A"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CB051BC" w14:textId="77777777" w:rsidR="00E17ADC" w:rsidRPr="00E17ADC" w:rsidRDefault="00E17ADC" w:rsidP="00E17ADC">
            <w:pPr>
              <w:spacing w:before="0" w:after="0" w:line="240" w:lineRule="auto"/>
              <w:ind w:firstLine="0"/>
              <w:jc w:val="left"/>
            </w:pPr>
            <w:r w:rsidRPr="00E17ADC">
              <w:t xml:space="preserve">- Vào trang Danh sách </w:t>
            </w:r>
            <w:r w:rsidRPr="00E17ADC">
              <w:lastRenderedPageBreak/>
              <w:t xml:space="preserve">chuyên mục </w:t>
            </w:r>
            <w:r w:rsidRPr="00E17ADC">
              <w:br/>
              <w:t xml:space="preserve">- Vào một trang bất kì </w:t>
            </w:r>
            <w:r w:rsidRPr="00E17ADC">
              <w:br/>
              <w:t xml:space="preserve">- Ấn một nút "Trướ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3C8258"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615D21" w14:textId="77777777" w:rsidR="00E17ADC" w:rsidRPr="00E17ADC" w:rsidRDefault="00E17ADC" w:rsidP="00E17ADC">
            <w:pPr>
              <w:spacing w:before="0" w:after="0" w:line="240" w:lineRule="auto"/>
              <w:ind w:firstLine="0"/>
              <w:jc w:val="left"/>
            </w:pPr>
            <w:r w:rsidRPr="00E17ADC">
              <w:t xml:space="preserve">- Di chuyển đến trang trước đó của </w:t>
            </w:r>
            <w:r w:rsidRPr="00E17ADC">
              <w:lastRenderedPageBreak/>
              <w:t xml:space="preserve">trang bất kì </w:t>
            </w:r>
          </w:p>
        </w:tc>
      </w:tr>
      <w:tr w:rsidR="00E17ADC" w:rsidRPr="00E17ADC" w14:paraId="64C9BAB8"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7AE4C63" w14:textId="77777777" w:rsidR="00E17ADC" w:rsidRPr="00E17ADC" w:rsidRDefault="00E17ADC" w:rsidP="00E17ADC">
            <w:pPr>
              <w:spacing w:before="0" w:after="0" w:line="240" w:lineRule="auto"/>
              <w:ind w:firstLine="0"/>
              <w:jc w:val="left"/>
            </w:pPr>
            <w:r w:rsidRPr="00E17ADC">
              <w:lastRenderedPageBreak/>
              <w:t>DSCM_3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B57503" w14:textId="77777777" w:rsidR="00E17ADC" w:rsidRPr="00E17ADC" w:rsidRDefault="00E17ADC" w:rsidP="00E17ADC">
            <w:pPr>
              <w:spacing w:before="0" w:after="0" w:line="240" w:lineRule="auto"/>
              <w:ind w:firstLine="0"/>
              <w:jc w:val="left"/>
            </w:pPr>
            <w:r w:rsidRPr="00E17ADC">
              <w:t>Kiếm tra nút "S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56E873"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120876D" w14:textId="77777777" w:rsidR="00E17ADC" w:rsidRPr="00E17ADC" w:rsidRDefault="00E17ADC" w:rsidP="00E17ADC">
            <w:pPr>
              <w:spacing w:before="0" w:after="0" w:line="240" w:lineRule="auto"/>
              <w:ind w:firstLine="0"/>
              <w:jc w:val="left"/>
            </w:pPr>
            <w:r w:rsidRPr="00E17ADC">
              <w:t xml:space="preserve">- Vào trang Danh sách chuyên mục </w:t>
            </w:r>
            <w:r w:rsidRPr="00E17ADC">
              <w:br/>
              <w:t xml:space="preserve">- Vào một trang bất kì </w:t>
            </w:r>
            <w:r w:rsidRPr="00E17ADC">
              <w:br/>
              <w:t>- Ấn một nút "S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F83FFB" w14:textId="77777777" w:rsidR="00E17ADC" w:rsidRPr="00E17ADC"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9BB62CA" w14:textId="77777777" w:rsidR="00E17ADC" w:rsidRPr="00E17ADC" w:rsidRDefault="00E17ADC" w:rsidP="00E17ADC">
            <w:pPr>
              <w:spacing w:before="0" w:after="0" w:line="240" w:lineRule="auto"/>
              <w:ind w:firstLine="0"/>
              <w:jc w:val="left"/>
            </w:pPr>
            <w:r w:rsidRPr="00E17ADC">
              <w:t xml:space="preserve">- Di chuyển đến trang sau của trang bất kì </w:t>
            </w:r>
          </w:p>
        </w:tc>
      </w:tr>
    </w:tbl>
    <w:p w14:paraId="21383D1E" w14:textId="77777777" w:rsidR="00E17ADC" w:rsidRDefault="00E17ADC" w:rsidP="00E17ADC">
      <w:pPr>
        <w:pStyle w:val="ListParagraph"/>
        <w:ind w:left="2178" w:firstLine="0"/>
      </w:pPr>
    </w:p>
    <w:p w14:paraId="26349C74" w14:textId="1734B4A6" w:rsidR="00AB2F19" w:rsidRDefault="006C2472" w:rsidP="006C2472">
      <w:pPr>
        <w:pStyle w:val="Heading2"/>
      </w:pPr>
      <w:bookmarkStart w:id="81" w:name="_Toc111068067"/>
      <w:r>
        <w:t>Kết quả k</w:t>
      </w:r>
      <w:r w:rsidR="00AB2F19">
        <w:t>iểm thử hệ thống</w:t>
      </w:r>
      <w:bookmarkEnd w:id="81"/>
    </w:p>
    <w:p w14:paraId="274EE1C7" w14:textId="2AC56BF2" w:rsidR="00CF2FC5" w:rsidRDefault="006C2472" w:rsidP="00CF2FC5">
      <w:pPr>
        <w:ind w:left="720"/>
      </w:pPr>
      <w:r>
        <w:t xml:space="preserve">Sau khi thực hiện kiểm thử web: </w:t>
      </w:r>
      <w:hyperlink r:id="rId48" w:history="1">
        <w:r w:rsidRPr="006C2472">
          <w:rPr>
            <w:rStyle w:val="Hyperlink"/>
          </w:rPr>
          <w:t>https://thanhhislife.github.io/login</w:t>
        </w:r>
      </w:hyperlink>
      <w:r>
        <w:t xml:space="preserve"> theo</w:t>
      </w:r>
      <w:r w:rsidR="00500818">
        <w:t xml:space="preserve"> TC</w:t>
      </w:r>
      <w:r>
        <w:t xml:space="preserve"> đã thiết kế ở trên, em xin được trình bày kết quả kiểm thử của 3 chức năng: Đăng ký tài khoản, danh sách chuyên mục</w:t>
      </w:r>
      <w:r w:rsidR="00CF2FC5">
        <w:t>.</w:t>
      </w:r>
    </w:p>
    <w:p w14:paraId="3DAE1E92" w14:textId="4924E76E" w:rsidR="00D146BC" w:rsidRPr="00CF2FC5" w:rsidRDefault="006C2472" w:rsidP="00CF2FC5">
      <w:pPr>
        <w:pStyle w:val="ListParagraph"/>
        <w:numPr>
          <w:ilvl w:val="4"/>
          <w:numId w:val="1"/>
        </w:numPr>
        <w:rPr>
          <w:b/>
        </w:rPr>
      </w:pPr>
      <w:r w:rsidRPr="00CF2FC5">
        <w:rPr>
          <w:b/>
        </w:rPr>
        <w:t>Chức năng đăng ký tài khoản</w:t>
      </w:r>
    </w:p>
    <w:tbl>
      <w:tblPr>
        <w:tblW w:w="5654" w:type="dxa"/>
        <w:tblInd w:w="2470" w:type="dxa"/>
        <w:tblCellMar>
          <w:left w:w="0" w:type="dxa"/>
          <w:right w:w="0" w:type="dxa"/>
        </w:tblCellMar>
        <w:tblLook w:val="04A0" w:firstRow="1" w:lastRow="0" w:firstColumn="1" w:lastColumn="0" w:noHBand="0" w:noVBand="1"/>
      </w:tblPr>
      <w:tblGrid>
        <w:gridCol w:w="2241"/>
        <w:gridCol w:w="1172"/>
        <w:gridCol w:w="2241"/>
      </w:tblGrid>
      <w:tr w:rsidR="00D146BC" w:rsidRPr="00D146BC" w14:paraId="0138483D" w14:textId="77777777" w:rsidTr="00D146BC">
        <w:trPr>
          <w:trHeight w:val="263"/>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0808BAA" w14:textId="77777777" w:rsidR="00D146BC" w:rsidRPr="00D146BC"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E7ACE54" w14:textId="77777777" w:rsidR="00D146BC" w:rsidRPr="00D146BC"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84A30A0" w14:textId="77777777" w:rsidR="00D146BC" w:rsidRPr="00D146BC" w:rsidRDefault="00D146BC" w:rsidP="00D146BC">
            <w:pPr>
              <w:spacing w:before="0" w:after="0" w:line="240" w:lineRule="auto"/>
              <w:ind w:firstLine="0"/>
              <w:jc w:val="left"/>
              <w:rPr>
                <w:b/>
                <w:bCs/>
              </w:rPr>
            </w:pPr>
            <w:r w:rsidRPr="00D146BC">
              <w:rPr>
                <w:b/>
                <w:bCs/>
              </w:rPr>
              <w:t>Tổng</w:t>
            </w:r>
          </w:p>
        </w:tc>
      </w:tr>
      <w:tr w:rsidR="00D146BC" w:rsidRPr="00D146BC" w14:paraId="6083ECBF" w14:textId="77777777" w:rsidTr="00D146BC">
        <w:trPr>
          <w:trHeight w:val="263"/>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7380507" w14:textId="77777777" w:rsidR="00D146BC" w:rsidRPr="00D146BC" w:rsidRDefault="00D146BC" w:rsidP="00D146BC">
            <w:pPr>
              <w:spacing w:before="0" w:after="0" w:line="240" w:lineRule="auto"/>
              <w:ind w:firstLine="0"/>
              <w:jc w:val="left"/>
              <w:rPr>
                <w:b/>
                <w:bCs/>
              </w:rPr>
            </w:pPr>
            <w:r w:rsidRPr="00D146BC">
              <w:rPr>
                <w:b/>
                <w:bCs/>
              </w:rPr>
              <w:t>Pas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B25D893" w14:textId="4750364D" w:rsidR="00D146BC" w:rsidRPr="00D146BC" w:rsidRDefault="00D146BC" w:rsidP="00D146BC">
            <w:pPr>
              <w:spacing w:before="0" w:after="0" w:line="240" w:lineRule="auto"/>
              <w:ind w:firstLine="0"/>
              <w:jc w:val="center"/>
            </w:pPr>
            <w:r w:rsidRPr="00D146BC">
              <w:t>2</w:t>
            </w:r>
            <w:r w:rsidR="00E17ADC">
              <w:t>3</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25F26E73" w14:textId="08076115" w:rsidR="00D146BC" w:rsidRPr="00D146BC" w:rsidRDefault="00D146BC" w:rsidP="00D146BC">
            <w:pPr>
              <w:spacing w:before="0" w:after="0" w:line="240" w:lineRule="auto"/>
              <w:ind w:firstLine="0"/>
              <w:jc w:val="right"/>
              <w:rPr>
                <w:b/>
                <w:bCs/>
              </w:rPr>
            </w:pPr>
            <w:r w:rsidRPr="00D146BC">
              <w:rPr>
                <w:b/>
                <w:bCs/>
              </w:rPr>
              <w:t>2</w:t>
            </w:r>
            <w:r w:rsidR="00E17ADC">
              <w:rPr>
                <w:b/>
                <w:bCs/>
              </w:rPr>
              <w:t>3</w:t>
            </w:r>
          </w:p>
        </w:tc>
      </w:tr>
      <w:tr w:rsidR="00D146BC" w:rsidRPr="00D146BC" w14:paraId="74B3C0A9" w14:textId="77777777" w:rsidTr="00D146BC">
        <w:trPr>
          <w:trHeight w:val="263"/>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01E335A" w14:textId="77777777" w:rsidR="00D146BC" w:rsidRPr="00D146BC" w:rsidRDefault="00D146BC" w:rsidP="00D146BC">
            <w:pPr>
              <w:spacing w:before="0" w:after="0" w:line="240" w:lineRule="auto"/>
              <w:ind w:firstLine="0"/>
              <w:jc w:val="left"/>
              <w:rPr>
                <w:b/>
                <w:bCs/>
              </w:rPr>
            </w:pPr>
            <w:r w:rsidRPr="00D146BC">
              <w:rPr>
                <w:b/>
                <w:bCs/>
              </w:rPr>
              <w:t>Fail</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A4E6F9" w14:textId="77777777" w:rsidR="00D146BC" w:rsidRPr="00D146BC" w:rsidRDefault="00D146BC" w:rsidP="00D146BC">
            <w:pPr>
              <w:spacing w:before="0" w:after="0" w:line="240" w:lineRule="auto"/>
              <w:ind w:firstLine="0"/>
              <w:jc w:val="center"/>
            </w:pPr>
            <w:r w:rsidRPr="00D146BC">
              <w:t>2</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0E3DD226" w14:textId="77777777" w:rsidR="00D146BC" w:rsidRPr="00D146BC" w:rsidRDefault="00D146BC" w:rsidP="00D146BC">
            <w:pPr>
              <w:spacing w:before="0" w:after="0" w:line="240" w:lineRule="auto"/>
              <w:ind w:firstLine="0"/>
              <w:jc w:val="right"/>
              <w:rPr>
                <w:b/>
                <w:bCs/>
              </w:rPr>
            </w:pPr>
            <w:r w:rsidRPr="00D146BC">
              <w:rPr>
                <w:b/>
                <w:bCs/>
              </w:rPr>
              <w:t>2</w:t>
            </w:r>
          </w:p>
        </w:tc>
      </w:tr>
      <w:tr w:rsidR="00D146BC" w:rsidRPr="00D146BC" w14:paraId="5DDC61DE" w14:textId="77777777" w:rsidTr="00D146BC">
        <w:trPr>
          <w:trHeight w:val="263"/>
        </w:trPr>
        <w:tc>
          <w:tcPr>
            <w:tcW w:w="0" w:type="auto"/>
            <w:tcBorders>
              <w:top w:val="single" w:sz="6" w:space="0" w:color="CCCCCC"/>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2EF310D3" w14:textId="77777777" w:rsidR="00D146BC" w:rsidRPr="00D146BC" w:rsidRDefault="00D146BC" w:rsidP="00D146BC">
            <w:pPr>
              <w:spacing w:before="0" w:after="0" w:line="240" w:lineRule="auto"/>
              <w:ind w:firstLine="0"/>
              <w:jc w:val="left"/>
              <w:rPr>
                <w:b/>
                <w:bCs/>
              </w:rPr>
            </w:pPr>
            <w:r w:rsidRPr="00D146BC">
              <w:rPr>
                <w:b/>
                <w:bCs/>
              </w:rPr>
              <w:t>Tổng</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3DD94B30" w14:textId="7FC730F2" w:rsidR="00D146BC" w:rsidRPr="00D146BC" w:rsidRDefault="00E17ADC" w:rsidP="00D146BC">
            <w:pPr>
              <w:spacing w:before="0" w:after="0" w:line="240" w:lineRule="auto"/>
              <w:ind w:firstLine="0"/>
              <w:jc w:val="right"/>
              <w:rPr>
                <w:b/>
                <w:bCs/>
              </w:rPr>
            </w:pPr>
            <w:r>
              <w:rPr>
                <w:b/>
                <w:bCs/>
              </w:rPr>
              <w:t>25</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542656CA" w14:textId="16DE628A" w:rsidR="00D146BC" w:rsidRPr="00D146BC" w:rsidRDefault="00E17ADC" w:rsidP="00D146BC">
            <w:pPr>
              <w:spacing w:before="0" w:after="0" w:line="240" w:lineRule="auto"/>
              <w:ind w:firstLine="0"/>
              <w:jc w:val="center"/>
              <w:rPr>
                <w:b/>
                <w:bCs/>
              </w:rPr>
            </w:pPr>
            <w:r>
              <w:rPr>
                <w:b/>
                <w:bCs/>
              </w:rPr>
              <w:t>25</w:t>
            </w:r>
          </w:p>
        </w:tc>
      </w:tr>
    </w:tbl>
    <w:p w14:paraId="79F41BAA" w14:textId="56FCEE22" w:rsidR="006C2472" w:rsidRDefault="006C2472" w:rsidP="006C2472">
      <w:pPr>
        <w:pStyle w:val="ListParagraph"/>
        <w:numPr>
          <w:ilvl w:val="0"/>
          <w:numId w:val="37"/>
        </w:numPr>
      </w:pPr>
      <w:r>
        <w:t xml:space="preserve">Về phần giao diện: Màu sắc hài hòa phù hợp với nhau, các label, checkbox, textbox đều cân bằng nhau đúng bố cục đã thiết kế. Khi phóng to thu nhỏ không bị vỡ giao diện, dễ dàng sử dụng phù hợp với người dùng. Sau khi resfesh vẫn giữ đúng với giao diện ban đầu. Tuy nhiên sau khi đăng ký thành công dòng thông báo: “Đăng ký thành công” bị lỗi như hình sau: </w:t>
      </w:r>
    </w:p>
    <w:p w14:paraId="50A989F7" w14:textId="77777777" w:rsidR="00552C5A" w:rsidRDefault="006C2472" w:rsidP="00552C5A">
      <w:pPr>
        <w:pStyle w:val="ListParagraph"/>
        <w:keepNext/>
        <w:ind w:left="2340" w:firstLine="0"/>
      </w:pPr>
      <w:r>
        <w:rPr>
          <w:noProof/>
          <w:lang w:eastAsia="en-US"/>
        </w:rPr>
        <w:drawing>
          <wp:inline distT="0" distB="0" distL="0" distR="0" wp14:anchorId="6ECFC7EB" wp14:editId="1382E388">
            <wp:extent cx="3733800" cy="1063267"/>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78199" cy="1075910"/>
                    </a:xfrm>
                    <a:prstGeom prst="rect">
                      <a:avLst/>
                    </a:prstGeom>
                  </pic:spPr>
                </pic:pic>
              </a:graphicData>
            </a:graphic>
          </wp:inline>
        </w:drawing>
      </w:r>
    </w:p>
    <w:p w14:paraId="40487C59" w14:textId="4442A0E5" w:rsidR="006C2472" w:rsidRDefault="00552C5A" w:rsidP="00552C5A">
      <w:pPr>
        <w:pStyle w:val="Caption"/>
      </w:pPr>
      <w:bookmarkStart w:id="82" w:name="_Toc111069371"/>
      <w:r>
        <w:t xml:space="preserve">Hình </w:t>
      </w:r>
      <w:r w:rsidR="00E6511A">
        <w:fldChar w:fldCharType="begin"/>
      </w:r>
      <w:r w:rsidR="00E6511A">
        <w:instrText xml:space="preserve"> STYLEREF 1 \s </w:instrText>
      </w:r>
      <w:r w:rsidR="00E6511A">
        <w:fldChar w:fldCharType="separate"/>
      </w:r>
      <w:r w:rsidR="00500818">
        <w:rPr>
          <w:noProof/>
        </w:rPr>
        <w:t>4</w:t>
      </w:r>
      <w:r w:rsidR="00E6511A">
        <w:rPr>
          <w:noProof/>
        </w:rPr>
        <w:fldChar w:fldCharType="end"/>
      </w:r>
      <w:r w:rsidR="00500818">
        <w:noBreakHyphen/>
      </w:r>
      <w:r w:rsidR="00E6511A">
        <w:fldChar w:fldCharType="begin"/>
      </w:r>
      <w:r w:rsidR="00E6511A">
        <w:instrText xml:space="preserve"> SEQ Hình \* ARABIC \s 1 </w:instrText>
      </w:r>
      <w:r w:rsidR="00E6511A">
        <w:fldChar w:fldCharType="separate"/>
      </w:r>
      <w:r w:rsidR="00500818">
        <w:rPr>
          <w:noProof/>
        </w:rPr>
        <w:t>1</w:t>
      </w:r>
      <w:r w:rsidR="00E6511A">
        <w:rPr>
          <w:noProof/>
        </w:rPr>
        <w:fldChar w:fldCharType="end"/>
      </w:r>
      <w:r>
        <w:t>. Lỗi thông báo “Đăng ký thành công”</w:t>
      </w:r>
      <w:bookmarkEnd w:id="82"/>
    </w:p>
    <w:p w14:paraId="3A36BD16" w14:textId="1D419309" w:rsidR="006C2472" w:rsidRDefault="006C2472" w:rsidP="006C2472">
      <w:pPr>
        <w:pStyle w:val="ListParagraph"/>
        <w:numPr>
          <w:ilvl w:val="0"/>
          <w:numId w:val="37"/>
        </w:numPr>
      </w:pPr>
      <w:r>
        <w:lastRenderedPageBreak/>
        <w:t xml:space="preserve">Về phần chức năng: </w:t>
      </w:r>
      <w:r w:rsidR="00734AB3">
        <w:t xml:space="preserve">Những trường hợp không nhập, nhập thiếu ký tự, thừa ký tự, không đúng với định dạng đều hiển thị lỗi như phần mô tả của SRS. Song khi đăng ký lại tên đăng nhập cũ hay email cũ thì vẫn đăng ký được bình thường chứ không xuất hiện lỗi như ở phần mô tả. </w:t>
      </w:r>
    </w:p>
    <w:p w14:paraId="77B274F1" w14:textId="56CE799E" w:rsidR="00D146BC" w:rsidRPr="00CF2FC5" w:rsidRDefault="00D146BC" w:rsidP="00CF2FC5">
      <w:pPr>
        <w:pStyle w:val="ListParagraph"/>
        <w:numPr>
          <w:ilvl w:val="4"/>
          <w:numId w:val="1"/>
        </w:numPr>
        <w:rPr>
          <w:b/>
        </w:rPr>
      </w:pPr>
      <w:r w:rsidRPr="00CF2FC5">
        <w:rPr>
          <w:b/>
        </w:rPr>
        <w:t xml:space="preserve">Danh sách chuyên mục </w:t>
      </w:r>
    </w:p>
    <w:tbl>
      <w:tblPr>
        <w:tblW w:w="5422" w:type="dxa"/>
        <w:tblInd w:w="2530" w:type="dxa"/>
        <w:tblCellMar>
          <w:left w:w="0" w:type="dxa"/>
          <w:right w:w="0" w:type="dxa"/>
        </w:tblCellMar>
        <w:tblLook w:val="04A0" w:firstRow="1" w:lastRow="0" w:firstColumn="1" w:lastColumn="0" w:noHBand="0" w:noVBand="1"/>
      </w:tblPr>
      <w:tblGrid>
        <w:gridCol w:w="2149"/>
        <w:gridCol w:w="1124"/>
        <w:gridCol w:w="2149"/>
      </w:tblGrid>
      <w:tr w:rsidR="00D146BC" w:rsidRPr="00D146BC" w14:paraId="0BAF6125" w14:textId="77777777" w:rsidTr="00D146BC">
        <w:trPr>
          <w:trHeight w:val="267"/>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B45C60E" w14:textId="77777777" w:rsidR="00D146BC" w:rsidRPr="00D146BC"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ECBDAA1" w14:textId="77777777" w:rsidR="00D146BC" w:rsidRPr="00D146BC"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D8F40A2" w14:textId="77777777" w:rsidR="00D146BC" w:rsidRPr="00D146BC" w:rsidRDefault="00D146BC" w:rsidP="00D146BC">
            <w:pPr>
              <w:spacing w:before="0" w:after="0" w:line="240" w:lineRule="auto"/>
              <w:ind w:firstLine="0"/>
              <w:jc w:val="left"/>
              <w:rPr>
                <w:b/>
                <w:bCs/>
              </w:rPr>
            </w:pPr>
            <w:r w:rsidRPr="00D146BC">
              <w:rPr>
                <w:b/>
                <w:bCs/>
              </w:rPr>
              <w:t>Tổng</w:t>
            </w:r>
          </w:p>
        </w:tc>
      </w:tr>
      <w:tr w:rsidR="00D146BC" w:rsidRPr="00D146BC" w14:paraId="68CE826A" w14:textId="77777777" w:rsidTr="00D146BC">
        <w:trPr>
          <w:trHeight w:val="267"/>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22E7732" w14:textId="77777777" w:rsidR="00D146BC" w:rsidRPr="00D146BC" w:rsidRDefault="00D146BC" w:rsidP="00D146BC">
            <w:pPr>
              <w:spacing w:before="0" w:after="0" w:line="240" w:lineRule="auto"/>
              <w:ind w:firstLine="0"/>
              <w:jc w:val="left"/>
              <w:rPr>
                <w:b/>
                <w:bCs/>
              </w:rPr>
            </w:pPr>
            <w:r w:rsidRPr="00D146BC">
              <w:rPr>
                <w:b/>
                <w:bCs/>
              </w:rPr>
              <w:t>Pas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9FA031" w14:textId="6839D9A6" w:rsidR="00D146BC" w:rsidRPr="00D146BC" w:rsidRDefault="00E17ADC" w:rsidP="00D146BC">
            <w:pPr>
              <w:spacing w:before="0" w:after="0" w:line="240" w:lineRule="auto"/>
              <w:ind w:firstLine="0"/>
              <w:jc w:val="center"/>
            </w:pPr>
            <w:r>
              <w:t>24</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25D14847" w14:textId="343D5F5B" w:rsidR="00D146BC" w:rsidRPr="00D146BC" w:rsidRDefault="00E17ADC" w:rsidP="00D146BC">
            <w:pPr>
              <w:spacing w:before="0" w:after="0" w:line="240" w:lineRule="auto"/>
              <w:ind w:firstLine="0"/>
              <w:jc w:val="right"/>
              <w:rPr>
                <w:b/>
                <w:bCs/>
              </w:rPr>
            </w:pPr>
            <w:r>
              <w:rPr>
                <w:b/>
                <w:bCs/>
              </w:rPr>
              <w:t>24</w:t>
            </w:r>
          </w:p>
        </w:tc>
      </w:tr>
      <w:tr w:rsidR="00D146BC" w:rsidRPr="00D146BC" w14:paraId="5FA24EAD" w14:textId="77777777" w:rsidTr="00D146BC">
        <w:trPr>
          <w:trHeight w:val="267"/>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56E064E" w14:textId="77777777" w:rsidR="00D146BC" w:rsidRPr="00D146BC" w:rsidRDefault="00D146BC" w:rsidP="00D146BC">
            <w:pPr>
              <w:spacing w:before="0" w:after="0" w:line="240" w:lineRule="auto"/>
              <w:ind w:firstLine="0"/>
              <w:jc w:val="left"/>
              <w:rPr>
                <w:b/>
                <w:bCs/>
              </w:rPr>
            </w:pPr>
            <w:r w:rsidRPr="00D146BC">
              <w:rPr>
                <w:b/>
                <w:bCs/>
              </w:rPr>
              <w:t>Fail</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8F4CA74" w14:textId="77777777" w:rsidR="00D146BC" w:rsidRPr="00D146BC" w:rsidRDefault="00D146BC" w:rsidP="00D146BC">
            <w:pPr>
              <w:spacing w:before="0" w:after="0" w:line="240" w:lineRule="auto"/>
              <w:ind w:firstLine="0"/>
              <w:jc w:val="center"/>
            </w:pPr>
            <w:r w:rsidRPr="00D146BC">
              <w:t>8</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6207C876" w14:textId="77777777" w:rsidR="00D146BC" w:rsidRPr="00D146BC" w:rsidRDefault="00D146BC" w:rsidP="00D146BC">
            <w:pPr>
              <w:spacing w:before="0" w:after="0" w:line="240" w:lineRule="auto"/>
              <w:ind w:firstLine="0"/>
              <w:jc w:val="right"/>
              <w:rPr>
                <w:b/>
                <w:bCs/>
              </w:rPr>
            </w:pPr>
            <w:r w:rsidRPr="00D146BC">
              <w:rPr>
                <w:b/>
                <w:bCs/>
              </w:rPr>
              <w:t>8</w:t>
            </w:r>
          </w:p>
        </w:tc>
      </w:tr>
      <w:tr w:rsidR="00D146BC" w:rsidRPr="00D146BC" w14:paraId="39CA48F0" w14:textId="77777777" w:rsidTr="00D146BC">
        <w:trPr>
          <w:trHeight w:val="267"/>
        </w:trPr>
        <w:tc>
          <w:tcPr>
            <w:tcW w:w="0" w:type="auto"/>
            <w:tcBorders>
              <w:top w:val="single" w:sz="6" w:space="0" w:color="CCCCCC"/>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70B12DB1" w14:textId="77777777" w:rsidR="00D146BC" w:rsidRPr="00D146BC" w:rsidRDefault="00D146BC" w:rsidP="00D146BC">
            <w:pPr>
              <w:spacing w:before="0" w:after="0" w:line="240" w:lineRule="auto"/>
              <w:ind w:firstLine="0"/>
              <w:jc w:val="left"/>
              <w:rPr>
                <w:b/>
                <w:bCs/>
              </w:rPr>
            </w:pPr>
            <w:r w:rsidRPr="00D146BC">
              <w:rPr>
                <w:b/>
                <w:bCs/>
              </w:rPr>
              <w:t>Tổng</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5832E040" w14:textId="6F8FA0AD" w:rsidR="00D146BC" w:rsidRPr="00D146BC" w:rsidRDefault="00E17ADC" w:rsidP="00D146BC">
            <w:pPr>
              <w:spacing w:before="0" w:after="0" w:line="240" w:lineRule="auto"/>
              <w:ind w:firstLine="0"/>
              <w:jc w:val="right"/>
              <w:rPr>
                <w:b/>
                <w:bCs/>
              </w:rPr>
            </w:pPr>
            <w:r>
              <w:rPr>
                <w:b/>
                <w:bCs/>
              </w:rPr>
              <w:t>32</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32D1E851" w14:textId="2BC8606F" w:rsidR="00D146BC" w:rsidRPr="00D146BC" w:rsidRDefault="00E17ADC" w:rsidP="00D146BC">
            <w:pPr>
              <w:spacing w:before="0" w:after="0" w:line="240" w:lineRule="auto"/>
              <w:ind w:firstLine="0"/>
              <w:jc w:val="center"/>
              <w:rPr>
                <w:b/>
                <w:bCs/>
              </w:rPr>
            </w:pPr>
            <w:r>
              <w:rPr>
                <w:b/>
                <w:bCs/>
              </w:rPr>
              <w:t>32</w:t>
            </w:r>
          </w:p>
        </w:tc>
      </w:tr>
    </w:tbl>
    <w:p w14:paraId="0E7B4573" w14:textId="77777777" w:rsidR="00D146BC" w:rsidRDefault="00D146BC" w:rsidP="00CF2FC5">
      <w:pPr>
        <w:ind w:firstLine="0"/>
      </w:pPr>
    </w:p>
    <w:p w14:paraId="7C42A30E" w14:textId="6C662639" w:rsidR="00D146BC" w:rsidRDefault="00D146BC" w:rsidP="00D146BC">
      <w:pPr>
        <w:pStyle w:val="ListParagraph"/>
        <w:numPr>
          <w:ilvl w:val="0"/>
          <w:numId w:val="37"/>
        </w:numPr>
      </w:pPr>
      <w:r>
        <w:t xml:space="preserve">Về phần giao diện: Màu sắc hài hòa phù hợp với nhau, các label, checkbox, textbox đều cân bằng nhau đúng bố cục đã thiết kế. Khi phóng to thu nhỏ không bị vỡ giao diện, dễ dàng sử dụng phù hợp với người dùng. Sau khi resfesh vẫn giữ đúng với giao diện ban đầu. Tuy nhiên có những thiếu sót như sau: </w:t>
      </w:r>
    </w:p>
    <w:p w14:paraId="25D55B9C" w14:textId="3E349914" w:rsidR="00D146BC" w:rsidRDefault="00A10B11" w:rsidP="00D146BC">
      <w:pPr>
        <w:pStyle w:val="ListParagraph"/>
        <w:numPr>
          <w:ilvl w:val="0"/>
          <w:numId w:val="39"/>
        </w:numPr>
      </w:pPr>
      <w:r>
        <w:t xml:space="preserve">Giao diện có những điểm khác với mô tả SRS như hình sau: </w:t>
      </w:r>
    </w:p>
    <w:p w14:paraId="5800F0E1" w14:textId="77777777" w:rsidR="00552C5A" w:rsidRDefault="00475478" w:rsidP="00552C5A">
      <w:pPr>
        <w:pStyle w:val="ListParagraph"/>
        <w:keepNext/>
        <w:ind w:left="3060" w:firstLine="0"/>
      </w:pPr>
      <w:r>
        <w:rPr>
          <w:noProof/>
          <w:lang w:eastAsia="en-US"/>
        </w:rPr>
        <w:drawing>
          <wp:inline distT="0" distB="0" distL="0" distR="0" wp14:anchorId="5DB4C35E" wp14:editId="7FBD8F92">
            <wp:extent cx="3866515" cy="1968722"/>
            <wp:effectExtent l="0" t="0" r="63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891723" cy="1981557"/>
                    </a:xfrm>
                    <a:prstGeom prst="rect">
                      <a:avLst/>
                    </a:prstGeom>
                  </pic:spPr>
                </pic:pic>
              </a:graphicData>
            </a:graphic>
          </wp:inline>
        </w:drawing>
      </w:r>
    </w:p>
    <w:p w14:paraId="02E16DE2" w14:textId="31A1A278" w:rsidR="00475478" w:rsidRDefault="00552C5A" w:rsidP="00552C5A">
      <w:pPr>
        <w:pStyle w:val="Caption"/>
      </w:pPr>
      <w:bookmarkStart w:id="83" w:name="_Toc111069372"/>
      <w:r>
        <w:t xml:space="preserve">Hình </w:t>
      </w:r>
      <w:r w:rsidR="00E6511A">
        <w:fldChar w:fldCharType="begin"/>
      </w:r>
      <w:r w:rsidR="00E6511A">
        <w:instrText xml:space="preserve"> STYLEREF 1 \s </w:instrText>
      </w:r>
      <w:r w:rsidR="00E6511A">
        <w:fldChar w:fldCharType="separate"/>
      </w:r>
      <w:r w:rsidR="00500818">
        <w:rPr>
          <w:noProof/>
        </w:rPr>
        <w:t>4</w:t>
      </w:r>
      <w:r w:rsidR="00E6511A">
        <w:rPr>
          <w:noProof/>
        </w:rPr>
        <w:fldChar w:fldCharType="end"/>
      </w:r>
      <w:r w:rsidR="00500818">
        <w:noBreakHyphen/>
      </w:r>
      <w:r w:rsidR="00E6511A">
        <w:fldChar w:fldCharType="begin"/>
      </w:r>
      <w:r w:rsidR="00E6511A">
        <w:instrText xml:space="preserve"> SEQ Hình \* ARABIC \s 1 </w:instrText>
      </w:r>
      <w:r w:rsidR="00E6511A">
        <w:fldChar w:fldCharType="separate"/>
      </w:r>
      <w:r w:rsidR="00500818">
        <w:rPr>
          <w:noProof/>
        </w:rPr>
        <w:t>2</w:t>
      </w:r>
      <w:r w:rsidR="00E6511A">
        <w:rPr>
          <w:noProof/>
        </w:rPr>
        <w:fldChar w:fldCharType="end"/>
      </w:r>
      <w:r>
        <w:t>. Lỗi giao diện Danh sách chuyên mục</w:t>
      </w:r>
      <w:bookmarkEnd w:id="83"/>
    </w:p>
    <w:p w14:paraId="65FD369C" w14:textId="409D416E" w:rsidR="002F597E" w:rsidRDefault="002F597E" w:rsidP="002F597E">
      <w:pPr>
        <w:pStyle w:val="ListParagraph"/>
        <w:numPr>
          <w:ilvl w:val="0"/>
          <w:numId w:val="39"/>
        </w:numPr>
      </w:pPr>
      <w:r>
        <w:t>Như ở mô tả ở SRS thì trên 1 trang sẽ gồm 10 dòng thông tin ở bảng nhưng theo hệ thống lại chỉ có 5 dòng.</w:t>
      </w:r>
    </w:p>
    <w:p w14:paraId="6BE3F951" w14:textId="348BD887" w:rsidR="002F597E" w:rsidRDefault="002F597E" w:rsidP="002F597E">
      <w:pPr>
        <w:pStyle w:val="ListParagraph"/>
        <w:numPr>
          <w:ilvl w:val="0"/>
          <w:numId w:val="39"/>
        </w:numPr>
      </w:pPr>
      <w:r>
        <w:t>Ở cột ngày khởi tạo thay vì giảm dần như ở mô tả thì ở đây là tang dần.</w:t>
      </w:r>
    </w:p>
    <w:p w14:paraId="6FE5A613" w14:textId="6656556D" w:rsidR="00CF3EEB" w:rsidRDefault="00A10B11" w:rsidP="00A10B11">
      <w:pPr>
        <w:pStyle w:val="ListParagraph"/>
        <w:numPr>
          <w:ilvl w:val="0"/>
          <w:numId w:val="37"/>
        </w:numPr>
      </w:pPr>
      <w:r>
        <w:lastRenderedPageBreak/>
        <w:t xml:space="preserve">Về phần chức năng: </w:t>
      </w:r>
      <w:r w:rsidR="00CF3EEB">
        <w:t xml:space="preserve">Tất cả các chức năng đều giống như mong muốn ở testcase nhưng gặp một số lỗi sau: </w:t>
      </w:r>
    </w:p>
    <w:p w14:paraId="462236B6" w14:textId="045C8716" w:rsidR="00A10B11" w:rsidRDefault="00CF3EEB" w:rsidP="00CF3EEB">
      <w:pPr>
        <w:pStyle w:val="ListParagraph"/>
        <w:numPr>
          <w:ilvl w:val="0"/>
          <w:numId w:val="39"/>
        </w:numPr>
      </w:pPr>
      <w:r w:rsidRPr="00CF3EEB">
        <w:t xml:space="preserve">Calendar trường [Từ ngày tạo] </w:t>
      </w:r>
      <w:r>
        <w:t>forcus vào tất cả các ngày.</w:t>
      </w:r>
    </w:p>
    <w:p w14:paraId="6F351EA4" w14:textId="402E4AA3" w:rsidR="00CF3EEB" w:rsidRDefault="00CF3EEB" w:rsidP="00CF3EEB">
      <w:pPr>
        <w:pStyle w:val="ListParagraph"/>
        <w:numPr>
          <w:ilvl w:val="0"/>
          <w:numId w:val="39"/>
        </w:numPr>
      </w:pPr>
      <w:r w:rsidRPr="00CF3EEB">
        <w:t>Calendar trườ</w:t>
      </w:r>
      <w:r>
        <w:t>ng [Đến</w:t>
      </w:r>
      <w:r w:rsidRPr="00CF3EEB">
        <w:t xml:space="preserve"> ngày tạo] </w:t>
      </w:r>
      <w:r>
        <w:t>forcus vào tất cả các ngày.</w:t>
      </w:r>
    </w:p>
    <w:p w14:paraId="6CB71B19" w14:textId="65FABF05" w:rsidR="00CF3EEB" w:rsidRDefault="00CF3EEB" w:rsidP="00CF3EEB">
      <w:pPr>
        <w:pStyle w:val="ListParagraph"/>
        <w:numPr>
          <w:ilvl w:val="0"/>
          <w:numId w:val="39"/>
        </w:numPr>
      </w:pPr>
      <w:r>
        <w:t xml:space="preserve">Không hiển thị chi tiết của từng chuyên mục. </w:t>
      </w:r>
    </w:p>
    <w:p w14:paraId="3551D0CC" w14:textId="0F20851D" w:rsidR="00F84111" w:rsidRDefault="00CF2FC5" w:rsidP="002F597E">
      <w:pPr>
        <w:pStyle w:val="ListParagraph"/>
        <w:numPr>
          <w:ilvl w:val="0"/>
          <w:numId w:val="39"/>
        </w:numPr>
      </w:pPr>
      <w:r>
        <w:t>Không click “Tên chuyên mục” như một hyperlink.</w:t>
      </w:r>
    </w:p>
    <w:p w14:paraId="6D9F6EB1" w14:textId="4DC3F785" w:rsidR="002F597E" w:rsidRPr="00835BE6" w:rsidRDefault="002F597E" w:rsidP="002F597E">
      <w:pPr>
        <w:pStyle w:val="ListParagraph"/>
        <w:numPr>
          <w:ilvl w:val="0"/>
          <w:numId w:val="39"/>
        </w:numPr>
      </w:pPr>
      <w:r>
        <w:t>Thay vì click vào dấu ba chấm ở cột thao tác để chỉnh sửa, xem chi tiết và xóa như mô tả ở SRS thì phải nhấp vào tên chuyên mục để có thể chỉnh sửa, xem chi tiết và xóa.</w:t>
      </w:r>
    </w:p>
    <w:p w14:paraId="23AE5D59" w14:textId="77777777" w:rsidR="005D1017" w:rsidRDefault="005D1017">
      <w:pPr>
        <w:spacing w:before="0" w:after="0" w:line="240" w:lineRule="auto"/>
        <w:ind w:firstLine="0"/>
        <w:jc w:val="left"/>
        <w:rPr>
          <w:b/>
          <w:bCs/>
          <w:caps/>
          <w:kern w:val="32"/>
          <w:sz w:val="28"/>
          <w:szCs w:val="32"/>
        </w:rPr>
      </w:pPr>
      <w:bookmarkStart w:id="84" w:name="_Toc111068068"/>
      <w:bookmarkStart w:id="85" w:name="_Toc342760222"/>
      <w:bookmarkEnd w:id="2"/>
      <w:bookmarkEnd w:id="3"/>
      <w:bookmarkEnd w:id="4"/>
      <w:bookmarkEnd w:id="5"/>
      <w:r>
        <w:br w:type="page"/>
      </w:r>
    </w:p>
    <w:p w14:paraId="0E0ABA76" w14:textId="766534FA" w:rsidR="00A12AF6" w:rsidRPr="00835BE6" w:rsidRDefault="00196643" w:rsidP="008C47CD">
      <w:pPr>
        <w:pStyle w:val="Heading1"/>
        <w:numPr>
          <w:ilvl w:val="0"/>
          <w:numId w:val="0"/>
        </w:numPr>
        <w:rPr>
          <w:rFonts w:cs="Times New Roman"/>
        </w:rPr>
      </w:pPr>
      <w:bookmarkStart w:id="86" w:name="_GoBack"/>
      <w:bookmarkEnd w:id="86"/>
      <w:r w:rsidRPr="00835BE6">
        <w:rPr>
          <w:rFonts w:cs="Times New Roman"/>
        </w:rPr>
        <w:lastRenderedPageBreak/>
        <w:t>KẾT LUẬN VÀ HƯỚNG PHÁT TRIỂN</w:t>
      </w:r>
      <w:bookmarkEnd w:id="84"/>
    </w:p>
    <w:p w14:paraId="0777BAF3" w14:textId="44C7E6FF" w:rsidR="00CF2FC5" w:rsidRPr="00CF2FC5" w:rsidRDefault="00CF2FC5" w:rsidP="00CF2FC5">
      <w:pPr>
        <w:ind w:left="720"/>
      </w:pPr>
      <w:r w:rsidRPr="00CF2FC5">
        <w:t>Sau một thời gian thực hiện báo cáo thực tập tốt nghiệp dưới sự hướng dẫn của</w:t>
      </w:r>
      <w:r>
        <w:t xml:space="preserve"> mentor Nguyễn Minh Trí và GVHD là</w:t>
      </w:r>
      <w:r w:rsidRPr="00CF2FC5">
        <w:t xml:space="preserve"> Thạc sĩ </w:t>
      </w:r>
      <w:r>
        <w:t>Cao Thị Nhâm</w:t>
      </w:r>
      <w:r w:rsidRPr="00CF2FC5">
        <w:t xml:space="preserve"> báo cáo của em đã thực hiện tốt được các mục tiêu đề ra và đạt được những kết quả như sau:</w:t>
      </w:r>
    </w:p>
    <w:p w14:paraId="57AD287C" w14:textId="7FBAF833" w:rsidR="00CF2FC5" w:rsidRPr="00CF2FC5" w:rsidRDefault="00CF2FC5" w:rsidP="00CF2FC5">
      <w:pPr>
        <w:pStyle w:val="ListParagraph"/>
        <w:numPr>
          <w:ilvl w:val="0"/>
          <w:numId w:val="37"/>
        </w:numPr>
      </w:pPr>
      <w:r w:rsidRPr="00CF2FC5">
        <w:t>Kết quả đạt được:</w:t>
      </w:r>
      <w:r>
        <w:t xml:space="preserve"> Trình bày đầy đủ</w:t>
      </w:r>
      <w:r w:rsidRPr="00CF2FC5">
        <w:t xml:space="preserve"> </w:t>
      </w:r>
      <w:r>
        <w:t xml:space="preserve">về những khái niệm chính của kiểm thử phần mềm, những phương pháp kiểm thử phần mềm. Biết được cách test manual. </w:t>
      </w:r>
      <w:r w:rsidRPr="00CF2FC5">
        <w:t xml:space="preserve"> Áp dụng các kiến thức đã </w:t>
      </w:r>
      <w:r>
        <w:t>được đào tạo</w:t>
      </w:r>
      <w:r w:rsidRPr="00CF2FC5">
        <w:t xml:space="preserve"> thực hiện kiểm thử hai chức năng của ứng dụng web </w:t>
      </w:r>
      <w:hyperlink r:id="rId51" w:history="1">
        <w:r w:rsidRPr="006C2472">
          <w:rPr>
            <w:rStyle w:val="Hyperlink"/>
          </w:rPr>
          <w:t>https://thanhhislife.github.io/login</w:t>
        </w:r>
      </w:hyperlink>
      <w:r>
        <w:t xml:space="preserve"> </w:t>
      </w:r>
      <w:r w:rsidRPr="00CF2FC5">
        <w:t xml:space="preserve">là chức năng </w:t>
      </w:r>
      <w:r>
        <w:t>đăng ký tài khoản và danh sách danh mục.</w:t>
      </w:r>
    </w:p>
    <w:p w14:paraId="29276913" w14:textId="6DDE260D" w:rsidR="00CF2FC5" w:rsidRPr="00CF2FC5" w:rsidRDefault="00CF2FC5" w:rsidP="00CF2FC5">
      <w:pPr>
        <w:pStyle w:val="ListParagraph"/>
        <w:numPr>
          <w:ilvl w:val="0"/>
          <w:numId w:val="37"/>
        </w:numPr>
      </w:pPr>
      <w:r w:rsidRPr="00CF2FC5">
        <w:t>Hạn chế:</w:t>
      </w:r>
    </w:p>
    <w:p w14:paraId="67F6B9B1" w14:textId="2218F324" w:rsidR="00CF2FC5" w:rsidRPr="00CF2FC5" w:rsidRDefault="00CF2FC5" w:rsidP="00CF2FC5">
      <w:pPr>
        <w:ind w:left="1080"/>
      </w:pPr>
      <w:r w:rsidRPr="00CF2FC5">
        <w:t>Mặc dù đã cố gắng hết sức trong thời gian thực hiện đề tài nhưng với kinh nghiệm</w:t>
      </w:r>
      <w:r>
        <w:t xml:space="preserve"> và thời gian</w:t>
      </w:r>
      <w:r w:rsidRPr="00CF2FC5">
        <w:t xml:space="preserve"> còn</w:t>
      </w:r>
      <w:r>
        <w:t xml:space="preserve"> nhiều</w:t>
      </w:r>
      <w:r w:rsidRPr="00CF2FC5">
        <w:t xml:space="preserve"> hạn chế </w:t>
      </w:r>
      <w:r>
        <w:t>nên mắc phải một số thiếu sót. Kiến thức về ngành nghề chưa hiểu rõ và chi tiết. Chỉ có thể thực hiện test manual chứ chưa thể thực hiện test automaintion bằng các tool.</w:t>
      </w:r>
    </w:p>
    <w:p w14:paraId="167687DA" w14:textId="6A3961F1" w:rsidR="00CF2FC5" w:rsidRPr="00CF2FC5" w:rsidRDefault="00CF2FC5" w:rsidP="00CF2FC5">
      <w:pPr>
        <w:pStyle w:val="ListParagraph"/>
        <w:numPr>
          <w:ilvl w:val="0"/>
          <w:numId w:val="40"/>
        </w:numPr>
      </w:pPr>
      <w:r w:rsidRPr="00CF2FC5">
        <w:t>Hướng phát triển đề tài:</w:t>
      </w:r>
    </w:p>
    <w:p w14:paraId="5C466A6B" w14:textId="6131355F" w:rsidR="00CF2FC5" w:rsidRPr="00CF2FC5" w:rsidRDefault="00CF2FC5" w:rsidP="00CF2FC5">
      <w:pPr>
        <w:ind w:left="1140"/>
      </w:pPr>
      <w:r w:rsidRPr="00CF2FC5">
        <w:t xml:space="preserve">Trong thời gian tới em sẽ tiếp tục nghiên cứu sâu hơn về </w:t>
      </w:r>
      <w:r>
        <w:t>nghề</w:t>
      </w:r>
      <w:r w:rsidR="00246770">
        <w:t xml:space="preserve"> kiểm thử phần mềm, tìm hiểu rõ hơn về các tool để có thể test automaintion để có thể dễ dàng hơn trong việc test những phần mềm nhiều chức năng hơn, phức tạp hơn nữa.</w:t>
      </w:r>
    </w:p>
    <w:p w14:paraId="71577E29" w14:textId="752A1782" w:rsidR="000726E0" w:rsidRPr="00835BE6" w:rsidRDefault="000726E0" w:rsidP="008C47CD">
      <w:pPr>
        <w:pStyle w:val="Heading1"/>
        <w:numPr>
          <w:ilvl w:val="0"/>
          <w:numId w:val="0"/>
        </w:numPr>
        <w:rPr>
          <w:rFonts w:cs="Times New Roman"/>
        </w:rPr>
      </w:pPr>
      <w:bookmarkStart w:id="87" w:name="_Toc111068069"/>
      <w:r w:rsidRPr="00835BE6">
        <w:rPr>
          <w:rFonts w:cs="Times New Roman"/>
        </w:rPr>
        <w:t>TÀI LIỆU THAM KHẢO</w:t>
      </w:r>
      <w:bookmarkEnd w:id="85"/>
      <w:bookmarkEnd w:id="87"/>
    </w:p>
    <w:p w14:paraId="5AC4A453" w14:textId="77777777" w:rsidR="00500818" w:rsidRDefault="00280539" w:rsidP="00500818">
      <w:pPr>
        <w:pStyle w:val="ListParagraph"/>
        <w:numPr>
          <w:ilvl w:val="3"/>
          <w:numId w:val="14"/>
        </w:numPr>
      </w:pPr>
      <w:r w:rsidRPr="00835BE6">
        <w:fldChar w:fldCharType="begin"/>
      </w:r>
      <w:r w:rsidRPr="00835BE6">
        <w:instrText xml:space="preserve"> ADDIN EN.REFLIST </w:instrText>
      </w:r>
      <w:r w:rsidRPr="00835BE6">
        <w:fldChar w:fldCharType="end"/>
      </w:r>
      <w:r w:rsidR="00500818">
        <w:t xml:space="preserve">Khóa học </w:t>
      </w:r>
      <w:r w:rsidR="00500818" w:rsidRPr="00500818">
        <w:t>ISTQB Foundation</w:t>
      </w:r>
      <w:r w:rsidR="00500818">
        <w:t xml:space="preserve"> tại trang web </w:t>
      </w:r>
      <w:hyperlink r:id="rId52" w:history="1">
        <w:r w:rsidR="00500818" w:rsidRPr="00500818">
          <w:rPr>
            <w:rStyle w:val="Hyperlink"/>
          </w:rPr>
          <w:t>https://kyna.vn/</w:t>
        </w:r>
      </w:hyperlink>
    </w:p>
    <w:p w14:paraId="30722622" w14:textId="4E8CCD68" w:rsidR="00500818" w:rsidRPr="00500818" w:rsidRDefault="00500818" w:rsidP="00500818">
      <w:pPr>
        <w:pStyle w:val="ListParagraph"/>
        <w:numPr>
          <w:ilvl w:val="3"/>
          <w:numId w:val="14"/>
        </w:numPr>
      </w:pPr>
      <w:r>
        <w:t xml:space="preserve"> </w:t>
      </w:r>
      <w:r w:rsidRPr="00500818">
        <w:t>What is Black box testing,  Techniques, Example &amp; Types</w:t>
      </w:r>
      <w:r>
        <w:t xml:space="preserve"> by Thomas Hamilton tại trang web </w:t>
      </w:r>
      <w:hyperlink r:id="rId53" w:history="1">
        <w:r w:rsidRPr="00500818">
          <w:rPr>
            <w:rStyle w:val="Hyperlink"/>
          </w:rPr>
          <w:t>https://www.guru99.com/black-box-testing.html</w:t>
        </w:r>
      </w:hyperlink>
    </w:p>
    <w:p w14:paraId="06DF7256" w14:textId="756A3B42" w:rsidR="00E71236" w:rsidRPr="00500818" w:rsidRDefault="00E71236" w:rsidP="00500818">
      <w:pPr>
        <w:pStyle w:val="ListParagraph"/>
        <w:numPr>
          <w:ilvl w:val="3"/>
          <w:numId w:val="14"/>
        </w:numPr>
      </w:pPr>
      <w:r w:rsidRPr="00835BE6">
        <w:br w:type="page"/>
      </w:r>
    </w:p>
    <w:p w14:paraId="3417731D" w14:textId="49C6FF66" w:rsidR="00E43E9F" w:rsidRPr="00835BE6" w:rsidRDefault="00E43E9F" w:rsidP="008C47CD">
      <w:pPr>
        <w:pStyle w:val="Heading1"/>
        <w:numPr>
          <w:ilvl w:val="0"/>
          <w:numId w:val="0"/>
        </w:numPr>
        <w:rPr>
          <w:rFonts w:cs="Times New Roman"/>
        </w:rPr>
      </w:pPr>
      <w:bookmarkStart w:id="88" w:name="_Toc111068070"/>
      <w:r w:rsidRPr="00835BE6">
        <w:rPr>
          <w:rFonts w:cs="Times New Roman"/>
        </w:rPr>
        <w:lastRenderedPageBreak/>
        <w:t>PHỤ LỤC</w:t>
      </w:r>
      <w:bookmarkEnd w:id="88"/>
    </w:p>
    <w:p w14:paraId="53B9E8BE" w14:textId="2974268F" w:rsidR="00C62AFC" w:rsidRPr="00835BE6" w:rsidRDefault="00C62AFC" w:rsidP="00ED38B5">
      <w:pPr>
        <w:pStyle w:val="EndNoteBibliography"/>
        <w:spacing w:after="120" w:line="360" w:lineRule="auto"/>
        <w:ind w:left="720" w:hanging="720"/>
      </w:pPr>
    </w:p>
    <w:sectPr w:rsidR="00C62AFC" w:rsidRPr="00835BE6"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A18418" w14:textId="77777777" w:rsidR="00E6511A" w:rsidRDefault="00E6511A" w:rsidP="00352F46">
      <w:r>
        <w:separator/>
      </w:r>
    </w:p>
    <w:p w14:paraId="5F556582" w14:textId="77777777" w:rsidR="00E6511A" w:rsidRDefault="00E6511A" w:rsidP="00352F46"/>
    <w:p w14:paraId="6A240F6E" w14:textId="77777777" w:rsidR="00E6511A" w:rsidRDefault="00E6511A" w:rsidP="00C50F39"/>
    <w:p w14:paraId="0470DBB0" w14:textId="77777777" w:rsidR="00E6511A" w:rsidRDefault="00E6511A"/>
  </w:endnote>
  <w:endnote w:type="continuationSeparator" w:id="0">
    <w:p w14:paraId="75E4CB46" w14:textId="77777777" w:rsidR="00E6511A" w:rsidRDefault="00E6511A" w:rsidP="00352F46">
      <w:r>
        <w:continuationSeparator/>
      </w:r>
    </w:p>
    <w:p w14:paraId="655742C6" w14:textId="77777777" w:rsidR="00E6511A" w:rsidRDefault="00E6511A" w:rsidP="00352F46"/>
    <w:p w14:paraId="5FA999FE" w14:textId="77777777" w:rsidR="00E6511A" w:rsidRDefault="00E6511A" w:rsidP="00C50F39"/>
    <w:p w14:paraId="08858CFA" w14:textId="77777777" w:rsidR="00E6511A" w:rsidRDefault="00E651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33AF2" w14:textId="77777777" w:rsidR="00523265" w:rsidRPr="00871C48" w:rsidRDefault="00523265">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3101080"/>
      <w:docPartObj>
        <w:docPartGallery w:val="Page Numbers (Bottom of Page)"/>
        <w:docPartUnique/>
      </w:docPartObj>
    </w:sdtPr>
    <w:sdtEndPr>
      <w:rPr>
        <w:noProof/>
      </w:rPr>
    </w:sdtEndPr>
    <w:sdtContent>
      <w:p w14:paraId="27BC0871" w14:textId="3C9A5FD6" w:rsidR="00523265" w:rsidRDefault="00523265">
        <w:pPr>
          <w:pStyle w:val="Footer"/>
          <w:jc w:val="right"/>
        </w:pPr>
        <w:r>
          <w:fldChar w:fldCharType="begin"/>
        </w:r>
        <w:r>
          <w:instrText xml:space="preserve"> PAGE   \* MERGEFORMAT </w:instrText>
        </w:r>
        <w:r>
          <w:fldChar w:fldCharType="separate"/>
        </w:r>
        <w:r w:rsidR="00500818">
          <w:rPr>
            <w:noProof/>
          </w:rPr>
          <w:t>4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F1EEC5" w14:textId="77777777" w:rsidR="00E6511A" w:rsidRDefault="00E6511A" w:rsidP="00352F46">
      <w:r>
        <w:separator/>
      </w:r>
    </w:p>
  </w:footnote>
  <w:footnote w:type="continuationSeparator" w:id="0">
    <w:p w14:paraId="6E682073" w14:textId="77777777" w:rsidR="00E6511A" w:rsidRDefault="00E6511A" w:rsidP="00352F46">
      <w:r>
        <w:continuationSeparator/>
      </w:r>
    </w:p>
    <w:p w14:paraId="2BB1C8F3" w14:textId="77777777" w:rsidR="00E6511A" w:rsidRDefault="00E6511A" w:rsidP="00352F46"/>
    <w:p w14:paraId="5E76DEC7" w14:textId="77777777" w:rsidR="00E6511A" w:rsidRDefault="00E6511A" w:rsidP="00C50F39"/>
    <w:p w14:paraId="114D6398" w14:textId="77777777" w:rsidR="00E6511A" w:rsidRDefault="00E651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BD31" w14:textId="77777777" w:rsidR="00523265" w:rsidRDefault="00E6511A">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28D7" w14:textId="77777777" w:rsidR="00523265" w:rsidRDefault="00E6511A">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09FF" w14:textId="4BD86177" w:rsidR="00523265" w:rsidRDefault="00E6511A">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576E" w14:textId="171CC857" w:rsidR="00523265" w:rsidRDefault="00E6511A">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9E70" w14:textId="64DE0CDF" w:rsidR="00523265" w:rsidRDefault="00E6511A">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541BE"/>
    <w:multiLevelType w:val="hybridMultilevel"/>
    <w:tmpl w:val="906E6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B02A1"/>
    <w:multiLevelType w:val="hybridMultilevel"/>
    <w:tmpl w:val="F2D6C428"/>
    <w:lvl w:ilvl="0" w:tplc="AB9897FC">
      <w:start w:val="1"/>
      <w:numFmt w:val="bullet"/>
      <w:lvlText w:val=""/>
      <w:lvlJc w:val="left"/>
      <w:pPr>
        <w:tabs>
          <w:tab w:val="num" w:pos="720"/>
        </w:tabs>
        <w:ind w:left="720" w:hanging="360"/>
      </w:pPr>
      <w:rPr>
        <w:rFonts w:ascii="Wingdings" w:hAnsi="Wingdings" w:hint="default"/>
      </w:rPr>
    </w:lvl>
    <w:lvl w:ilvl="1" w:tplc="272047C6" w:tentative="1">
      <w:start w:val="1"/>
      <w:numFmt w:val="bullet"/>
      <w:lvlText w:val=""/>
      <w:lvlJc w:val="left"/>
      <w:pPr>
        <w:tabs>
          <w:tab w:val="num" w:pos="1440"/>
        </w:tabs>
        <w:ind w:left="1440" w:hanging="360"/>
      </w:pPr>
      <w:rPr>
        <w:rFonts w:ascii="Wingdings" w:hAnsi="Wingdings" w:hint="default"/>
      </w:rPr>
    </w:lvl>
    <w:lvl w:ilvl="2" w:tplc="06EE2718" w:tentative="1">
      <w:start w:val="1"/>
      <w:numFmt w:val="bullet"/>
      <w:lvlText w:val=""/>
      <w:lvlJc w:val="left"/>
      <w:pPr>
        <w:tabs>
          <w:tab w:val="num" w:pos="2160"/>
        </w:tabs>
        <w:ind w:left="2160" w:hanging="360"/>
      </w:pPr>
      <w:rPr>
        <w:rFonts w:ascii="Wingdings" w:hAnsi="Wingdings" w:hint="default"/>
      </w:rPr>
    </w:lvl>
    <w:lvl w:ilvl="3" w:tplc="0F86DA7E" w:tentative="1">
      <w:start w:val="1"/>
      <w:numFmt w:val="bullet"/>
      <w:lvlText w:val=""/>
      <w:lvlJc w:val="left"/>
      <w:pPr>
        <w:tabs>
          <w:tab w:val="num" w:pos="2880"/>
        </w:tabs>
        <w:ind w:left="2880" w:hanging="360"/>
      </w:pPr>
      <w:rPr>
        <w:rFonts w:ascii="Wingdings" w:hAnsi="Wingdings" w:hint="default"/>
      </w:rPr>
    </w:lvl>
    <w:lvl w:ilvl="4" w:tplc="A23EB7FE" w:tentative="1">
      <w:start w:val="1"/>
      <w:numFmt w:val="bullet"/>
      <w:lvlText w:val=""/>
      <w:lvlJc w:val="left"/>
      <w:pPr>
        <w:tabs>
          <w:tab w:val="num" w:pos="3600"/>
        </w:tabs>
        <w:ind w:left="3600" w:hanging="360"/>
      </w:pPr>
      <w:rPr>
        <w:rFonts w:ascii="Wingdings" w:hAnsi="Wingdings" w:hint="default"/>
      </w:rPr>
    </w:lvl>
    <w:lvl w:ilvl="5" w:tplc="36BAF518" w:tentative="1">
      <w:start w:val="1"/>
      <w:numFmt w:val="bullet"/>
      <w:lvlText w:val=""/>
      <w:lvlJc w:val="left"/>
      <w:pPr>
        <w:tabs>
          <w:tab w:val="num" w:pos="4320"/>
        </w:tabs>
        <w:ind w:left="4320" w:hanging="360"/>
      </w:pPr>
      <w:rPr>
        <w:rFonts w:ascii="Wingdings" w:hAnsi="Wingdings" w:hint="default"/>
      </w:rPr>
    </w:lvl>
    <w:lvl w:ilvl="6" w:tplc="5D0294DA" w:tentative="1">
      <w:start w:val="1"/>
      <w:numFmt w:val="bullet"/>
      <w:lvlText w:val=""/>
      <w:lvlJc w:val="left"/>
      <w:pPr>
        <w:tabs>
          <w:tab w:val="num" w:pos="5040"/>
        </w:tabs>
        <w:ind w:left="5040" w:hanging="360"/>
      </w:pPr>
      <w:rPr>
        <w:rFonts w:ascii="Wingdings" w:hAnsi="Wingdings" w:hint="default"/>
      </w:rPr>
    </w:lvl>
    <w:lvl w:ilvl="7" w:tplc="1156840A" w:tentative="1">
      <w:start w:val="1"/>
      <w:numFmt w:val="bullet"/>
      <w:lvlText w:val=""/>
      <w:lvlJc w:val="left"/>
      <w:pPr>
        <w:tabs>
          <w:tab w:val="num" w:pos="5760"/>
        </w:tabs>
        <w:ind w:left="5760" w:hanging="360"/>
      </w:pPr>
      <w:rPr>
        <w:rFonts w:ascii="Wingdings" w:hAnsi="Wingdings" w:hint="default"/>
      </w:rPr>
    </w:lvl>
    <w:lvl w:ilvl="8" w:tplc="D4BE365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9E4F4A"/>
    <w:multiLevelType w:val="hybridMultilevel"/>
    <w:tmpl w:val="29A2B3F2"/>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3" w15:restartNumberingAfterBreak="0">
    <w:nsid w:val="0BFE2EDE"/>
    <w:multiLevelType w:val="hybridMultilevel"/>
    <w:tmpl w:val="186EAF04"/>
    <w:lvl w:ilvl="0" w:tplc="AFA85E06">
      <w:numFmt w:val="bullet"/>
      <w:pStyle w:val="Nomal-"/>
      <w:lvlText w:val="-"/>
      <w:lvlJc w:val="left"/>
      <w:pPr>
        <w:tabs>
          <w:tab w:val="num" w:pos="3150"/>
        </w:tabs>
        <w:ind w:left="3150"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0C815DB5"/>
    <w:multiLevelType w:val="hybridMultilevel"/>
    <w:tmpl w:val="28326D32"/>
    <w:lvl w:ilvl="0" w:tplc="0409000D">
      <w:start w:val="1"/>
      <w:numFmt w:val="bullet"/>
      <w:lvlText w:val=""/>
      <w:lvlJc w:val="left"/>
      <w:pPr>
        <w:ind w:left="3060" w:hanging="360"/>
      </w:pPr>
      <w:rPr>
        <w:rFonts w:ascii="Wingdings" w:hAnsi="Wingdings" w:hint="default"/>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5" w15:restartNumberingAfterBreak="0">
    <w:nsid w:val="17583418"/>
    <w:multiLevelType w:val="hybridMultilevel"/>
    <w:tmpl w:val="2D824D32"/>
    <w:lvl w:ilvl="0" w:tplc="BC50DF86">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6"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7" w15:restartNumberingAfterBreak="0">
    <w:nsid w:val="1A2706DF"/>
    <w:multiLevelType w:val="hybridMultilevel"/>
    <w:tmpl w:val="07604FC2"/>
    <w:lvl w:ilvl="0" w:tplc="04090001">
      <w:start w:val="1"/>
      <w:numFmt w:val="bullet"/>
      <w:lvlText w:val=""/>
      <w:lvlJc w:val="left"/>
      <w:pPr>
        <w:tabs>
          <w:tab w:val="num" w:pos="2070"/>
        </w:tabs>
        <w:ind w:left="2070" w:hanging="360"/>
      </w:pPr>
      <w:rPr>
        <w:rFonts w:ascii="Symbol" w:hAnsi="Symbol" w:hint="default"/>
      </w:rPr>
    </w:lvl>
    <w:lvl w:ilvl="1" w:tplc="D4F68288" w:tentative="1">
      <w:start w:val="1"/>
      <w:numFmt w:val="bullet"/>
      <w:lvlText w:val="-"/>
      <w:lvlJc w:val="left"/>
      <w:pPr>
        <w:tabs>
          <w:tab w:val="num" w:pos="1440"/>
        </w:tabs>
        <w:ind w:left="1440" w:hanging="360"/>
      </w:pPr>
      <w:rPr>
        <w:rFonts w:ascii="Times New Roman" w:hAnsi="Times New Roman" w:hint="default"/>
      </w:rPr>
    </w:lvl>
    <w:lvl w:ilvl="2" w:tplc="2C38BF4A" w:tentative="1">
      <w:start w:val="1"/>
      <w:numFmt w:val="bullet"/>
      <w:lvlText w:val="-"/>
      <w:lvlJc w:val="left"/>
      <w:pPr>
        <w:tabs>
          <w:tab w:val="num" w:pos="2160"/>
        </w:tabs>
        <w:ind w:left="2160" w:hanging="360"/>
      </w:pPr>
      <w:rPr>
        <w:rFonts w:ascii="Times New Roman" w:hAnsi="Times New Roman" w:hint="default"/>
      </w:rPr>
    </w:lvl>
    <w:lvl w:ilvl="3" w:tplc="EC6214D2" w:tentative="1">
      <w:start w:val="1"/>
      <w:numFmt w:val="bullet"/>
      <w:lvlText w:val="-"/>
      <w:lvlJc w:val="left"/>
      <w:pPr>
        <w:tabs>
          <w:tab w:val="num" w:pos="2880"/>
        </w:tabs>
        <w:ind w:left="2880" w:hanging="360"/>
      </w:pPr>
      <w:rPr>
        <w:rFonts w:ascii="Times New Roman" w:hAnsi="Times New Roman" w:hint="default"/>
      </w:rPr>
    </w:lvl>
    <w:lvl w:ilvl="4" w:tplc="2A460DB2" w:tentative="1">
      <w:start w:val="1"/>
      <w:numFmt w:val="bullet"/>
      <w:lvlText w:val="-"/>
      <w:lvlJc w:val="left"/>
      <w:pPr>
        <w:tabs>
          <w:tab w:val="num" w:pos="3600"/>
        </w:tabs>
        <w:ind w:left="3600" w:hanging="360"/>
      </w:pPr>
      <w:rPr>
        <w:rFonts w:ascii="Times New Roman" w:hAnsi="Times New Roman" w:hint="default"/>
      </w:rPr>
    </w:lvl>
    <w:lvl w:ilvl="5" w:tplc="EA60E512" w:tentative="1">
      <w:start w:val="1"/>
      <w:numFmt w:val="bullet"/>
      <w:lvlText w:val="-"/>
      <w:lvlJc w:val="left"/>
      <w:pPr>
        <w:tabs>
          <w:tab w:val="num" w:pos="4320"/>
        </w:tabs>
        <w:ind w:left="4320" w:hanging="360"/>
      </w:pPr>
      <w:rPr>
        <w:rFonts w:ascii="Times New Roman" w:hAnsi="Times New Roman" w:hint="default"/>
      </w:rPr>
    </w:lvl>
    <w:lvl w:ilvl="6" w:tplc="9E72E432" w:tentative="1">
      <w:start w:val="1"/>
      <w:numFmt w:val="bullet"/>
      <w:lvlText w:val="-"/>
      <w:lvlJc w:val="left"/>
      <w:pPr>
        <w:tabs>
          <w:tab w:val="num" w:pos="5040"/>
        </w:tabs>
        <w:ind w:left="5040" w:hanging="360"/>
      </w:pPr>
      <w:rPr>
        <w:rFonts w:ascii="Times New Roman" w:hAnsi="Times New Roman" w:hint="default"/>
      </w:rPr>
    </w:lvl>
    <w:lvl w:ilvl="7" w:tplc="10B699D6" w:tentative="1">
      <w:start w:val="1"/>
      <w:numFmt w:val="bullet"/>
      <w:lvlText w:val="-"/>
      <w:lvlJc w:val="left"/>
      <w:pPr>
        <w:tabs>
          <w:tab w:val="num" w:pos="5760"/>
        </w:tabs>
        <w:ind w:left="5760" w:hanging="360"/>
      </w:pPr>
      <w:rPr>
        <w:rFonts w:ascii="Times New Roman" w:hAnsi="Times New Roman" w:hint="default"/>
      </w:rPr>
    </w:lvl>
    <w:lvl w:ilvl="8" w:tplc="28582002"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436F2B"/>
    <w:multiLevelType w:val="hybridMultilevel"/>
    <w:tmpl w:val="DD687974"/>
    <w:lvl w:ilvl="0" w:tplc="2A043F1A">
      <w:start w:val="1"/>
      <w:numFmt w:val="decimal"/>
      <w:lvlText w:val="%1."/>
      <w:lvlJc w:val="left"/>
      <w:pPr>
        <w:ind w:left="720" w:hanging="360"/>
      </w:pPr>
    </w:lvl>
    <w:lvl w:ilvl="1" w:tplc="D63A03CE">
      <w:start w:val="1"/>
      <w:numFmt w:val="lowerLetter"/>
      <w:lvlText w:val="%2."/>
      <w:lvlJc w:val="left"/>
      <w:pPr>
        <w:ind w:left="1440" w:hanging="360"/>
      </w:pPr>
      <w:rPr>
        <w:b/>
      </w:rPr>
    </w:lvl>
    <w:lvl w:ilvl="2" w:tplc="806C2EEC">
      <w:start w:val="1"/>
      <w:numFmt w:val="lowerRoman"/>
      <w:lvlText w:val="%3."/>
      <w:lvlJc w:val="right"/>
      <w:pPr>
        <w:ind w:left="2160" w:hanging="180"/>
      </w:pPr>
    </w:lvl>
    <w:lvl w:ilvl="3" w:tplc="6152F168">
      <w:start w:val="1"/>
      <w:numFmt w:val="decimal"/>
      <w:lvlText w:val="%4."/>
      <w:lvlJc w:val="left"/>
      <w:pPr>
        <w:ind w:left="36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15:restartNumberingAfterBreak="0">
    <w:nsid w:val="253C32AD"/>
    <w:multiLevelType w:val="hybridMultilevel"/>
    <w:tmpl w:val="82F8DAD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391F74"/>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2"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3" w15:restartNumberingAfterBreak="0">
    <w:nsid w:val="2D182D24"/>
    <w:multiLevelType w:val="multilevel"/>
    <w:tmpl w:val="6A5E2E9A"/>
    <w:numStyleLink w:val="Chinmuc"/>
  </w:abstractNum>
  <w:abstractNum w:abstractNumId="14" w15:restartNumberingAfterBreak="0">
    <w:nsid w:val="2FD07E21"/>
    <w:multiLevelType w:val="multilevel"/>
    <w:tmpl w:val="9786685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6" w15:restartNumberingAfterBreak="0">
    <w:nsid w:val="35D973A3"/>
    <w:multiLevelType w:val="hybridMultilevel"/>
    <w:tmpl w:val="1EA2746A"/>
    <w:lvl w:ilvl="0" w:tplc="BC50DF86">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CFD6726"/>
    <w:multiLevelType w:val="hybridMultilevel"/>
    <w:tmpl w:val="E4DA1AE4"/>
    <w:lvl w:ilvl="0" w:tplc="619886C8">
      <w:start w:val="1"/>
      <w:numFmt w:val="bullet"/>
      <w:lvlText w:val="-"/>
      <w:lvlJc w:val="left"/>
      <w:pPr>
        <w:tabs>
          <w:tab w:val="num" w:pos="2340"/>
        </w:tabs>
        <w:ind w:left="2340" w:hanging="900"/>
      </w:pPr>
      <w:rPr>
        <w:rFonts w:ascii="Times New Roman" w:eastAsia="Times New Roman" w:hAnsi="Times New Roman"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3DCC7143"/>
    <w:multiLevelType w:val="multilevel"/>
    <w:tmpl w:val="9D96264C"/>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2178"/>
        </w:tabs>
        <w:ind w:left="2178" w:hanging="1008"/>
      </w:pPr>
      <w:rPr>
        <w:rFonts w:hint="default"/>
        <w:b/>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0" w15:restartNumberingAfterBreak="0">
    <w:nsid w:val="48A52A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2" w15:restartNumberingAfterBreak="0">
    <w:nsid w:val="4F966E73"/>
    <w:multiLevelType w:val="hybridMultilevel"/>
    <w:tmpl w:val="13A2ABB4"/>
    <w:lvl w:ilvl="0" w:tplc="BC50DF86">
      <w:start w:val="1"/>
      <w:numFmt w:val="bullet"/>
      <w:lvlText w:val="-"/>
      <w:lvlJc w:val="left"/>
      <w:pPr>
        <w:ind w:left="2970" w:hanging="360"/>
      </w:pPr>
      <w:rPr>
        <w:rFonts w:ascii="Times New Roman" w:hAnsi="Times New Roman"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23" w15:restartNumberingAfterBreak="0">
    <w:nsid w:val="503712B5"/>
    <w:multiLevelType w:val="hybridMultilevel"/>
    <w:tmpl w:val="BF4EBD56"/>
    <w:lvl w:ilvl="0" w:tplc="BC50DF86">
      <w:start w:val="1"/>
      <w:numFmt w:val="bullet"/>
      <w:lvlText w:val="-"/>
      <w:lvlJc w:val="left"/>
      <w:pPr>
        <w:ind w:left="2448" w:hanging="360"/>
      </w:pPr>
      <w:rPr>
        <w:rFonts w:ascii="Times New Roman" w:hAnsi="Times New Roman" w:hint="default"/>
      </w:rPr>
    </w:lvl>
    <w:lvl w:ilvl="1" w:tplc="04090003" w:tentative="1">
      <w:start w:val="1"/>
      <w:numFmt w:val="bullet"/>
      <w:lvlText w:val="o"/>
      <w:lvlJc w:val="left"/>
      <w:pPr>
        <w:ind w:left="3168" w:hanging="360"/>
      </w:pPr>
      <w:rPr>
        <w:rFonts w:ascii="Courier New" w:hAnsi="Courier New" w:cs="Courier New" w:hint="default"/>
      </w:rPr>
    </w:lvl>
    <w:lvl w:ilvl="2" w:tplc="04090005" w:tentative="1">
      <w:start w:val="1"/>
      <w:numFmt w:val="bullet"/>
      <w:lvlText w:val=""/>
      <w:lvlJc w:val="left"/>
      <w:pPr>
        <w:ind w:left="3888" w:hanging="360"/>
      </w:pPr>
      <w:rPr>
        <w:rFonts w:ascii="Wingdings" w:hAnsi="Wingdings" w:hint="default"/>
      </w:rPr>
    </w:lvl>
    <w:lvl w:ilvl="3" w:tplc="04090001" w:tentative="1">
      <w:start w:val="1"/>
      <w:numFmt w:val="bullet"/>
      <w:lvlText w:val=""/>
      <w:lvlJc w:val="left"/>
      <w:pPr>
        <w:ind w:left="4608" w:hanging="360"/>
      </w:pPr>
      <w:rPr>
        <w:rFonts w:ascii="Symbol" w:hAnsi="Symbol" w:hint="default"/>
      </w:rPr>
    </w:lvl>
    <w:lvl w:ilvl="4" w:tplc="04090003" w:tentative="1">
      <w:start w:val="1"/>
      <w:numFmt w:val="bullet"/>
      <w:lvlText w:val="o"/>
      <w:lvlJc w:val="left"/>
      <w:pPr>
        <w:ind w:left="5328" w:hanging="360"/>
      </w:pPr>
      <w:rPr>
        <w:rFonts w:ascii="Courier New" w:hAnsi="Courier New" w:cs="Courier New" w:hint="default"/>
      </w:rPr>
    </w:lvl>
    <w:lvl w:ilvl="5" w:tplc="04090005" w:tentative="1">
      <w:start w:val="1"/>
      <w:numFmt w:val="bullet"/>
      <w:lvlText w:val=""/>
      <w:lvlJc w:val="left"/>
      <w:pPr>
        <w:ind w:left="6048" w:hanging="360"/>
      </w:pPr>
      <w:rPr>
        <w:rFonts w:ascii="Wingdings" w:hAnsi="Wingdings" w:hint="default"/>
      </w:rPr>
    </w:lvl>
    <w:lvl w:ilvl="6" w:tplc="04090001" w:tentative="1">
      <w:start w:val="1"/>
      <w:numFmt w:val="bullet"/>
      <w:lvlText w:val=""/>
      <w:lvlJc w:val="left"/>
      <w:pPr>
        <w:ind w:left="6768" w:hanging="360"/>
      </w:pPr>
      <w:rPr>
        <w:rFonts w:ascii="Symbol" w:hAnsi="Symbol" w:hint="default"/>
      </w:rPr>
    </w:lvl>
    <w:lvl w:ilvl="7" w:tplc="04090003" w:tentative="1">
      <w:start w:val="1"/>
      <w:numFmt w:val="bullet"/>
      <w:lvlText w:val="o"/>
      <w:lvlJc w:val="left"/>
      <w:pPr>
        <w:ind w:left="7488" w:hanging="360"/>
      </w:pPr>
      <w:rPr>
        <w:rFonts w:ascii="Courier New" w:hAnsi="Courier New" w:cs="Courier New" w:hint="default"/>
      </w:rPr>
    </w:lvl>
    <w:lvl w:ilvl="8" w:tplc="04090005" w:tentative="1">
      <w:start w:val="1"/>
      <w:numFmt w:val="bullet"/>
      <w:lvlText w:val=""/>
      <w:lvlJc w:val="left"/>
      <w:pPr>
        <w:ind w:left="8208" w:hanging="360"/>
      </w:pPr>
      <w:rPr>
        <w:rFonts w:ascii="Wingdings" w:hAnsi="Wingdings" w:hint="default"/>
      </w:rPr>
    </w:lvl>
  </w:abstractNum>
  <w:abstractNum w:abstractNumId="24" w15:restartNumberingAfterBreak="0">
    <w:nsid w:val="5403502E"/>
    <w:multiLevelType w:val="hybridMultilevel"/>
    <w:tmpl w:val="68EED4F8"/>
    <w:lvl w:ilvl="0" w:tplc="9AEA8E7C">
      <w:start w:val="1"/>
      <w:numFmt w:val="bullet"/>
      <w:lvlText w:val="-"/>
      <w:lvlJc w:val="left"/>
      <w:pPr>
        <w:ind w:left="1440"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4E358FF"/>
    <w:multiLevelType w:val="hybridMultilevel"/>
    <w:tmpl w:val="0EF05EA0"/>
    <w:lvl w:ilvl="0" w:tplc="E08CE866">
      <w:numFmt w:val="bullet"/>
      <w:lvlText w:val="-"/>
      <w:lvlJc w:val="left"/>
      <w:pPr>
        <w:ind w:left="1110" w:hanging="360"/>
      </w:pPr>
      <w:rPr>
        <w:rFonts w:ascii="Times New Roman" w:eastAsia="Times New Roman" w:hAnsi="Times New Roman" w:cs="Times New Roman" w:hint="default"/>
      </w:rPr>
    </w:lvl>
    <w:lvl w:ilvl="1" w:tplc="042A0003">
      <w:start w:val="1"/>
      <w:numFmt w:val="bullet"/>
      <w:lvlText w:val="o"/>
      <w:lvlJc w:val="left"/>
      <w:pPr>
        <w:ind w:left="1830" w:hanging="360"/>
      </w:pPr>
      <w:rPr>
        <w:rFonts w:ascii="Courier New" w:hAnsi="Courier New" w:cs="Courier New" w:hint="default"/>
      </w:rPr>
    </w:lvl>
    <w:lvl w:ilvl="2" w:tplc="042A0005">
      <w:start w:val="1"/>
      <w:numFmt w:val="bullet"/>
      <w:lvlText w:val=""/>
      <w:lvlJc w:val="left"/>
      <w:pPr>
        <w:ind w:left="2550" w:hanging="360"/>
      </w:pPr>
      <w:rPr>
        <w:rFonts w:ascii="Wingdings" w:hAnsi="Wingdings" w:hint="default"/>
      </w:rPr>
    </w:lvl>
    <w:lvl w:ilvl="3" w:tplc="042A0001">
      <w:start w:val="1"/>
      <w:numFmt w:val="bullet"/>
      <w:lvlText w:val=""/>
      <w:lvlJc w:val="left"/>
      <w:pPr>
        <w:ind w:left="3270" w:hanging="360"/>
      </w:pPr>
      <w:rPr>
        <w:rFonts w:ascii="Symbol" w:hAnsi="Symbol" w:hint="default"/>
      </w:rPr>
    </w:lvl>
    <w:lvl w:ilvl="4" w:tplc="042A0003">
      <w:start w:val="1"/>
      <w:numFmt w:val="bullet"/>
      <w:lvlText w:val="o"/>
      <w:lvlJc w:val="left"/>
      <w:pPr>
        <w:ind w:left="3990" w:hanging="360"/>
      </w:pPr>
      <w:rPr>
        <w:rFonts w:ascii="Courier New" w:hAnsi="Courier New" w:cs="Courier New" w:hint="default"/>
      </w:rPr>
    </w:lvl>
    <w:lvl w:ilvl="5" w:tplc="042A0005">
      <w:start w:val="1"/>
      <w:numFmt w:val="bullet"/>
      <w:lvlText w:val=""/>
      <w:lvlJc w:val="left"/>
      <w:pPr>
        <w:ind w:left="4710" w:hanging="360"/>
      </w:pPr>
      <w:rPr>
        <w:rFonts w:ascii="Wingdings" w:hAnsi="Wingdings" w:hint="default"/>
      </w:rPr>
    </w:lvl>
    <w:lvl w:ilvl="6" w:tplc="042A0001">
      <w:start w:val="1"/>
      <w:numFmt w:val="bullet"/>
      <w:lvlText w:val=""/>
      <w:lvlJc w:val="left"/>
      <w:pPr>
        <w:ind w:left="5430" w:hanging="360"/>
      </w:pPr>
      <w:rPr>
        <w:rFonts w:ascii="Symbol" w:hAnsi="Symbol" w:hint="default"/>
      </w:rPr>
    </w:lvl>
    <w:lvl w:ilvl="7" w:tplc="042A0003">
      <w:start w:val="1"/>
      <w:numFmt w:val="bullet"/>
      <w:lvlText w:val="o"/>
      <w:lvlJc w:val="left"/>
      <w:pPr>
        <w:ind w:left="6150" w:hanging="360"/>
      </w:pPr>
      <w:rPr>
        <w:rFonts w:ascii="Courier New" w:hAnsi="Courier New" w:cs="Courier New" w:hint="default"/>
      </w:rPr>
    </w:lvl>
    <w:lvl w:ilvl="8" w:tplc="042A0005">
      <w:start w:val="1"/>
      <w:numFmt w:val="bullet"/>
      <w:lvlText w:val=""/>
      <w:lvlJc w:val="left"/>
      <w:pPr>
        <w:ind w:left="6870" w:hanging="360"/>
      </w:pPr>
      <w:rPr>
        <w:rFonts w:ascii="Wingdings" w:hAnsi="Wingdings" w:hint="default"/>
      </w:rPr>
    </w:lvl>
  </w:abstractNum>
  <w:abstractNum w:abstractNumId="26" w15:restartNumberingAfterBreak="0">
    <w:nsid w:val="555E45EE"/>
    <w:multiLevelType w:val="hybridMultilevel"/>
    <w:tmpl w:val="099AC898"/>
    <w:lvl w:ilvl="0" w:tplc="4F1653BE">
      <w:start w:val="2"/>
      <w:numFmt w:val="bullet"/>
      <w:lvlText w:val="-"/>
      <w:lvlJc w:val="left"/>
      <w:pPr>
        <w:ind w:left="1287" w:hanging="360"/>
      </w:pPr>
      <w:rPr>
        <w:rFonts w:ascii="Times New Roman" w:eastAsia="Times New Roman" w:hAnsi="Times New Roman" w:cs="Times New Roman"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start w:val="1"/>
      <w:numFmt w:val="bullet"/>
      <w:lvlText w:val="o"/>
      <w:lvlJc w:val="left"/>
      <w:pPr>
        <w:ind w:left="4167" w:hanging="360"/>
      </w:pPr>
      <w:rPr>
        <w:rFonts w:ascii="Courier New" w:hAnsi="Courier New" w:cs="Courier New" w:hint="default"/>
      </w:rPr>
    </w:lvl>
    <w:lvl w:ilvl="5" w:tplc="04090005">
      <w:start w:val="1"/>
      <w:numFmt w:val="bullet"/>
      <w:lvlText w:val=""/>
      <w:lvlJc w:val="left"/>
      <w:pPr>
        <w:ind w:left="4887" w:hanging="360"/>
      </w:pPr>
      <w:rPr>
        <w:rFonts w:ascii="Wingdings" w:hAnsi="Wingdings" w:hint="default"/>
      </w:rPr>
    </w:lvl>
    <w:lvl w:ilvl="6" w:tplc="04090001">
      <w:start w:val="1"/>
      <w:numFmt w:val="bullet"/>
      <w:lvlText w:val=""/>
      <w:lvlJc w:val="left"/>
      <w:pPr>
        <w:ind w:left="5607" w:hanging="360"/>
      </w:pPr>
      <w:rPr>
        <w:rFonts w:ascii="Symbol" w:hAnsi="Symbol" w:hint="default"/>
      </w:rPr>
    </w:lvl>
    <w:lvl w:ilvl="7" w:tplc="04090003">
      <w:start w:val="1"/>
      <w:numFmt w:val="bullet"/>
      <w:lvlText w:val="o"/>
      <w:lvlJc w:val="left"/>
      <w:pPr>
        <w:ind w:left="6327" w:hanging="360"/>
      </w:pPr>
      <w:rPr>
        <w:rFonts w:ascii="Courier New" w:hAnsi="Courier New" w:cs="Courier New" w:hint="default"/>
      </w:rPr>
    </w:lvl>
    <w:lvl w:ilvl="8" w:tplc="04090005">
      <w:start w:val="1"/>
      <w:numFmt w:val="bullet"/>
      <w:lvlText w:val=""/>
      <w:lvlJc w:val="left"/>
      <w:pPr>
        <w:ind w:left="7047" w:hanging="360"/>
      </w:pPr>
      <w:rPr>
        <w:rFonts w:ascii="Wingdings" w:hAnsi="Wingdings" w:hint="default"/>
      </w:rPr>
    </w:lvl>
  </w:abstractNum>
  <w:abstractNum w:abstractNumId="2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8" w15:restartNumberingAfterBreak="0">
    <w:nsid w:val="6ACF449B"/>
    <w:multiLevelType w:val="hybridMultilevel"/>
    <w:tmpl w:val="75E65542"/>
    <w:lvl w:ilvl="0" w:tplc="468E43B0">
      <w:start w:val="1"/>
      <w:numFmt w:val="bullet"/>
      <w:lvlText w:val="•"/>
      <w:lvlJc w:val="left"/>
      <w:pPr>
        <w:tabs>
          <w:tab w:val="num" w:pos="720"/>
        </w:tabs>
        <w:ind w:left="720" w:hanging="360"/>
      </w:pPr>
      <w:rPr>
        <w:rFonts w:ascii="Arial" w:hAnsi="Arial" w:hint="default"/>
      </w:rPr>
    </w:lvl>
    <w:lvl w:ilvl="1" w:tplc="037AC51E" w:tentative="1">
      <w:start w:val="1"/>
      <w:numFmt w:val="bullet"/>
      <w:lvlText w:val="•"/>
      <w:lvlJc w:val="left"/>
      <w:pPr>
        <w:tabs>
          <w:tab w:val="num" w:pos="1440"/>
        </w:tabs>
        <w:ind w:left="1440" w:hanging="360"/>
      </w:pPr>
      <w:rPr>
        <w:rFonts w:ascii="Arial" w:hAnsi="Arial" w:hint="default"/>
      </w:rPr>
    </w:lvl>
    <w:lvl w:ilvl="2" w:tplc="CAD0274C" w:tentative="1">
      <w:start w:val="1"/>
      <w:numFmt w:val="bullet"/>
      <w:lvlText w:val="•"/>
      <w:lvlJc w:val="left"/>
      <w:pPr>
        <w:tabs>
          <w:tab w:val="num" w:pos="2160"/>
        </w:tabs>
        <w:ind w:left="2160" w:hanging="360"/>
      </w:pPr>
      <w:rPr>
        <w:rFonts w:ascii="Arial" w:hAnsi="Arial" w:hint="default"/>
      </w:rPr>
    </w:lvl>
    <w:lvl w:ilvl="3" w:tplc="EE36284A" w:tentative="1">
      <w:start w:val="1"/>
      <w:numFmt w:val="bullet"/>
      <w:lvlText w:val="•"/>
      <w:lvlJc w:val="left"/>
      <w:pPr>
        <w:tabs>
          <w:tab w:val="num" w:pos="2880"/>
        </w:tabs>
        <w:ind w:left="2880" w:hanging="360"/>
      </w:pPr>
      <w:rPr>
        <w:rFonts w:ascii="Arial" w:hAnsi="Arial" w:hint="default"/>
      </w:rPr>
    </w:lvl>
    <w:lvl w:ilvl="4" w:tplc="0DA0175A" w:tentative="1">
      <w:start w:val="1"/>
      <w:numFmt w:val="bullet"/>
      <w:lvlText w:val="•"/>
      <w:lvlJc w:val="left"/>
      <w:pPr>
        <w:tabs>
          <w:tab w:val="num" w:pos="3600"/>
        </w:tabs>
        <w:ind w:left="3600" w:hanging="360"/>
      </w:pPr>
      <w:rPr>
        <w:rFonts w:ascii="Arial" w:hAnsi="Arial" w:hint="default"/>
      </w:rPr>
    </w:lvl>
    <w:lvl w:ilvl="5" w:tplc="3C8882F8" w:tentative="1">
      <w:start w:val="1"/>
      <w:numFmt w:val="bullet"/>
      <w:lvlText w:val="•"/>
      <w:lvlJc w:val="left"/>
      <w:pPr>
        <w:tabs>
          <w:tab w:val="num" w:pos="4320"/>
        </w:tabs>
        <w:ind w:left="4320" w:hanging="360"/>
      </w:pPr>
      <w:rPr>
        <w:rFonts w:ascii="Arial" w:hAnsi="Arial" w:hint="default"/>
      </w:rPr>
    </w:lvl>
    <w:lvl w:ilvl="6" w:tplc="FA2AD948" w:tentative="1">
      <w:start w:val="1"/>
      <w:numFmt w:val="bullet"/>
      <w:lvlText w:val="•"/>
      <w:lvlJc w:val="left"/>
      <w:pPr>
        <w:tabs>
          <w:tab w:val="num" w:pos="5040"/>
        </w:tabs>
        <w:ind w:left="5040" w:hanging="360"/>
      </w:pPr>
      <w:rPr>
        <w:rFonts w:ascii="Arial" w:hAnsi="Arial" w:hint="default"/>
      </w:rPr>
    </w:lvl>
    <w:lvl w:ilvl="7" w:tplc="4650D598" w:tentative="1">
      <w:start w:val="1"/>
      <w:numFmt w:val="bullet"/>
      <w:lvlText w:val="•"/>
      <w:lvlJc w:val="left"/>
      <w:pPr>
        <w:tabs>
          <w:tab w:val="num" w:pos="5760"/>
        </w:tabs>
        <w:ind w:left="5760" w:hanging="360"/>
      </w:pPr>
      <w:rPr>
        <w:rFonts w:ascii="Arial" w:hAnsi="Arial" w:hint="default"/>
      </w:rPr>
    </w:lvl>
    <w:lvl w:ilvl="8" w:tplc="AF4810D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0" w15:restartNumberingAfterBreak="0">
    <w:nsid w:val="717859DA"/>
    <w:multiLevelType w:val="hybridMultilevel"/>
    <w:tmpl w:val="BC967EA0"/>
    <w:lvl w:ilvl="0" w:tplc="FB4AD65A">
      <w:start w:val="1"/>
      <w:numFmt w:val="decimal"/>
      <w:lvlText w:val="%1."/>
      <w:lvlJc w:val="left"/>
      <w:pPr>
        <w:ind w:left="1437" w:hanging="8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15:restartNumberingAfterBreak="0">
    <w:nsid w:val="775A056C"/>
    <w:multiLevelType w:val="hybridMultilevel"/>
    <w:tmpl w:val="526EBC3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33" w15:restartNumberingAfterBreak="0">
    <w:nsid w:val="776706E8"/>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5" w15:restartNumberingAfterBreak="0">
    <w:nsid w:val="7D713D5E"/>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6" w15:restartNumberingAfterBreak="0">
    <w:nsid w:val="7D807D9A"/>
    <w:multiLevelType w:val="hybridMultilevel"/>
    <w:tmpl w:val="6C9C0D6A"/>
    <w:lvl w:ilvl="0" w:tplc="9AEA8E7C">
      <w:start w:val="1"/>
      <w:numFmt w:val="bullet"/>
      <w:lvlText w:val="-"/>
      <w:lvlJc w:val="left"/>
      <w:pPr>
        <w:tabs>
          <w:tab w:val="num" w:pos="1980"/>
        </w:tabs>
        <w:ind w:left="1980" w:hanging="360"/>
      </w:pPr>
      <w:rPr>
        <w:rFonts w:ascii="Times New Roman" w:eastAsia="Times New Roman" w:hAnsi="Times New Roman" w:cs="Times New Roman" w:hint="default"/>
        <w:b w:val="0"/>
        <w:i w:val="0"/>
        <w:strike w:val="0"/>
        <w:dstrike w:val="0"/>
        <w:color w:val="000000"/>
        <w:sz w:val="26"/>
        <w:szCs w:val="26"/>
        <w:u w:val="none" w:color="000000"/>
        <w:bdr w:val="none" w:sz="0" w:space="0" w:color="auto"/>
        <w:shd w:val="clear" w:color="auto" w:fill="auto"/>
        <w:vertAlign w:val="baseline"/>
      </w:rPr>
    </w:lvl>
    <w:lvl w:ilvl="1" w:tplc="A450FA6E" w:tentative="1">
      <w:start w:val="1"/>
      <w:numFmt w:val="bullet"/>
      <w:lvlText w:val=""/>
      <w:lvlJc w:val="left"/>
      <w:pPr>
        <w:tabs>
          <w:tab w:val="num" w:pos="810"/>
        </w:tabs>
        <w:ind w:left="810" w:hanging="360"/>
      </w:pPr>
      <w:rPr>
        <w:rFonts w:ascii="Wingdings" w:hAnsi="Wingdings" w:hint="default"/>
      </w:rPr>
    </w:lvl>
    <w:lvl w:ilvl="2" w:tplc="D81C65D2" w:tentative="1">
      <w:start w:val="1"/>
      <w:numFmt w:val="bullet"/>
      <w:lvlText w:val=""/>
      <w:lvlJc w:val="left"/>
      <w:pPr>
        <w:tabs>
          <w:tab w:val="num" w:pos="1530"/>
        </w:tabs>
        <w:ind w:left="1530" w:hanging="360"/>
      </w:pPr>
      <w:rPr>
        <w:rFonts w:ascii="Wingdings" w:hAnsi="Wingdings" w:hint="default"/>
      </w:rPr>
    </w:lvl>
    <w:lvl w:ilvl="3" w:tplc="AA4E0966" w:tentative="1">
      <w:start w:val="1"/>
      <w:numFmt w:val="bullet"/>
      <w:lvlText w:val=""/>
      <w:lvlJc w:val="left"/>
      <w:pPr>
        <w:tabs>
          <w:tab w:val="num" w:pos="2250"/>
        </w:tabs>
        <w:ind w:left="2250" w:hanging="360"/>
      </w:pPr>
      <w:rPr>
        <w:rFonts w:ascii="Wingdings" w:hAnsi="Wingdings" w:hint="default"/>
      </w:rPr>
    </w:lvl>
    <w:lvl w:ilvl="4" w:tplc="06541AF2" w:tentative="1">
      <w:start w:val="1"/>
      <w:numFmt w:val="bullet"/>
      <w:lvlText w:val=""/>
      <w:lvlJc w:val="left"/>
      <w:pPr>
        <w:tabs>
          <w:tab w:val="num" w:pos="2970"/>
        </w:tabs>
        <w:ind w:left="2970" w:hanging="360"/>
      </w:pPr>
      <w:rPr>
        <w:rFonts w:ascii="Wingdings" w:hAnsi="Wingdings" w:hint="default"/>
      </w:rPr>
    </w:lvl>
    <w:lvl w:ilvl="5" w:tplc="0EF09294" w:tentative="1">
      <w:start w:val="1"/>
      <w:numFmt w:val="bullet"/>
      <w:lvlText w:val=""/>
      <w:lvlJc w:val="left"/>
      <w:pPr>
        <w:tabs>
          <w:tab w:val="num" w:pos="3690"/>
        </w:tabs>
        <w:ind w:left="3690" w:hanging="360"/>
      </w:pPr>
      <w:rPr>
        <w:rFonts w:ascii="Wingdings" w:hAnsi="Wingdings" w:hint="default"/>
      </w:rPr>
    </w:lvl>
    <w:lvl w:ilvl="6" w:tplc="CB74AE02" w:tentative="1">
      <w:start w:val="1"/>
      <w:numFmt w:val="bullet"/>
      <w:lvlText w:val=""/>
      <w:lvlJc w:val="left"/>
      <w:pPr>
        <w:tabs>
          <w:tab w:val="num" w:pos="4410"/>
        </w:tabs>
        <w:ind w:left="4410" w:hanging="360"/>
      </w:pPr>
      <w:rPr>
        <w:rFonts w:ascii="Wingdings" w:hAnsi="Wingdings" w:hint="default"/>
      </w:rPr>
    </w:lvl>
    <w:lvl w:ilvl="7" w:tplc="1F7A0672" w:tentative="1">
      <w:start w:val="1"/>
      <w:numFmt w:val="bullet"/>
      <w:lvlText w:val=""/>
      <w:lvlJc w:val="left"/>
      <w:pPr>
        <w:tabs>
          <w:tab w:val="num" w:pos="5130"/>
        </w:tabs>
        <w:ind w:left="5130" w:hanging="360"/>
      </w:pPr>
      <w:rPr>
        <w:rFonts w:ascii="Wingdings" w:hAnsi="Wingdings" w:hint="default"/>
      </w:rPr>
    </w:lvl>
    <w:lvl w:ilvl="8" w:tplc="930825F2" w:tentative="1">
      <w:start w:val="1"/>
      <w:numFmt w:val="bullet"/>
      <w:lvlText w:val=""/>
      <w:lvlJc w:val="left"/>
      <w:pPr>
        <w:tabs>
          <w:tab w:val="num" w:pos="5850"/>
        </w:tabs>
        <w:ind w:left="5850" w:hanging="360"/>
      </w:pPr>
      <w:rPr>
        <w:rFonts w:ascii="Wingdings" w:hAnsi="Wingdings" w:hint="default"/>
      </w:rPr>
    </w:lvl>
  </w:abstractNum>
  <w:abstractNum w:abstractNumId="37" w15:restartNumberingAfterBreak="0">
    <w:nsid w:val="7EDC040B"/>
    <w:multiLevelType w:val="multilevel"/>
    <w:tmpl w:val="8646B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1A5775"/>
    <w:multiLevelType w:val="hybridMultilevel"/>
    <w:tmpl w:val="DDD243F0"/>
    <w:lvl w:ilvl="0" w:tplc="BC50DF86">
      <w:start w:val="1"/>
      <w:numFmt w:val="bullet"/>
      <w:lvlText w:val="-"/>
      <w:lvlJc w:val="left"/>
      <w:pPr>
        <w:ind w:left="1500" w:hanging="360"/>
      </w:pPr>
      <w:rPr>
        <w:rFonts w:ascii="Times New Roman" w:hAnsi="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8"/>
  </w:num>
  <w:num w:numId="2">
    <w:abstractNumId w:val="3"/>
  </w:num>
  <w:num w:numId="3">
    <w:abstractNumId w:val="6"/>
  </w:num>
  <w:num w:numId="4">
    <w:abstractNumId w:val="34"/>
  </w:num>
  <w:num w:numId="5">
    <w:abstractNumId w:val="1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9"/>
  </w:num>
  <w:num w:numId="7">
    <w:abstractNumId w:val="15"/>
  </w:num>
  <w:num w:numId="8">
    <w:abstractNumId w:val="12"/>
  </w:num>
  <w:num w:numId="9">
    <w:abstractNumId w:val="8"/>
  </w:num>
  <w:num w:numId="10">
    <w:abstractNumId w:val="21"/>
  </w:num>
  <w:num w:numId="11">
    <w:abstractNumId w:val="29"/>
  </w:num>
  <w:num w:numId="12">
    <w:abstractNumId w:val="31"/>
  </w:num>
  <w:num w:numId="13">
    <w:abstractNumId w:val="19"/>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32"/>
  </w:num>
  <w:num w:numId="17">
    <w:abstractNumId w:val="2"/>
  </w:num>
  <w:num w:numId="18">
    <w:abstractNumId w:val="7"/>
  </w:num>
  <w:num w:numId="19">
    <w:abstractNumId w:val="28"/>
  </w:num>
  <w:num w:numId="20">
    <w:abstractNumId w:val="23"/>
  </w:num>
  <w:num w:numId="21">
    <w:abstractNumId w:val="22"/>
  </w:num>
  <w:num w:numId="22">
    <w:abstractNumId w:val="17"/>
  </w:num>
  <w:num w:numId="23">
    <w:abstractNumId w:val="30"/>
  </w:num>
  <w:num w:numId="24">
    <w:abstractNumId w:val="11"/>
  </w:num>
  <w:num w:numId="25">
    <w:abstractNumId w:val="33"/>
  </w:num>
  <w:num w:numId="26">
    <w:abstractNumId w:val="35"/>
  </w:num>
  <w:num w:numId="27">
    <w:abstractNumId w:val="26"/>
  </w:num>
  <w:num w:numId="28">
    <w:abstractNumId w:val="25"/>
  </w:num>
  <w:num w:numId="29">
    <w:abstractNumId w:val="14"/>
  </w:num>
  <w:num w:numId="30">
    <w:abstractNumId w:val="13"/>
  </w:num>
  <w:num w:numId="31">
    <w:abstractNumId w:val="20"/>
  </w:num>
  <w:num w:numId="32">
    <w:abstractNumId w:val="1"/>
  </w:num>
  <w:num w:numId="33">
    <w:abstractNumId w:val="36"/>
  </w:num>
  <w:num w:numId="34">
    <w:abstractNumId w:val="37"/>
  </w:num>
  <w:num w:numId="35">
    <w:abstractNumId w:val="24"/>
  </w:num>
  <w:num w:numId="36">
    <w:abstractNumId w:val="10"/>
  </w:num>
  <w:num w:numId="37">
    <w:abstractNumId w:val="5"/>
  </w:num>
  <w:num w:numId="38">
    <w:abstractNumId w:val="16"/>
  </w:num>
  <w:num w:numId="39">
    <w:abstractNumId w:val="4"/>
  </w:num>
  <w:num w:numId="40">
    <w:abstractNumId w:val="38"/>
  </w:num>
  <w:num w:numId="41">
    <w:abstractNumId w:val="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750"/>
    <w:rsid w:val="00001A6C"/>
    <w:rsid w:val="00002710"/>
    <w:rsid w:val="0000441F"/>
    <w:rsid w:val="00004607"/>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CB0"/>
    <w:rsid w:val="0002670E"/>
    <w:rsid w:val="00026777"/>
    <w:rsid w:val="00026A5D"/>
    <w:rsid w:val="000278A6"/>
    <w:rsid w:val="00027E07"/>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4C9"/>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90"/>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4DAD"/>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0"/>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12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770"/>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338"/>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378F"/>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97E"/>
    <w:rsid w:val="002F5C7D"/>
    <w:rsid w:val="002F6968"/>
    <w:rsid w:val="002F6A05"/>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1E6B"/>
    <w:rsid w:val="0036259E"/>
    <w:rsid w:val="00362807"/>
    <w:rsid w:val="00362B8A"/>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303"/>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5AF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DC8"/>
    <w:rsid w:val="00470E5C"/>
    <w:rsid w:val="00470F89"/>
    <w:rsid w:val="00471722"/>
    <w:rsid w:val="00471783"/>
    <w:rsid w:val="00472119"/>
    <w:rsid w:val="004726C7"/>
    <w:rsid w:val="00472AF4"/>
    <w:rsid w:val="00473111"/>
    <w:rsid w:val="0047337A"/>
    <w:rsid w:val="00474F4C"/>
    <w:rsid w:val="00475478"/>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61A"/>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5AC9"/>
    <w:rsid w:val="004F65F6"/>
    <w:rsid w:val="004F6BC7"/>
    <w:rsid w:val="004F75C4"/>
    <w:rsid w:val="004F7695"/>
    <w:rsid w:val="004F7D19"/>
    <w:rsid w:val="0050021A"/>
    <w:rsid w:val="00500818"/>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6F7"/>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265"/>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2C5A"/>
    <w:rsid w:val="005535CF"/>
    <w:rsid w:val="005537D3"/>
    <w:rsid w:val="005538A4"/>
    <w:rsid w:val="00553D31"/>
    <w:rsid w:val="00553E3F"/>
    <w:rsid w:val="00554B63"/>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2C8"/>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2E39"/>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1017"/>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CE8"/>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17D9A"/>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04"/>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372"/>
    <w:rsid w:val="00653F8E"/>
    <w:rsid w:val="00655176"/>
    <w:rsid w:val="00655B30"/>
    <w:rsid w:val="00655F17"/>
    <w:rsid w:val="00656319"/>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4EDC"/>
    <w:rsid w:val="006B5079"/>
    <w:rsid w:val="006B5802"/>
    <w:rsid w:val="006B59B9"/>
    <w:rsid w:val="006B5C43"/>
    <w:rsid w:val="006B6027"/>
    <w:rsid w:val="006B604B"/>
    <w:rsid w:val="006B65A8"/>
    <w:rsid w:val="006B686F"/>
    <w:rsid w:val="006C0499"/>
    <w:rsid w:val="006C1756"/>
    <w:rsid w:val="006C1EE9"/>
    <w:rsid w:val="006C2472"/>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5FB7"/>
    <w:rsid w:val="00706F6A"/>
    <w:rsid w:val="00707801"/>
    <w:rsid w:val="00707CB9"/>
    <w:rsid w:val="00710650"/>
    <w:rsid w:val="007107EF"/>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4FF"/>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AB3"/>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1A6F"/>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0F48"/>
    <w:rsid w:val="007E1D48"/>
    <w:rsid w:val="007E1F35"/>
    <w:rsid w:val="007E284A"/>
    <w:rsid w:val="007E308B"/>
    <w:rsid w:val="007E3260"/>
    <w:rsid w:val="007E35B6"/>
    <w:rsid w:val="007E3E34"/>
    <w:rsid w:val="007E4231"/>
    <w:rsid w:val="007E44FD"/>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31"/>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9D"/>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BE6"/>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0DDF"/>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19D"/>
    <w:rsid w:val="008832BA"/>
    <w:rsid w:val="00883C43"/>
    <w:rsid w:val="008840EF"/>
    <w:rsid w:val="00884192"/>
    <w:rsid w:val="00884A92"/>
    <w:rsid w:val="00884B22"/>
    <w:rsid w:val="00884F20"/>
    <w:rsid w:val="008853C5"/>
    <w:rsid w:val="00885499"/>
    <w:rsid w:val="008864B7"/>
    <w:rsid w:val="0088696F"/>
    <w:rsid w:val="00887038"/>
    <w:rsid w:val="00887230"/>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7CD"/>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2036"/>
    <w:rsid w:val="009023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3BB"/>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9A7"/>
    <w:rsid w:val="00996C33"/>
    <w:rsid w:val="00996C6B"/>
    <w:rsid w:val="00996E5F"/>
    <w:rsid w:val="00997570"/>
    <w:rsid w:val="00997653"/>
    <w:rsid w:val="009A00DA"/>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88D"/>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0B11"/>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4A"/>
    <w:rsid w:val="00A33793"/>
    <w:rsid w:val="00A34396"/>
    <w:rsid w:val="00A34B5F"/>
    <w:rsid w:val="00A355B9"/>
    <w:rsid w:val="00A355BF"/>
    <w:rsid w:val="00A37AC5"/>
    <w:rsid w:val="00A40083"/>
    <w:rsid w:val="00A407F6"/>
    <w:rsid w:val="00A409B5"/>
    <w:rsid w:val="00A40E2B"/>
    <w:rsid w:val="00A4113B"/>
    <w:rsid w:val="00A416AE"/>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3DE"/>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3A5"/>
    <w:rsid w:val="00AA6C37"/>
    <w:rsid w:val="00AA78B8"/>
    <w:rsid w:val="00AB0339"/>
    <w:rsid w:val="00AB05E3"/>
    <w:rsid w:val="00AB0B4A"/>
    <w:rsid w:val="00AB12D4"/>
    <w:rsid w:val="00AB20D1"/>
    <w:rsid w:val="00AB25DF"/>
    <w:rsid w:val="00AB2D71"/>
    <w:rsid w:val="00AB2F19"/>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07D70"/>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4AE"/>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DCB"/>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37AA"/>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C84"/>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0F55"/>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0F9"/>
    <w:rsid w:val="00CF2B05"/>
    <w:rsid w:val="00CF2F09"/>
    <w:rsid w:val="00CF2FC5"/>
    <w:rsid w:val="00CF33AE"/>
    <w:rsid w:val="00CF36E7"/>
    <w:rsid w:val="00CF3EEB"/>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46BC"/>
    <w:rsid w:val="00D1530D"/>
    <w:rsid w:val="00D154B9"/>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0AE6"/>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ADC"/>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855"/>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11A"/>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487"/>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0A5"/>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2D5"/>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728"/>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7E4"/>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726"/>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26"/>
    <w:rsid w:val="00FB5BF5"/>
    <w:rsid w:val="00FB6372"/>
    <w:rsid w:val="00FB658A"/>
    <w:rsid w:val="00FB6FA0"/>
    <w:rsid w:val="00FB728F"/>
    <w:rsid w:val="00FC0155"/>
    <w:rsid w:val="00FC042F"/>
    <w:rsid w:val="00FC063A"/>
    <w:rsid w:val="00FC1273"/>
    <w:rsid w:val="00FC159F"/>
    <w:rsid w:val="00FC172E"/>
    <w:rsid w:val="00FC2ABF"/>
    <w:rsid w:val="00FC32B0"/>
    <w:rsid w:val="00FC32D9"/>
    <w:rsid w:val="00FC3429"/>
    <w:rsid w:val="00FC3F04"/>
    <w:rsid w:val="00FC4393"/>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649CA717-C5A0-4CAB-8F46-01A3B48F7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8C47CD"/>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A0EA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8C47CD"/>
    <w:pPr>
      <w:spacing w:before="240"/>
      <w:ind w:left="2178"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tabs>
        <w:tab w:val="clear" w:pos="3150"/>
        <w:tab w:val="num" w:pos="1620"/>
      </w:tabs>
      <w:ind w:left="1620"/>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A0EA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8C47CD"/>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8C47CD"/>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semiHidden/>
    <w:unhideWhenUsed/>
    <w:rsid w:val="009969A7"/>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9969A7"/>
    <w:rPr>
      <w:rFonts w:ascii="Consolas" w:hAnsi="Consolas"/>
    </w:rPr>
  </w:style>
  <w:style w:type="character" w:customStyle="1" w:styleId="ListParagraphChar">
    <w:name w:val="List Paragraph Char"/>
    <w:link w:val="ListParagraph"/>
    <w:uiPriority w:val="34"/>
    <w:qFormat/>
    <w:rsid w:val="00F51728"/>
    <w:rPr>
      <w:rFonts w:eastAsia="SimSun"/>
      <w:sz w:val="26"/>
      <w:szCs w:val="24"/>
      <w:lang w:eastAsia="zh-CN"/>
    </w:rPr>
  </w:style>
  <w:style w:type="paragraph" w:customStyle="1" w:styleId="Normal-Indent">
    <w:name w:val="Normal - Indent"/>
    <w:basedOn w:val="Normal"/>
    <w:qFormat/>
    <w:rsid w:val="00705FB7"/>
    <w:pPr>
      <w:spacing w:before="0" w:after="120" w:line="288" w:lineRule="auto"/>
      <w:ind w:firstLine="567"/>
    </w:pPr>
    <w:rPr>
      <w:rFonts w:eastAsiaTheme="minorHAnsi" w:cstheme="minorBidi"/>
      <w:szCs w:val="22"/>
    </w:rPr>
  </w:style>
  <w:style w:type="character" w:customStyle="1" w:styleId="apple-tab-span">
    <w:name w:val="apple-tab-span"/>
    <w:basedOn w:val="DefaultParagraphFont"/>
    <w:rsid w:val="00705F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779">
      <w:bodyDiv w:val="1"/>
      <w:marLeft w:val="0"/>
      <w:marRight w:val="0"/>
      <w:marTop w:val="0"/>
      <w:marBottom w:val="0"/>
      <w:divBdr>
        <w:top w:val="none" w:sz="0" w:space="0" w:color="auto"/>
        <w:left w:val="none" w:sz="0" w:space="0" w:color="auto"/>
        <w:bottom w:val="none" w:sz="0" w:space="0" w:color="auto"/>
        <w:right w:val="none" w:sz="0" w:space="0" w:color="auto"/>
      </w:divBdr>
      <w:divsChild>
        <w:div w:id="1523474580">
          <w:marLeft w:val="720"/>
          <w:marRight w:val="0"/>
          <w:marTop w:val="200"/>
          <w:marBottom w:val="0"/>
          <w:divBdr>
            <w:top w:val="none" w:sz="0" w:space="0" w:color="auto"/>
            <w:left w:val="none" w:sz="0" w:space="0" w:color="auto"/>
            <w:bottom w:val="none" w:sz="0" w:space="0" w:color="auto"/>
            <w:right w:val="none" w:sz="0" w:space="0" w:color="auto"/>
          </w:divBdr>
        </w:div>
        <w:div w:id="248974278">
          <w:marLeft w:val="1440"/>
          <w:marRight w:val="0"/>
          <w:marTop w:val="100"/>
          <w:marBottom w:val="0"/>
          <w:divBdr>
            <w:top w:val="none" w:sz="0" w:space="0" w:color="auto"/>
            <w:left w:val="none" w:sz="0" w:space="0" w:color="auto"/>
            <w:bottom w:val="none" w:sz="0" w:space="0" w:color="auto"/>
            <w:right w:val="none" w:sz="0" w:space="0" w:color="auto"/>
          </w:divBdr>
        </w:div>
        <w:div w:id="1858885556">
          <w:marLeft w:val="1440"/>
          <w:marRight w:val="0"/>
          <w:marTop w:val="100"/>
          <w:marBottom w:val="0"/>
          <w:divBdr>
            <w:top w:val="none" w:sz="0" w:space="0" w:color="auto"/>
            <w:left w:val="none" w:sz="0" w:space="0" w:color="auto"/>
            <w:bottom w:val="none" w:sz="0" w:space="0" w:color="auto"/>
            <w:right w:val="none" w:sz="0" w:space="0" w:color="auto"/>
          </w:divBdr>
        </w:div>
        <w:div w:id="1807698426">
          <w:marLeft w:val="1440"/>
          <w:marRight w:val="0"/>
          <w:marTop w:val="100"/>
          <w:marBottom w:val="0"/>
          <w:divBdr>
            <w:top w:val="none" w:sz="0" w:space="0" w:color="auto"/>
            <w:left w:val="none" w:sz="0" w:space="0" w:color="auto"/>
            <w:bottom w:val="none" w:sz="0" w:space="0" w:color="auto"/>
            <w:right w:val="none" w:sz="0" w:space="0" w:color="auto"/>
          </w:divBdr>
        </w:div>
        <w:div w:id="1825584791">
          <w:marLeft w:val="1440"/>
          <w:marRight w:val="0"/>
          <w:marTop w:val="100"/>
          <w:marBottom w:val="0"/>
          <w:divBdr>
            <w:top w:val="none" w:sz="0" w:space="0" w:color="auto"/>
            <w:left w:val="none" w:sz="0" w:space="0" w:color="auto"/>
            <w:bottom w:val="none" w:sz="0" w:space="0" w:color="auto"/>
            <w:right w:val="none" w:sz="0" w:space="0" w:color="auto"/>
          </w:divBdr>
        </w:div>
        <w:div w:id="1195194942">
          <w:marLeft w:val="1440"/>
          <w:marRight w:val="0"/>
          <w:marTop w:val="100"/>
          <w:marBottom w:val="0"/>
          <w:divBdr>
            <w:top w:val="none" w:sz="0" w:space="0" w:color="auto"/>
            <w:left w:val="none" w:sz="0" w:space="0" w:color="auto"/>
            <w:bottom w:val="none" w:sz="0" w:space="0" w:color="auto"/>
            <w:right w:val="none" w:sz="0" w:space="0" w:color="auto"/>
          </w:divBdr>
        </w:div>
      </w:divsChild>
    </w:div>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57095183">
      <w:bodyDiv w:val="1"/>
      <w:marLeft w:val="0"/>
      <w:marRight w:val="0"/>
      <w:marTop w:val="0"/>
      <w:marBottom w:val="0"/>
      <w:divBdr>
        <w:top w:val="none" w:sz="0" w:space="0" w:color="auto"/>
        <w:left w:val="none" w:sz="0" w:space="0" w:color="auto"/>
        <w:bottom w:val="none" w:sz="0" w:space="0" w:color="auto"/>
        <w:right w:val="none" w:sz="0" w:space="0" w:color="auto"/>
      </w:divBdr>
      <w:divsChild>
        <w:div w:id="1879079194">
          <w:marLeft w:val="0"/>
          <w:marRight w:val="0"/>
          <w:marTop w:val="0"/>
          <w:marBottom w:val="0"/>
          <w:divBdr>
            <w:top w:val="none" w:sz="0" w:space="0" w:color="auto"/>
            <w:left w:val="none" w:sz="0" w:space="0" w:color="auto"/>
            <w:bottom w:val="none" w:sz="0" w:space="0" w:color="auto"/>
            <w:right w:val="none" w:sz="0" w:space="0" w:color="auto"/>
          </w:divBdr>
        </w:div>
        <w:div w:id="328289064">
          <w:marLeft w:val="0"/>
          <w:marRight w:val="0"/>
          <w:marTop w:val="0"/>
          <w:marBottom w:val="0"/>
          <w:divBdr>
            <w:top w:val="none" w:sz="0" w:space="0" w:color="auto"/>
            <w:left w:val="none" w:sz="0" w:space="0" w:color="auto"/>
            <w:bottom w:val="none" w:sz="0" w:space="0" w:color="auto"/>
            <w:right w:val="none" w:sz="0" w:space="0" w:color="auto"/>
          </w:divBdr>
        </w:div>
        <w:div w:id="1648314008">
          <w:marLeft w:val="0"/>
          <w:marRight w:val="0"/>
          <w:marTop w:val="0"/>
          <w:marBottom w:val="0"/>
          <w:divBdr>
            <w:top w:val="none" w:sz="0" w:space="0" w:color="auto"/>
            <w:left w:val="none" w:sz="0" w:space="0" w:color="auto"/>
            <w:bottom w:val="none" w:sz="0" w:space="0" w:color="auto"/>
            <w:right w:val="none" w:sz="0" w:space="0" w:color="auto"/>
          </w:divBdr>
        </w:div>
        <w:div w:id="1447194071">
          <w:marLeft w:val="0"/>
          <w:marRight w:val="0"/>
          <w:marTop w:val="0"/>
          <w:marBottom w:val="0"/>
          <w:divBdr>
            <w:top w:val="none" w:sz="0" w:space="0" w:color="auto"/>
            <w:left w:val="none" w:sz="0" w:space="0" w:color="auto"/>
            <w:bottom w:val="none" w:sz="0" w:space="0" w:color="auto"/>
            <w:right w:val="none" w:sz="0" w:space="0" w:color="auto"/>
          </w:divBdr>
        </w:div>
        <w:div w:id="2033913178">
          <w:marLeft w:val="0"/>
          <w:marRight w:val="0"/>
          <w:marTop w:val="0"/>
          <w:marBottom w:val="0"/>
          <w:divBdr>
            <w:top w:val="none" w:sz="0" w:space="0" w:color="auto"/>
            <w:left w:val="none" w:sz="0" w:space="0" w:color="auto"/>
            <w:bottom w:val="none" w:sz="0" w:space="0" w:color="auto"/>
            <w:right w:val="none" w:sz="0" w:space="0" w:color="auto"/>
          </w:divBdr>
        </w:div>
        <w:div w:id="1115176688">
          <w:marLeft w:val="0"/>
          <w:marRight w:val="0"/>
          <w:marTop w:val="0"/>
          <w:marBottom w:val="0"/>
          <w:divBdr>
            <w:top w:val="none" w:sz="0" w:space="0" w:color="auto"/>
            <w:left w:val="none" w:sz="0" w:space="0" w:color="auto"/>
            <w:bottom w:val="none" w:sz="0" w:space="0" w:color="auto"/>
            <w:right w:val="none" w:sz="0" w:space="0" w:color="auto"/>
          </w:divBdr>
        </w:div>
      </w:divsChild>
    </w:div>
    <w:div w:id="70390843">
      <w:bodyDiv w:val="1"/>
      <w:marLeft w:val="0"/>
      <w:marRight w:val="0"/>
      <w:marTop w:val="0"/>
      <w:marBottom w:val="0"/>
      <w:divBdr>
        <w:top w:val="none" w:sz="0" w:space="0" w:color="auto"/>
        <w:left w:val="none" w:sz="0" w:space="0" w:color="auto"/>
        <w:bottom w:val="none" w:sz="0" w:space="0" w:color="auto"/>
        <w:right w:val="none" w:sz="0" w:space="0" w:color="auto"/>
      </w:divBdr>
      <w:divsChild>
        <w:div w:id="2075856998">
          <w:marLeft w:val="720"/>
          <w:marRight w:val="0"/>
          <w:marTop w:val="0"/>
          <w:marBottom w:val="160"/>
          <w:divBdr>
            <w:top w:val="none" w:sz="0" w:space="0" w:color="auto"/>
            <w:left w:val="none" w:sz="0" w:space="0" w:color="auto"/>
            <w:bottom w:val="none" w:sz="0" w:space="0" w:color="auto"/>
            <w:right w:val="none" w:sz="0" w:space="0" w:color="auto"/>
          </w:divBdr>
        </w:div>
        <w:div w:id="623384975">
          <w:marLeft w:val="720"/>
          <w:marRight w:val="0"/>
          <w:marTop w:val="200"/>
          <w:marBottom w:val="0"/>
          <w:divBdr>
            <w:top w:val="none" w:sz="0" w:space="0" w:color="auto"/>
            <w:left w:val="none" w:sz="0" w:space="0" w:color="auto"/>
            <w:bottom w:val="none" w:sz="0" w:space="0" w:color="auto"/>
            <w:right w:val="none" w:sz="0" w:space="0" w:color="auto"/>
          </w:divBdr>
        </w:div>
      </w:divsChild>
    </w:div>
    <w:div w:id="115611060">
      <w:bodyDiv w:val="1"/>
      <w:marLeft w:val="0"/>
      <w:marRight w:val="0"/>
      <w:marTop w:val="0"/>
      <w:marBottom w:val="0"/>
      <w:divBdr>
        <w:top w:val="none" w:sz="0" w:space="0" w:color="auto"/>
        <w:left w:val="none" w:sz="0" w:space="0" w:color="auto"/>
        <w:bottom w:val="none" w:sz="0" w:space="0" w:color="auto"/>
        <w:right w:val="none" w:sz="0" w:space="0" w:color="auto"/>
      </w:divBdr>
      <w:divsChild>
        <w:div w:id="1957634300">
          <w:marLeft w:val="-108"/>
          <w:marRight w:val="0"/>
          <w:marTop w:val="0"/>
          <w:marBottom w:val="0"/>
          <w:divBdr>
            <w:top w:val="none" w:sz="0" w:space="0" w:color="auto"/>
            <w:left w:val="none" w:sz="0" w:space="0" w:color="auto"/>
            <w:bottom w:val="none" w:sz="0" w:space="0" w:color="auto"/>
            <w:right w:val="none" w:sz="0" w:space="0" w:color="auto"/>
          </w:divBdr>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0605901">
      <w:bodyDiv w:val="1"/>
      <w:marLeft w:val="0"/>
      <w:marRight w:val="0"/>
      <w:marTop w:val="0"/>
      <w:marBottom w:val="0"/>
      <w:divBdr>
        <w:top w:val="none" w:sz="0" w:space="0" w:color="auto"/>
        <w:left w:val="none" w:sz="0" w:space="0" w:color="auto"/>
        <w:bottom w:val="none" w:sz="0" w:space="0" w:color="auto"/>
        <w:right w:val="none" w:sz="0" w:space="0" w:color="auto"/>
      </w:divBdr>
      <w:divsChild>
        <w:div w:id="1685864156">
          <w:marLeft w:val="-108"/>
          <w:marRight w:val="0"/>
          <w:marTop w:val="0"/>
          <w:marBottom w:val="0"/>
          <w:divBdr>
            <w:top w:val="none" w:sz="0" w:space="0" w:color="auto"/>
            <w:left w:val="none" w:sz="0" w:space="0" w:color="auto"/>
            <w:bottom w:val="none" w:sz="0" w:space="0" w:color="auto"/>
            <w:right w:val="none" w:sz="0" w:space="0" w:color="auto"/>
          </w:divBdr>
        </w:div>
      </w:divsChild>
    </w:div>
    <w:div w:id="211307695">
      <w:bodyDiv w:val="1"/>
      <w:marLeft w:val="0"/>
      <w:marRight w:val="0"/>
      <w:marTop w:val="0"/>
      <w:marBottom w:val="0"/>
      <w:divBdr>
        <w:top w:val="none" w:sz="0" w:space="0" w:color="auto"/>
        <w:left w:val="none" w:sz="0" w:space="0" w:color="auto"/>
        <w:bottom w:val="none" w:sz="0" w:space="0" w:color="auto"/>
        <w:right w:val="none" w:sz="0" w:space="0" w:color="auto"/>
      </w:divBdr>
    </w:div>
    <w:div w:id="212884493">
      <w:bodyDiv w:val="1"/>
      <w:marLeft w:val="0"/>
      <w:marRight w:val="0"/>
      <w:marTop w:val="0"/>
      <w:marBottom w:val="0"/>
      <w:divBdr>
        <w:top w:val="none" w:sz="0" w:space="0" w:color="auto"/>
        <w:left w:val="none" w:sz="0" w:space="0" w:color="auto"/>
        <w:bottom w:val="none" w:sz="0" w:space="0" w:color="auto"/>
        <w:right w:val="none" w:sz="0" w:space="0" w:color="auto"/>
      </w:divBdr>
      <w:divsChild>
        <w:div w:id="732507216">
          <w:marLeft w:val="720"/>
          <w:marRight w:val="0"/>
          <w:marTop w:val="0"/>
          <w:marBottom w:val="160"/>
          <w:divBdr>
            <w:top w:val="none" w:sz="0" w:space="0" w:color="auto"/>
            <w:left w:val="none" w:sz="0" w:space="0" w:color="auto"/>
            <w:bottom w:val="none" w:sz="0" w:space="0" w:color="auto"/>
            <w:right w:val="none" w:sz="0" w:space="0" w:color="auto"/>
          </w:divBdr>
        </w:div>
      </w:divsChild>
    </w:div>
    <w:div w:id="228537297">
      <w:bodyDiv w:val="1"/>
      <w:marLeft w:val="0"/>
      <w:marRight w:val="0"/>
      <w:marTop w:val="0"/>
      <w:marBottom w:val="0"/>
      <w:divBdr>
        <w:top w:val="none" w:sz="0" w:space="0" w:color="auto"/>
        <w:left w:val="none" w:sz="0" w:space="0" w:color="auto"/>
        <w:bottom w:val="none" w:sz="0" w:space="0" w:color="auto"/>
        <w:right w:val="none" w:sz="0" w:space="0" w:color="auto"/>
      </w:divBdr>
      <w:divsChild>
        <w:div w:id="1926332085">
          <w:marLeft w:val="-108"/>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1035055">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4694443">
      <w:bodyDiv w:val="1"/>
      <w:marLeft w:val="0"/>
      <w:marRight w:val="0"/>
      <w:marTop w:val="0"/>
      <w:marBottom w:val="0"/>
      <w:divBdr>
        <w:top w:val="none" w:sz="0" w:space="0" w:color="auto"/>
        <w:left w:val="none" w:sz="0" w:space="0" w:color="auto"/>
        <w:bottom w:val="none" w:sz="0" w:space="0" w:color="auto"/>
        <w:right w:val="none" w:sz="0" w:space="0" w:color="auto"/>
      </w:divBdr>
    </w:div>
    <w:div w:id="413359426">
      <w:bodyDiv w:val="1"/>
      <w:marLeft w:val="0"/>
      <w:marRight w:val="0"/>
      <w:marTop w:val="0"/>
      <w:marBottom w:val="0"/>
      <w:divBdr>
        <w:top w:val="none" w:sz="0" w:space="0" w:color="auto"/>
        <w:left w:val="none" w:sz="0" w:space="0" w:color="auto"/>
        <w:bottom w:val="none" w:sz="0" w:space="0" w:color="auto"/>
        <w:right w:val="none" w:sz="0" w:space="0" w:color="auto"/>
      </w:divBdr>
      <w:divsChild>
        <w:div w:id="1123227382">
          <w:marLeft w:val="0"/>
          <w:marRight w:val="0"/>
          <w:marTop w:val="0"/>
          <w:marBottom w:val="0"/>
          <w:divBdr>
            <w:top w:val="none" w:sz="0" w:space="0" w:color="auto"/>
            <w:left w:val="none" w:sz="0" w:space="0" w:color="auto"/>
            <w:bottom w:val="none" w:sz="0" w:space="0" w:color="auto"/>
            <w:right w:val="none" w:sz="0" w:space="0" w:color="auto"/>
          </w:divBdr>
        </w:div>
        <w:div w:id="1526747974">
          <w:marLeft w:val="0"/>
          <w:marRight w:val="0"/>
          <w:marTop w:val="0"/>
          <w:marBottom w:val="0"/>
          <w:divBdr>
            <w:top w:val="none" w:sz="0" w:space="0" w:color="auto"/>
            <w:left w:val="none" w:sz="0" w:space="0" w:color="auto"/>
            <w:bottom w:val="none" w:sz="0" w:space="0" w:color="auto"/>
            <w:right w:val="none" w:sz="0" w:space="0" w:color="auto"/>
          </w:divBdr>
        </w:div>
        <w:div w:id="1479613845">
          <w:marLeft w:val="0"/>
          <w:marRight w:val="0"/>
          <w:marTop w:val="0"/>
          <w:marBottom w:val="0"/>
          <w:divBdr>
            <w:top w:val="none" w:sz="0" w:space="0" w:color="auto"/>
            <w:left w:val="none" w:sz="0" w:space="0" w:color="auto"/>
            <w:bottom w:val="none" w:sz="0" w:space="0" w:color="auto"/>
            <w:right w:val="none" w:sz="0" w:space="0" w:color="auto"/>
          </w:divBdr>
        </w:div>
        <w:div w:id="1732532282">
          <w:marLeft w:val="0"/>
          <w:marRight w:val="0"/>
          <w:marTop w:val="0"/>
          <w:marBottom w:val="0"/>
          <w:divBdr>
            <w:top w:val="none" w:sz="0" w:space="0" w:color="auto"/>
            <w:left w:val="none" w:sz="0" w:space="0" w:color="auto"/>
            <w:bottom w:val="none" w:sz="0" w:space="0" w:color="auto"/>
            <w:right w:val="none" w:sz="0" w:space="0" w:color="auto"/>
          </w:divBdr>
        </w:div>
        <w:div w:id="1330519372">
          <w:marLeft w:val="0"/>
          <w:marRight w:val="0"/>
          <w:marTop w:val="0"/>
          <w:marBottom w:val="0"/>
          <w:divBdr>
            <w:top w:val="none" w:sz="0" w:space="0" w:color="auto"/>
            <w:left w:val="none" w:sz="0" w:space="0" w:color="auto"/>
            <w:bottom w:val="none" w:sz="0" w:space="0" w:color="auto"/>
            <w:right w:val="none" w:sz="0" w:space="0" w:color="auto"/>
          </w:divBdr>
        </w:div>
        <w:div w:id="175266208">
          <w:marLeft w:val="0"/>
          <w:marRight w:val="0"/>
          <w:marTop w:val="0"/>
          <w:marBottom w:val="0"/>
          <w:divBdr>
            <w:top w:val="none" w:sz="0" w:space="0" w:color="auto"/>
            <w:left w:val="none" w:sz="0" w:space="0" w:color="auto"/>
            <w:bottom w:val="none" w:sz="0" w:space="0" w:color="auto"/>
            <w:right w:val="none" w:sz="0" w:space="0" w:color="auto"/>
          </w:divBdr>
        </w:div>
      </w:divsChild>
    </w:div>
    <w:div w:id="416023612">
      <w:bodyDiv w:val="1"/>
      <w:marLeft w:val="0"/>
      <w:marRight w:val="0"/>
      <w:marTop w:val="0"/>
      <w:marBottom w:val="0"/>
      <w:divBdr>
        <w:top w:val="none" w:sz="0" w:space="0" w:color="auto"/>
        <w:left w:val="none" w:sz="0" w:space="0" w:color="auto"/>
        <w:bottom w:val="none" w:sz="0" w:space="0" w:color="auto"/>
        <w:right w:val="none" w:sz="0" w:space="0" w:color="auto"/>
      </w:divBdr>
    </w:div>
    <w:div w:id="417943752">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3796086">
      <w:bodyDiv w:val="1"/>
      <w:marLeft w:val="0"/>
      <w:marRight w:val="0"/>
      <w:marTop w:val="0"/>
      <w:marBottom w:val="0"/>
      <w:divBdr>
        <w:top w:val="none" w:sz="0" w:space="0" w:color="auto"/>
        <w:left w:val="none" w:sz="0" w:space="0" w:color="auto"/>
        <w:bottom w:val="none" w:sz="0" w:space="0" w:color="auto"/>
        <w:right w:val="none" w:sz="0" w:space="0" w:color="auto"/>
      </w:divBdr>
      <w:divsChild>
        <w:div w:id="2140803781">
          <w:marLeft w:val="-108"/>
          <w:marRight w:val="0"/>
          <w:marTop w:val="0"/>
          <w:marBottom w:val="0"/>
          <w:divBdr>
            <w:top w:val="none" w:sz="0" w:space="0" w:color="auto"/>
            <w:left w:val="none" w:sz="0" w:space="0" w:color="auto"/>
            <w:bottom w:val="none" w:sz="0" w:space="0" w:color="auto"/>
            <w:right w:val="none" w:sz="0" w:space="0" w:color="auto"/>
          </w:divBdr>
        </w:div>
      </w:divsChild>
    </w:div>
    <w:div w:id="485825522">
      <w:bodyDiv w:val="1"/>
      <w:marLeft w:val="0"/>
      <w:marRight w:val="0"/>
      <w:marTop w:val="0"/>
      <w:marBottom w:val="0"/>
      <w:divBdr>
        <w:top w:val="none" w:sz="0" w:space="0" w:color="auto"/>
        <w:left w:val="none" w:sz="0" w:space="0" w:color="auto"/>
        <w:bottom w:val="none" w:sz="0" w:space="0" w:color="auto"/>
        <w:right w:val="none" w:sz="0" w:space="0" w:color="auto"/>
      </w:divBdr>
      <w:divsChild>
        <w:div w:id="259339902">
          <w:marLeft w:val="-108"/>
          <w:marRight w:val="0"/>
          <w:marTop w:val="0"/>
          <w:marBottom w:val="0"/>
          <w:divBdr>
            <w:top w:val="none" w:sz="0" w:space="0" w:color="auto"/>
            <w:left w:val="none" w:sz="0" w:space="0" w:color="auto"/>
            <w:bottom w:val="none" w:sz="0" w:space="0" w:color="auto"/>
            <w:right w:val="none" w:sz="0" w:space="0" w:color="auto"/>
          </w:divBdr>
        </w:div>
      </w:divsChild>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5850820">
      <w:bodyDiv w:val="1"/>
      <w:marLeft w:val="0"/>
      <w:marRight w:val="0"/>
      <w:marTop w:val="0"/>
      <w:marBottom w:val="0"/>
      <w:divBdr>
        <w:top w:val="none" w:sz="0" w:space="0" w:color="auto"/>
        <w:left w:val="none" w:sz="0" w:space="0" w:color="auto"/>
        <w:bottom w:val="none" w:sz="0" w:space="0" w:color="auto"/>
        <w:right w:val="none" w:sz="0" w:space="0" w:color="auto"/>
      </w:divBdr>
      <w:divsChild>
        <w:div w:id="1693453587">
          <w:marLeft w:val="-108"/>
          <w:marRight w:val="0"/>
          <w:marTop w:val="0"/>
          <w:marBottom w:val="0"/>
          <w:divBdr>
            <w:top w:val="none" w:sz="0" w:space="0" w:color="auto"/>
            <w:left w:val="none" w:sz="0" w:space="0" w:color="auto"/>
            <w:bottom w:val="none" w:sz="0" w:space="0" w:color="auto"/>
            <w:right w:val="none" w:sz="0" w:space="0" w:color="auto"/>
          </w:divBdr>
        </w:div>
      </w:divsChild>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25682979">
      <w:bodyDiv w:val="1"/>
      <w:marLeft w:val="0"/>
      <w:marRight w:val="0"/>
      <w:marTop w:val="0"/>
      <w:marBottom w:val="0"/>
      <w:divBdr>
        <w:top w:val="none" w:sz="0" w:space="0" w:color="auto"/>
        <w:left w:val="none" w:sz="0" w:space="0" w:color="auto"/>
        <w:bottom w:val="none" w:sz="0" w:space="0" w:color="auto"/>
        <w:right w:val="none" w:sz="0" w:space="0" w:color="auto"/>
      </w:divBdr>
    </w:div>
    <w:div w:id="532771700">
      <w:bodyDiv w:val="1"/>
      <w:marLeft w:val="0"/>
      <w:marRight w:val="0"/>
      <w:marTop w:val="0"/>
      <w:marBottom w:val="0"/>
      <w:divBdr>
        <w:top w:val="none" w:sz="0" w:space="0" w:color="auto"/>
        <w:left w:val="none" w:sz="0" w:space="0" w:color="auto"/>
        <w:bottom w:val="none" w:sz="0" w:space="0" w:color="auto"/>
        <w:right w:val="none" w:sz="0" w:space="0" w:color="auto"/>
      </w:divBdr>
      <w:divsChild>
        <w:div w:id="397830396">
          <w:marLeft w:val="-108"/>
          <w:marRight w:val="0"/>
          <w:marTop w:val="0"/>
          <w:marBottom w:val="0"/>
          <w:divBdr>
            <w:top w:val="none" w:sz="0" w:space="0" w:color="auto"/>
            <w:left w:val="none" w:sz="0" w:space="0" w:color="auto"/>
            <w:bottom w:val="none" w:sz="0" w:space="0" w:color="auto"/>
            <w:right w:val="none" w:sz="0" w:space="0" w:color="auto"/>
          </w:divBdr>
        </w:div>
      </w:divsChild>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3931499">
      <w:bodyDiv w:val="1"/>
      <w:marLeft w:val="0"/>
      <w:marRight w:val="0"/>
      <w:marTop w:val="0"/>
      <w:marBottom w:val="0"/>
      <w:divBdr>
        <w:top w:val="none" w:sz="0" w:space="0" w:color="auto"/>
        <w:left w:val="none" w:sz="0" w:space="0" w:color="auto"/>
        <w:bottom w:val="none" w:sz="0" w:space="0" w:color="auto"/>
        <w:right w:val="none" w:sz="0" w:space="0" w:color="auto"/>
      </w:divBdr>
      <w:divsChild>
        <w:div w:id="1341815691">
          <w:marLeft w:val="-108"/>
          <w:marRight w:val="0"/>
          <w:marTop w:val="0"/>
          <w:marBottom w:val="0"/>
          <w:divBdr>
            <w:top w:val="none" w:sz="0" w:space="0" w:color="auto"/>
            <w:left w:val="none" w:sz="0" w:space="0" w:color="auto"/>
            <w:bottom w:val="none" w:sz="0" w:space="0" w:color="auto"/>
            <w:right w:val="none" w:sz="0" w:space="0" w:color="auto"/>
          </w:divBdr>
        </w:div>
      </w:divsChild>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3852531">
      <w:bodyDiv w:val="1"/>
      <w:marLeft w:val="0"/>
      <w:marRight w:val="0"/>
      <w:marTop w:val="0"/>
      <w:marBottom w:val="0"/>
      <w:divBdr>
        <w:top w:val="none" w:sz="0" w:space="0" w:color="auto"/>
        <w:left w:val="none" w:sz="0" w:space="0" w:color="auto"/>
        <w:bottom w:val="none" w:sz="0" w:space="0" w:color="auto"/>
        <w:right w:val="none" w:sz="0" w:space="0" w:color="auto"/>
      </w:divBdr>
      <w:divsChild>
        <w:div w:id="47000872">
          <w:marLeft w:val="720"/>
          <w:marRight w:val="0"/>
          <w:marTop w:val="0"/>
          <w:marBottom w:val="160"/>
          <w:divBdr>
            <w:top w:val="none" w:sz="0" w:space="0" w:color="auto"/>
            <w:left w:val="none" w:sz="0" w:space="0" w:color="auto"/>
            <w:bottom w:val="none" w:sz="0" w:space="0" w:color="auto"/>
            <w:right w:val="none" w:sz="0" w:space="0" w:color="auto"/>
          </w:divBdr>
        </w:div>
        <w:div w:id="145518574">
          <w:marLeft w:val="720"/>
          <w:marRight w:val="0"/>
          <w:marTop w:val="200"/>
          <w:marBottom w:val="0"/>
          <w:divBdr>
            <w:top w:val="none" w:sz="0" w:space="0" w:color="auto"/>
            <w:left w:val="none" w:sz="0" w:space="0" w:color="auto"/>
            <w:bottom w:val="none" w:sz="0" w:space="0" w:color="auto"/>
            <w:right w:val="none" w:sz="0" w:space="0" w:color="auto"/>
          </w:divBdr>
        </w:div>
      </w:divsChild>
    </w:div>
    <w:div w:id="657421766">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03798122">
      <w:bodyDiv w:val="1"/>
      <w:marLeft w:val="0"/>
      <w:marRight w:val="0"/>
      <w:marTop w:val="0"/>
      <w:marBottom w:val="0"/>
      <w:divBdr>
        <w:top w:val="none" w:sz="0" w:space="0" w:color="auto"/>
        <w:left w:val="none" w:sz="0" w:space="0" w:color="auto"/>
        <w:bottom w:val="none" w:sz="0" w:space="0" w:color="auto"/>
        <w:right w:val="none" w:sz="0" w:space="0" w:color="auto"/>
      </w:divBdr>
    </w:div>
    <w:div w:id="71804490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0514189">
      <w:bodyDiv w:val="1"/>
      <w:marLeft w:val="0"/>
      <w:marRight w:val="0"/>
      <w:marTop w:val="0"/>
      <w:marBottom w:val="0"/>
      <w:divBdr>
        <w:top w:val="none" w:sz="0" w:space="0" w:color="auto"/>
        <w:left w:val="none" w:sz="0" w:space="0" w:color="auto"/>
        <w:bottom w:val="none" w:sz="0" w:space="0" w:color="auto"/>
        <w:right w:val="none" w:sz="0" w:space="0" w:color="auto"/>
      </w:divBdr>
      <w:divsChild>
        <w:div w:id="2104253574">
          <w:marLeft w:val="-108"/>
          <w:marRight w:val="0"/>
          <w:marTop w:val="0"/>
          <w:marBottom w:val="0"/>
          <w:divBdr>
            <w:top w:val="none" w:sz="0" w:space="0" w:color="auto"/>
            <w:left w:val="none" w:sz="0" w:space="0" w:color="auto"/>
            <w:bottom w:val="none" w:sz="0" w:space="0" w:color="auto"/>
            <w:right w:val="none" w:sz="0" w:space="0" w:color="auto"/>
          </w:divBdr>
        </w:div>
      </w:divsChild>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78378423">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2256973">
      <w:bodyDiv w:val="1"/>
      <w:marLeft w:val="0"/>
      <w:marRight w:val="0"/>
      <w:marTop w:val="0"/>
      <w:marBottom w:val="0"/>
      <w:divBdr>
        <w:top w:val="none" w:sz="0" w:space="0" w:color="auto"/>
        <w:left w:val="none" w:sz="0" w:space="0" w:color="auto"/>
        <w:bottom w:val="none" w:sz="0" w:space="0" w:color="auto"/>
        <w:right w:val="none" w:sz="0" w:space="0" w:color="auto"/>
      </w:divBdr>
      <w:divsChild>
        <w:div w:id="1017316857">
          <w:marLeft w:val="-108"/>
          <w:marRight w:val="0"/>
          <w:marTop w:val="0"/>
          <w:marBottom w:val="0"/>
          <w:divBdr>
            <w:top w:val="none" w:sz="0" w:space="0" w:color="auto"/>
            <w:left w:val="none" w:sz="0" w:space="0" w:color="auto"/>
            <w:bottom w:val="none" w:sz="0" w:space="0" w:color="auto"/>
            <w:right w:val="none" w:sz="0" w:space="0" w:color="auto"/>
          </w:divBdr>
        </w:div>
      </w:divsChild>
    </w:div>
    <w:div w:id="827206561">
      <w:bodyDiv w:val="1"/>
      <w:marLeft w:val="0"/>
      <w:marRight w:val="0"/>
      <w:marTop w:val="0"/>
      <w:marBottom w:val="0"/>
      <w:divBdr>
        <w:top w:val="none" w:sz="0" w:space="0" w:color="auto"/>
        <w:left w:val="none" w:sz="0" w:space="0" w:color="auto"/>
        <w:bottom w:val="none" w:sz="0" w:space="0" w:color="auto"/>
        <w:right w:val="none" w:sz="0" w:space="0" w:color="auto"/>
      </w:divBdr>
    </w:div>
    <w:div w:id="845250486">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983089">
      <w:bodyDiv w:val="1"/>
      <w:marLeft w:val="0"/>
      <w:marRight w:val="0"/>
      <w:marTop w:val="0"/>
      <w:marBottom w:val="0"/>
      <w:divBdr>
        <w:top w:val="none" w:sz="0" w:space="0" w:color="auto"/>
        <w:left w:val="none" w:sz="0" w:space="0" w:color="auto"/>
        <w:bottom w:val="none" w:sz="0" w:space="0" w:color="auto"/>
        <w:right w:val="none" w:sz="0" w:space="0" w:color="auto"/>
      </w:divBdr>
    </w:div>
    <w:div w:id="868957477">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1649690">
      <w:bodyDiv w:val="1"/>
      <w:marLeft w:val="0"/>
      <w:marRight w:val="0"/>
      <w:marTop w:val="0"/>
      <w:marBottom w:val="0"/>
      <w:divBdr>
        <w:top w:val="none" w:sz="0" w:space="0" w:color="auto"/>
        <w:left w:val="none" w:sz="0" w:space="0" w:color="auto"/>
        <w:bottom w:val="none" w:sz="0" w:space="0" w:color="auto"/>
        <w:right w:val="none" w:sz="0" w:space="0" w:color="auto"/>
      </w:divBdr>
      <w:divsChild>
        <w:div w:id="182398637">
          <w:marLeft w:val="-108"/>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1450923">
      <w:bodyDiv w:val="1"/>
      <w:marLeft w:val="0"/>
      <w:marRight w:val="0"/>
      <w:marTop w:val="0"/>
      <w:marBottom w:val="0"/>
      <w:divBdr>
        <w:top w:val="none" w:sz="0" w:space="0" w:color="auto"/>
        <w:left w:val="none" w:sz="0" w:space="0" w:color="auto"/>
        <w:bottom w:val="none" w:sz="0" w:space="0" w:color="auto"/>
        <w:right w:val="none" w:sz="0" w:space="0" w:color="auto"/>
      </w:divBdr>
      <w:divsChild>
        <w:div w:id="2117941293">
          <w:marLeft w:val="720"/>
          <w:marRight w:val="0"/>
          <w:marTop w:val="200"/>
          <w:marBottom w:val="0"/>
          <w:divBdr>
            <w:top w:val="none" w:sz="0" w:space="0" w:color="auto"/>
            <w:left w:val="none" w:sz="0" w:space="0" w:color="auto"/>
            <w:bottom w:val="none" w:sz="0" w:space="0" w:color="auto"/>
            <w:right w:val="none" w:sz="0" w:space="0" w:color="auto"/>
          </w:divBdr>
        </w:div>
      </w:divsChild>
    </w:div>
    <w:div w:id="1026834713">
      <w:bodyDiv w:val="1"/>
      <w:marLeft w:val="0"/>
      <w:marRight w:val="0"/>
      <w:marTop w:val="0"/>
      <w:marBottom w:val="0"/>
      <w:divBdr>
        <w:top w:val="none" w:sz="0" w:space="0" w:color="auto"/>
        <w:left w:val="none" w:sz="0" w:space="0" w:color="auto"/>
        <w:bottom w:val="none" w:sz="0" w:space="0" w:color="auto"/>
        <w:right w:val="none" w:sz="0" w:space="0" w:color="auto"/>
      </w:divBdr>
      <w:divsChild>
        <w:div w:id="738526513">
          <w:marLeft w:val="720"/>
          <w:marRight w:val="0"/>
          <w:marTop w:val="200"/>
          <w:marBottom w:val="0"/>
          <w:divBdr>
            <w:top w:val="none" w:sz="0" w:space="0" w:color="auto"/>
            <w:left w:val="none" w:sz="0" w:space="0" w:color="auto"/>
            <w:bottom w:val="none" w:sz="0" w:space="0" w:color="auto"/>
            <w:right w:val="none" w:sz="0" w:space="0" w:color="auto"/>
          </w:divBdr>
        </w:div>
        <w:div w:id="1195579977">
          <w:marLeft w:val="720"/>
          <w:marRight w:val="0"/>
          <w:marTop w:val="200"/>
          <w:marBottom w:val="0"/>
          <w:divBdr>
            <w:top w:val="none" w:sz="0" w:space="0" w:color="auto"/>
            <w:left w:val="none" w:sz="0" w:space="0" w:color="auto"/>
            <w:bottom w:val="none" w:sz="0" w:space="0" w:color="auto"/>
            <w:right w:val="none" w:sz="0" w:space="0" w:color="auto"/>
          </w:divBdr>
        </w:div>
        <w:div w:id="1826776180">
          <w:marLeft w:val="720"/>
          <w:marRight w:val="0"/>
          <w:marTop w:val="200"/>
          <w:marBottom w:val="0"/>
          <w:divBdr>
            <w:top w:val="none" w:sz="0" w:space="0" w:color="auto"/>
            <w:left w:val="none" w:sz="0" w:space="0" w:color="auto"/>
            <w:bottom w:val="none" w:sz="0" w:space="0" w:color="auto"/>
            <w:right w:val="none" w:sz="0" w:space="0" w:color="auto"/>
          </w:divBdr>
        </w:div>
        <w:div w:id="1114059141">
          <w:marLeft w:val="720"/>
          <w:marRight w:val="0"/>
          <w:marTop w:val="200"/>
          <w:marBottom w:val="0"/>
          <w:divBdr>
            <w:top w:val="none" w:sz="0" w:space="0" w:color="auto"/>
            <w:left w:val="none" w:sz="0" w:space="0" w:color="auto"/>
            <w:bottom w:val="none" w:sz="0" w:space="0" w:color="auto"/>
            <w:right w:val="none" w:sz="0" w:space="0" w:color="auto"/>
          </w:divBdr>
        </w:div>
        <w:div w:id="130447368">
          <w:marLeft w:val="720"/>
          <w:marRight w:val="0"/>
          <w:marTop w:val="200"/>
          <w:marBottom w:val="0"/>
          <w:divBdr>
            <w:top w:val="none" w:sz="0" w:space="0" w:color="auto"/>
            <w:left w:val="none" w:sz="0" w:space="0" w:color="auto"/>
            <w:bottom w:val="none" w:sz="0" w:space="0" w:color="auto"/>
            <w:right w:val="none" w:sz="0" w:space="0" w:color="auto"/>
          </w:divBdr>
        </w:div>
        <w:div w:id="767698964">
          <w:marLeft w:val="720"/>
          <w:marRight w:val="0"/>
          <w:marTop w:val="200"/>
          <w:marBottom w:val="0"/>
          <w:divBdr>
            <w:top w:val="none" w:sz="0" w:space="0" w:color="auto"/>
            <w:left w:val="none" w:sz="0" w:space="0" w:color="auto"/>
            <w:bottom w:val="none" w:sz="0" w:space="0" w:color="auto"/>
            <w:right w:val="none" w:sz="0" w:space="0" w:color="auto"/>
          </w:divBdr>
        </w:div>
        <w:div w:id="1357073435">
          <w:marLeft w:val="720"/>
          <w:marRight w:val="0"/>
          <w:marTop w:val="20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48148925">
      <w:bodyDiv w:val="1"/>
      <w:marLeft w:val="0"/>
      <w:marRight w:val="0"/>
      <w:marTop w:val="0"/>
      <w:marBottom w:val="0"/>
      <w:divBdr>
        <w:top w:val="none" w:sz="0" w:space="0" w:color="auto"/>
        <w:left w:val="none" w:sz="0" w:space="0" w:color="auto"/>
        <w:bottom w:val="none" w:sz="0" w:space="0" w:color="auto"/>
        <w:right w:val="none" w:sz="0" w:space="0" w:color="auto"/>
      </w:divBdr>
    </w:div>
    <w:div w:id="1074551715">
      <w:bodyDiv w:val="1"/>
      <w:marLeft w:val="0"/>
      <w:marRight w:val="0"/>
      <w:marTop w:val="0"/>
      <w:marBottom w:val="0"/>
      <w:divBdr>
        <w:top w:val="none" w:sz="0" w:space="0" w:color="auto"/>
        <w:left w:val="none" w:sz="0" w:space="0" w:color="auto"/>
        <w:bottom w:val="none" w:sz="0" w:space="0" w:color="auto"/>
        <w:right w:val="none" w:sz="0" w:space="0" w:color="auto"/>
      </w:divBdr>
    </w:div>
    <w:div w:id="111440045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34394906">
      <w:bodyDiv w:val="1"/>
      <w:marLeft w:val="0"/>
      <w:marRight w:val="0"/>
      <w:marTop w:val="0"/>
      <w:marBottom w:val="0"/>
      <w:divBdr>
        <w:top w:val="none" w:sz="0" w:space="0" w:color="auto"/>
        <w:left w:val="none" w:sz="0" w:space="0" w:color="auto"/>
        <w:bottom w:val="none" w:sz="0" w:space="0" w:color="auto"/>
        <w:right w:val="none" w:sz="0" w:space="0" w:color="auto"/>
      </w:divBdr>
      <w:divsChild>
        <w:div w:id="58018026">
          <w:marLeft w:val="-108"/>
          <w:marRight w:val="0"/>
          <w:marTop w:val="0"/>
          <w:marBottom w:val="0"/>
          <w:divBdr>
            <w:top w:val="none" w:sz="0" w:space="0" w:color="auto"/>
            <w:left w:val="none" w:sz="0" w:space="0" w:color="auto"/>
            <w:bottom w:val="none" w:sz="0" w:space="0" w:color="auto"/>
            <w:right w:val="none" w:sz="0" w:space="0" w:color="auto"/>
          </w:divBdr>
        </w:div>
      </w:divsChild>
    </w:div>
    <w:div w:id="1261335514">
      <w:bodyDiv w:val="1"/>
      <w:marLeft w:val="0"/>
      <w:marRight w:val="0"/>
      <w:marTop w:val="0"/>
      <w:marBottom w:val="0"/>
      <w:divBdr>
        <w:top w:val="none" w:sz="0" w:space="0" w:color="auto"/>
        <w:left w:val="none" w:sz="0" w:space="0" w:color="auto"/>
        <w:bottom w:val="none" w:sz="0" w:space="0" w:color="auto"/>
        <w:right w:val="none" w:sz="0" w:space="0" w:color="auto"/>
      </w:divBdr>
    </w:div>
    <w:div w:id="1267232886">
      <w:bodyDiv w:val="1"/>
      <w:marLeft w:val="0"/>
      <w:marRight w:val="0"/>
      <w:marTop w:val="0"/>
      <w:marBottom w:val="0"/>
      <w:divBdr>
        <w:top w:val="none" w:sz="0" w:space="0" w:color="auto"/>
        <w:left w:val="none" w:sz="0" w:space="0" w:color="auto"/>
        <w:bottom w:val="none" w:sz="0" w:space="0" w:color="auto"/>
        <w:right w:val="none" w:sz="0" w:space="0" w:color="auto"/>
      </w:divBdr>
      <w:divsChild>
        <w:div w:id="502473468">
          <w:marLeft w:val="0"/>
          <w:marRight w:val="0"/>
          <w:marTop w:val="0"/>
          <w:marBottom w:val="0"/>
          <w:divBdr>
            <w:top w:val="none" w:sz="0" w:space="0" w:color="auto"/>
            <w:left w:val="none" w:sz="0" w:space="0" w:color="auto"/>
            <w:bottom w:val="none" w:sz="0" w:space="0" w:color="auto"/>
            <w:right w:val="none" w:sz="0" w:space="0" w:color="auto"/>
          </w:divBdr>
        </w:div>
        <w:div w:id="576935547">
          <w:marLeft w:val="0"/>
          <w:marRight w:val="0"/>
          <w:marTop w:val="0"/>
          <w:marBottom w:val="0"/>
          <w:divBdr>
            <w:top w:val="none" w:sz="0" w:space="0" w:color="auto"/>
            <w:left w:val="none" w:sz="0" w:space="0" w:color="auto"/>
            <w:bottom w:val="none" w:sz="0" w:space="0" w:color="auto"/>
            <w:right w:val="none" w:sz="0" w:space="0" w:color="auto"/>
          </w:divBdr>
        </w:div>
        <w:div w:id="1513227320">
          <w:marLeft w:val="0"/>
          <w:marRight w:val="0"/>
          <w:marTop w:val="0"/>
          <w:marBottom w:val="0"/>
          <w:divBdr>
            <w:top w:val="none" w:sz="0" w:space="0" w:color="auto"/>
            <w:left w:val="none" w:sz="0" w:space="0" w:color="auto"/>
            <w:bottom w:val="none" w:sz="0" w:space="0" w:color="auto"/>
            <w:right w:val="none" w:sz="0" w:space="0" w:color="auto"/>
          </w:divBdr>
        </w:div>
        <w:div w:id="1369256672">
          <w:marLeft w:val="0"/>
          <w:marRight w:val="0"/>
          <w:marTop w:val="0"/>
          <w:marBottom w:val="0"/>
          <w:divBdr>
            <w:top w:val="none" w:sz="0" w:space="0" w:color="auto"/>
            <w:left w:val="none" w:sz="0" w:space="0" w:color="auto"/>
            <w:bottom w:val="none" w:sz="0" w:space="0" w:color="auto"/>
            <w:right w:val="none" w:sz="0" w:space="0" w:color="auto"/>
          </w:divBdr>
        </w:div>
        <w:div w:id="1633443071">
          <w:marLeft w:val="0"/>
          <w:marRight w:val="0"/>
          <w:marTop w:val="0"/>
          <w:marBottom w:val="0"/>
          <w:divBdr>
            <w:top w:val="none" w:sz="0" w:space="0" w:color="auto"/>
            <w:left w:val="none" w:sz="0" w:space="0" w:color="auto"/>
            <w:bottom w:val="none" w:sz="0" w:space="0" w:color="auto"/>
            <w:right w:val="none" w:sz="0" w:space="0" w:color="auto"/>
          </w:divBdr>
        </w:div>
        <w:div w:id="1356031955">
          <w:marLeft w:val="0"/>
          <w:marRight w:val="0"/>
          <w:marTop w:val="0"/>
          <w:marBottom w:val="0"/>
          <w:divBdr>
            <w:top w:val="none" w:sz="0" w:space="0" w:color="auto"/>
            <w:left w:val="none" w:sz="0" w:space="0" w:color="auto"/>
            <w:bottom w:val="none" w:sz="0" w:space="0" w:color="auto"/>
            <w:right w:val="none" w:sz="0" w:space="0" w:color="auto"/>
          </w:divBdr>
        </w:div>
        <w:div w:id="785924064">
          <w:marLeft w:val="0"/>
          <w:marRight w:val="0"/>
          <w:marTop w:val="0"/>
          <w:marBottom w:val="0"/>
          <w:divBdr>
            <w:top w:val="none" w:sz="0" w:space="0" w:color="auto"/>
            <w:left w:val="none" w:sz="0" w:space="0" w:color="auto"/>
            <w:bottom w:val="none" w:sz="0" w:space="0" w:color="auto"/>
            <w:right w:val="none" w:sz="0" w:space="0" w:color="auto"/>
          </w:divBdr>
        </w:div>
        <w:div w:id="4480039">
          <w:marLeft w:val="0"/>
          <w:marRight w:val="0"/>
          <w:marTop w:val="0"/>
          <w:marBottom w:val="0"/>
          <w:divBdr>
            <w:top w:val="none" w:sz="0" w:space="0" w:color="auto"/>
            <w:left w:val="none" w:sz="0" w:space="0" w:color="auto"/>
            <w:bottom w:val="none" w:sz="0" w:space="0" w:color="auto"/>
            <w:right w:val="none" w:sz="0" w:space="0" w:color="auto"/>
          </w:divBdr>
        </w:div>
        <w:div w:id="1895315142">
          <w:marLeft w:val="0"/>
          <w:marRight w:val="0"/>
          <w:marTop w:val="0"/>
          <w:marBottom w:val="0"/>
          <w:divBdr>
            <w:top w:val="none" w:sz="0" w:space="0" w:color="auto"/>
            <w:left w:val="none" w:sz="0" w:space="0" w:color="auto"/>
            <w:bottom w:val="none" w:sz="0" w:space="0" w:color="auto"/>
            <w:right w:val="none" w:sz="0" w:space="0" w:color="auto"/>
          </w:divBdr>
        </w:div>
        <w:div w:id="1400444661">
          <w:marLeft w:val="0"/>
          <w:marRight w:val="0"/>
          <w:marTop w:val="0"/>
          <w:marBottom w:val="0"/>
          <w:divBdr>
            <w:top w:val="none" w:sz="0" w:space="0" w:color="auto"/>
            <w:left w:val="none" w:sz="0" w:space="0" w:color="auto"/>
            <w:bottom w:val="none" w:sz="0" w:space="0" w:color="auto"/>
            <w:right w:val="none" w:sz="0" w:space="0" w:color="auto"/>
          </w:divBdr>
        </w:div>
        <w:div w:id="1170368148">
          <w:marLeft w:val="0"/>
          <w:marRight w:val="0"/>
          <w:marTop w:val="0"/>
          <w:marBottom w:val="0"/>
          <w:divBdr>
            <w:top w:val="none" w:sz="0" w:space="0" w:color="auto"/>
            <w:left w:val="none" w:sz="0" w:space="0" w:color="auto"/>
            <w:bottom w:val="none" w:sz="0" w:space="0" w:color="auto"/>
            <w:right w:val="none" w:sz="0" w:space="0" w:color="auto"/>
          </w:divBdr>
        </w:div>
        <w:div w:id="1961377031">
          <w:marLeft w:val="0"/>
          <w:marRight w:val="0"/>
          <w:marTop w:val="0"/>
          <w:marBottom w:val="0"/>
          <w:divBdr>
            <w:top w:val="none" w:sz="0" w:space="0" w:color="auto"/>
            <w:left w:val="none" w:sz="0" w:space="0" w:color="auto"/>
            <w:bottom w:val="none" w:sz="0" w:space="0" w:color="auto"/>
            <w:right w:val="none" w:sz="0" w:space="0" w:color="auto"/>
          </w:divBdr>
        </w:div>
      </w:divsChild>
    </w:div>
    <w:div w:id="1290892321">
      <w:bodyDiv w:val="1"/>
      <w:marLeft w:val="0"/>
      <w:marRight w:val="0"/>
      <w:marTop w:val="0"/>
      <w:marBottom w:val="0"/>
      <w:divBdr>
        <w:top w:val="none" w:sz="0" w:space="0" w:color="auto"/>
        <w:left w:val="none" w:sz="0" w:space="0" w:color="auto"/>
        <w:bottom w:val="none" w:sz="0" w:space="0" w:color="auto"/>
        <w:right w:val="none" w:sz="0" w:space="0" w:color="auto"/>
      </w:divBdr>
      <w:divsChild>
        <w:div w:id="1942372496">
          <w:marLeft w:val="547"/>
          <w:marRight w:val="0"/>
          <w:marTop w:val="200"/>
          <w:marBottom w:val="0"/>
          <w:divBdr>
            <w:top w:val="none" w:sz="0" w:space="0" w:color="auto"/>
            <w:left w:val="none" w:sz="0" w:space="0" w:color="auto"/>
            <w:bottom w:val="none" w:sz="0" w:space="0" w:color="auto"/>
            <w:right w:val="none" w:sz="0" w:space="0" w:color="auto"/>
          </w:divBdr>
        </w:div>
        <w:div w:id="1616592228">
          <w:marLeft w:val="547"/>
          <w:marRight w:val="0"/>
          <w:marTop w:val="200"/>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1815514">
      <w:bodyDiv w:val="1"/>
      <w:marLeft w:val="0"/>
      <w:marRight w:val="0"/>
      <w:marTop w:val="0"/>
      <w:marBottom w:val="0"/>
      <w:divBdr>
        <w:top w:val="none" w:sz="0" w:space="0" w:color="auto"/>
        <w:left w:val="none" w:sz="0" w:space="0" w:color="auto"/>
        <w:bottom w:val="none" w:sz="0" w:space="0" w:color="auto"/>
        <w:right w:val="none" w:sz="0" w:space="0" w:color="auto"/>
      </w:divBdr>
      <w:divsChild>
        <w:div w:id="19940752">
          <w:marLeft w:val="-108"/>
          <w:marRight w:val="0"/>
          <w:marTop w:val="0"/>
          <w:marBottom w:val="0"/>
          <w:divBdr>
            <w:top w:val="none" w:sz="0" w:space="0" w:color="auto"/>
            <w:left w:val="none" w:sz="0" w:space="0" w:color="auto"/>
            <w:bottom w:val="none" w:sz="0" w:space="0" w:color="auto"/>
            <w:right w:val="none" w:sz="0" w:space="0" w:color="auto"/>
          </w:divBdr>
        </w:div>
      </w:divsChild>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69262876">
      <w:bodyDiv w:val="1"/>
      <w:marLeft w:val="0"/>
      <w:marRight w:val="0"/>
      <w:marTop w:val="0"/>
      <w:marBottom w:val="0"/>
      <w:divBdr>
        <w:top w:val="none" w:sz="0" w:space="0" w:color="auto"/>
        <w:left w:val="none" w:sz="0" w:space="0" w:color="auto"/>
        <w:bottom w:val="none" w:sz="0" w:space="0" w:color="auto"/>
        <w:right w:val="none" w:sz="0" w:space="0" w:color="auto"/>
      </w:divBdr>
    </w:div>
    <w:div w:id="1394234013">
      <w:bodyDiv w:val="1"/>
      <w:marLeft w:val="0"/>
      <w:marRight w:val="0"/>
      <w:marTop w:val="0"/>
      <w:marBottom w:val="0"/>
      <w:divBdr>
        <w:top w:val="none" w:sz="0" w:space="0" w:color="auto"/>
        <w:left w:val="none" w:sz="0" w:space="0" w:color="auto"/>
        <w:bottom w:val="none" w:sz="0" w:space="0" w:color="auto"/>
        <w:right w:val="none" w:sz="0" w:space="0" w:color="auto"/>
      </w:divBdr>
      <w:divsChild>
        <w:div w:id="691538734">
          <w:marLeft w:val="720"/>
          <w:marRight w:val="0"/>
          <w:marTop w:val="200"/>
          <w:marBottom w:val="0"/>
          <w:divBdr>
            <w:top w:val="none" w:sz="0" w:space="0" w:color="auto"/>
            <w:left w:val="none" w:sz="0" w:space="0" w:color="auto"/>
            <w:bottom w:val="none" w:sz="0" w:space="0" w:color="auto"/>
            <w:right w:val="none" w:sz="0" w:space="0" w:color="auto"/>
          </w:divBdr>
        </w:div>
        <w:div w:id="2043285635">
          <w:marLeft w:val="720"/>
          <w:marRight w:val="0"/>
          <w:marTop w:val="200"/>
          <w:marBottom w:val="0"/>
          <w:divBdr>
            <w:top w:val="none" w:sz="0" w:space="0" w:color="auto"/>
            <w:left w:val="none" w:sz="0" w:space="0" w:color="auto"/>
            <w:bottom w:val="none" w:sz="0" w:space="0" w:color="auto"/>
            <w:right w:val="none" w:sz="0" w:space="0" w:color="auto"/>
          </w:divBdr>
        </w:div>
        <w:div w:id="1257013219">
          <w:marLeft w:val="720"/>
          <w:marRight w:val="0"/>
          <w:marTop w:val="200"/>
          <w:marBottom w:val="0"/>
          <w:divBdr>
            <w:top w:val="none" w:sz="0" w:space="0" w:color="auto"/>
            <w:left w:val="none" w:sz="0" w:space="0" w:color="auto"/>
            <w:bottom w:val="none" w:sz="0" w:space="0" w:color="auto"/>
            <w:right w:val="none" w:sz="0" w:space="0" w:color="auto"/>
          </w:divBdr>
        </w:div>
        <w:div w:id="608972446">
          <w:marLeft w:val="720"/>
          <w:marRight w:val="0"/>
          <w:marTop w:val="200"/>
          <w:marBottom w:val="0"/>
          <w:divBdr>
            <w:top w:val="none" w:sz="0" w:space="0" w:color="auto"/>
            <w:left w:val="none" w:sz="0" w:space="0" w:color="auto"/>
            <w:bottom w:val="none" w:sz="0" w:space="0" w:color="auto"/>
            <w:right w:val="none" w:sz="0" w:space="0" w:color="auto"/>
          </w:divBdr>
        </w:div>
        <w:div w:id="1111558580">
          <w:marLeft w:val="720"/>
          <w:marRight w:val="0"/>
          <w:marTop w:val="200"/>
          <w:marBottom w:val="0"/>
          <w:divBdr>
            <w:top w:val="none" w:sz="0" w:space="0" w:color="auto"/>
            <w:left w:val="none" w:sz="0" w:space="0" w:color="auto"/>
            <w:bottom w:val="none" w:sz="0" w:space="0" w:color="auto"/>
            <w:right w:val="none" w:sz="0" w:space="0" w:color="auto"/>
          </w:divBdr>
        </w:div>
      </w:divsChild>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03066156">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434697">
      <w:bodyDiv w:val="1"/>
      <w:marLeft w:val="0"/>
      <w:marRight w:val="0"/>
      <w:marTop w:val="0"/>
      <w:marBottom w:val="0"/>
      <w:divBdr>
        <w:top w:val="none" w:sz="0" w:space="0" w:color="auto"/>
        <w:left w:val="none" w:sz="0" w:space="0" w:color="auto"/>
        <w:bottom w:val="none" w:sz="0" w:space="0" w:color="auto"/>
        <w:right w:val="none" w:sz="0" w:space="0" w:color="auto"/>
      </w:divBdr>
      <w:divsChild>
        <w:div w:id="2004622634">
          <w:marLeft w:val="-108"/>
          <w:marRight w:val="0"/>
          <w:marTop w:val="0"/>
          <w:marBottom w:val="0"/>
          <w:divBdr>
            <w:top w:val="none" w:sz="0" w:space="0" w:color="auto"/>
            <w:left w:val="none" w:sz="0" w:space="0" w:color="auto"/>
            <w:bottom w:val="none" w:sz="0" w:space="0" w:color="auto"/>
            <w:right w:val="none" w:sz="0" w:space="0" w:color="auto"/>
          </w:divBdr>
        </w:div>
      </w:divsChild>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19000093">
      <w:bodyDiv w:val="1"/>
      <w:marLeft w:val="0"/>
      <w:marRight w:val="0"/>
      <w:marTop w:val="0"/>
      <w:marBottom w:val="0"/>
      <w:divBdr>
        <w:top w:val="none" w:sz="0" w:space="0" w:color="auto"/>
        <w:left w:val="none" w:sz="0" w:space="0" w:color="auto"/>
        <w:bottom w:val="none" w:sz="0" w:space="0" w:color="auto"/>
        <w:right w:val="none" w:sz="0" w:space="0" w:color="auto"/>
      </w:divBdr>
      <w:divsChild>
        <w:div w:id="1133206937">
          <w:marLeft w:val="806"/>
          <w:marRight w:val="0"/>
          <w:marTop w:val="0"/>
          <w:marBottom w:val="160"/>
          <w:divBdr>
            <w:top w:val="none" w:sz="0" w:space="0" w:color="auto"/>
            <w:left w:val="none" w:sz="0" w:space="0" w:color="auto"/>
            <w:bottom w:val="none" w:sz="0" w:space="0" w:color="auto"/>
            <w:right w:val="none" w:sz="0" w:space="0" w:color="auto"/>
          </w:divBdr>
        </w:div>
        <w:div w:id="2141416509">
          <w:marLeft w:val="806"/>
          <w:marRight w:val="0"/>
          <w:marTop w:val="0"/>
          <w:marBottom w:val="160"/>
          <w:divBdr>
            <w:top w:val="none" w:sz="0" w:space="0" w:color="auto"/>
            <w:left w:val="none" w:sz="0" w:space="0" w:color="auto"/>
            <w:bottom w:val="none" w:sz="0" w:space="0" w:color="auto"/>
            <w:right w:val="none" w:sz="0" w:space="0" w:color="auto"/>
          </w:divBdr>
        </w:div>
        <w:div w:id="1986817517">
          <w:marLeft w:val="806"/>
          <w:marRight w:val="0"/>
          <w:marTop w:val="0"/>
          <w:marBottom w:val="160"/>
          <w:divBdr>
            <w:top w:val="none" w:sz="0" w:space="0" w:color="auto"/>
            <w:left w:val="none" w:sz="0" w:space="0" w:color="auto"/>
            <w:bottom w:val="none" w:sz="0" w:space="0" w:color="auto"/>
            <w:right w:val="none" w:sz="0" w:space="0" w:color="auto"/>
          </w:divBdr>
        </w:div>
        <w:div w:id="244846215">
          <w:marLeft w:val="806"/>
          <w:marRight w:val="0"/>
          <w:marTop w:val="0"/>
          <w:marBottom w:val="160"/>
          <w:divBdr>
            <w:top w:val="none" w:sz="0" w:space="0" w:color="auto"/>
            <w:left w:val="none" w:sz="0" w:space="0" w:color="auto"/>
            <w:bottom w:val="none" w:sz="0" w:space="0" w:color="auto"/>
            <w:right w:val="none" w:sz="0" w:space="0" w:color="auto"/>
          </w:divBdr>
        </w:div>
      </w:divsChild>
    </w:div>
    <w:div w:id="1519349125">
      <w:bodyDiv w:val="1"/>
      <w:marLeft w:val="0"/>
      <w:marRight w:val="0"/>
      <w:marTop w:val="0"/>
      <w:marBottom w:val="0"/>
      <w:divBdr>
        <w:top w:val="none" w:sz="0" w:space="0" w:color="auto"/>
        <w:left w:val="none" w:sz="0" w:space="0" w:color="auto"/>
        <w:bottom w:val="none" w:sz="0" w:space="0" w:color="auto"/>
        <w:right w:val="none" w:sz="0" w:space="0" w:color="auto"/>
      </w:divBdr>
      <w:divsChild>
        <w:div w:id="1011686124">
          <w:marLeft w:val="-108"/>
          <w:marRight w:val="0"/>
          <w:marTop w:val="0"/>
          <w:marBottom w:val="0"/>
          <w:divBdr>
            <w:top w:val="none" w:sz="0" w:space="0" w:color="auto"/>
            <w:left w:val="none" w:sz="0" w:space="0" w:color="auto"/>
            <w:bottom w:val="none" w:sz="0" w:space="0" w:color="auto"/>
            <w:right w:val="none" w:sz="0" w:space="0" w:color="auto"/>
          </w:divBdr>
        </w:div>
      </w:divsChild>
    </w:div>
    <w:div w:id="1528300205">
      <w:bodyDiv w:val="1"/>
      <w:marLeft w:val="0"/>
      <w:marRight w:val="0"/>
      <w:marTop w:val="0"/>
      <w:marBottom w:val="0"/>
      <w:divBdr>
        <w:top w:val="none" w:sz="0" w:space="0" w:color="auto"/>
        <w:left w:val="none" w:sz="0" w:space="0" w:color="auto"/>
        <w:bottom w:val="none" w:sz="0" w:space="0" w:color="auto"/>
        <w:right w:val="none" w:sz="0" w:space="0" w:color="auto"/>
      </w:divBdr>
      <w:divsChild>
        <w:div w:id="570192052">
          <w:marLeft w:val="274"/>
          <w:marRight w:val="0"/>
          <w:marTop w:val="0"/>
          <w:marBottom w:val="0"/>
          <w:divBdr>
            <w:top w:val="none" w:sz="0" w:space="0" w:color="auto"/>
            <w:left w:val="none" w:sz="0" w:space="0" w:color="auto"/>
            <w:bottom w:val="none" w:sz="0" w:space="0" w:color="auto"/>
            <w:right w:val="none" w:sz="0" w:space="0" w:color="auto"/>
          </w:divBdr>
        </w:div>
      </w:divsChild>
    </w:div>
    <w:div w:id="1531840288">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4902197">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6916815">
      <w:bodyDiv w:val="1"/>
      <w:marLeft w:val="0"/>
      <w:marRight w:val="0"/>
      <w:marTop w:val="0"/>
      <w:marBottom w:val="0"/>
      <w:divBdr>
        <w:top w:val="none" w:sz="0" w:space="0" w:color="auto"/>
        <w:left w:val="none" w:sz="0" w:space="0" w:color="auto"/>
        <w:bottom w:val="none" w:sz="0" w:space="0" w:color="auto"/>
        <w:right w:val="none" w:sz="0" w:space="0" w:color="auto"/>
      </w:divBdr>
      <w:divsChild>
        <w:div w:id="90007563">
          <w:marLeft w:val="0"/>
          <w:marRight w:val="0"/>
          <w:marTop w:val="0"/>
          <w:marBottom w:val="0"/>
          <w:divBdr>
            <w:top w:val="none" w:sz="0" w:space="0" w:color="auto"/>
            <w:left w:val="none" w:sz="0" w:space="0" w:color="auto"/>
            <w:bottom w:val="none" w:sz="0" w:space="0" w:color="auto"/>
            <w:right w:val="none" w:sz="0" w:space="0" w:color="auto"/>
          </w:divBdr>
        </w:div>
        <w:div w:id="268664158">
          <w:marLeft w:val="0"/>
          <w:marRight w:val="0"/>
          <w:marTop w:val="0"/>
          <w:marBottom w:val="0"/>
          <w:divBdr>
            <w:top w:val="none" w:sz="0" w:space="0" w:color="auto"/>
            <w:left w:val="none" w:sz="0" w:space="0" w:color="auto"/>
            <w:bottom w:val="none" w:sz="0" w:space="0" w:color="auto"/>
            <w:right w:val="none" w:sz="0" w:space="0" w:color="auto"/>
          </w:divBdr>
        </w:div>
        <w:div w:id="847061889">
          <w:marLeft w:val="0"/>
          <w:marRight w:val="0"/>
          <w:marTop w:val="0"/>
          <w:marBottom w:val="0"/>
          <w:divBdr>
            <w:top w:val="none" w:sz="0" w:space="0" w:color="auto"/>
            <w:left w:val="none" w:sz="0" w:space="0" w:color="auto"/>
            <w:bottom w:val="none" w:sz="0" w:space="0" w:color="auto"/>
            <w:right w:val="none" w:sz="0" w:space="0" w:color="auto"/>
          </w:divBdr>
        </w:div>
        <w:div w:id="281153282">
          <w:marLeft w:val="0"/>
          <w:marRight w:val="0"/>
          <w:marTop w:val="0"/>
          <w:marBottom w:val="0"/>
          <w:divBdr>
            <w:top w:val="none" w:sz="0" w:space="0" w:color="auto"/>
            <w:left w:val="none" w:sz="0" w:space="0" w:color="auto"/>
            <w:bottom w:val="none" w:sz="0" w:space="0" w:color="auto"/>
            <w:right w:val="none" w:sz="0" w:space="0" w:color="auto"/>
          </w:divBdr>
        </w:div>
        <w:div w:id="1553077822">
          <w:marLeft w:val="0"/>
          <w:marRight w:val="0"/>
          <w:marTop w:val="0"/>
          <w:marBottom w:val="0"/>
          <w:divBdr>
            <w:top w:val="none" w:sz="0" w:space="0" w:color="auto"/>
            <w:left w:val="none" w:sz="0" w:space="0" w:color="auto"/>
            <w:bottom w:val="none" w:sz="0" w:space="0" w:color="auto"/>
            <w:right w:val="none" w:sz="0" w:space="0" w:color="auto"/>
          </w:divBdr>
        </w:div>
        <w:div w:id="1303464158">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4973830">
      <w:bodyDiv w:val="1"/>
      <w:marLeft w:val="0"/>
      <w:marRight w:val="0"/>
      <w:marTop w:val="0"/>
      <w:marBottom w:val="0"/>
      <w:divBdr>
        <w:top w:val="none" w:sz="0" w:space="0" w:color="auto"/>
        <w:left w:val="none" w:sz="0" w:space="0" w:color="auto"/>
        <w:bottom w:val="none" w:sz="0" w:space="0" w:color="auto"/>
        <w:right w:val="none" w:sz="0" w:space="0" w:color="auto"/>
      </w:divBdr>
      <w:divsChild>
        <w:div w:id="468330063">
          <w:marLeft w:val="720"/>
          <w:marRight w:val="0"/>
          <w:marTop w:val="0"/>
          <w:marBottom w:val="160"/>
          <w:divBdr>
            <w:top w:val="none" w:sz="0" w:space="0" w:color="auto"/>
            <w:left w:val="none" w:sz="0" w:space="0" w:color="auto"/>
            <w:bottom w:val="none" w:sz="0" w:space="0" w:color="auto"/>
            <w:right w:val="none" w:sz="0" w:space="0" w:color="auto"/>
          </w:divBdr>
        </w:div>
        <w:div w:id="1597520773">
          <w:marLeft w:val="720"/>
          <w:marRight w:val="0"/>
          <w:marTop w:val="0"/>
          <w:marBottom w:val="160"/>
          <w:divBdr>
            <w:top w:val="none" w:sz="0" w:space="0" w:color="auto"/>
            <w:left w:val="none" w:sz="0" w:space="0" w:color="auto"/>
            <w:bottom w:val="none" w:sz="0" w:space="0" w:color="auto"/>
            <w:right w:val="none" w:sz="0" w:space="0" w:color="auto"/>
          </w:divBdr>
        </w:div>
        <w:div w:id="1751926669">
          <w:marLeft w:val="720"/>
          <w:marRight w:val="0"/>
          <w:marTop w:val="0"/>
          <w:marBottom w:val="160"/>
          <w:divBdr>
            <w:top w:val="none" w:sz="0" w:space="0" w:color="auto"/>
            <w:left w:val="none" w:sz="0" w:space="0" w:color="auto"/>
            <w:bottom w:val="none" w:sz="0" w:space="0" w:color="auto"/>
            <w:right w:val="none" w:sz="0" w:space="0" w:color="auto"/>
          </w:divBdr>
        </w:div>
        <w:div w:id="874850684">
          <w:marLeft w:val="720"/>
          <w:marRight w:val="0"/>
          <w:marTop w:val="0"/>
          <w:marBottom w:val="160"/>
          <w:divBdr>
            <w:top w:val="none" w:sz="0" w:space="0" w:color="auto"/>
            <w:left w:val="none" w:sz="0" w:space="0" w:color="auto"/>
            <w:bottom w:val="none" w:sz="0" w:space="0" w:color="auto"/>
            <w:right w:val="none" w:sz="0" w:space="0" w:color="auto"/>
          </w:divBdr>
        </w:div>
        <w:div w:id="1089470893">
          <w:marLeft w:val="720"/>
          <w:marRight w:val="0"/>
          <w:marTop w:val="0"/>
          <w:marBottom w:val="160"/>
          <w:divBdr>
            <w:top w:val="none" w:sz="0" w:space="0" w:color="auto"/>
            <w:left w:val="none" w:sz="0" w:space="0" w:color="auto"/>
            <w:bottom w:val="none" w:sz="0" w:space="0" w:color="auto"/>
            <w:right w:val="none" w:sz="0" w:space="0" w:color="auto"/>
          </w:divBdr>
        </w:div>
      </w:divsChild>
    </w:div>
    <w:div w:id="1579903884">
      <w:bodyDiv w:val="1"/>
      <w:marLeft w:val="0"/>
      <w:marRight w:val="0"/>
      <w:marTop w:val="0"/>
      <w:marBottom w:val="0"/>
      <w:divBdr>
        <w:top w:val="none" w:sz="0" w:space="0" w:color="auto"/>
        <w:left w:val="none" w:sz="0" w:space="0" w:color="auto"/>
        <w:bottom w:val="none" w:sz="0" w:space="0" w:color="auto"/>
        <w:right w:val="none" w:sz="0" w:space="0" w:color="auto"/>
      </w:divBdr>
    </w:div>
    <w:div w:id="1616477157">
      <w:bodyDiv w:val="1"/>
      <w:marLeft w:val="0"/>
      <w:marRight w:val="0"/>
      <w:marTop w:val="0"/>
      <w:marBottom w:val="0"/>
      <w:divBdr>
        <w:top w:val="none" w:sz="0" w:space="0" w:color="auto"/>
        <w:left w:val="none" w:sz="0" w:space="0" w:color="auto"/>
        <w:bottom w:val="none" w:sz="0" w:space="0" w:color="auto"/>
        <w:right w:val="none" w:sz="0" w:space="0" w:color="auto"/>
      </w:divBdr>
      <w:divsChild>
        <w:div w:id="75712555">
          <w:marLeft w:val="0"/>
          <w:marRight w:val="0"/>
          <w:marTop w:val="0"/>
          <w:marBottom w:val="0"/>
          <w:divBdr>
            <w:top w:val="none" w:sz="0" w:space="0" w:color="auto"/>
            <w:left w:val="none" w:sz="0" w:space="0" w:color="auto"/>
            <w:bottom w:val="none" w:sz="0" w:space="0" w:color="auto"/>
            <w:right w:val="none" w:sz="0" w:space="0" w:color="auto"/>
          </w:divBdr>
        </w:div>
        <w:div w:id="648291799">
          <w:marLeft w:val="0"/>
          <w:marRight w:val="0"/>
          <w:marTop w:val="0"/>
          <w:marBottom w:val="0"/>
          <w:divBdr>
            <w:top w:val="none" w:sz="0" w:space="0" w:color="auto"/>
            <w:left w:val="none" w:sz="0" w:space="0" w:color="auto"/>
            <w:bottom w:val="none" w:sz="0" w:space="0" w:color="auto"/>
            <w:right w:val="none" w:sz="0" w:space="0" w:color="auto"/>
          </w:divBdr>
        </w:div>
        <w:div w:id="923956904">
          <w:marLeft w:val="0"/>
          <w:marRight w:val="0"/>
          <w:marTop w:val="0"/>
          <w:marBottom w:val="0"/>
          <w:divBdr>
            <w:top w:val="none" w:sz="0" w:space="0" w:color="auto"/>
            <w:left w:val="none" w:sz="0" w:space="0" w:color="auto"/>
            <w:bottom w:val="none" w:sz="0" w:space="0" w:color="auto"/>
            <w:right w:val="none" w:sz="0" w:space="0" w:color="auto"/>
          </w:divBdr>
        </w:div>
        <w:div w:id="960382031">
          <w:marLeft w:val="0"/>
          <w:marRight w:val="0"/>
          <w:marTop w:val="0"/>
          <w:marBottom w:val="0"/>
          <w:divBdr>
            <w:top w:val="none" w:sz="0" w:space="0" w:color="auto"/>
            <w:left w:val="none" w:sz="0" w:space="0" w:color="auto"/>
            <w:bottom w:val="none" w:sz="0" w:space="0" w:color="auto"/>
            <w:right w:val="none" w:sz="0" w:space="0" w:color="auto"/>
          </w:divBdr>
        </w:div>
        <w:div w:id="860973728">
          <w:marLeft w:val="0"/>
          <w:marRight w:val="0"/>
          <w:marTop w:val="0"/>
          <w:marBottom w:val="0"/>
          <w:divBdr>
            <w:top w:val="none" w:sz="0" w:space="0" w:color="auto"/>
            <w:left w:val="none" w:sz="0" w:space="0" w:color="auto"/>
            <w:bottom w:val="none" w:sz="0" w:space="0" w:color="auto"/>
            <w:right w:val="none" w:sz="0" w:space="0" w:color="auto"/>
          </w:divBdr>
        </w:div>
        <w:div w:id="829516023">
          <w:marLeft w:val="0"/>
          <w:marRight w:val="0"/>
          <w:marTop w:val="0"/>
          <w:marBottom w:val="0"/>
          <w:divBdr>
            <w:top w:val="none" w:sz="0" w:space="0" w:color="auto"/>
            <w:left w:val="none" w:sz="0" w:space="0" w:color="auto"/>
            <w:bottom w:val="none" w:sz="0" w:space="0" w:color="auto"/>
            <w:right w:val="none" w:sz="0" w:space="0" w:color="auto"/>
          </w:divBdr>
        </w:div>
        <w:div w:id="1783304960">
          <w:marLeft w:val="0"/>
          <w:marRight w:val="0"/>
          <w:marTop w:val="0"/>
          <w:marBottom w:val="0"/>
          <w:divBdr>
            <w:top w:val="none" w:sz="0" w:space="0" w:color="auto"/>
            <w:left w:val="none" w:sz="0" w:space="0" w:color="auto"/>
            <w:bottom w:val="none" w:sz="0" w:space="0" w:color="auto"/>
            <w:right w:val="none" w:sz="0" w:space="0" w:color="auto"/>
          </w:divBdr>
        </w:div>
        <w:div w:id="45303351">
          <w:marLeft w:val="0"/>
          <w:marRight w:val="0"/>
          <w:marTop w:val="0"/>
          <w:marBottom w:val="0"/>
          <w:divBdr>
            <w:top w:val="none" w:sz="0" w:space="0" w:color="auto"/>
            <w:left w:val="none" w:sz="0" w:space="0" w:color="auto"/>
            <w:bottom w:val="none" w:sz="0" w:space="0" w:color="auto"/>
            <w:right w:val="none" w:sz="0" w:space="0" w:color="auto"/>
          </w:divBdr>
        </w:div>
        <w:div w:id="1266841132">
          <w:marLeft w:val="0"/>
          <w:marRight w:val="0"/>
          <w:marTop w:val="0"/>
          <w:marBottom w:val="0"/>
          <w:divBdr>
            <w:top w:val="none" w:sz="0" w:space="0" w:color="auto"/>
            <w:left w:val="none" w:sz="0" w:space="0" w:color="auto"/>
            <w:bottom w:val="none" w:sz="0" w:space="0" w:color="auto"/>
            <w:right w:val="none" w:sz="0" w:space="0" w:color="auto"/>
          </w:divBdr>
        </w:div>
        <w:div w:id="515651459">
          <w:marLeft w:val="0"/>
          <w:marRight w:val="0"/>
          <w:marTop w:val="0"/>
          <w:marBottom w:val="0"/>
          <w:divBdr>
            <w:top w:val="none" w:sz="0" w:space="0" w:color="auto"/>
            <w:left w:val="none" w:sz="0" w:space="0" w:color="auto"/>
            <w:bottom w:val="none" w:sz="0" w:space="0" w:color="auto"/>
            <w:right w:val="none" w:sz="0" w:space="0" w:color="auto"/>
          </w:divBdr>
        </w:div>
        <w:div w:id="991564463">
          <w:marLeft w:val="0"/>
          <w:marRight w:val="0"/>
          <w:marTop w:val="0"/>
          <w:marBottom w:val="0"/>
          <w:divBdr>
            <w:top w:val="none" w:sz="0" w:space="0" w:color="auto"/>
            <w:left w:val="none" w:sz="0" w:space="0" w:color="auto"/>
            <w:bottom w:val="none" w:sz="0" w:space="0" w:color="auto"/>
            <w:right w:val="none" w:sz="0" w:space="0" w:color="auto"/>
          </w:divBdr>
        </w:div>
        <w:div w:id="1537889024">
          <w:marLeft w:val="0"/>
          <w:marRight w:val="0"/>
          <w:marTop w:val="0"/>
          <w:marBottom w:val="0"/>
          <w:divBdr>
            <w:top w:val="none" w:sz="0" w:space="0" w:color="auto"/>
            <w:left w:val="none" w:sz="0" w:space="0" w:color="auto"/>
            <w:bottom w:val="none" w:sz="0" w:space="0" w:color="auto"/>
            <w:right w:val="none" w:sz="0" w:space="0" w:color="auto"/>
          </w:divBdr>
        </w:div>
      </w:divsChild>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68513289">
      <w:bodyDiv w:val="1"/>
      <w:marLeft w:val="0"/>
      <w:marRight w:val="0"/>
      <w:marTop w:val="0"/>
      <w:marBottom w:val="0"/>
      <w:divBdr>
        <w:top w:val="none" w:sz="0" w:space="0" w:color="auto"/>
        <w:left w:val="none" w:sz="0" w:space="0" w:color="auto"/>
        <w:bottom w:val="none" w:sz="0" w:space="0" w:color="auto"/>
        <w:right w:val="none" w:sz="0" w:space="0" w:color="auto"/>
      </w:divBdr>
      <w:divsChild>
        <w:div w:id="373970936">
          <w:marLeft w:val="806"/>
          <w:marRight w:val="0"/>
          <w:marTop w:val="0"/>
          <w:marBottom w:val="160"/>
          <w:divBdr>
            <w:top w:val="none" w:sz="0" w:space="0" w:color="auto"/>
            <w:left w:val="none" w:sz="0" w:space="0" w:color="auto"/>
            <w:bottom w:val="none" w:sz="0" w:space="0" w:color="auto"/>
            <w:right w:val="none" w:sz="0" w:space="0" w:color="auto"/>
          </w:divBdr>
        </w:div>
        <w:div w:id="940338632">
          <w:marLeft w:val="806"/>
          <w:marRight w:val="0"/>
          <w:marTop w:val="0"/>
          <w:marBottom w:val="160"/>
          <w:divBdr>
            <w:top w:val="none" w:sz="0" w:space="0" w:color="auto"/>
            <w:left w:val="none" w:sz="0" w:space="0" w:color="auto"/>
            <w:bottom w:val="none" w:sz="0" w:space="0" w:color="auto"/>
            <w:right w:val="none" w:sz="0" w:space="0" w:color="auto"/>
          </w:divBdr>
        </w:div>
        <w:div w:id="849757631">
          <w:marLeft w:val="806"/>
          <w:marRight w:val="0"/>
          <w:marTop w:val="0"/>
          <w:marBottom w:val="160"/>
          <w:divBdr>
            <w:top w:val="none" w:sz="0" w:space="0" w:color="auto"/>
            <w:left w:val="none" w:sz="0" w:space="0" w:color="auto"/>
            <w:bottom w:val="none" w:sz="0" w:space="0" w:color="auto"/>
            <w:right w:val="none" w:sz="0" w:space="0" w:color="auto"/>
          </w:divBdr>
        </w:div>
        <w:div w:id="1111583410">
          <w:marLeft w:val="806"/>
          <w:marRight w:val="0"/>
          <w:marTop w:val="0"/>
          <w:marBottom w:val="160"/>
          <w:divBdr>
            <w:top w:val="none" w:sz="0" w:space="0" w:color="auto"/>
            <w:left w:val="none" w:sz="0" w:space="0" w:color="auto"/>
            <w:bottom w:val="none" w:sz="0" w:space="0" w:color="auto"/>
            <w:right w:val="none" w:sz="0" w:space="0" w:color="auto"/>
          </w:divBdr>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08022282">
      <w:bodyDiv w:val="1"/>
      <w:marLeft w:val="0"/>
      <w:marRight w:val="0"/>
      <w:marTop w:val="0"/>
      <w:marBottom w:val="0"/>
      <w:divBdr>
        <w:top w:val="none" w:sz="0" w:space="0" w:color="auto"/>
        <w:left w:val="none" w:sz="0" w:space="0" w:color="auto"/>
        <w:bottom w:val="none" w:sz="0" w:space="0" w:color="auto"/>
        <w:right w:val="none" w:sz="0" w:space="0" w:color="auto"/>
      </w:divBdr>
      <w:divsChild>
        <w:div w:id="786969192">
          <w:marLeft w:val="0"/>
          <w:marRight w:val="0"/>
          <w:marTop w:val="0"/>
          <w:marBottom w:val="0"/>
          <w:divBdr>
            <w:top w:val="none" w:sz="0" w:space="0" w:color="auto"/>
            <w:left w:val="none" w:sz="0" w:space="0" w:color="auto"/>
            <w:bottom w:val="none" w:sz="0" w:space="0" w:color="auto"/>
            <w:right w:val="none" w:sz="0" w:space="0" w:color="auto"/>
          </w:divBdr>
        </w:div>
        <w:div w:id="1599827759">
          <w:marLeft w:val="0"/>
          <w:marRight w:val="0"/>
          <w:marTop w:val="0"/>
          <w:marBottom w:val="0"/>
          <w:divBdr>
            <w:top w:val="none" w:sz="0" w:space="0" w:color="auto"/>
            <w:left w:val="none" w:sz="0" w:space="0" w:color="auto"/>
            <w:bottom w:val="none" w:sz="0" w:space="0" w:color="auto"/>
            <w:right w:val="none" w:sz="0" w:space="0" w:color="auto"/>
          </w:divBdr>
        </w:div>
        <w:div w:id="101734091">
          <w:marLeft w:val="0"/>
          <w:marRight w:val="0"/>
          <w:marTop w:val="0"/>
          <w:marBottom w:val="0"/>
          <w:divBdr>
            <w:top w:val="none" w:sz="0" w:space="0" w:color="auto"/>
            <w:left w:val="none" w:sz="0" w:space="0" w:color="auto"/>
            <w:bottom w:val="none" w:sz="0" w:space="0" w:color="auto"/>
            <w:right w:val="none" w:sz="0" w:space="0" w:color="auto"/>
          </w:divBdr>
        </w:div>
        <w:div w:id="1521121009">
          <w:marLeft w:val="0"/>
          <w:marRight w:val="0"/>
          <w:marTop w:val="0"/>
          <w:marBottom w:val="0"/>
          <w:divBdr>
            <w:top w:val="none" w:sz="0" w:space="0" w:color="auto"/>
            <w:left w:val="none" w:sz="0" w:space="0" w:color="auto"/>
            <w:bottom w:val="none" w:sz="0" w:space="0" w:color="auto"/>
            <w:right w:val="none" w:sz="0" w:space="0" w:color="auto"/>
          </w:divBdr>
        </w:div>
        <w:div w:id="829952329">
          <w:marLeft w:val="0"/>
          <w:marRight w:val="0"/>
          <w:marTop w:val="0"/>
          <w:marBottom w:val="0"/>
          <w:divBdr>
            <w:top w:val="none" w:sz="0" w:space="0" w:color="auto"/>
            <w:left w:val="none" w:sz="0" w:space="0" w:color="auto"/>
            <w:bottom w:val="none" w:sz="0" w:space="0" w:color="auto"/>
            <w:right w:val="none" w:sz="0" w:space="0" w:color="auto"/>
          </w:divBdr>
        </w:div>
        <w:div w:id="491334169">
          <w:marLeft w:val="0"/>
          <w:marRight w:val="0"/>
          <w:marTop w:val="0"/>
          <w:marBottom w:val="0"/>
          <w:divBdr>
            <w:top w:val="none" w:sz="0" w:space="0" w:color="auto"/>
            <w:left w:val="none" w:sz="0" w:space="0" w:color="auto"/>
            <w:bottom w:val="none" w:sz="0" w:space="0" w:color="auto"/>
            <w:right w:val="none" w:sz="0" w:space="0" w:color="auto"/>
          </w:divBdr>
        </w:div>
        <w:div w:id="1473405015">
          <w:marLeft w:val="0"/>
          <w:marRight w:val="0"/>
          <w:marTop w:val="0"/>
          <w:marBottom w:val="0"/>
          <w:divBdr>
            <w:top w:val="none" w:sz="0" w:space="0" w:color="auto"/>
            <w:left w:val="none" w:sz="0" w:space="0" w:color="auto"/>
            <w:bottom w:val="none" w:sz="0" w:space="0" w:color="auto"/>
            <w:right w:val="none" w:sz="0" w:space="0" w:color="auto"/>
          </w:divBdr>
        </w:div>
        <w:div w:id="274603227">
          <w:marLeft w:val="0"/>
          <w:marRight w:val="0"/>
          <w:marTop w:val="0"/>
          <w:marBottom w:val="0"/>
          <w:divBdr>
            <w:top w:val="none" w:sz="0" w:space="0" w:color="auto"/>
            <w:left w:val="none" w:sz="0" w:space="0" w:color="auto"/>
            <w:bottom w:val="none" w:sz="0" w:space="0" w:color="auto"/>
            <w:right w:val="none" w:sz="0" w:space="0" w:color="auto"/>
          </w:divBdr>
        </w:div>
        <w:div w:id="2132093501">
          <w:marLeft w:val="0"/>
          <w:marRight w:val="0"/>
          <w:marTop w:val="0"/>
          <w:marBottom w:val="0"/>
          <w:divBdr>
            <w:top w:val="none" w:sz="0" w:space="0" w:color="auto"/>
            <w:left w:val="none" w:sz="0" w:space="0" w:color="auto"/>
            <w:bottom w:val="none" w:sz="0" w:space="0" w:color="auto"/>
            <w:right w:val="none" w:sz="0" w:space="0" w:color="auto"/>
          </w:divBdr>
        </w:div>
        <w:div w:id="63918790">
          <w:marLeft w:val="0"/>
          <w:marRight w:val="0"/>
          <w:marTop w:val="0"/>
          <w:marBottom w:val="0"/>
          <w:divBdr>
            <w:top w:val="none" w:sz="0" w:space="0" w:color="auto"/>
            <w:left w:val="none" w:sz="0" w:space="0" w:color="auto"/>
            <w:bottom w:val="none" w:sz="0" w:space="0" w:color="auto"/>
            <w:right w:val="none" w:sz="0" w:space="0" w:color="auto"/>
          </w:divBdr>
        </w:div>
        <w:div w:id="663049571">
          <w:marLeft w:val="0"/>
          <w:marRight w:val="0"/>
          <w:marTop w:val="0"/>
          <w:marBottom w:val="0"/>
          <w:divBdr>
            <w:top w:val="none" w:sz="0" w:space="0" w:color="auto"/>
            <w:left w:val="none" w:sz="0" w:space="0" w:color="auto"/>
            <w:bottom w:val="none" w:sz="0" w:space="0" w:color="auto"/>
            <w:right w:val="none" w:sz="0" w:space="0" w:color="auto"/>
          </w:divBdr>
        </w:div>
        <w:div w:id="1301499701">
          <w:marLeft w:val="0"/>
          <w:marRight w:val="0"/>
          <w:marTop w:val="0"/>
          <w:marBottom w:val="0"/>
          <w:divBdr>
            <w:top w:val="none" w:sz="0" w:space="0" w:color="auto"/>
            <w:left w:val="none" w:sz="0" w:space="0" w:color="auto"/>
            <w:bottom w:val="none" w:sz="0" w:space="0" w:color="auto"/>
            <w:right w:val="none" w:sz="0" w:space="0" w:color="auto"/>
          </w:divBdr>
        </w:div>
      </w:divsChild>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1637075">
      <w:bodyDiv w:val="1"/>
      <w:marLeft w:val="0"/>
      <w:marRight w:val="0"/>
      <w:marTop w:val="0"/>
      <w:marBottom w:val="0"/>
      <w:divBdr>
        <w:top w:val="none" w:sz="0" w:space="0" w:color="auto"/>
        <w:left w:val="none" w:sz="0" w:space="0" w:color="auto"/>
        <w:bottom w:val="none" w:sz="0" w:space="0" w:color="auto"/>
        <w:right w:val="none" w:sz="0" w:space="0" w:color="auto"/>
      </w:divBdr>
    </w:div>
    <w:div w:id="1777091745">
      <w:bodyDiv w:val="1"/>
      <w:marLeft w:val="0"/>
      <w:marRight w:val="0"/>
      <w:marTop w:val="0"/>
      <w:marBottom w:val="0"/>
      <w:divBdr>
        <w:top w:val="none" w:sz="0" w:space="0" w:color="auto"/>
        <w:left w:val="none" w:sz="0" w:space="0" w:color="auto"/>
        <w:bottom w:val="none" w:sz="0" w:space="0" w:color="auto"/>
        <w:right w:val="none" w:sz="0" w:space="0" w:color="auto"/>
      </w:divBdr>
      <w:divsChild>
        <w:div w:id="1144195162">
          <w:marLeft w:val="0"/>
          <w:marRight w:val="0"/>
          <w:marTop w:val="0"/>
          <w:marBottom w:val="0"/>
          <w:divBdr>
            <w:top w:val="none" w:sz="0" w:space="0" w:color="auto"/>
            <w:left w:val="none" w:sz="0" w:space="0" w:color="auto"/>
            <w:bottom w:val="none" w:sz="0" w:space="0" w:color="auto"/>
            <w:right w:val="none" w:sz="0" w:space="0" w:color="auto"/>
          </w:divBdr>
        </w:div>
        <w:div w:id="1964732344">
          <w:marLeft w:val="0"/>
          <w:marRight w:val="0"/>
          <w:marTop w:val="0"/>
          <w:marBottom w:val="0"/>
          <w:divBdr>
            <w:top w:val="none" w:sz="0" w:space="0" w:color="auto"/>
            <w:left w:val="none" w:sz="0" w:space="0" w:color="auto"/>
            <w:bottom w:val="none" w:sz="0" w:space="0" w:color="auto"/>
            <w:right w:val="none" w:sz="0" w:space="0" w:color="auto"/>
          </w:divBdr>
        </w:div>
        <w:div w:id="491944272">
          <w:marLeft w:val="0"/>
          <w:marRight w:val="0"/>
          <w:marTop w:val="0"/>
          <w:marBottom w:val="0"/>
          <w:divBdr>
            <w:top w:val="none" w:sz="0" w:space="0" w:color="auto"/>
            <w:left w:val="none" w:sz="0" w:space="0" w:color="auto"/>
            <w:bottom w:val="none" w:sz="0" w:space="0" w:color="auto"/>
            <w:right w:val="none" w:sz="0" w:space="0" w:color="auto"/>
          </w:divBdr>
        </w:div>
        <w:div w:id="560480040">
          <w:marLeft w:val="0"/>
          <w:marRight w:val="0"/>
          <w:marTop w:val="0"/>
          <w:marBottom w:val="0"/>
          <w:divBdr>
            <w:top w:val="none" w:sz="0" w:space="0" w:color="auto"/>
            <w:left w:val="none" w:sz="0" w:space="0" w:color="auto"/>
            <w:bottom w:val="none" w:sz="0" w:space="0" w:color="auto"/>
            <w:right w:val="none" w:sz="0" w:space="0" w:color="auto"/>
          </w:divBdr>
        </w:div>
        <w:div w:id="2033920417">
          <w:marLeft w:val="0"/>
          <w:marRight w:val="0"/>
          <w:marTop w:val="0"/>
          <w:marBottom w:val="0"/>
          <w:divBdr>
            <w:top w:val="none" w:sz="0" w:space="0" w:color="auto"/>
            <w:left w:val="none" w:sz="0" w:space="0" w:color="auto"/>
            <w:bottom w:val="none" w:sz="0" w:space="0" w:color="auto"/>
            <w:right w:val="none" w:sz="0" w:space="0" w:color="auto"/>
          </w:divBdr>
        </w:div>
        <w:div w:id="491800241">
          <w:marLeft w:val="0"/>
          <w:marRight w:val="0"/>
          <w:marTop w:val="0"/>
          <w:marBottom w:val="0"/>
          <w:divBdr>
            <w:top w:val="none" w:sz="0" w:space="0" w:color="auto"/>
            <w:left w:val="none" w:sz="0" w:space="0" w:color="auto"/>
            <w:bottom w:val="none" w:sz="0" w:space="0" w:color="auto"/>
            <w:right w:val="none" w:sz="0" w:space="0" w:color="auto"/>
          </w:divBdr>
        </w:div>
      </w:divsChild>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10902234">
      <w:bodyDiv w:val="1"/>
      <w:marLeft w:val="0"/>
      <w:marRight w:val="0"/>
      <w:marTop w:val="0"/>
      <w:marBottom w:val="0"/>
      <w:divBdr>
        <w:top w:val="none" w:sz="0" w:space="0" w:color="auto"/>
        <w:left w:val="none" w:sz="0" w:space="0" w:color="auto"/>
        <w:bottom w:val="none" w:sz="0" w:space="0" w:color="auto"/>
        <w:right w:val="none" w:sz="0" w:space="0" w:color="auto"/>
      </w:divBdr>
      <w:divsChild>
        <w:div w:id="794442419">
          <w:marLeft w:val="-108"/>
          <w:marRight w:val="0"/>
          <w:marTop w:val="0"/>
          <w:marBottom w:val="0"/>
          <w:divBdr>
            <w:top w:val="none" w:sz="0" w:space="0" w:color="auto"/>
            <w:left w:val="none" w:sz="0" w:space="0" w:color="auto"/>
            <w:bottom w:val="none" w:sz="0" w:space="0" w:color="auto"/>
            <w:right w:val="none" w:sz="0" w:space="0" w:color="auto"/>
          </w:divBdr>
        </w:div>
      </w:divsChild>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4082900">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53123838">
      <w:bodyDiv w:val="1"/>
      <w:marLeft w:val="0"/>
      <w:marRight w:val="0"/>
      <w:marTop w:val="0"/>
      <w:marBottom w:val="0"/>
      <w:divBdr>
        <w:top w:val="none" w:sz="0" w:space="0" w:color="auto"/>
        <w:left w:val="none" w:sz="0" w:space="0" w:color="auto"/>
        <w:bottom w:val="none" w:sz="0" w:space="0" w:color="auto"/>
        <w:right w:val="none" w:sz="0" w:space="0" w:color="auto"/>
      </w:divBdr>
      <w:divsChild>
        <w:div w:id="975718351">
          <w:marLeft w:val="-108"/>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6621956">
      <w:bodyDiv w:val="1"/>
      <w:marLeft w:val="0"/>
      <w:marRight w:val="0"/>
      <w:marTop w:val="0"/>
      <w:marBottom w:val="0"/>
      <w:divBdr>
        <w:top w:val="none" w:sz="0" w:space="0" w:color="auto"/>
        <w:left w:val="none" w:sz="0" w:space="0" w:color="auto"/>
        <w:bottom w:val="none" w:sz="0" w:space="0" w:color="auto"/>
        <w:right w:val="none" w:sz="0" w:space="0" w:color="auto"/>
      </w:divBdr>
      <w:divsChild>
        <w:div w:id="1907639390">
          <w:marLeft w:val="0"/>
          <w:marRight w:val="0"/>
          <w:marTop w:val="0"/>
          <w:marBottom w:val="0"/>
          <w:divBdr>
            <w:top w:val="none" w:sz="0" w:space="0" w:color="auto"/>
            <w:left w:val="none" w:sz="0" w:space="0" w:color="auto"/>
            <w:bottom w:val="none" w:sz="0" w:space="0" w:color="auto"/>
            <w:right w:val="none" w:sz="0" w:space="0" w:color="auto"/>
          </w:divBdr>
        </w:div>
        <w:div w:id="1817408517">
          <w:marLeft w:val="0"/>
          <w:marRight w:val="0"/>
          <w:marTop w:val="0"/>
          <w:marBottom w:val="0"/>
          <w:divBdr>
            <w:top w:val="none" w:sz="0" w:space="0" w:color="auto"/>
            <w:left w:val="none" w:sz="0" w:space="0" w:color="auto"/>
            <w:bottom w:val="none" w:sz="0" w:space="0" w:color="auto"/>
            <w:right w:val="none" w:sz="0" w:space="0" w:color="auto"/>
          </w:divBdr>
        </w:div>
        <w:div w:id="547958769">
          <w:marLeft w:val="0"/>
          <w:marRight w:val="0"/>
          <w:marTop w:val="0"/>
          <w:marBottom w:val="0"/>
          <w:divBdr>
            <w:top w:val="none" w:sz="0" w:space="0" w:color="auto"/>
            <w:left w:val="none" w:sz="0" w:space="0" w:color="auto"/>
            <w:bottom w:val="none" w:sz="0" w:space="0" w:color="auto"/>
            <w:right w:val="none" w:sz="0" w:space="0" w:color="auto"/>
          </w:divBdr>
        </w:div>
        <w:div w:id="1120731461">
          <w:marLeft w:val="0"/>
          <w:marRight w:val="0"/>
          <w:marTop w:val="0"/>
          <w:marBottom w:val="0"/>
          <w:divBdr>
            <w:top w:val="none" w:sz="0" w:space="0" w:color="auto"/>
            <w:left w:val="none" w:sz="0" w:space="0" w:color="auto"/>
            <w:bottom w:val="none" w:sz="0" w:space="0" w:color="auto"/>
            <w:right w:val="none" w:sz="0" w:space="0" w:color="auto"/>
          </w:divBdr>
        </w:div>
        <w:div w:id="894392741">
          <w:marLeft w:val="0"/>
          <w:marRight w:val="0"/>
          <w:marTop w:val="0"/>
          <w:marBottom w:val="0"/>
          <w:divBdr>
            <w:top w:val="none" w:sz="0" w:space="0" w:color="auto"/>
            <w:left w:val="none" w:sz="0" w:space="0" w:color="auto"/>
            <w:bottom w:val="none" w:sz="0" w:space="0" w:color="auto"/>
            <w:right w:val="none" w:sz="0" w:space="0" w:color="auto"/>
          </w:divBdr>
        </w:div>
        <w:div w:id="1115712662">
          <w:marLeft w:val="0"/>
          <w:marRight w:val="0"/>
          <w:marTop w:val="0"/>
          <w:marBottom w:val="0"/>
          <w:divBdr>
            <w:top w:val="none" w:sz="0" w:space="0" w:color="auto"/>
            <w:left w:val="none" w:sz="0" w:space="0" w:color="auto"/>
            <w:bottom w:val="none" w:sz="0" w:space="0" w:color="auto"/>
            <w:right w:val="none" w:sz="0" w:space="0" w:color="auto"/>
          </w:divBdr>
        </w:div>
        <w:div w:id="1038310952">
          <w:marLeft w:val="0"/>
          <w:marRight w:val="0"/>
          <w:marTop w:val="0"/>
          <w:marBottom w:val="0"/>
          <w:divBdr>
            <w:top w:val="none" w:sz="0" w:space="0" w:color="auto"/>
            <w:left w:val="none" w:sz="0" w:space="0" w:color="auto"/>
            <w:bottom w:val="none" w:sz="0" w:space="0" w:color="auto"/>
            <w:right w:val="none" w:sz="0" w:space="0" w:color="auto"/>
          </w:divBdr>
        </w:div>
      </w:divsChild>
    </w:div>
    <w:div w:id="1997412678">
      <w:bodyDiv w:val="1"/>
      <w:marLeft w:val="0"/>
      <w:marRight w:val="0"/>
      <w:marTop w:val="0"/>
      <w:marBottom w:val="0"/>
      <w:divBdr>
        <w:top w:val="none" w:sz="0" w:space="0" w:color="auto"/>
        <w:left w:val="none" w:sz="0" w:space="0" w:color="auto"/>
        <w:bottom w:val="none" w:sz="0" w:space="0" w:color="auto"/>
        <w:right w:val="none" w:sz="0" w:space="0" w:color="auto"/>
      </w:divBdr>
    </w:div>
    <w:div w:id="2005816380">
      <w:bodyDiv w:val="1"/>
      <w:marLeft w:val="0"/>
      <w:marRight w:val="0"/>
      <w:marTop w:val="0"/>
      <w:marBottom w:val="0"/>
      <w:divBdr>
        <w:top w:val="none" w:sz="0" w:space="0" w:color="auto"/>
        <w:left w:val="none" w:sz="0" w:space="0" w:color="auto"/>
        <w:bottom w:val="none" w:sz="0" w:space="0" w:color="auto"/>
        <w:right w:val="none" w:sz="0" w:space="0" w:color="auto"/>
      </w:divBdr>
    </w:div>
    <w:div w:id="2019115320">
      <w:bodyDiv w:val="1"/>
      <w:marLeft w:val="0"/>
      <w:marRight w:val="0"/>
      <w:marTop w:val="0"/>
      <w:marBottom w:val="0"/>
      <w:divBdr>
        <w:top w:val="none" w:sz="0" w:space="0" w:color="auto"/>
        <w:left w:val="none" w:sz="0" w:space="0" w:color="auto"/>
        <w:bottom w:val="none" w:sz="0" w:space="0" w:color="auto"/>
        <w:right w:val="none" w:sz="0" w:space="0" w:color="auto"/>
      </w:divBdr>
      <w:divsChild>
        <w:div w:id="1747606947">
          <w:marLeft w:val="0"/>
          <w:marRight w:val="0"/>
          <w:marTop w:val="0"/>
          <w:marBottom w:val="0"/>
          <w:divBdr>
            <w:top w:val="none" w:sz="0" w:space="0" w:color="auto"/>
            <w:left w:val="none" w:sz="0" w:space="0" w:color="auto"/>
            <w:bottom w:val="none" w:sz="0" w:space="0" w:color="auto"/>
            <w:right w:val="none" w:sz="0" w:space="0" w:color="auto"/>
          </w:divBdr>
        </w:div>
        <w:div w:id="1247812092">
          <w:marLeft w:val="0"/>
          <w:marRight w:val="0"/>
          <w:marTop w:val="0"/>
          <w:marBottom w:val="0"/>
          <w:divBdr>
            <w:top w:val="none" w:sz="0" w:space="0" w:color="auto"/>
            <w:left w:val="none" w:sz="0" w:space="0" w:color="auto"/>
            <w:bottom w:val="none" w:sz="0" w:space="0" w:color="auto"/>
            <w:right w:val="none" w:sz="0" w:space="0" w:color="auto"/>
          </w:divBdr>
        </w:div>
        <w:div w:id="1959605382">
          <w:marLeft w:val="0"/>
          <w:marRight w:val="0"/>
          <w:marTop w:val="0"/>
          <w:marBottom w:val="0"/>
          <w:divBdr>
            <w:top w:val="none" w:sz="0" w:space="0" w:color="auto"/>
            <w:left w:val="none" w:sz="0" w:space="0" w:color="auto"/>
            <w:bottom w:val="none" w:sz="0" w:space="0" w:color="auto"/>
            <w:right w:val="none" w:sz="0" w:space="0" w:color="auto"/>
          </w:divBdr>
        </w:div>
        <w:div w:id="579950620">
          <w:marLeft w:val="0"/>
          <w:marRight w:val="0"/>
          <w:marTop w:val="0"/>
          <w:marBottom w:val="0"/>
          <w:divBdr>
            <w:top w:val="none" w:sz="0" w:space="0" w:color="auto"/>
            <w:left w:val="none" w:sz="0" w:space="0" w:color="auto"/>
            <w:bottom w:val="none" w:sz="0" w:space="0" w:color="auto"/>
            <w:right w:val="none" w:sz="0" w:space="0" w:color="auto"/>
          </w:divBdr>
        </w:div>
        <w:div w:id="1300188450">
          <w:marLeft w:val="0"/>
          <w:marRight w:val="0"/>
          <w:marTop w:val="0"/>
          <w:marBottom w:val="0"/>
          <w:divBdr>
            <w:top w:val="none" w:sz="0" w:space="0" w:color="auto"/>
            <w:left w:val="none" w:sz="0" w:space="0" w:color="auto"/>
            <w:bottom w:val="none" w:sz="0" w:space="0" w:color="auto"/>
            <w:right w:val="none" w:sz="0" w:space="0" w:color="auto"/>
          </w:divBdr>
        </w:div>
        <w:div w:id="907569161">
          <w:marLeft w:val="0"/>
          <w:marRight w:val="0"/>
          <w:marTop w:val="0"/>
          <w:marBottom w:val="0"/>
          <w:divBdr>
            <w:top w:val="none" w:sz="0" w:space="0" w:color="auto"/>
            <w:left w:val="none" w:sz="0" w:space="0" w:color="auto"/>
            <w:bottom w:val="none" w:sz="0" w:space="0" w:color="auto"/>
            <w:right w:val="none" w:sz="0" w:space="0" w:color="auto"/>
          </w:divBdr>
        </w:div>
      </w:divsChild>
    </w:div>
    <w:div w:id="2029872482">
      <w:bodyDiv w:val="1"/>
      <w:marLeft w:val="0"/>
      <w:marRight w:val="0"/>
      <w:marTop w:val="0"/>
      <w:marBottom w:val="0"/>
      <w:divBdr>
        <w:top w:val="none" w:sz="0" w:space="0" w:color="auto"/>
        <w:left w:val="none" w:sz="0" w:space="0" w:color="auto"/>
        <w:bottom w:val="none" w:sz="0" w:space="0" w:color="auto"/>
        <w:right w:val="none" w:sz="0" w:space="0" w:color="auto"/>
      </w:divBdr>
    </w:div>
    <w:div w:id="2031639664">
      <w:bodyDiv w:val="1"/>
      <w:marLeft w:val="0"/>
      <w:marRight w:val="0"/>
      <w:marTop w:val="0"/>
      <w:marBottom w:val="0"/>
      <w:divBdr>
        <w:top w:val="none" w:sz="0" w:space="0" w:color="auto"/>
        <w:left w:val="none" w:sz="0" w:space="0" w:color="auto"/>
        <w:bottom w:val="none" w:sz="0" w:space="0" w:color="auto"/>
        <w:right w:val="none" w:sz="0" w:space="0" w:color="auto"/>
      </w:divBdr>
    </w:div>
    <w:div w:id="2049061168">
      <w:bodyDiv w:val="1"/>
      <w:marLeft w:val="0"/>
      <w:marRight w:val="0"/>
      <w:marTop w:val="0"/>
      <w:marBottom w:val="0"/>
      <w:divBdr>
        <w:top w:val="none" w:sz="0" w:space="0" w:color="auto"/>
        <w:left w:val="none" w:sz="0" w:space="0" w:color="auto"/>
        <w:bottom w:val="none" w:sz="0" w:space="0" w:color="auto"/>
        <w:right w:val="none" w:sz="0" w:space="0" w:color="auto"/>
      </w:divBdr>
    </w:div>
    <w:div w:id="2099865902">
      <w:bodyDiv w:val="1"/>
      <w:marLeft w:val="0"/>
      <w:marRight w:val="0"/>
      <w:marTop w:val="0"/>
      <w:marBottom w:val="0"/>
      <w:divBdr>
        <w:top w:val="none" w:sz="0" w:space="0" w:color="auto"/>
        <w:left w:val="none" w:sz="0" w:space="0" w:color="auto"/>
        <w:bottom w:val="none" w:sz="0" w:space="0" w:color="auto"/>
        <w:right w:val="none" w:sz="0" w:space="0" w:color="auto"/>
      </w:divBdr>
      <w:divsChild>
        <w:div w:id="521935780">
          <w:marLeft w:val="-108"/>
          <w:marRight w:val="0"/>
          <w:marTop w:val="0"/>
          <w:marBottom w:val="0"/>
          <w:divBdr>
            <w:top w:val="none" w:sz="0" w:space="0" w:color="auto"/>
            <w:left w:val="none" w:sz="0" w:space="0" w:color="auto"/>
            <w:bottom w:val="none" w:sz="0" w:space="0" w:color="auto"/>
            <w:right w:val="none" w:sz="0" w:space="0" w:color="auto"/>
          </w:divBdr>
        </w:div>
      </w:divsChild>
    </w:div>
    <w:div w:id="2106226488">
      <w:bodyDiv w:val="1"/>
      <w:marLeft w:val="0"/>
      <w:marRight w:val="0"/>
      <w:marTop w:val="0"/>
      <w:marBottom w:val="0"/>
      <w:divBdr>
        <w:top w:val="none" w:sz="0" w:space="0" w:color="auto"/>
        <w:left w:val="none" w:sz="0" w:space="0" w:color="auto"/>
        <w:bottom w:val="none" w:sz="0" w:space="0" w:color="auto"/>
        <w:right w:val="none" w:sz="0" w:space="0" w:color="auto"/>
      </w:divBdr>
      <w:divsChild>
        <w:div w:id="1050154712">
          <w:marLeft w:val="-108"/>
          <w:marRight w:val="0"/>
          <w:marTop w:val="0"/>
          <w:marBottom w:val="0"/>
          <w:divBdr>
            <w:top w:val="none" w:sz="0" w:space="0" w:color="auto"/>
            <w:left w:val="none" w:sz="0" w:space="0" w:color="auto"/>
            <w:bottom w:val="none" w:sz="0" w:space="0" w:color="auto"/>
            <w:right w:val="none" w:sz="0" w:space="0" w:color="auto"/>
          </w:divBdr>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hyperlink" Target="http://kimuyengmail.com/" TargetMode="External"/><Relationship Id="rId50" Type="http://schemas.openxmlformats.org/officeDocument/2006/relationships/image" Target="media/image32.png"/><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5.pn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hyperlink" Target="http://kimuyengmail.com/" TargetMode="External"/><Relationship Id="rId53" Type="http://schemas.openxmlformats.org/officeDocument/2006/relationships/hyperlink" Target="https://www.guru99.com/black-box-testing.html" TargetMode="External"/><Relationship Id="rId5" Type="http://schemas.openxmlformats.org/officeDocument/2006/relationships/settings" Target="settings.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hyperlink" Target="https://kyna.vn/"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hyperlink" Target="https://thanhhislife.github.io/login%20" TargetMode="External"/><Relationship Id="rId8" Type="http://schemas.openxmlformats.org/officeDocument/2006/relationships/endnotes" Target="endnotes.xml"/><Relationship Id="rId51" Type="http://schemas.openxmlformats.org/officeDocument/2006/relationships/hyperlink" Target="https://thanhhislife.github.io/login%20" TargetMode="Externa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hyperlink" Target="http://kimuyengmail.com/" TargetMode="Externa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0AA65C09-D365-4D66-BFAA-CAACF4EC9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2</TotalTime>
  <Pages>66</Pages>
  <Words>11088</Words>
  <Characters>63208</Characters>
  <Application>Microsoft Office Word</Application>
  <DocSecurity>0</DocSecurity>
  <Lines>526</Lines>
  <Paragraphs>148</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7414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TGL</dc:creator>
  <cp:keywords/>
  <dc:description/>
  <cp:lastModifiedBy>User</cp:lastModifiedBy>
  <cp:revision>37</cp:revision>
  <cp:lastPrinted>2021-06-02T14:00:00Z</cp:lastPrinted>
  <dcterms:created xsi:type="dcterms:W3CDTF">2022-06-30T16:14:00Z</dcterms:created>
  <dcterms:modified xsi:type="dcterms:W3CDTF">2022-08-11T02:29:00Z</dcterms:modified>
</cp:coreProperties>
</file>